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F1BFA2" w14:textId="77777777" w:rsidR="00960D32" w:rsidRPr="004D0251" w:rsidRDefault="00960D32">
      <w:pPr>
        <w:rPr>
          <w:rFonts w:cs="Times New Roman"/>
          <w:sz w:val="36"/>
          <w:szCs w:val="36"/>
        </w:rPr>
      </w:pPr>
      <w:bookmarkStart w:id="0" w:name="_Hlk67398834"/>
      <w:bookmarkEnd w:id="0"/>
    </w:p>
    <w:p w14:paraId="72E793BB" w14:textId="67DADBA9" w:rsidR="00A81A09" w:rsidRPr="005A1D9F" w:rsidRDefault="005A1D9F" w:rsidP="00A81A09">
      <w:pPr>
        <w:spacing w:line="360" w:lineRule="auto"/>
        <w:jc w:val="center"/>
        <w:rPr>
          <w:rFonts w:cs="Times New Roman"/>
          <w:b/>
          <w:bCs/>
          <w:sz w:val="36"/>
          <w:szCs w:val="36"/>
        </w:rPr>
      </w:pPr>
      <w:r w:rsidRPr="005A1D9F">
        <w:rPr>
          <w:rFonts w:cs="Times New Roman"/>
          <w:b/>
          <w:bCs/>
          <w:sz w:val="36"/>
          <w:szCs w:val="36"/>
        </w:rPr>
        <w:t xml:space="preserve">Work placement project: </w:t>
      </w:r>
      <w:r w:rsidR="00A81A09" w:rsidRPr="005A1D9F">
        <w:rPr>
          <w:rFonts w:cs="Times New Roman"/>
          <w:b/>
          <w:bCs/>
          <w:sz w:val="36"/>
          <w:szCs w:val="36"/>
        </w:rPr>
        <w:t>Exploratory analysis of Dublin Airbnb data</w:t>
      </w:r>
      <w:r w:rsidRPr="005A1D9F">
        <w:rPr>
          <w:rFonts w:cs="Times New Roman"/>
          <w:b/>
          <w:bCs/>
          <w:sz w:val="36"/>
          <w:szCs w:val="36"/>
        </w:rPr>
        <w:t xml:space="preserve"> </w:t>
      </w:r>
      <w:r w:rsidR="00A81A09" w:rsidRPr="005A1D9F">
        <w:rPr>
          <w:rFonts w:cs="Times New Roman"/>
          <w:b/>
          <w:bCs/>
          <w:sz w:val="36"/>
          <w:szCs w:val="36"/>
        </w:rPr>
        <w:t>and rental price prediction</w:t>
      </w:r>
    </w:p>
    <w:p w14:paraId="59B74074" w14:textId="77777777" w:rsidR="004D0251" w:rsidRPr="005A1D9F" w:rsidRDefault="004D0251" w:rsidP="004D0251">
      <w:pPr>
        <w:jc w:val="left"/>
        <w:rPr>
          <w:rFonts w:cs="Times New Roman"/>
        </w:rPr>
      </w:pPr>
    </w:p>
    <w:p w14:paraId="6DE8E39F" w14:textId="21F6BFA9" w:rsidR="00A81A09" w:rsidRPr="005A1D9F" w:rsidRDefault="004D0251" w:rsidP="004D0251">
      <w:pPr>
        <w:jc w:val="left"/>
        <w:rPr>
          <w:rFonts w:cs="Times New Roman"/>
        </w:rPr>
      </w:pPr>
      <w:r w:rsidRPr="005A1D9F">
        <w:rPr>
          <w:rFonts w:cs="Times New Roman"/>
        </w:rPr>
        <w:t xml:space="preserve">Author: </w:t>
      </w:r>
      <w:r w:rsidRPr="00E7185F">
        <w:rPr>
          <w:rFonts w:cs="Times New Roman"/>
          <w:b/>
          <w:bCs/>
        </w:rPr>
        <w:t>Andrius Dalisanskis</w:t>
      </w:r>
      <w:r w:rsidRPr="005A1D9F">
        <w:rPr>
          <w:rFonts w:cs="Times New Roman"/>
        </w:rPr>
        <w:t xml:space="preserve"> </w:t>
      </w:r>
    </w:p>
    <w:p w14:paraId="1C605765" w14:textId="2BD8EADE" w:rsidR="004D0251" w:rsidRPr="005A1D9F" w:rsidRDefault="004D0251" w:rsidP="004D0251">
      <w:pPr>
        <w:jc w:val="left"/>
        <w:rPr>
          <w:rFonts w:cs="Times New Roman"/>
        </w:rPr>
      </w:pPr>
      <w:r w:rsidRPr="005A1D9F">
        <w:rPr>
          <w:rFonts w:cs="Times New Roman"/>
        </w:rPr>
        <w:t xml:space="preserve">Supervisor: </w:t>
      </w:r>
      <w:r w:rsidRPr="00E7185F">
        <w:rPr>
          <w:rFonts w:cs="Times New Roman"/>
          <w:b/>
          <w:bCs/>
        </w:rPr>
        <w:t>Martin O</w:t>
      </w:r>
      <w:r w:rsidR="008C1FE9">
        <w:rPr>
          <w:rFonts w:cs="Times New Roman"/>
          <w:b/>
          <w:bCs/>
        </w:rPr>
        <w:t>'</w:t>
      </w:r>
      <w:r w:rsidRPr="00E7185F">
        <w:rPr>
          <w:rFonts w:cs="Times New Roman"/>
          <w:b/>
          <w:bCs/>
        </w:rPr>
        <w:t>Rourke</w:t>
      </w:r>
    </w:p>
    <w:p w14:paraId="4F26E855" w14:textId="77777777" w:rsidR="004D0251" w:rsidRPr="005A1D9F" w:rsidRDefault="004D0251" w:rsidP="00A81A09">
      <w:pPr>
        <w:jc w:val="center"/>
        <w:rPr>
          <w:rFonts w:cs="Times New Roman"/>
        </w:rPr>
      </w:pPr>
    </w:p>
    <w:p w14:paraId="242FC01C" w14:textId="0E059413" w:rsidR="004D0251" w:rsidRPr="005A1D9F" w:rsidRDefault="004D0251" w:rsidP="00A81A09">
      <w:pPr>
        <w:jc w:val="center"/>
        <w:rPr>
          <w:rFonts w:cs="Times New Roman"/>
        </w:rPr>
      </w:pPr>
    </w:p>
    <w:p w14:paraId="070E59D3" w14:textId="4C989A9D" w:rsidR="004D0251" w:rsidRPr="005A1D9F" w:rsidRDefault="004D0251" w:rsidP="00A81A09">
      <w:pPr>
        <w:jc w:val="center"/>
        <w:rPr>
          <w:rFonts w:cs="Times New Roman"/>
        </w:rPr>
      </w:pPr>
    </w:p>
    <w:p w14:paraId="15706443" w14:textId="13C30F0C" w:rsidR="004D0251" w:rsidRPr="005A1D9F" w:rsidRDefault="004D0251" w:rsidP="00A81A09">
      <w:pPr>
        <w:jc w:val="center"/>
        <w:rPr>
          <w:rFonts w:cs="Times New Roman"/>
        </w:rPr>
      </w:pPr>
    </w:p>
    <w:p w14:paraId="33AC2466" w14:textId="77777777" w:rsidR="004D0251" w:rsidRPr="005A1D9F" w:rsidRDefault="004D0251" w:rsidP="00A81A09">
      <w:pPr>
        <w:jc w:val="center"/>
        <w:rPr>
          <w:rFonts w:cs="Times New Roman"/>
          <w:i/>
          <w:iCs/>
        </w:rPr>
      </w:pPr>
    </w:p>
    <w:p w14:paraId="113B2FE4" w14:textId="56E9AC8A" w:rsidR="004D0251" w:rsidRPr="005A1D9F" w:rsidRDefault="004D0251" w:rsidP="00A81A09">
      <w:pPr>
        <w:jc w:val="center"/>
        <w:rPr>
          <w:rFonts w:cs="Times New Roman"/>
          <w:i/>
          <w:iCs/>
          <w:sz w:val="28"/>
          <w:szCs w:val="28"/>
        </w:rPr>
      </w:pPr>
      <w:r w:rsidRPr="005A1D9F">
        <w:rPr>
          <w:rFonts w:cs="Times New Roman"/>
          <w:i/>
          <w:iCs/>
          <w:sz w:val="28"/>
          <w:szCs w:val="28"/>
        </w:rPr>
        <w:t>This project is submitted in partial fulfilment of the Higher Diploma in Data Analytics at Athlone Institute of Technology</w:t>
      </w:r>
    </w:p>
    <w:p w14:paraId="5D8D1714" w14:textId="25FD6EB3" w:rsidR="004D0251" w:rsidRPr="005A1D9F" w:rsidRDefault="004D0251" w:rsidP="00A81A09">
      <w:pPr>
        <w:jc w:val="center"/>
        <w:rPr>
          <w:rFonts w:cs="Times New Roman"/>
          <w:i/>
          <w:iCs/>
          <w:sz w:val="28"/>
          <w:szCs w:val="28"/>
        </w:rPr>
      </w:pPr>
      <w:r w:rsidRPr="005A1D9F">
        <w:rPr>
          <w:rFonts w:cs="Times New Roman"/>
          <w:i/>
          <w:iCs/>
          <w:sz w:val="28"/>
          <w:szCs w:val="28"/>
        </w:rPr>
        <w:t xml:space="preserve">in the </w:t>
      </w:r>
    </w:p>
    <w:p w14:paraId="068C990E" w14:textId="7F531C69" w:rsidR="004D0251" w:rsidRPr="005A1D9F" w:rsidRDefault="004D0251" w:rsidP="00A81A09">
      <w:pPr>
        <w:jc w:val="center"/>
        <w:rPr>
          <w:rFonts w:cs="Times New Roman"/>
          <w:i/>
          <w:iCs/>
          <w:sz w:val="28"/>
          <w:szCs w:val="28"/>
        </w:rPr>
      </w:pPr>
      <w:r w:rsidRPr="005A1D9F">
        <w:rPr>
          <w:rFonts w:cs="Times New Roman"/>
          <w:i/>
          <w:iCs/>
          <w:sz w:val="28"/>
          <w:szCs w:val="28"/>
        </w:rPr>
        <w:t xml:space="preserve">Department of </w:t>
      </w:r>
      <w:r w:rsidR="005A1D9F" w:rsidRPr="005A1D9F">
        <w:rPr>
          <w:rFonts w:cs="Times New Roman"/>
          <w:i/>
          <w:iCs/>
          <w:sz w:val="28"/>
          <w:szCs w:val="28"/>
        </w:rPr>
        <w:t>Accounting</w:t>
      </w:r>
      <w:r w:rsidRPr="005A1D9F">
        <w:rPr>
          <w:rFonts w:cs="Times New Roman"/>
          <w:i/>
          <w:iCs/>
          <w:sz w:val="28"/>
          <w:szCs w:val="28"/>
        </w:rPr>
        <w:t xml:space="preserve"> and </w:t>
      </w:r>
      <w:r w:rsidR="005A1D9F" w:rsidRPr="005A1D9F">
        <w:rPr>
          <w:rFonts w:cs="Times New Roman"/>
          <w:i/>
          <w:iCs/>
          <w:sz w:val="28"/>
          <w:szCs w:val="28"/>
        </w:rPr>
        <w:t>Business Computing</w:t>
      </w:r>
    </w:p>
    <w:p w14:paraId="7974EFFB" w14:textId="77777777" w:rsidR="004D0251" w:rsidRPr="005A1D9F" w:rsidRDefault="004D0251" w:rsidP="004D0251">
      <w:pPr>
        <w:spacing w:line="259" w:lineRule="auto"/>
        <w:jc w:val="center"/>
        <w:rPr>
          <w:rFonts w:cs="Times New Roman"/>
        </w:rPr>
      </w:pPr>
    </w:p>
    <w:p w14:paraId="039C05DE" w14:textId="77777777" w:rsidR="004D0251" w:rsidRPr="005A1D9F" w:rsidRDefault="004D0251" w:rsidP="004D0251">
      <w:pPr>
        <w:spacing w:line="259" w:lineRule="auto"/>
        <w:jc w:val="center"/>
        <w:rPr>
          <w:rFonts w:cs="Times New Roman"/>
        </w:rPr>
      </w:pPr>
    </w:p>
    <w:p w14:paraId="0FC26B69" w14:textId="77777777" w:rsidR="004D0251" w:rsidRPr="005A1D9F" w:rsidRDefault="004D0251" w:rsidP="004D0251">
      <w:pPr>
        <w:spacing w:line="259" w:lineRule="auto"/>
        <w:jc w:val="center"/>
        <w:rPr>
          <w:rFonts w:cs="Times New Roman"/>
        </w:rPr>
      </w:pPr>
    </w:p>
    <w:p w14:paraId="6A729D1D" w14:textId="77777777" w:rsidR="004D0251" w:rsidRPr="005A1D9F" w:rsidRDefault="004D0251" w:rsidP="004D0251">
      <w:pPr>
        <w:spacing w:line="259" w:lineRule="auto"/>
        <w:jc w:val="center"/>
        <w:rPr>
          <w:rFonts w:cs="Times New Roman"/>
        </w:rPr>
      </w:pPr>
    </w:p>
    <w:p w14:paraId="54E2EA12" w14:textId="77777777" w:rsidR="004D0251" w:rsidRPr="005A1D9F" w:rsidRDefault="004D0251" w:rsidP="004D0251">
      <w:pPr>
        <w:spacing w:line="259" w:lineRule="auto"/>
        <w:jc w:val="center"/>
        <w:rPr>
          <w:rFonts w:cs="Times New Roman"/>
        </w:rPr>
      </w:pPr>
    </w:p>
    <w:p w14:paraId="2151C54F" w14:textId="06A04BEA" w:rsidR="004D0251" w:rsidRDefault="00893D18" w:rsidP="004D0251">
      <w:pPr>
        <w:spacing w:line="259" w:lineRule="auto"/>
        <w:jc w:val="center"/>
        <w:rPr>
          <w:rFonts w:asciiTheme="majorHAnsi" w:eastAsiaTheme="majorEastAsia" w:hAnsiTheme="majorHAnsi" w:cstheme="majorBidi"/>
          <w:color w:val="2E74B5" w:themeColor="accent1" w:themeShade="BF"/>
          <w:sz w:val="26"/>
          <w:szCs w:val="26"/>
        </w:rPr>
      </w:pPr>
      <w:r>
        <w:rPr>
          <w:rFonts w:cs="Times New Roman"/>
        </w:rPr>
        <w:t>30</w:t>
      </w:r>
      <w:r w:rsidR="005A1D9F" w:rsidRPr="005A1D9F">
        <w:rPr>
          <w:rFonts w:cs="Times New Roman"/>
          <w:vertAlign w:val="superscript"/>
        </w:rPr>
        <w:t>th</w:t>
      </w:r>
      <w:r w:rsidR="005A1D9F" w:rsidRPr="005A1D9F">
        <w:rPr>
          <w:rFonts w:cs="Times New Roman"/>
        </w:rPr>
        <w:t xml:space="preserve"> </w:t>
      </w:r>
      <w:r>
        <w:rPr>
          <w:rFonts w:cs="Times New Roman"/>
        </w:rPr>
        <w:t>March</w:t>
      </w:r>
      <w:r w:rsidR="005A1D9F" w:rsidRPr="005A1D9F">
        <w:rPr>
          <w:rFonts w:cs="Times New Roman"/>
        </w:rPr>
        <w:t xml:space="preserve"> 2021</w:t>
      </w:r>
      <w:r w:rsidR="004D0251">
        <w:br w:type="page"/>
      </w:r>
    </w:p>
    <w:p w14:paraId="34F6579F" w14:textId="7A5AD91B" w:rsidR="00282579" w:rsidRPr="00835786" w:rsidRDefault="00282579" w:rsidP="00282579">
      <w:pPr>
        <w:pStyle w:val="Default"/>
        <w:jc w:val="both"/>
        <w:rPr>
          <w:color w:val="auto"/>
        </w:rPr>
      </w:pPr>
      <w:r w:rsidRPr="00835786">
        <w:rPr>
          <w:i/>
          <w:iCs/>
          <w:color w:val="auto"/>
        </w:rPr>
        <w:lastRenderedPageBreak/>
        <w:t>I have read the Institute</w:t>
      </w:r>
      <w:r w:rsidR="008C1FE9">
        <w:rPr>
          <w:i/>
          <w:iCs/>
          <w:color w:val="auto"/>
        </w:rPr>
        <w:t>'</w:t>
      </w:r>
      <w:r w:rsidRPr="00835786">
        <w:rPr>
          <w:i/>
          <w:iCs/>
          <w:color w:val="auto"/>
        </w:rPr>
        <w:t xml:space="preserve">s code of practice on plagiarism. I hereby certify this material, which I now submit for assessment on the programme of study leading to the award of </w:t>
      </w:r>
      <w:r>
        <w:rPr>
          <w:i/>
          <w:iCs/>
          <w:color w:val="auto"/>
        </w:rPr>
        <w:t>Higher Diploma in Data Analytics</w:t>
      </w:r>
      <w:r w:rsidRPr="00835786">
        <w:rPr>
          <w:i/>
          <w:iCs/>
          <w:color w:val="auto"/>
        </w:rPr>
        <w:t xml:space="preserve"> is entirely my own work and has not been taken from the work of others, only to the extent that such work has been cited within the text of my work. </w:t>
      </w:r>
    </w:p>
    <w:p w14:paraId="38104DB9" w14:textId="77777777" w:rsidR="00282579" w:rsidRDefault="00282579" w:rsidP="00282579">
      <w:pPr>
        <w:pStyle w:val="Default"/>
        <w:jc w:val="both"/>
        <w:rPr>
          <w:i/>
          <w:iCs/>
          <w:color w:val="auto"/>
        </w:rPr>
      </w:pPr>
    </w:p>
    <w:p w14:paraId="698C2E99" w14:textId="15C16A1B" w:rsidR="00282579" w:rsidRPr="00835786" w:rsidRDefault="00282579" w:rsidP="00282579">
      <w:pPr>
        <w:pStyle w:val="Default"/>
        <w:jc w:val="both"/>
        <w:rPr>
          <w:color w:val="auto"/>
        </w:rPr>
      </w:pPr>
      <w:r w:rsidRPr="00835786">
        <w:rPr>
          <w:i/>
          <w:iCs/>
          <w:color w:val="auto"/>
        </w:rPr>
        <w:t xml:space="preserve">Student ID Number: </w:t>
      </w:r>
      <w:r w:rsidRPr="00282579">
        <w:rPr>
          <w:b/>
          <w:bCs/>
        </w:rPr>
        <w:t>A00277506</w:t>
      </w:r>
    </w:p>
    <w:p w14:paraId="7EEA5E09" w14:textId="77777777" w:rsidR="00282579" w:rsidRDefault="00282579" w:rsidP="00282579">
      <w:pPr>
        <w:pStyle w:val="Default"/>
        <w:jc w:val="both"/>
        <w:rPr>
          <w:i/>
          <w:iCs/>
          <w:color w:val="auto"/>
        </w:rPr>
      </w:pPr>
    </w:p>
    <w:p w14:paraId="41E49A7E" w14:textId="648289B9" w:rsidR="00282579" w:rsidRPr="00835786" w:rsidRDefault="00282579" w:rsidP="00282579">
      <w:pPr>
        <w:pStyle w:val="Default"/>
        <w:jc w:val="both"/>
        <w:rPr>
          <w:color w:val="auto"/>
        </w:rPr>
      </w:pPr>
      <w:r w:rsidRPr="00835786">
        <w:rPr>
          <w:i/>
          <w:iCs/>
          <w:color w:val="auto"/>
        </w:rPr>
        <w:t xml:space="preserve">Name of Candidate: </w:t>
      </w:r>
      <w:r w:rsidRPr="00282579">
        <w:rPr>
          <w:b/>
          <w:bCs/>
          <w:color w:val="auto"/>
        </w:rPr>
        <w:t>Andrius Dalisanskis</w:t>
      </w:r>
    </w:p>
    <w:p w14:paraId="38BB0739" w14:textId="0C919A4D" w:rsidR="00282579" w:rsidRDefault="00282579" w:rsidP="00282579">
      <w:pPr>
        <w:pStyle w:val="Default"/>
        <w:jc w:val="both"/>
        <w:rPr>
          <w:i/>
          <w:iCs/>
          <w:color w:val="auto"/>
        </w:rPr>
      </w:pPr>
      <w:r w:rsidRPr="00282579">
        <w:rPr>
          <w:i/>
          <w:iCs/>
          <w:noProof/>
          <w:color w:val="auto"/>
        </w:rPr>
        <w:drawing>
          <wp:anchor distT="0" distB="0" distL="114300" distR="114300" simplePos="0" relativeHeight="251659264" behindDoc="0" locked="0" layoutInCell="1" allowOverlap="1" wp14:anchorId="15B53209" wp14:editId="40829153">
            <wp:simplePos x="0" y="0"/>
            <wp:positionH relativeFrom="column">
              <wp:posOffset>1609725</wp:posOffset>
            </wp:positionH>
            <wp:positionV relativeFrom="paragraph">
              <wp:posOffset>45720</wp:posOffset>
            </wp:positionV>
            <wp:extent cx="1152525" cy="428625"/>
            <wp:effectExtent l="0" t="0" r="9525" b="9525"/>
            <wp:wrapThrough wrapText="bothSides">
              <wp:wrapPolygon edited="0">
                <wp:start x="0" y="0"/>
                <wp:lineTo x="0" y="21120"/>
                <wp:lineTo x="21421" y="21120"/>
                <wp:lineTo x="21421"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152525" cy="428625"/>
                    </a:xfrm>
                    <a:prstGeom prst="rect">
                      <a:avLst/>
                    </a:prstGeom>
                  </pic:spPr>
                </pic:pic>
              </a:graphicData>
            </a:graphic>
          </wp:anchor>
        </w:drawing>
      </w:r>
    </w:p>
    <w:p w14:paraId="7A07B7B9" w14:textId="458EA660" w:rsidR="00282579" w:rsidRPr="00835786" w:rsidRDefault="00282579" w:rsidP="00282579">
      <w:pPr>
        <w:pStyle w:val="Default"/>
        <w:jc w:val="both"/>
        <w:rPr>
          <w:color w:val="auto"/>
        </w:rPr>
      </w:pPr>
      <w:r w:rsidRPr="00835786">
        <w:rPr>
          <w:i/>
          <w:iCs/>
          <w:color w:val="auto"/>
        </w:rPr>
        <w:t xml:space="preserve">Signature of Candidate: </w:t>
      </w:r>
    </w:p>
    <w:p w14:paraId="761EC6E6" w14:textId="77777777" w:rsidR="00282579" w:rsidRDefault="00282579" w:rsidP="00282579">
      <w:pPr>
        <w:pStyle w:val="Default"/>
        <w:jc w:val="both"/>
        <w:rPr>
          <w:i/>
          <w:iCs/>
          <w:color w:val="auto"/>
        </w:rPr>
      </w:pPr>
    </w:p>
    <w:p w14:paraId="15204040" w14:textId="5DF92744" w:rsidR="00282579" w:rsidRPr="00282579" w:rsidRDefault="00282579" w:rsidP="00282579">
      <w:pPr>
        <w:pStyle w:val="Default"/>
        <w:jc w:val="both"/>
        <w:rPr>
          <w:color w:val="auto"/>
        </w:rPr>
      </w:pPr>
      <w:r w:rsidRPr="00835786">
        <w:rPr>
          <w:i/>
          <w:iCs/>
          <w:color w:val="auto"/>
        </w:rPr>
        <w:t xml:space="preserve">Date: </w:t>
      </w:r>
      <w:r w:rsidR="00893D18">
        <w:rPr>
          <w:b/>
          <w:bCs/>
          <w:color w:val="auto"/>
        </w:rPr>
        <w:t>30</w:t>
      </w:r>
      <w:r w:rsidRPr="00282579">
        <w:rPr>
          <w:b/>
          <w:bCs/>
          <w:color w:val="auto"/>
          <w:vertAlign w:val="superscript"/>
        </w:rPr>
        <w:t>th</w:t>
      </w:r>
      <w:r w:rsidRPr="00282579">
        <w:rPr>
          <w:b/>
          <w:bCs/>
          <w:color w:val="auto"/>
        </w:rPr>
        <w:t xml:space="preserve"> </w:t>
      </w:r>
      <w:r w:rsidR="00893D18">
        <w:rPr>
          <w:b/>
          <w:bCs/>
          <w:color w:val="auto"/>
        </w:rPr>
        <w:t>March</w:t>
      </w:r>
      <w:r w:rsidRPr="00282579">
        <w:rPr>
          <w:b/>
          <w:bCs/>
          <w:color w:val="auto"/>
        </w:rPr>
        <w:t xml:space="preserve"> 2021</w:t>
      </w:r>
    </w:p>
    <w:p w14:paraId="43A0F6AC" w14:textId="77777777" w:rsidR="00282579" w:rsidRDefault="00282579">
      <w:pPr>
        <w:spacing w:line="259" w:lineRule="auto"/>
        <w:jc w:val="left"/>
        <w:rPr>
          <w:rFonts w:asciiTheme="majorHAnsi" w:eastAsiaTheme="majorEastAsia" w:hAnsiTheme="majorHAnsi" w:cstheme="majorBidi"/>
          <w:color w:val="2E74B5" w:themeColor="accent1" w:themeShade="BF"/>
          <w:sz w:val="26"/>
          <w:szCs w:val="26"/>
        </w:rPr>
      </w:pPr>
      <w:r>
        <w:br w:type="page"/>
      </w:r>
    </w:p>
    <w:p w14:paraId="48B1A519" w14:textId="4F88869C" w:rsidR="00C8442C" w:rsidRDefault="00C8442C" w:rsidP="00DB0529">
      <w:pPr>
        <w:pStyle w:val="TOCHeading"/>
        <w:numPr>
          <w:ilvl w:val="0"/>
          <w:numId w:val="0"/>
        </w:numPr>
      </w:pPr>
      <w:bookmarkStart w:id="1" w:name="_Toc67907216"/>
      <w:r w:rsidRPr="00A242D9">
        <w:lastRenderedPageBreak/>
        <w:t>Abstract</w:t>
      </w:r>
      <w:bookmarkEnd w:id="1"/>
    </w:p>
    <w:p w14:paraId="66660434" w14:textId="72803A7B" w:rsidR="00400B59" w:rsidRPr="00EA5908" w:rsidRDefault="00950544" w:rsidP="00643898">
      <w:r w:rsidRPr="00EA5908">
        <w:t>Airbnb is a competitive environment</w:t>
      </w:r>
      <w:r w:rsidR="00C54894" w:rsidRPr="00EA5908">
        <w:t>,</w:t>
      </w:r>
      <w:r w:rsidRPr="00EA5908">
        <w:t xml:space="preserve"> and hosts face </w:t>
      </w:r>
      <w:r w:rsidR="00C54894" w:rsidRPr="00EA5908">
        <w:t>the</w:t>
      </w:r>
      <w:r w:rsidRPr="00EA5908">
        <w:t xml:space="preserve"> challenging task of setting the</w:t>
      </w:r>
      <w:r w:rsidR="0044137B" w:rsidRPr="00EA5908">
        <w:t xml:space="preserve"> price for their </w:t>
      </w:r>
      <w:r w:rsidR="00C54894" w:rsidRPr="00EA5908">
        <w:t>accommodation</w:t>
      </w:r>
      <w:r w:rsidRPr="00EA5908">
        <w:t>. They must consider how the</w:t>
      </w:r>
      <w:r w:rsidR="00C54894" w:rsidRPr="00EA5908">
        <w:t>ir listings' characteristic</w:t>
      </w:r>
      <w:r w:rsidRPr="00EA5908">
        <w:t xml:space="preserve">s compare to </w:t>
      </w:r>
      <w:r w:rsidR="0044137B" w:rsidRPr="00EA5908">
        <w:t>competing</w:t>
      </w:r>
      <w:r w:rsidRPr="00EA5908">
        <w:t xml:space="preserve"> offers on the platform to </w:t>
      </w:r>
      <w:r w:rsidR="0044137B" w:rsidRPr="00EA5908">
        <w:t>generate</w:t>
      </w:r>
      <w:r w:rsidRPr="00EA5908">
        <w:t xml:space="preserve"> </w:t>
      </w:r>
      <w:proofErr w:type="gramStart"/>
      <w:r w:rsidRPr="00EA5908">
        <w:t>good value</w:t>
      </w:r>
      <w:proofErr w:type="gramEnd"/>
      <w:r w:rsidRPr="00EA5908">
        <w:t xml:space="preserve">. This project investigates how the features of the properties and the locations affect the prices. </w:t>
      </w:r>
      <w:r w:rsidR="00C54894" w:rsidRPr="00EA5908">
        <w:t>It</w:t>
      </w:r>
      <w:r w:rsidRPr="00EA5908">
        <w:t xml:space="preserve"> contains an analysis of the Inside Airbnb listings and OpenStreetMap data. The research </w:t>
      </w:r>
      <w:r w:rsidR="008B17F5" w:rsidRPr="00EA5908">
        <w:t>investigated the predictive power of</w:t>
      </w:r>
      <w:r w:rsidRPr="00EA5908">
        <w:t xml:space="preserve"> three machine learning mo</w:t>
      </w:r>
      <w:r w:rsidR="008B17F5" w:rsidRPr="00EA5908">
        <w:t xml:space="preserve">dels: Linear Regression, Random Forest, and Neural Network. The machine learning models utilised the data with and without the points of interest features obtained from the OpenStreetMap service. The </w:t>
      </w:r>
      <w:r w:rsidR="00C54894" w:rsidRPr="00EA5908">
        <w:t>models' finding</w:t>
      </w:r>
      <w:r w:rsidR="008B17F5" w:rsidRPr="00EA5908">
        <w:t xml:space="preserve">s </w:t>
      </w:r>
      <w:r w:rsidR="0044137B" w:rsidRPr="00EA5908">
        <w:t>illustrated how</w:t>
      </w:r>
      <w:r w:rsidR="008B17F5" w:rsidRPr="00EA5908">
        <w:t xml:space="preserve"> the points of interest features do not improve the accuracy of the predictions.</w:t>
      </w:r>
    </w:p>
    <w:p w14:paraId="45AC7453" w14:textId="77777777" w:rsidR="00400B59" w:rsidRDefault="00400B59" w:rsidP="00400B59"/>
    <w:p w14:paraId="03F77F9A" w14:textId="77777777" w:rsidR="00400B59" w:rsidRDefault="00400B59">
      <w:r>
        <w:br w:type="page"/>
      </w:r>
    </w:p>
    <w:sdt>
      <w:sdtPr>
        <w:rPr>
          <w:rFonts w:asciiTheme="minorHAnsi" w:eastAsiaTheme="minorHAnsi" w:hAnsiTheme="minorHAnsi" w:cstheme="minorBidi"/>
          <w:color w:val="auto"/>
          <w:sz w:val="22"/>
          <w:szCs w:val="22"/>
          <w:lang w:val="en-IE"/>
        </w:rPr>
        <w:id w:val="-44757608"/>
        <w:docPartObj>
          <w:docPartGallery w:val="Table of Contents"/>
          <w:docPartUnique/>
        </w:docPartObj>
      </w:sdtPr>
      <w:sdtEndPr>
        <w:rPr>
          <w:rFonts w:ascii="Times New Roman" w:hAnsi="Times New Roman"/>
          <w:b/>
          <w:bCs/>
          <w:noProof/>
          <w:sz w:val="24"/>
        </w:rPr>
      </w:sdtEndPr>
      <w:sdtContent>
        <w:p w14:paraId="6073A39C" w14:textId="77777777" w:rsidR="00400B59" w:rsidRDefault="00400B59" w:rsidP="00A242D9">
          <w:pPr>
            <w:pStyle w:val="TOCHeading"/>
            <w:numPr>
              <w:ilvl w:val="0"/>
              <w:numId w:val="0"/>
            </w:numPr>
          </w:pPr>
          <w:r>
            <w:t>Contents</w:t>
          </w:r>
        </w:p>
        <w:p w14:paraId="364CFF18" w14:textId="08412F06" w:rsidR="00DB0529" w:rsidRDefault="00400B59">
          <w:pPr>
            <w:pStyle w:val="TOC1"/>
            <w:tabs>
              <w:tab w:val="right" w:leader="dot" w:pos="9016"/>
            </w:tabs>
            <w:rPr>
              <w:rFonts w:asciiTheme="minorHAnsi" w:eastAsiaTheme="minorEastAsia" w:hAnsiTheme="minorHAnsi"/>
              <w:noProof/>
              <w:sz w:val="22"/>
              <w:lang w:eastAsia="en-IE"/>
            </w:rPr>
          </w:pPr>
          <w:r>
            <w:fldChar w:fldCharType="begin"/>
          </w:r>
          <w:r>
            <w:instrText xml:space="preserve"> TOC \o "1-3" \h \z \u </w:instrText>
          </w:r>
          <w:r>
            <w:fldChar w:fldCharType="separate"/>
          </w:r>
          <w:hyperlink w:anchor="_Toc67907217" w:history="1">
            <w:r w:rsidR="00DB0529" w:rsidRPr="000F457F">
              <w:rPr>
                <w:rStyle w:val="Hyperlink"/>
                <w:noProof/>
              </w:rPr>
              <w:t>Chapter 1 Introduction</w:t>
            </w:r>
            <w:r w:rsidR="00DB0529">
              <w:rPr>
                <w:noProof/>
                <w:webHidden/>
              </w:rPr>
              <w:tab/>
            </w:r>
            <w:r w:rsidR="00DB0529">
              <w:rPr>
                <w:noProof/>
                <w:webHidden/>
              </w:rPr>
              <w:fldChar w:fldCharType="begin"/>
            </w:r>
            <w:r w:rsidR="00DB0529">
              <w:rPr>
                <w:noProof/>
                <w:webHidden/>
              </w:rPr>
              <w:instrText xml:space="preserve"> PAGEREF _Toc67907217 \h </w:instrText>
            </w:r>
            <w:r w:rsidR="00DB0529">
              <w:rPr>
                <w:noProof/>
                <w:webHidden/>
              </w:rPr>
            </w:r>
            <w:r w:rsidR="00DB0529">
              <w:rPr>
                <w:noProof/>
                <w:webHidden/>
              </w:rPr>
              <w:fldChar w:fldCharType="separate"/>
            </w:r>
            <w:r w:rsidR="00DB0529">
              <w:rPr>
                <w:noProof/>
                <w:webHidden/>
              </w:rPr>
              <w:t>1</w:t>
            </w:r>
            <w:r w:rsidR="00DB0529">
              <w:rPr>
                <w:noProof/>
                <w:webHidden/>
              </w:rPr>
              <w:fldChar w:fldCharType="end"/>
            </w:r>
          </w:hyperlink>
        </w:p>
        <w:p w14:paraId="42E31BB4" w14:textId="1E4BEA9D" w:rsidR="00DB0529" w:rsidRDefault="001E5123">
          <w:pPr>
            <w:pStyle w:val="TOC2"/>
            <w:rPr>
              <w:rFonts w:asciiTheme="minorHAnsi" w:eastAsiaTheme="minorEastAsia" w:hAnsiTheme="minorHAnsi"/>
              <w:noProof/>
              <w:sz w:val="22"/>
              <w:lang w:eastAsia="en-IE"/>
            </w:rPr>
          </w:pPr>
          <w:hyperlink w:anchor="_Toc67907218" w:history="1">
            <w:r w:rsidR="00DB0529" w:rsidRPr="000F457F">
              <w:rPr>
                <w:rStyle w:val="Hyperlink"/>
                <w:noProof/>
              </w:rPr>
              <w:t>1.1 Justification</w:t>
            </w:r>
            <w:r w:rsidR="00DB0529">
              <w:rPr>
                <w:noProof/>
                <w:webHidden/>
              </w:rPr>
              <w:tab/>
            </w:r>
            <w:r w:rsidR="00DB0529">
              <w:rPr>
                <w:noProof/>
                <w:webHidden/>
              </w:rPr>
              <w:fldChar w:fldCharType="begin"/>
            </w:r>
            <w:r w:rsidR="00DB0529">
              <w:rPr>
                <w:noProof/>
                <w:webHidden/>
              </w:rPr>
              <w:instrText xml:space="preserve"> PAGEREF _Toc67907218 \h </w:instrText>
            </w:r>
            <w:r w:rsidR="00DB0529">
              <w:rPr>
                <w:noProof/>
                <w:webHidden/>
              </w:rPr>
            </w:r>
            <w:r w:rsidR="00DB0529">
              <w:rPr>
                <w:noProof/>
                <w:webHidden/>
              </w:rPr>
              <w:fldChar w:fldCharType="separate"/>
            </w:r>
            <w:r w:rsidR="00DB0529">
              <w:rPr>
                <w:noProof/>
                <w:webHidden/>
              </w:rPr>
              <w:t>1</w:t>
            </w:r>
            <w:r w:rsidR="00DB0529">
              <w:rPr>
                <w:noProof/>
                <w:webHidden/>
              </w:rPr>
              <w:fldChar w:fldCharType="end"/>
            </w:r>
          </w:hyperlink>
        </w:p>
        <w:p w14:paraId="1DAAAD06" w14:textId="446A51F1" w:rsidR="00DB0529" w:rsidRDefault="001E5123">
          <w:pPr>
            <w:pStyle w:val="TOC2"/>
            <w:rPr>
              <w:rFonts w:asciiTheme="minorHAnsi" w:eastAsiaTheme="minorEastAsia" w:hAnsiTheme="minorHAnsi"/>
              <w:noProof/>
              <w:sz w:val="22"/>
              <w:lang w:eastAsia="en-IE"/>
            </w:rPr>
          </w:pPr>
          <w:hyperlink w:anchor="_Toc67907219" w:history="1">
            <w:r w:rsidR="00DB0529" w:rsidRPr="000F457F">
              <w:rPr>
                <w:rStyle w:val="Hyperlink"/>
                <w:noProof/>
              </w:rPr>
              <w:t>1.2 Aims and objectives</w:t>
            </w:r>
            <w:r w:rsidR="00DB0529">
              <w:rPr>
                <w:noProof/>
                <w:webHidden/>
              </w:rPr>
              <w:tab/>
            </w:r>
            <w:r w:rsidR="00DB0529">
              <w:rPr>
                <w:noProof/>
                <w:webHidden/>
              </w:rPr>
              <w:fldChar w:fldCharType="begin"/>
            </w:r>
            <w:r w:rsidR="00DB0529">
              <w:rPr>
                <w:noProof/>
                <w:webHidden/>
              </w:rPr>
              <w:instrText xml:space="preserve"> PAGEREF _Toc67907219 \h </w:instrText>
            </w:r>
            <w:r w:rsidR="00DB0529">
              <w:rPr>
                <w:noProof/>
                <w:webHidden/>
              </w:rPr>
            </w:r>
            <w:r w:rsidR="00DB0529">
              <w:rPr>
                <w:noProof/>
                <w:webHidden/>
              </w:rPr>
              <w:fldChar w:fldCharType="separate"/>
            </w:r>
            <w:r w:rsidR="00DB0529">
              <w:rPr>
                <w:noProof/>
                <w:webHidden/>
              </w:rPr>
              <w:t>1</w:t>
            </w:r>
            <w:r w:rsidR="00DB0529">
              <w:rPr>
                <w:noProof/>
                <w:webHidden/>
              </w:rPr>
              <w:fldChar w:fldCharType="end"/>
            </w:r>
          </w:hyperlink>
        </w:p>
        <w:p w14:paraId="37BC707C" w14:textId="6466070B" w:rsidR="00DB0529" w:rsidRDefault="001E5123">
          <w:pPr>
            <w:pStyle w:val="TOC2"/>
            <w:rPr>
              <w:rFonts w:asciiTheme="minorHAnsi" w:eastAsiaTheme="minorEastAsia" w:hAnsiTheme="minorHAnsi"/>
              <w:noProof/>
              <w:sz w:val="22"/>
              <w:lang w:eastAsia="en-IE"/>
            </w:rPr>
          </w:pPr>
          <w:hyperlink w:anchor="_Toc67907220" w:history="1">
            <w:r w:rsidR="00DB0529" w:rsidRPr="000F457F">
              <w:rPr>
                <w:rStyle w:val="Hyperlink"/>
                <w:noProof/>
              </w:rPr>
              <w:t>1.3 Literature review</w:t>
            </w:r>
            <w:r w:rsidR="00DB0529">
              <w:rPr>
                <w:noProof/>
                <w:webHidden/>
              </w:rPr>
              <w:tab/>
            </w:r>
            <w:r w:rsidR="00DB0529">
              <w:rPr>
                <w:noProof/>
                <w:webHidden/>
              </w:rPr>
              <w:fldChar w:fldCharType="begin"/>
            </w:r>
            <w:r w:rsidR="00DB0529">
              <w:rPr>
                <w:noProof/>
                <w:webHidden/>
              </w:rPr>
              <w:instrText xml:space="preserve"> PAGEREF _Toc67907220 \h </w:instrText>
            </w:r>
            <w:r w:rsidR="00DB0529">
              <w:rPr>
                <w:noProof/>
                <w:webHidden/>
              </w:rPr>
            </w:r>
            <w:r w:rsidR="00DB0529">
              <w:rPr>
                <w:noProof/>
                <w:webHidden/>
              </w:rPr>
              <w:fldChar w:fldCharType="separate"/>
            </w:r>
            <w:r w:rsidR="00DB0529">
              <w:rPr>
                <w:noProof/>
                <w:webHidden/>
              </w:rPr>
              <w:t>2</w:t>
            </w:r>
            <w:r w:rsidR="00DB0529">
              <w:rPr>
                <w:noProof/>
                <w:webHidden/>
              </w:rPr>
              <w:fldChar w:fldCharType="end"/>
            </w:r>
          </w:hyperlink>
        </w:p>
        <w:p w14:paraId="53340C74" w14:textId="779719A4" w:rsidR="00DB0529" w:rsidRDefault="001E5123">
          <w:pPr>
            <w:pStyle w:val="TOC1"/>
            <w:tabs>
              <w:tab w:val="right" w:leader="dot" w:pos="9016"/>
            </w:tabs>
            <w:rPr>
              <w:rFonts w:asciiTheme="minorHAnsi" w:eastAsiaTheme="minorEastAsia" w:hAnsiTheme="minorHAnsi"/>
              <w:noProof/>
              <w:sz w:val="22"/>
              <w:lang w:eastAsia="en-IE"/>
            </w:rPr>
          </w:pPr>
          <w:hyperlink w:anchor="_Toc67907221" w:history="1">
            <w:r w:rsidR="00DB0529" w:rsidRPr="000F457F">
              <w:rPr>
                <w:rStyle w:val="Hyperlink"/>
                <w:noProof/>
              </w:rPr>
              <w:t>Chapter 2 Methodology and implementation</w:t>
            </w:r>
            <w:r w:rsidR="00DB0529">
              <w:rPr>
                <w:noProof/>
                <w:webHidden/>
              </w:rPr>
              <w:tab/>
            </w:r>
            <w:r w:rsidR="00DB0529">
              <w:rPr>
                <w:noProof/>
                <w:webHidden/>
              </w:rPr>
              <w:fldChar w:fldCharType="begin"/>
            </w:r>
            <w:r w:rsidR="00DB0529">
              <w:rPr>
                <w:noProof/>
                <w:webHidden/>
              </w:rPr>
              <w:instrText xml:space="preserve"> PAGEREF _Toc67907221 \h </w:instrText>
            </w:r>
            <w:r w:rsidR="00DB0529">
              <w:rPr>
                <w:noProof/>
                <w:webHidden/>
              </w:rPr>
            </w:r>
            <w:r w:rsidR="00DB0529">
              <w:rPr>
                <w:noProof/>
                <w:webHidden/>
              </w:rPr>
              <w:fldChar w:fldCharType="separate"/>
            </w:r>
            <w:r w:rsidR="00DB0529">
              <w:rPr>
                <w:noProof/>
                <w:webHidden/>
              </w:rPr>
              <w:t>4</w:t>
            </w:r>
            <w:r w:rsidR="00DB0529">
              <w:rPr>
                <w:noProof/>
                <w:webHidden/>
              </w:rPr>
              <w:fldChar w:fldCharType="end"/>
            </w:r>
          </w:hyperlink>
        </w:p>
        <w:p w14:paraId="0ECE9BF4" w14:textId="26F4243C" w:rsidR="00DB0529" w:rsidRDefault="001E5123">
          <w:pPr>
            <w:pStyle w:val="TOC2"/>
            <w:rPr>
              <w:rFonts w:asciiTheme="minorHAnsi" w:eastAsiaTheme="minorEastAsia" w:hAnsiTheme="minorHAnsi"/>
              <w:noProof/>
              <w:sz w:val="22"/>
              <w:lang w:eastAsia="en-IE"/>
            </w:rPr>
          </w:pPr>
          <w:hyperlink w:anchor="_Toc67907222" w:history="1">
            <w:r w:rsidR="00DB0529" w:rsidRPr="000F457F">
              <w:rPr>
                <w:rStyle w:val="Hyperlink"/>
                <w:noProof/>
              </w:rPr>
              <w:t>2.1 Data exploration</w:t>
            </w:r>
            <w:r w:rsidR="00DB0529">
              <w:rPr>
                <w:noProof/>
                <w:webHidden/>
              </w:rPr>
              <w:tab/>
            </w:r>
            <w:r w:rsidR="00DB0529">
              <w:rPr>
                <w:noProof/>
                <w:webHidden/>
              </w:rPr>
              <w:fldChar w:fldCharType="begin"/>
            </w:r>
            <w:r w:rsidR="00DB0529">
              <w:rPr>
                <w:noProof/>
                <w:webHidden/>
              </w:rPr>
              <w:instrText xml:space="preserve"> PAGEREF _Toc67907222 \h </w:instrText>
            </w:r>
            <w:r w:rsidR="00DB0529">
              <w:rPr>
                <w:noProof/>
                <w:webHidden/>
              </w:rPr>
            </w:r>
            <w:r w:rsidR="00DB0529">
              <w:rPr>
                <w:noProof/>
                <w:webHidden/>
              </w:rPr>
              <w:fldChar w:fldCharType="separate"/>
            </w:r>
            <w:r w:rsidR="00DB0529">
              <w:rPr>
                <w:noProof/>
                <w:webHidden/>
              </w:rPr>
              <w:t>4</w:t>
            </w:r>
            <w:r w:rsidR="00DB0529">
              <w:rPr>
                <w:noProof/>
                <w:webHidden/>
              </w:rPr>
              <w:fldChar w:fldCharType="end"/>
            </w:r>
          </w:hyperlink>
        </w:p>
        <w:p w14:paraId="2741A301" w14:textId="5C20CD7A" w:rsidR="00DB0529" w:rsidRDefault="001E5123">
          <w:pPr>
            <w:pStyle w:val="TOC3"/>
            <w:tabs>
              <w:tab w:val="right" w:leader="dot" w:pos="9016"/>
            </w:tabs>
            <w:rPr>
              <w:rFonts w:asciiTheme="minorHAnsi" w:hAnsiTheme="minorHAnsi" w:cstheme="minorBidi"/>
              <w:noProof/>
              <w:sz w:val="22"/>
              <w:lang w:val="en-IE" w:eastAsia="en-IE"/>
            </w:rPr>
          </w:pPr>
          <w:hyperlink w:anchor="_Toc67907223" w:history="1">
            <w:r w:rsidR="00DB0529" w:rsidRPr="000F457F">
              <w:rPr>
                <w:rStyle w:val="Hyperlink"/>
                <w:noProof/>
              </w:rPr>
              <w:t>2.1.1 Airbnb listings data</w:t>
            </w:r>
            <w:r w:rsidR="00DB0529">
              <w:rPr>
                <w:noProof/>
                <w:webHidden/>
              </w:rPr>
              <w:tab/>
            </w:r>
            <w:r w:rsidR="00DB0529">
              <w:rPr>
                <w:noProof/>
                <w:webHidden/>
              </w:rPr>
              <w:fldChar w:fldCharType="begin"/>
            </w:r>
            <w:r w:rsidR="00DB0529">
              <w:rPr>
                <w:noProof/>
                <w:webHidden/>
              </w:rPr>
              <w:instrText xml:space="preserve"> PAGEREF _Toc67907223 \h </w:instrText>
            </w:r>
            <w:r w:rsidR="00DB0529">
              <w:rPr>
                <w:noProof/>
                <w:webHidden/>
              </w:rPr>
            </w:r>
            <w:r w:rsidR="00DB0529">
              <w:rPr>
                <w:noProof/>
                <w:webHidden/>
              </w:rPr>
              <w:fldChar w:fldCharType="separate"/>
            </w:r>
            <w:r w:rsidR="00DB0529">
              <w:rPr>
                <w:noProof/>
                <w:webHidden/>
              </w:rPr>
              <w:t>4</w:t>
            </w:r>
            <w:r w:rsidR="00DB0529">
              <w:rPr>
                <w:noProof/>
                <w:webHidden/>
              </w:rPr>
              <w:fldChar w:fldCharType="end"/>
            </w:r>
          </w:hyperlink>
        </w:p>
        <w:p w14:paraId="1C171C28" w14:textId="178AA2E9" w:rsidR="00DB0529" w:rsidRDefault="001E5123">
          <w:pPr>
            <w:pStyle w:val="TOC3"/>
            <w:tabs>
              <w:tab w:val="right" w:leader="dot" w:pos="9016"/>
            </w:tabs>
            <w:rPr>
              <w:rFonts w:asciiTheme="minorHAnsi" w:hAnsiTheme="minorHAnsi" w:cstheme="minorBidi"/>
              <w:noProof/>
              <w:sz w:val="22"/>
              <w:lang w:val="en-IE" w:eastAsia="en-IE"/>
            </w:rPr>
          </w:pPr>
          <w:hyperlink w:anchor="_Toc67907224" w:history="1">
            <w:r w:rsidR="00DB0529" w:rsidRPr="000F457F">
              <w:rPr>
                <w:rStyle w:val="Hyperlink"/>
                <w:noProof/>
              </w:rPr>
              <w:t>2.1.2 OpenStreetMap data</w:t>
            </w:r>
            <w:r w:rsidR="00DB0529">
              <w:rPr>
                <w:noProof/>
                <w:webHidden/>
              </w:rPr>
              <w:tab/>
            </w:r>
            <w:r w:rsidR="00DB0529">
              <w:rPr>
                <w:noProof/>
                <w:webHidden/>
              </w:rPr>
              <w:fldChar w:fldCharType="begin"/>
            </w:r>
            <w:r w:rsidR="00DB0529">
              <w:rPr>
                <w:noProof/>
                <w:webHidden/>
              </w:rPr>
              <w:instrText xml:space="preserve"> PAGEREF _Toc67907224 \h </w:instrText>
            </w:r>
            <w:r w:rsidR="00DB0529">
              <w:rPr>
                <w:noProof/>
                <w:webHidden/>
              </w:rPr>
            </w:r>
            <w:r w:rsidR="00DB0529">
              <w:rPr>
                <w:noProof/>
                <w:webHidden/>
              </w:rPr>
              <w:fldChar w:fldCharType="separate"/>
            </w:r>
            <w:r w:rsidR="00DB0529">
              <w:rPr>
                <w:noProof/>
                <w:webHidden/>
              </w:rPr>
              <w:t>6</w:t>
            </w:r>
            <w:r w:rsidR="00DB0529">
              <w:rPr>
                <w:noProof/>
                <w:webHidden/>
              </w:rPr>
              <w:fldChar w:fldCharType="end"/>
            </w:r>
          </w:hyperlink>
        </w:p>
        <w:p w14:paraId="3D9FE640" w14:textId="4170017C" w:rsidR="00DB0529" w:rsidRDefault="001E5123">
          <w:pPr>
            <w:pStyle w:val="TOC3"/>
            <w:tabs>
              <w:tab w:val="right" w:leader="dot" w:pos="9016"/>
            </w:tabs>
            <w:rPr>
              <w:rFonts w:asciiTheme="minorHAnsi" w:hAnsiTheme="minorHAnsi" w:cstheme="minorBidi"/>
              <w:noProof/>
              <w:sz w:val="22"/>
              <w:lang w:val="en-IE" w:eastAsia="en-IE"/>
            </w:rPr>
          </w:pPr>
          <w:hyperlink w:anchor="_Toc67907225" w:history="1">
            <w:r w:rsidR="00DB0529" w:rsidRPr="000F457F">
              <w:rPr>
                <w:rStyle w:val="Hyperlink"/>
                <w:noProof/>
              </w:rPr>
              <w:t>2.1.3 The analysis of the target variable</w:t>
            </w:r>
            <w:r w:rsidR="00DB0529">
              <w:rPr>
                <w:noProof/>
                <w:webHidden/>
              </w:rPr>
              <w:tab/>
            </w:r>
            <w:r w:rsidR="00DB0529">
              <w:rPr>
                <w:noProof/>
                <w:webHidden/>
              </w:rPr>
              <w:fldChar w:fldCharType="begin"/>
            </w:r>
            <w:r w:rsidR="00DB0529">
              <w:rPr>
                <w:noProof/>
                <w:webHidden/>
              </w:rPr>
              <w:instrText xml:space="preserve"> PAGEREF _Toc67907225 \h </w:instrText>
            </w:r>
            <w:r w:rsidR="00DB0529">
              <w:rPr>
                <w:noProof/>
                <w:webHidden/>
              </w:rPr>
            </w:r>
            <w:r w:rsidR="00DB0529">
              <w:rPr>
                <w:noProof/>
                <w:webHidden/>
              </w:rPr>
              <w:fldChar w:fldCharType="separate"/>
            </w:r>
            <w:r w:rsidR="00DB0529">
              <w:rPr>
                <w:noProof/>
                <w:webHidden/>
              </w:rPr>
              <w:t>7</w:t>
            </w:r>
            <w:r w:rsidR="00DB0529">
              <w:rPr>
                <w:noProof/>
                <w:webHidden/>
              </w:rPr>
              <w:fldChar w:fldCharType="end"/>
            </w:r>
          </w:hyperlink>
        </w:p>
        <w:p w14:paraId="3A50F62C" w14:textId="6F8D614A" w:rsidR="00DB0529" w:rsidRDefault="001E5123">
          <w:pPr>
            <w:pStyle w:val="TOC3"/>
            <w:tabs>
              <w:tab w:val="right" w:leader="dot" w:pos="9016"/>
            </w:tabs>
            <w:rPr>
              <w:rFonts w:asciiTheme="minorHAnsi" w:hAnsiTheme="minorHAnsi" w:cstheme="minorBidi"/>
              <w:noProof/>
              <w:sz w:val="22"/>
              <w:lang w:val="en-IE" w:eastAsia="en-IE"/>
            </w:rPr>
          </w:pPr>
          <w:hyperlink w:anchor="_Toc67907226" w:history="1">
            <w:r w:rsidR="00DB0529" w:rsidRPr="000F457F">
              <w:rPr>
                <w:rStyle w:val="Hyperlink"/>
                <w:noProof/>
              </w:rPr>
              <w:t>2.1.4 The analysis of the feature variables</w:t>
            </w:r>
            <w:r w:rsidR="00DB0529">
              <w:rPr>
                <w:noProof/>
                <w:webHidden/>
              </w:rPr>
              <w:tab/>
            </w:r>
            <w:r w:rsidR="00DB0529">
              <w:rPr>
                <w:noProof/>
                <w:webHidden/>
              </w:rPr>
              <w:fldChar w:fldCharType="begin"/>
            </w:r>
            <w:r w:rsidR="00DB0529">
              <w:rPr>
                <w:noProof/>
                <w:webHidden/>
              </w:rPr>
              <w:instrText xml:space="preserve"> PAGEREF _Toc67907226 \h </w:instrText>
            </w:r>
            <w:r w:rsidR="00DB0529">
              <w:rPr>
                <w:noProof/>
                <w:webHidden/>
              </w:rPr>
            </w:r>
            <w:r w:rsidR="00DB0529">
              <w:rPr>
                <w:noProof/>
                <w:webHidden/>
              </w:rPr>
              <w:fldChar w:fldCharType="separate"/>
            </w:r>
            <w:r w:rsidR="00DB0529">
              <w:rPr>
                <w:noProof/>
                <w:webHidden/>
              </w:rPr>
              <w:t>10</w:t>
            </w:r>
            <w:r w:rsidR="00DB0529">
              <w:rPr>
                <w:noProof/>
                <w:webHidden/>
              </w:rPr>
              <w:fldChar w:fldCharType="end"/>
            </w:r>
          </w:hyperlink>
        </w:p>
        <w:p w14:paraId="4F00D66B" w14:textId="5C572796" w:rsidR="00DB0529" w:rsidRDefault="001E5123">
          <w:pPr>
            <w:pStyle w:val="TOC3"/>
            <w:tabs>
              <w:tab w:val="right" w:leader="dot" w:pos="9016"/>
            </w:tabs>
            <w:rPr>
              <w:rFonts w:asciiTheme="minorHAnsi" w:hAnsiTheme="minorHAnsi" w:cstheme="minorBidi"/>
              <w:noProof/>
              <w:sz w:val="22"/>
              <w:lang w:val="en-IE" w:eastAsia="en-IE"/>
            </w:rPr>
          </w:pPr>
          <w:hyperlink w:anchor="_Toc67907227" w:history="1">
            <w:r w:rsidR="00DB0529" w:rsidRPr="000F457F">
              <w:rPr>
                <w:rStyle w:val="Hyperlink"/>
                <w:noProof/>
              </w:rPr>
              <w:t>2.1.5 Correlation</w:t>
            </w:r>
            <w:r w:rsidR="00DB0529">
              <w:rPr>
                <w:noProof/>
                <w:webHidden/>
              </w:rPr>
              <w:tab/>
            </w:r>
            <w:r w:rsidR="00DB0529">
              <w:rPr>
                <w:noProof/>
                <w:webHidden/>
              </w:rPr>
              <w:fldChar w:fldCharType="begin"/>
            </w:r>
            <w:r w:rsidR="00DB0529">
              <w:rPr>
                <w:noProof/>
                <w:webHidden/>
              </w:rPr>
              <w:instrText xml:space="preserve"> PAGEREF _Toc67907227 \h </w:instrText>
            </w:r>
            <w:r w:rsidR="00DB0529">
              <w:rPr>
                <w:noProof/>
                <w:webHidden/>
              </w:rPr>
            </w:r>
            <w:r w:rsidR="00DB0529">
              <w:rPr>
                <w:noProof/>
                <w:webHidden/>
              </w:rPr>
              <w:fldChar w:fldCharType="separate"/>
            </w:r>
            <w:r w:rsidR="00DB0529">
              <w:rPr>
                <w:noProof/>
                <w:webHidden/>
              </w:rPr>
              <w:t>15</w:t>
            </w:r>
            <w:r w:rsidR="00DB0529">
              <w:rPr>
                <w:noProof/>
                <w:webHidden/>
              </w:rPr>
              <w:fldChar w:fldCharType="end"/>
            </w:r>
          </w:hyperlink>
        </w:p>
        <w:p w14:paraId="6E2E97F1" w14:textId="2903F602" w:rsidR="00DB0529" w:rsidRDefault="001E5123">
          <w:pPr>
            <w:pStyle w:val="TOC2"/>
            <w:rPr>
              <w:rFonts w:asciiTheme="minorHAnsi" w:eastAsiaTheme="minorEastAsia" w:hAnsiTheme="minorHAnsi"/>
              <w:noProof/>
              <w:sz w:val="22"/>
              <w:lang w:eastAsia="en-IE"/>
            </w:rPr>
          </w:pPr>
          <w:hyperlink w:anchor="_Toc67907228" w:history="1">
            <w:r w:rsidR="00DB0529" w:rsidRPr="000F457F">
              <w:rPr>
                <w:rStyle w:val="Hyperlink"/>
                <w:noProof/>
              </w:rPr>
              <w:t>2.2 Data preparation</w:t>
            </w:r>
            <w:r w:rsidR="00DB0529">
              <w:rPr>
                <w:noProof/>
                <w:webHidden/>
              </w:rPr>
              <w:tab/>
            </w:r>
            <w:r w:rsidR="00DB0529">
              <w:rPr>
                <w:noProof/>
                <w:webHidden/>
              </w:rPr>
              <w:fldChar w:fldCharType="begin"/>
            </w:r>
            <w:r w:rsidR="00DB0529">
              <w:rPr>
                <w:noProof/>
                <w:webHidden/>
              </w:rPr>
              <w:instrText xml:space="preserve"> PAGEREF _Toc67907228 \h </w:instrText>
            </w:r>
            <w:r w:rsidR="00DB0529">
              <w:rPr>
                <w:noProof/>
                <w:webHidden/>
              </w:rPr>
            </w:r>
            <w:r w:rsidR="00DB0529">
              <w:rPr>
                <w:noProof/>
                <w:webHidden/>
              </w:rPr>
              <w:fldChar w:fldCharType="separate"/>
            </w:r>
            <w:r w:rsidR="00DB0529">
              <w:rPr>
                <w:noProof/>
                <w:webHidden/>
              </w:rPr>
              <w:t>16</w:t>
            </w:r>
            <w:r w:rsidR="00DB0529">
              <w:rPr>
                <w:noProof/>
                <w:webHidden/>
              </w:rPr>
              <w:fldChar w:fldCharType="end"/>
            </w:r>
          </w:hyperlink>
        </w:p>
        <w:p w14:paraId="0C87E6EC" w14:textId="0825DB74" w:rsidR="00DB0529" w:rsidRDefault="001E5123">
          <w:pPr>
            <w:pStyle w:val="TOC2"/>
            <w:rPr>
              <w:rFonts w:asciiTheme="minorHAnsi" w:eastAsiaTheme="minorEastAsia" w:hAnsiTheme="minorHAnsi"/>
              <w:noProof/>
              <w:sz w:val="22"/>
              <w:lang w:eastAsia="en-IE"/>
            </w:rPr>
          </w:pPr>
          <w:hyperlink w:anchor="_Toc67907229" w:history="1">
            <w:r w:rsidR="00DB0529" w:rsidRPr="000F457F">
              <w:rPr>
                <w:rStyle w:val="Hyperlink"/>
                <w:noProof/>
              </w:rPr>
              <w:t>2.3 Modelling</w:t>
            </w:r>
            <w:r w:rsidR="00DB0529">
              <w:rPr>
                <w:noProof/>
                <w:webHidden/>
              </w:rPr>
              <w:tab/>
            </w:r>
            <w:r w:rsidR="00DB0529">
              <w:rPr>
                <w:noProof/>
                <w:webHidden/>
              </w:rPr>
              <w:fldChar w:fldCharType="begin"/>
            </w:r>
            <w:r w:rsidR="00DB0529">
              <w:rPr>
                <w:noProof/>
                <w:webHidden/>
              </w:rPr>
              <w:instrText xml:space="preserve"> PAGEREF _Toc67907229 \h </w:instrText>
            </w:r>
            <w:r w:rsidR="00DB0529">
              <w:rPr>
                <w:noProof/>
                <w:webHidden/>
              </w:rPr>
            </w:r>
            <w:r w:rsidR="00DB0529">
              <w:rPr>
                <w:noProof/>
                <w:webHidden/>
              </w:rPr>
              <w:fldChar w:fldCharType="separate"/>
            </w:r>
            <w:r w:rsidR="00DB0529">
              <w:rPr>
                <w:noProof/>
                <w:webHidden/>
              </w:rPr>
              <w:t>18</w:t>
            </w:r>
            <w:r w:rsidR="00DB0529">
              <w:rPr>
                <w:noProof/>
                <w:webHidden/>
              </w:rPr>
              <w:fldChar w:fldCharType="end"/>
            </w:r>
          </w:hyperlink>
        </w:p>
        <w:p w14:paraId="54B2B4A3" w14:textId="2A0DEDC5" w:rsidR="00DB0529" w:rsidRDefault="001E5123">
          <w:pPr>
            <w:pStyle w:val="TOC3"/>
            <w:tabs>
              <w:tab w:val="right" w:leader="dot" w:pos="9016"/>
            </w:tabs>
            <w:rPr>
              <w:rFonts w:asciiTheme="minorHAnsi" w:hAnsiTheme="minorHAnsi" w:cstheme="minorBidi"/>
              <w:noProof/>
              <w:sz w:val="22"/>
              <w:lang w:val="en-IE" w:eastAsia="en-IE"/>
            </w:rPr>
          </w:pPr>
          <w:hyperlink w:anchor="_Toc67907230" w:history="1">
            <w:r w:rsidR="00DB0529" w:rsidRPr="000F457F">
              <w:rPr>
                <w:rStyle w:val="Hyperlink"/>
                <w:noProof/>
              </w:rPr>
              <w:t>2.3.1 Neural Network</w:t>
            </w:r>
            <w:r w:rsidR="00DB0529">
              <w:rPr>
                <w:noProof/>
                <w:webHidden/>
              </w:rPr>
              <w:tab/>
            </w:r>
            <w:r w:rsidR="00DB0529">
              <w:rPr>
                <w:noProof/>
                <w:webHidden/>
              </w:rPr>
              <w:fldChar w:fldCharType="begin"/>
            </w:r>
            <w:r w:rsidR="00DB0529">
              <w:rPr>
                <w:noProof/>
                <w:webHidden/>
              </w:rPr>
              <w:instrText xml:space="preserve"> PAGEREF _Toc67907230 \h </w:instrText>
            </w:r>
            <w:r w:rsidR="00DB0529">
              <w:rPr>
                <w:noProof/>
                <w:webHidden/>
              </w:rPr>
            </w:r>
            <w:r w:rsidR="00DB0529">
              <w:rPr>
                <w:noProof/>
                <w:webHidden/>
              </w:rPr>
              <w:fldChar w:fldCharType="separate"/>
            </w:r>
            <w:r w:rsidR="00DB0529">
              <w:rPr>
                <w:noProof/>
                <w:webHidden/>
              </w:rPr>
              <w:t>19</w:t>
            </w:r>
            <w:r w:rsidR="00DB0529">
              <w:rPr>
                <w:noProof/>
                <w:webHidden/>
              </w:rPr>
              <w:fldChar w:fldCharType="end"/>
            </w:r>
          </w:hyperlink>
        </w:p>
        <w:p w14:paraId="66C8C74D" w14:textId="611EBAFF" w:rsidR="00DB0529" w:rsidRDefault="001E5123">
          <w:pPr>
            <w:pStyle w:val="TOC3"/>
            <w:tabs>
              <w:tab w:val="right" w:leader="dot" w:pos="9016"/>
            </w:tabs>
            <w:rPr>
              <w:rFonts w:asciiTheme="minorHAnsi" w:hAnsiTheme="minorHAnsi" w:cstheme="minorBidi"/>
              <w:noProof/>
              <w:sz w:val="22"/>
              <w:lang w:val="en-IE" w:eastAsia="en-IE"/>
            </w:rPr>
          </w:pPr>
          <w:hyperlink w:anchor="_Toc67907231" w:history="1">
            <w:r w:rsidR="00DB0529" w:rsidRPr="000F457F">
              <w:rPr>
                <w:rStyle w:val="Hyperlink"/>
                <w:noProof/>
              </w:rPr>
              <w:t>2.3.2 Linear Regression</w:t>
            </w:r>
            <w:r w:rsidR="00DB0529">
              <w:rPr>
                <w:noProof/>
                <w:webHidden/>
              </w:rPr>
              <w:tab/>
            </w:r>
            <w:r w:rsidR="00DB0529">
              <w:rPr>
                <w:noProof/>
                <w:webHidden/>
              </w:rPr>
              <w:fldChar w:fldCharType="begin"/>
            </w:r>
            <w:r w:rsidR="00DB0529">
              <w:rPr>
                <w:noProof/>
                <w:webHidden/>
              </w:rPr>
              <w:instrText xml:space="preserve"> PAGEREF _Toc67907231 \h </w:instrText>
            </w:r>
            <w:r w:rsidR="00DB0529">
              <w:rPr>
                <w:noProof/>
                <w:webHidden/>
              </w:rPr>
            </w:r>
            <w:r w:rsidR="00DB0529">
              <w:rPr>
                <w:noProof/>
                <w:webHidden/>
              </w:rPr>
              <w:fldChar w:fldCharType="separate"/>
            </w:r>
            <w:r w:rsidR="00DB0529">
              <w:rPr>
                <w:noProof/>
                <w:webHidden/>
              </w:rPr>
              <w:t>21</w:t>
            </w:r>
            <w:r w:rsidR="00DB0529">
              <w:rPr>
                <w:noProof/>
                <w:webHidden/>
              </w:rPr>
              <w:fldChar w:fldCharType="end"/>
            </w:r>
          </w:hyperlink>
        </w:p>
        <w:p w14:paraId="3F92B901" w14:textId="4C7FFA50" w:rsidR="00DB0529" w:rsidRDefault="001E5123">
          <w:pPr>
            <w:pStyle w:val="TOC3"/>
            <w:tabs>
              <w:tab w:val="right" w:leader="dot" w:pos="9016"/>
            </w:tabs>
            <w:rPr>
              <w:rFonts w:asciiTheme="minorHAnsi" w:hAnsiTheme="minorHAnsi" w:cstheme="minorBidi"/>
              <w:noProof/>
              <w:sz w:val="22"/>
              <w:lang w:val="en-IE" w:eastAsia="en-IE"/>
            </w:rPr>
          </w:pPr>
          <w:hyperlink w:anchor="_Toc67907232" w:history="1">
            <w:r w:rsidR="00DB0529" w:rsidRPr="000F457F">
              <w:rPr>
                <w:rStyle w:val="Hyperlink"/>
                <w:noProof/>
              </w:rPr>
              <w:t>2.3.3 Random Forest</w:t>
            </w:r>
            <w:r w:rsidR="00DB0529">
              <w:rPr>
                <w:noProof/>
                <w:webHidden/>
              </w:rPr>
              <w:tab/>
            </w:r>
            <w:r w:rsidR="00DB0529">
              <w:rPr>
                <w:noProof/>
                <w:webHidden/>
              </w:rPr>
              <w:fldChar w:fldCharType="begin"/>
            </w:r>
            <w:r w:rsidR="00DB0529">
              <w:rPr>
                <w:noProof/>
                <w:webHidden/>
              </w:rPr>
              <w:instrText xml:space="preserve"> PAGEREF _Toc67907232 \h </w:instrText>
            </w:r>
            <w:r w:rsidR="00DB0529">
              <w:rPr>
                <w:noProof/>
                <w:webHidden/>
              </w:rPr>
            </w:r>
            <w:r w:rsidR="00DB0529">
              <w:rPr>
                <w:noProof/>
                <w:webHidden/>
              </w:rPr>
              <w:fldChar w:fldCharType="separate"/>
            </w:r>
            <w:r w:rsidR="00DB0529">
              <w:rPr>
                <w:noProof/>
                <w:webHidden/>
              </w:rPr>
              <w:t>22</w:t>
            </w:r>
            <w:r w:rsidR="00DB0529">
              <w:rPr>
                <w:noProof/>
                <w:webHidden/>
              </w:rPr>
              <w:fldChar w:fldCharType="end"/>
            </w:r>
          </w:hyperlink>
        </w:p>
        <w:p w14:paraId="7AD021A5" w14:textId="3579726B" w:rsidR="00DB0529" w:rsidRDefault="001E5123">
          <w:pPr>
            <w:pStyle w:val="TOC2"/>
            <w:rPr>
              <w:rFonts w:asciiTheme="minorHAnsi" w:eastAsiaTheme="minorEastAsia" w:hAnsiTheme="minorHAnsi"/>
              <w:noProof/>
              <w:sz w:val="22"/>
              <w:lang w:eastAsia="en-IE"/>
            </w:rPr>
          </w:pPr>
          <w:hyperlink w:anchor="_Toc67907233" w:history="1">
            <w:r w:rsidR="00DB0529" w:rsidRPr="000F457F">
              <w:rPr>
                <w:rStyle w:val="Hyperlink"/>
                <w:noProof/>
              </w:rPr>
              <w:t>2.4 Evaluation</w:t>
            </w:r>
            <w:r w:rsidR="00DB0529">
              <w:rPr>
                <w:noProof/>
                <w:webHidden/>
              </w:rPr>
              <w:tab/>
            </w:r>
            <w:r w:rsidR="00DB0529">
              <w:rPr>
                <w:noProof/>
                <w:webHidden/>
              </w:rPr>
              <w:fldChar w:fldCharType="begin"/>
            </w:r>
            <w:r w:rsidR="00DB0529">
              <w:rPr>
                <w:noProof/>
                <w:webHidden/>
              </w:rPr>
              <w:instrText xml:space="preserve"> PAGEREF _Toc67907233 \h </w:instrText>
            </w:r>
            <w:r w:rsidR="00DB0529">
              <w:rPr>
                <w:noProof/>
                <w:webHidden/>
              </w:rPr>
            </w:r>
            <w:r w:rsidR="00DB0529">
              <w:rPr>
                <w:noProof/>
                <w:webHidden/>
              </w:rPr>
              <w:fldChar w:fldCharType="separate"/>
            </w:r>
            <w:r w:rsidR="00DB0529">
              <w:rPr>
                <w:noProof/>
                <w:webHidden/>
              </w:rPr>
              <w:t>23</w:t>
            </w:r>
            <w:r w:rsidR="00DB0529">
              <w:rPr>
                <w:noProof/>
                <w:webHidden/>
              </w:rPr>
              <w:fldChar w:fldCharType="end"/>
            </w:r>
          </w:hyperlink>
        </w:p>
        <w:p w14:paraId="1DA79F52" w14:textId="6FF08838" w:rsidR="00DB0529" w:rsidRDefault="001E5123">
          <w:pPr>
            <w:pStyle w:val="TOC1"/>
            <w:tabs>
              <w:tab w:val="right" w:leader="dot" w:pos="9016"/>
            </w:tabs>
            <w:rPr>
              <w:rFonts w:asciiTheme="minorHAnsi" w:eastAsiaTheme="minorEastAsia" w:hAnsiTheme="minorHAnsi"/>
              <w:noProof/>
              <w:sz w:val="22"/>
              <w:lang w:eastAsia="en-IE"/>
            </w:rPr>
          </w:pPr>
          <w:hyperlink w:anchor="_Toc67907234" w:history="1">
            <w:r w:rsidR="00DB0529" w:rsidRPr="000F457F">
              <w:rPr>
                <w:rStyle w:val="Hyperlink"/>
                <w:noProof/>
              </w:rPr>
              <w:t>Chapter 3 Conclusion</w:t>
            </w:r>
            <w:r w:rsidR="00DB0529">
              <w:rPr>
                <w:noProof/>
                <w:webHidden/>
              </w:rPr>
              <w:tab/>
            </w:r>
            <w:r w:rsidR="00DB0529">
              <w:rPr>
                <w:noProof/>
                <w:webHidden/>
              </w:rPr>
              <w:fldChar w:fldCharType="begin"/>
            </w:r>
            <w:r w:rsidR="00DB0529">
              <w:rPr>
                <w:noProof/>
                <w:webHidden/>
              </w:rPr>
              <w:instrText xml:space="preserve"> PAGEREF _Toc67907234 \h </w:instrText>
            </w:r>
            <w:r w:rsidR="00DB0529">
              <w:rPr>
                <w:noProof/>
                <w:webHidden/>
              </w:rPr>
            </w:r>
            <w:r w:rsidR="00DB0529">
              <w:rPr>
                <w:noProof/>
                <w:webHidden/>
              </w:rPr>
              <w:fldChar w:fldCharType="separate"/>
            </w:r>
            <w:r w:rsidR="00DB0529">
              <w:rPr>
                <w:noProof/>
                <w:webHidden/>
              </w:rPr>
              <w:t>27</w:t>
            </w:r>
            <w:r w:rsidR="00DB0529">
              <w:rPr>
                <w:noProof/>
                <w:webHidden/>
              </w:rPr>
              <w:fldChar w:fldCharType="end"/>
            </w:r>
          </w:hyperlink>
        </w:p>
        <w:p w14:paraId="4297C150" w14:textId="0EC86B32" w:rsidR="00DB0529" w:rsidRDefault="001E5123">
          <w:pPr>
            <w:pStyle w:val="TOC2"/>
            <w:rPr>
              <w:rFonts w:asciiTheme="minorHAnsi" w:eastAsiaTheme="minorEastAsia" w:hAnsiTheme="minorHAnsi"/>
              <w:noProof/>
              <w:sz w:val="22"/>
              <w:lang w:eastAsia="en-IE"/>
            </w:rPr>
          </w:pPr>
          <w:hyperlink w:anchor="_Toc67907235" w:history="1">
            <w:r w:rsidR="00DB0529" w:rsidRPr="000F457F">
              <w:rPr>
                <w:rStyle w:val="Hyperlink"/>
                <w:noProof/>
              </w:rPr>
              <w:t>3.1 Discussion</w:t>
            </w:r>
            <w:r w:rsidR="00DB0529">
              <w:rPr>
                <w:noProof/>
                <w:webHidden/>
              </w:rPr>
              <w:tab/>
            </w:r>
            <w:r w:rsidR="00DB0529">
              <w:rPr>
                <w:noProof/>
                <w:webHidden/>
              </w:rPr>
              <w:fldChar w:fldCharType="begin"/>
            </w:r>
            <w:r w:rsidR="00DB0529">
              <w:rPr>
                <w:noProof/>
                <w:webHidden/>
              </w:rPr>
              <w:instrText xml:space="preserve"> PAGEREF _Toc67907235 \h </w:instrText>
            </w:r>
            <w:r w:rsidR="00DB0529">
              <w:rPr>
                <w:noProof/>
                <w:webHidden/>
              </w:rPr>
            </w:r>
            <w:r w:rsidR="00DB0529">
              <w:rPr>
                <w:noProof/>
                <w:webHidden/>
              </w:rPr>
              <w:fldChar w:fldCharType="separate"/>
            </w:r>
            <w:r w:rsidR="00DB0529">
              <w:rPr>
                <w:noProof/>
                <w:webHidden/>
              </w:rPr>
              <w:t>27</w:t>
            </w:r>
            <w:r w:rsidR="00DB0529">
              <w:rPr>
                <w:noProof/>
                <w:webHidden/>
              </w:rPr>
              <w:fldChar w:fldCharType="end"/>
            </w:r>
          </w:hyperlink>
        </w:p>
        <w:p w14:paraId="52E00090" w14:textId="59F3A00A" w:rsidR="00DB0529" w:rsidRDefault="001E5123">
          <w:pPr>
            <w:pStyle w:val="TOC2"/>
            <w:rPr>
              <w:rFonts w:asciiTheme="minorHAnsi" w:eastAsiaTheme="minorEastAsia" w:hAnsiTheme="minorHAnsi"/>
              <w:noProof/>
              <w:sz w:val="22"/>
              <w:lang w:eastAsia="en-IE"/>
            </w:rPr>
          </w:pPr>
          <w:hyperlink w:anchor="_Toc67907236" w:history="1">
            <w:r w:rsidR="00DB0529" w:rsidRPr="000F457F">
              <w:rPr>
                <w:rStyle w:val="Hyperlink"/>
                <w:noProof/>
              </w:rPr>
              <w:t>3.2 Future work</w:t>
            </w:r>
            <w:r w:rsidR="00DB0529">
              <w:rPr>
                <w:noProof/>
                <w:webHidden/>
              </w:rPr>
              <w:tab/>
            </w:r>
            <w:r w:rsidR="00DB0529">
              <w:rPr>
                <w:noProof/>
                <w:webHidden/>
              </w:rPr>
              <w:fldChar w:fldCharType="begin"/>
            </w:r>
            <w:r w:rsidR="00DB0529">
              <w:rPr>
                <w:noProof/>
                <w:webHidden/>
              </w:rPr>
              <w:instrText xml:space="preserve"> PAGEREF _Toc67907236 \h </w:instrText>
            </w:r>
            <w:r w:rsidR="00DB0529">
              <w:rPr>
                <w:noProof/>
                <w:webHidden/>
              </w:rPr>
            </w:r>
            <w:r w:rsidR="00DB0529">
              <w:rPr>
                <w:noProof/>
                <w:webHidden/>
              </w:rPr>
              <w:fldChar w:fldCharType="separate"/>
            </w:r>
            <w:r w:rsidR="00DB0529">
              <w:rPr>
                <w:noProof/>
                <w:webHidden/>
              </w:rPr>
              <w:t>28</w:t>
            </w:r>
            <w:r w:rsidR="00DB0529">
              <w:rPr>
                <w:noProof/>
                <w:webHidden/>
              </w:rPr>
              <w:fldChar w:fldCharType="end"/>
            </w:r>
          </w:hyperlink>
        </w:p>
        <w:p w14:paraId="768280BB" w14:textId="7016100E" w:rsidR="00DB0529" w:rsidRDefault="001E5123">
          <w:pPr>
            <w:pStyle w:val="TOC1"/>
            <w:tabs>
              <w:tab w:val="right" w:leader="dot" w:pos="9016"/>
            </w:tabs>
            <w:rPr>
              <w:rFonts w:asciiTheme="minorHAnsi" w:eastAsiaTheme="minorEastAsia" w:hAnsiTheme="minorHAnsi"/>
              <w:noProof/>
              <w:sz w:val="22"/>
              <w:lang w:eastAsia="en-IE"/>
            </w:rPr>
          </w:pPr>
          <w:hyperlink w:anchor="_Toc67907237" w:history="1">
            <w:r w:rsidR="00DB0529" w:rsidRPr="000F457F">
              <w:rPr>
                <w:rStyle w:val="Hyperlink"/>
                <w:noProof/>
              </w:rPr>
              <w:t>Reflection</w:t>
            </w:r>
            <w:r w:rsidR="00DB0529">
              <w:rPr>
                <w:noProof/>
                <w:webHidden/>
              </w:rPr>
              <w:tab/>
            </w:r>
            <w:r w:rsidR="00DB0529">
              <w:rPr>
                <w:noProof/>
                <w:webHidden/>
              </w:rPr>
              <w:fldChar w:fldCharType="begin"/>
            </w:r>
            <w:r w:rsidR="00DB0529">
              <w:rPr>
                <w:noProof/>
                <w:webHidden/>
              </w:rPr>
              <w:instrText xml:space="preserve"> PAGEREF _Toc67907237 \h </w:instrText>
            </w:r>
            <w:r w:rsidR="00DB0529">
              <w:rPr>
                <w:noProof/>
                <w:webHidden/>
              </w:rPr>
            </w:r>
            <w:r w:rsidR="00DB0529">
              <w:rPr>
                <w:noProof/>
                <w:webHidden/>
              </w:rPr>
              <w:fldChar w:fldCharType="separate"/>
            </w:r>
            <w:r w:rsidR="00DB0529">
              <w:rPr>
                <w:noProof/>
                <w:webHidden/>
              </w:rPr>
              <w:t>29</w:t>
            </w:r>
            <w:r w:rsidR="00DB0529">
              <w:rPr>
                <w:noProof/>
                <w:webHidden/>
              </w:rPr>
              <w:fldChar w:fldCharType="end"/>
            </w:r>
          </w:hyperlink>
        </w:p>
        <w:p w14:paraId="07917FC5" w14:textId="65FFA990" w:rsidR="00DB0529" w:rsidRDefault="001E5123">
          <w:pPr>
            <w:pStyle w:val="TOC1"/>
            <w:tabs>
              <w:tab w:val="right" w:leader="dot" w:pos="9016"/>
            </w:tabs>
            <w:rPr>
              <w:rFonts w:asciiTheme="minorHAnsi" w:eastAsiaTheme="minorEastAsia" w:hAnsiTheme="minorHAnsi"/>
              <w:noProof/>
              <w:sz w:val="22"/>
              <w:lang w:eastAsia="en-IE"/>
            </w:rPr>
          </w:pPr>
          <w:hyperlink w:anchor="_Toc67907238" w:history="1">
            <w:r w:rsidR="00DB0529" w:rsidRPr="000F457F">
              <w:rPr>
                <w:rStyle w:val="Hyperlink"/>
                <w:noProof/>
              </w:rPr>
              <w:t>References</w:t>
            </w:r>
            <w:r w:rsidR="00DB0529">
              <w:rPr>
                <w:noProof/>
                <w:webHidden/>
              </w:rPr>
              <w:tab/>
            </w:r>
            <w:r w:rsidR="00DB0529">
              <w:rPr>
                <w:noProof/>
                <w:webHidden/>
              </w:rPr>
              <w:fldChar w:fldCharType="begin"/>
            </w:r>
            <w:r w:rsidR="00DB0529">
              <w:rPr>
                <w:noProof/>
                <w:webHidden/>
              </w:rPr>
              <w:instrText xml:space="preserve"> PAGEREF _Toc67907238 \h </w:instrText>
            </w:r>
            <w:r w:rsidR="00DB0529">
              <w:rPr>
                <w:noProof/>
                <w:webHidden/>
              </w:rPr>
            </w:r>
            <w:r w:rsidR="00DB0529">
              <w:rPr>
                <w:noProof/>
                <w:webHidden/>
              </w:rPr>
              <w:fldChar w:fldCharType="separate"/>
            </w:r>
            <w:r w:rsidR="00DB0529">
              <w:rPr>
                <w:noProof/>
                <w:webHidden/>
              </w:rPr>
              <w:t>30</w:t>
            </w:r>
            <w:r w:rsidR="00DB0529">
              <w:rPr>
                <w:noProof/>
                <w:webHidden/>
              </w:rPr>
              <w:fldChar w:fldCharType="end"/>
            </w:r>
          </w:hyperlink>
        </w:p>
        <w:p w14:paraId="73DF6987" w14:textId="018E5825" w:rsidR="00DB0529" w:rsidRDefault="001E5123">
          <w:pPr>
            <w:pStyle w:val="TOC1"/>
            <w:tabs>
              <w:tab w:val="right" w:leader="dot" w:pos="9016"/>
            </w:tabs>
            <w:rPr>
              <w:rFonts w:asciiTheme="minorHAnsi" w:eastAsiaTheme="minorEastAsia" w:hAnsiTheme="minorHAnsi"/>
              <w:noProof/>
              <w:sz w:val="22"/>
              <w:lang w:eastAsia="en-IE"/>
            </w:rPr>
          </w:pPr>
          <w:hyperlink w:anchor="_Toc67907239" w:history="1">
            <w:r w:rsidR="00DB0529" w:rsidRPr="000F457F">
              <w:rPr>
                <w:rStyle w:val="Hyperlink"/>
                <w:noProof/>
              </w:rPr>
              <w:t>Appendix</w:t>
            </w:r>
            <w:r w:rsidR="00DB0529">
              <w:rPr>
                <w:noProof/>
                <w:webHidden/>
              </w:rPr>
              <w:tab/>
            </w:r>
            <w:r w:rsidR="00DB0529">
              <w:rPr>
                <w:noProof/>
                <w:webHidden/>
              </w:rPr>
              <w:fldChar w:fldCharType="begin"/>
            </w:r>
            <w:r w:rsidR="00DB0529">
              <w:rPr>
                <w:noProof/>
                <w:webHidden/>
              </w:rPr>
              <w:instrText xml:space="preserve"> PAGEREF _Toc67907239 \h </w:instrText>
            </w:r>
            <w:r w:rsidR="00DB0529">
              <w:rPr>
                <w:noProof/>
                <w:webHidden/>
              </w:rPr>
            </w:r>
            <w:r w:rsidR="00DB0529">
              <w:rPr>
                <w:noProof/>
                <w:webHidden/>
              </w:rPr>
              <w:fldChar w:fldCharType="separate"/>
            </w:r>
            <w:r w:rsidR="00DB0529">
              <w:rPr>
                <w:noProof/>
                <w:webHidden/>
              </w:rPr>
              <w:t>31</w:t>
            </w:r>
            <w:r w:rsidR="00DB0529">
              <w:rPr>
                <w:noProof/>
                <w:webHidden/>
              </w:rPr>
              <w:fldChar w:fldCharType="end"/>
            </w:r>
          </w:hyperlink>
        </w:p>
        <w:p w14:paraId="5CE04C63" w14:textId="1AB4AA18" w:rsidR="00DB0529" w:rsidRDefault="001E5123">
          <w:pPr>
            <w:pStyle w:val="TOC2"/>
            <w:rPr>
              <w:rFonts w:asciiTheme="minorHAnsi" w:eastAsiaTheme="minorEastAsia" w:hAnsiTheme="minorHAnsi"/>
              <w:noProof/>
              <w:sz w:val="22"/>
              <w:lang w:eastAsia="en-IE"/>
            </w:rPr>
          </w:pPr>
          <w:hyperlink w:anchor="_Toc67907240" w:history="1">
            <w:r w:rsidR="00DB0529" w:rsidRPr="000F457F">
              <w:rPr>
                <w:rStyle w:val="Hyperlink"/>
                <w:noProof/>
              </w:rPr>
              <w:t>Source codes</w:t>
            </w:r>
            <w:r w:rsidR="00DB0529">
              <w:rPr>
                <w:noProof/>
                <w:webHidden/>
              </w:rPr>
              <w:tab/>
            </w:r>
            <w:r w:rsidR="00DB0529">
              <w:rPr>
                <w:noProof/>
                <w:webHidden/>
              </w:rPr>
              <w:fldChar w:fldCharType="begin"/>
            </w:r>
            <w:r w:rsidR="00DB0529">
              <w:rPr>
                <w:noProof/>
                <w:webHidden/>
              </w:rPr>
              <w:instrText xml:space="preserve"> PAGEREF _Toc67907240 \h </w:instrText>
            </w:r>
            <w:r w:rsidR="00DB0529">
              <w:rPr>
                <w:noProof/>
                <w:webHidden/>
              </w:rPr>
            </w:r>
            <w:r w:rsidR="00DB0529">
              <w:rPr>
                <w:noProof/>
                <w:webHidden/>
              </w:rPr>
              <w:fldChar w:fldCharType="separate"/>
            </w:r>
            <w:r w:rsidR="00DB0529">
              <w:rPr>
                <w:noProof/>
                <w:webHidden/>
              </w:rPr>
              <w:t>31</w:t>
            </w:r>
            <w:r w:rsidR="00DB0529">
              <w:rPr>
                <w:noProof/>
                <w:webHidden/>
              </w:rPr>
              <w:fldChar w:fldCharType="end"/>
            </w:r>
          </w:hyperlink>
        </w:p>
        <w:p w14:paraId="23DF64FB" w14:textId="0CEDCB75" w:rsidR="00DB0529" w:rsidRDefault="001E5123">
          <w:pPr>
            <w:pStyle w:val="TOC3"/>
            <w:tabs>
              <w:tab w:val="right" w:leader="dot" w:pos="9016"/>
            </w:tabs>
            <w:rPr>
              <w:rFonts w:asciiTheme="minorHAnsi" w:hAnsiTheme="minorHAnsi" w:cstheme="minorBidi"/>
              <w:noProof/>
              <w:sz w:val="22"/>
              <w:lang w:val="en-IE" w:eastAsia="en-IE"/>
            </w:rPr>
          </w:pPr>
          <w:hyperlink w:anchor="_Toc67907241" w:history="1">
            <w:r w:rsidR="00DB0529" w:rsidRPr="000F457F">
              <w:rPr>
                <w:rStyle w:val="Hyperlink"/>
                <w:noProof/>
              </w:rPr>
              <w:t>OpenStreetMap scraper. Python script</w:t>
            </w:r>
            <w:r w:rsidR="00DB0529">
              <w:rPr>
                <w:noProof/>
                <w:webHidden/>
              </w:rPr>
              <w:tab/>
            </w:r>
            <w:r w:rsidR="00DB0529">
              <w:rPr>
                <w:noProof/>
                <w:webHidden/>
              </w:rPr>
              <w:fldChar w:fldCharType="begin"/>
            </w:r>
            <w:r w:rsidR="00DB0529">
              <w:rPr>
                <w:noProof/>
                <w:webHidden/>
              </w:rPr>
              <w:instrText xml:space="preserve"> PAGEREF _Toc67907241 \h </w:instrText>
            </w:r>
            <w:r w:rsidR="00DB0529">
              <w:rPr>
                <w:noProof/>
                <w:webHidden/>
              </w:rPr>
            </w:r>
            <w:r w:rsidR="00DB0529">
              <w:rPr>
                <w:noProof/>
                <w:webHidden/>
              </w:rPr>
              <w:fldChar w:fldCharType="separate"/>
            </w:r>
            <w:r w:rsidR="00DB0529">
              <w:rPr>
                <w:noProof/>
                <w:webHidden/>
              </w:rPr>
              <w:t>31</w:t>
            </w:r>
            <w:r w:rsidR="00DB0529">
              <w:rPr>
                <w:noProof/>
                <w:webHidden/>
              </w:rPr>
              <w:fldChar w:fldCharType="end"/>
            </w:r>
          </w:hyperlink>
        </w:p>
        <w:p w14:paraId="4C31C40E" w14:textId="1CF07BF2" w:rsidR="00DB0529" w:rsidRDefault="001E5123">
          <w:pPr>
            <w:pStyle w:val="TOC3"/>
            <w:tabs>
              <w:tab w:val="right" w:leader="dot" w:pos="9016"/>
            </w:tabs>
            <w:rPr>
              <w:rFonts w:asciiTheme="minorHAnsi" w:hAnsiTheme="minorHAnsi" w:cstheme="minorBidi"/>
              <w:noProof/>
              <w:sz w:val="22"/>
              <w:lang w:val="en-IE" w:eastAsia="en-IE"/>
            </w:rPr>
          </w:pPr>
          <w:hyperlink w:anchor="_Toc67907242" w:history="1">
            <w:r w:rsidR="00DB0529" w:rsidRPr="000F457F">
              <w:rPr>
                <w:rStyle w:val="Hyperlink"/>
                <w:noProof/>
              </w:rPr>
              <w:t>Feature selection. R script</w:t>
            </w:r>
            <w:r w:rsidR="00DB0529">
              <w:rPr>
                <w:noProof/>
                <w:webHidden/>
              </w:rPr>
              <w:tab/>
            </w:r>
            <w:r w:rsidR="00DB0529">
              <w:rPr>
                <w:noProof/>
                <w:webHidden/>
              </w:rPr>
              <w:fldChar w:fldCharType="begin"/>
            </w:r>
            <w:r w:rsidR="00DB0529">
              <w:rPr>
                <w:noProof/>
                <w:webHidden/>
              </w:rPr>
              <w:instrText xml:space="preserve"> PAGEREF _Toc67907242 \h </w:instrText>
            </w:r>
            <w:r w:rsidR="00DB0529">
              <w:rPr>
                <w:noProof/>
                <w:webHidden/>
              </w:rPr>
            </w:r>
            <w:r w:rsidR="00DB0529">
              <w:rPr>
                <w:noProof/>
                <w:webHidden/>
              </w:rPr>
              <w:fldChar w:fldCharType="separate"/>
            </w:r>
            <w:r w:rsidR="00DB0529">
              <w:rPr>
                <w:noProof/>
                <w:webHidden/>
              </w:rPr>
              <w:t>32</w:t>
            </w:r>
            <w:r w:rsidR="00DB0529">
              <w:rPr>
                <w:noProof/>
                <w:webHidden/>
              </w:rPr>
              <w:fldChar w:fldCharType="end"/>
            </w:r>
          </w:hyperlink>
        </w:p>
        <w:p w14:paraId="2C3B22E1" w14:textId="48A52235" w:rsidR="00DB0529" w:rsidRDefault="001E5123">
          <w:pPr>
            <w:pStyle w:val="TOC3"/>
            <w:tabs>
              <w:tab w:val="right" w:leader="dot" w:pos="9016"/>
            </w:tabs>
            <w:rPr>
              <w:rFonts w:asciiTheme="minorHAnsi" w:hAnsiTheme="minorHAnsi" w:cstheme="minorBidi"/>
              <w:noProof/>
              <w:sz w:val="22"/>
              <w:lang w:val="en-IE" w:eastAsia="en-IE"/>
            </w:rPr>
          </w:pPr>
          <w:hyperlink w:anchor="_Toc67907243" w:history="1">
            <w:r w:rsidR="00DB0529" w:rsidRPr="000F457F">
              <w:rPr>
                <w:rStyle w:val="Hyperlink"/>
                <w:noProof/>
              </w:rPr>
              <w:t>Data cleansing. R script</w:t>
            </w:r>
            <w:r w:rsidR="00DB0529">
              <w:rPr>
                <w:noProof/>
                <w:webHidden/>
              </w:rPr>
              <w:tab/>
            </w:r>
            <w:r w:rsidR="00DB0529">
              <w:rPr>
                <w:noProof/>
                <w:webHidden/>
              </w:rPr>
              <w:fldChar w:fldCharType="begin"/>
            </w:r>
            <w:r w:rsidR="00DB0529">
              <w:rPr>
                <w:noProof/>
                <w:webHidden/>
              </w:rPr>
              <w:instrText xml:space="preserve"> PAGEREF _Toc67907243 \h </w:instrText>
            </w:r>
            <w:r w:rsidR="00DB0529">
              <w:rPr>
                <w:noProof/>
                <w:webHidden/>
              </w:rPr>
            </w:r>
            <w:r w:rsidR="00DB0529">
              <w:rPr>
                <w:noProof/>
                <w:webHidden/>
              </w:rPr>
              <w:fldChar w:fldCharType="separate"/>
            </w:r>
            <w:r w:rsidR="00DB0529">
              <w:rPr>
                <w:noProof/>
                <w:webHidden/>
              </w:rPr>
              <w:t>32</w:t>
            </w:r>
            <w:r w:rsidR="00DB0529">
              <w:rPr>
                <w:noProof/>
                <w:webHidden/>
              </w:rPr>
              <w:fldChar w:fldCharType="end"/>
            </w:r>
          </w:hyperlink>
        </w:p>
        <w:p w14:paraId="73B5EAC0" w14:textId="5A5691D2" w:rsidR="00DB0529" w:rsidRDefault="001E5123">
          <w:pPr>
            <w:pStyle w:val="TOC3"/>
            <w:tabs>
              <w:tab w:val="right" w:leader="dot" w:pos="9016"/>
            </w:tabs>
            <w:rPr>
              <w:rFonts w:asciiTheme="minorHAnsi" w:hAnsiTheme="minorHAnsi" w:cstheme="minorBidi"/>
              <w:noProof/>
              <w:sz w:val="22"/>
              <w:lang w:val="en-IE" w:eastAsia="en-IE"/>
            </w:rPr>
          </w:pPr>
          <w:hyperlink w:anchor="_Toc67907244" w:history="1">
            <w:r w:rsidR="00DB0529" w:rsidRPr="000F457F">
              <w:rPr>
                <w:rStyle w:val="Hyperlink"/>
                <w:noProof/>
              </w:rPr>
              <w:t>Data analysis. R script</w:t>
            </w:r>
            <w:r w:rsidR="00DB0529">
              <w:rPr>
                <w:noProof/>
                <w:webHidden/>
              </w:rPr>
              <w:tab/>
            </w:r>
            <w:r w:rsidR="00DB0529">
              <w:rPr>
                <w:noProof/>
                <w:webHidden/>
              </w:rPr>
              <w:fldChar w:fldCharType="begin"/>
            </w:r>
            <w:r w:rsidR="00DB0529">
              <w:rPr>
                <w:noProof/>
                <w:webHidden/>
              </w:rPr>
              <w:instrText xml:space="preserve"> PAGEREF _Toc67907244 \h </w:instrText>
            </w:r>
            <w:r w:rsidR="00DB0529">
              <w:rPr>
                <w:noProof/>
                <w:webHidden/>
              </w:rPr>
            </w:r>
            <w:r w:rsidR="00DB0529">
              <w:rPr>
                <w:noProof/>
                <w:webHidden/>
              </w:rPr>
              <w:fldChar w:fldCharType="separate"/>
            </w:r>
            <w:r w:rsidR="00DB0529">
              <w:rPr>
                <w:noProof/>
                <w:webHidden/>
              </w:rPr>
              <w:t>33</w:t>
            </w:r>
            <w:r w:rsidR="00DB0529">
              <w:rPr>
                <w:noProof/>
                <w:webHidden/>
              </w:rPr>
              <w:fldChar w:fldCharType="end"/>
            </w:r>
          </w:hyperlink>
        </w:p>
        <w:p w14:paraId="24FBBFDD" w14:textId="1495FB14" w:rsidR="00DB0529" w:rsidRDefault="001E5123">
          <w:pPr>
            <w:pStyle w:val="TOC3"/>
            <w:tabs>
              <w:tab w:val="right" w:leader="dot" w:pos="9016"/>
            </w:tabs>
            <w:rPr>
              <w:rFonts w:asciiTheme="minorHAnsi" w:hAnsiTheme="minorHAnsi" w:cstheme="minorBidi"/>
              <w:noProof/>
              <w:sz w:val="22"/>
              <w:lang w:val="en-IE" w:eastAsia="en-IE"/>
            </w:rPr>
          </w:pPr>
          <w:hyperlink w:anchor="_Toc67907245" w:history="1">
            <w:r w:rsidR="00DB0529" w:rsidRPr="000F457F">
              <w:rPr>
                <w:rStyle w:val="Hyperlink"/>
                <w:noProof/>
              </w:rPr>
              <w:t>Machine learning. R script</w:t>
            </w:r>
            <w:r w:rsidR="00DB0529">
              <w:rPr>
                <w:noProof/>
                <w:webHidden/>
              </w:rPr>
              <w:tab/>
            </w:r>
            <w:r w:rsidR="00DB0529">
              <w:rPr>
                <w:noProof/>
                <w:webHidden/>
              </w:rPr>
              <w:fldChar w:fldCharType="begin"/>
            </w:r>
            <w:r w:rsidR="00DB0529">
              <w:rPr>
                <w:noProof/>
                <w:webHidden/>
              </w:rPr>
              <w:instrText xml:space="preserve"> PAGEREF _Toc67907245 \h </w:instrText>
            </w:r>
            <w:r w:rsidR="00DB0529">
              <w:rPr>
                <w:noProof/>
                <w:webHidden/>
              </w:rPr>
            </w:r>
            <w:r w:rsidR="00DB0529">
              <w:rPr>
                <w:noProof/>
                <w:webHidden/>
              </w:rPr>
              <w:fldChar w:fldCharType="separate"/>
            </w:r>
            <w:r w:rsidR="00DB0529">
              <w:rPr>
                <w:noProof/>
                <w:webHidden/>
              </w:rPr>
              <w:t>38</w:t>
            </w:r>
            <w:r w:rsidR="00DB0529">
              <w:rPr>
                <w:noProof/>
                <w:webHidden/>
              </w:rPr>
              <w:fldChar w:fldCharType="end"/>
            </w:r>
          </w:hyperlink>
        </w:p>
        <w:p w14:paraId="435DC2E2" w14:textId="68FC3B5A" w:rsidR="00400B59" w:rsidRDefault="00400B59">
          <w:r>
            <w:rPr>
              <w:b/>
              <w:bCs/>
              <w:noProof/>
            </w:rPr>
            <w:fldChar w:fldCharType="end"/>
          </w:r>
        </w:p>
      </w:sdtContent>
    </w:sdt>
    <w:p w14:paraId="3EB189C1" w14:textId="44D1A746" w:rsidR="00400B59" w:rsidRDefault="009F38F7" w:rsidP="00DB0529">
      <w:pPr>
        <w:pStyle w:val="TOCHeading"/>
        <w:numPr>
          <w:ilvl w:val="0"/>
          <w:numId w:val="0"/>
        </w:numPr>
      </w:pPr>
      <w:r>
        <w:br w:type="page"/>
      </w:r>
      <w:r>
        <w:lastRenderedPageBreak/>
        <w:t>List of Tables</w:t>
      </w:r>
    </w:p>
    <w:p w14:paraId="03BF2C5D" w14:textId="70D23FBB" w:rsidR="00FF08D8" w:rsidRDefault="009F38F7">
      <w:pPr>
        <w:pStyle w:val="TableofFigures"/>
        <w:tabs>
          <w:tab w:val="right" w:leader="dot" w:pos="9016"/>
        </w:tabs>
        <w:rPr>
          <w:rFonts w:asciiTheme="minorHAnsi" w:eastAsiaTheme="minorEastAsia" w:hAnsiTheme="minorHAnsi"/>
          <w:noProof/>
          <w:sz w:val="22"/>
          <w:lang w:eastAsia="en-IE"/>
        </w:rPr>
      </w:pPr>
      <w:r>
        <w:fldChar w:fldCharType="begin"/>
      </w:r>
      <w:r>
        <w:instrText xml:space="preserve"> TOC \h \z \c "Table" </w:instrText>
      </w:r>
      <w:r>
        <w:fldChar w:fldCharType="separate"/>
      </w:r>
      <w:hyperlink w:anchor="_Toc67878532" w:history="1">
        <w:r w:rsidR="00FF08D8" w:rsidRPr="00A12D08">
          <w:rPr>
            <w:rStyle w:val="Hyperlink"/>
            <w:noProof/>
          </w:rPr>
          <w:t>Table 1 Selected features</w:t>
        </w:r>
        <w:r w:rsidR="00FF08D8">
          <w:rPr>
            <w:noProof/>
            <w:webHidden/>
          </w:rPr>
          <w:tab/>
        </w:r>
        <w:r w:rsidR="00FF08D8">
          <w:rPr>
            <w:noProof/>
            <w:webHidden/>
          </w:rPr>
          <w:fldChar w:fldCharType="begin"/>
        </w:r>
        <w:r w:rsidR="00FF08D8">
          <w:rPr>
            <w:noProof/>
            <w:webHidden/>
          </w:rPr>
          <w:instrText xml:space="preserve"> PAGEREF _Toc67878532 \h </w:instrText>
        </w:r>
        <w:r w:rsidR="00FF08D8">
          <w:rPr>
            <w:noProof/>
            <w:webHidden/>
          </w:rPr>
        </w:r>
        <w:r w:rsidR="00FF08D8">
          <w:rPr>
            <w:noProof/>
            <w:webHidden/>
          </w:rPr>
          <w:fldChar w:fldCharType="separate"/>
        </w:r>
        <w:r w:rsidR="00DB0529">
          <w:rPr>
            <w:noProof/>
            <w:webHidden/>
          </w:rPr>
          <w:t>4</w:t>
        </w:r>
        <w:r w:rsidR="00FF08D8">
          <w:rPr>
            <w:noProof/>
            <w:webHidden/>
          </w:rPr>
          <w:fldChar w:fldCharType="end"/>
        </w:r>
      </w:hyperlink>
    </w:p>
    <w:p w14:paraId="5815A6E7" w14:textId="5D45E31D"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33" w:history="1">
        <w:r w:rsidR="00FF08D8" w:rsidRPr="00A12D08">
          <w:rPr>
            <w:rStyle w:val="Hyperlink"/>
            <w:noProof/>
          </w:rPr>
          <w:t>Table 2 - Summary statistics for review_scores_rating</w:t>
        </w:r>
        <w:r w:rsidR="00FF08D8">
          <w:rPr>
            <w:noProof/>
            <w:webHidden/>
          </w:rPr>
          <w:tab/>
        </w:r>
        <w:r w:rsidR="00FF08D8">
          <w:rPr>
            <w:noProof/>
            <w:webHidden/>
          </w:rPr>
          <w:fldChar w:fldCharType="begin"/>
        </w:r>
        <w:r w:rsidR="00FF08D8">
          <w:rPr>
            <w:noProof/>
            <w:webHidden/>
          </w:rPr>
          <w:instrText xml:space="preserve"> PAGEREF _Toc67878533 \h </w:instrText>
        </w:r>
        <w:r w:rsidR="00FF08D8">
          <w:rPr>
            <w:noProof/>
            <w:webHidden/>
          </w:rPr>
        </w:r>
        <w:r w:rsidR="00FF08D8">
          <w:rPr>
            <w:noProof/>
            <w:webHidden/>
          </w:rPr>
          <w:fldChar w:fldCharType="separate"/>
        </w:r>
        <w:r w:rsidR="00DB0529">
          <w:rPr>
            <w:noProof/>
            <w:webHidden/>
          </w:rPr>
          <w:t>6</w:t>
        </w:r>
        <w:r w:rsidR="00FF08D8">
          <w:rPr>
            <w:noProof/>
            <w:webHidden/>
          </w:rPr>
          <w:fldChar w:fldCharType="end"/>
        </w:r>
      </w:hyperlink>
    </w:p>
    <w:p w14:paraId="51B0D1D2" w14:textId="32DD0FC7"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34" w:history="1">
        <w:r w:rsidR="00FF08D8" w:rsidRPr="00A12D08">
          <w:rPr>
            <w:rStyle w:val="Hyperlink"/>
            <w:noProof/>
          </w:rPr>
          <w:t>Table 3 - Summary statistics for OpenStreetMap features</w:t>
        </w:r>
        <w:r w:rsidR="00FF08D8">
          <w:rPr>
            <w:noProof/>
            <w:webHidden/>
          </w:rPr>
          <w:tab/>
        </w:r>
        <w:r w:rsidR="00FF08D8">
          <w:rPr>
            <w:noProof/>
            <w:webHidden/>
          </w:rPr>
          <w:fldChar w:fldCharType="begin"/>
        </w:r>
        <w:r w:rsidR="00FF08D8">
          <w:rPr>
            <w:noProof/>
            <w:webHidden/>
          </w:rPr>
          <w:instrText xml:space="preserve"> PAGEREF _Toc67878534 \h </w:instrText>
        </w:r>
        <w:r w:rsidR="00FF08D8">
          <w:rPr>
            <w:noProof/>
            <w:webHidden/>
          </w:rPr>
        </w:r>
        <w:r w:rsidR="00FF08D8">
          <w:rPr>
            <w:noProof/>
            <w:webHidden/>
          </w:rPr>
          <w:fldChar w:fldCharType="separate"/>
        </w:r>
        <w:r w:rsidR="00DB0529">
          <w:rPr>
            <w:noProof/>
            <w:webHidden/>
          </w:rPr>
          <w:t>7</w:t>
        </w:r>
        <w:r w:rsidR="00FF08D8">
          <w:rPr>
            <w:noProof/>
            <w:webHidden/>
          </w:rPr>
          <w:fldChar w:fldCharType="end"/>
        </w:r>
      </w:hyperlink>
    </w:p>
    <w:p w14:paraId="076E4055" w14:textId="1FAABBF9"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35" w:history="1">
        <w:r w:rsidR="00FF08D8" w:rsidRPr="00A12D08">
          <w:rPr>
            <w:rStyle w:val="Hyperlink"/>
            <w:noProof/>
          </w:rPr>
          <w:t>Table 4 - Basic price statistics before the cleaning</w:t>
        </w:r>
        <w:r w:rsidR="00FF08D8">
          <w:rPr>
            <w:noProof/>
            <w:webHidden/>
          </w:rPr>
          <w:tab/>
        </w:r>
        <w:r w:rsidR="00FF08D8">
          <w:rPr>
            <w:noProof/>
            <w:webHidden/>
          </w:rPr>
          <w:fldChar w:fldCharType="begin"/>
        </w:r>
        <w:r w:rsidR="00FF08D8">
          <w:rPr>
            <w:noProof/>
            <w:webHidden/>
          </w:rPr>
          <w:instrText xml:space="preserve"> PAGEREF _Toc67878535 \h </w:instrText>
        </w:r>
        <w:r w:rsidR="00FF08D8">
          <w:rPr>
            <w:noProof/>
            <w:webHidden/>
          </w:rPr>
        </w:r>
        <w:r w:rsidR="00FF08D8">
          <w:rPr>
            <w:noProof/>
            <w:webHidden/>
          </w:rPr>
          <w:fldChar w:fldCharType="separate"/>
        </w:r>
        <w:r w:rsidR="00DB0529">
          <w:rPr>
            <w:noProof/>
            <w:webHidden/>
          </w:rPr>
          <w:t>7</w:t>
        </w:r>
        <w:r w:rsidR="00FF08D8">
          <w:rPr>
            <w:noProof/>
            <w:webHidden/>
          </w:rPr>
          <w:fldChar w:fldCharType="end"/>
        </w:r>
      </w:hyperlink>
    </w:p>
    <w:p w14:paraId="2BA6A498" w14:textId="56CFADA9"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36" w:history="1">
        <w:r w:rsidR="00FF08D8" w:rsidRPr="00A12D08">
          <w:rPr>
            <w:rStyle w:val="Hyperlink"/>
            <w:noProof/>
          </w:rPr>
          <w:t>Table 5 - Basic price statistics after the cleaning</w:t>
        </w:r>
        <w:r w:rsidR="00FF08D8">
          <w:rPr>
            <w:noProof/>
            <w:webHidden/>
          </w:rPr>
          <w:tab/>
        </w:r>
        <w:r w:rsidR="00FF08D8">
          <w:rPr>
            <w:noProof/>
            <w:webHidden/>
          </w:rPr>
          <w:fldChar w:fldCharType="begin"/>
        </w:r>
        <w:r w:rsidR="00FF08D8">
          <w:rPr>
            <w:noProof/>
            <w:webHidden/>
          </w:rPr>
          <w:instrText xml:space="preserve"> PAGEREF _Toc67878536 \h </w:instrText>
        </w:r>
        <w:r w:rsidR="00FF08D8">
          <w:rPr>
            <w:noProof/>
            <w:webHidden/>
          </w:rPr>
        </w:r>
        <w:r w:rsidR="00FF08D8">
          <w:rPr>
            <w:noProof/>
            <w:webHidden/>
          </w:rPr>
          <w:fldChar w:fldCharType="separate"/>
        </w:r>
        <w:r w:rsidR="00DB0529">
          <w:rPr>
            <w:noProof/>
            <w:webHidden/>
          </w:rPr>
          <w:t>8</w:t>
        </w:r>
        <w:r w:rsidR="00FF08D8">
          <w:rPr>
            <w:noProof/>
            <w:webHidden/>
          </w:rPr>
          <w:fldChar w:fldCharType="end"/>
        </w:r>
      </w:hyperlink>
    </w:p>
    <w:p w14:paraId="33051909" w14:textId="312AC051"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37" w:history="1">
        <w:r w:rsidR="00FF08D8" w:rsidRPr="00A12D08">
          <w:rPr>
            <w:rStyle w:val="Hyperlink"/>
            <w:noProof/>
          </w:rPr>
          <w:t>Table 6 - Neighbourhoods that have the best location ratings</w:t>
        </w:r>
        <w:r w:rsidR="00FF08D8">
          <w:rPr>
            <w:noProof/>
            <w:webHidden/>
          </w:rPr>
          <w:tab/>
        </w:r>
        <w:r w:rsidR="00FF08D8">
          <w:rPr>
            <w:noProof/>
            <w:webHidden/>
          </w:rPr>
          <w:fldChar w:fldCharType="begin"/>
        </w:r>
        <w:r w:rsidR="00FF08D8">
          <w:rPr>
            <w:noProof/>
            <w:webHidden/>
          </w:rPr>
          <w:instrText xml:space="preserve"> PAGEREF _Toc67878537 \h </w:instrText>
        </w:r>
        <w:r w:rsidR="00FF08D8">
          <w:rPr>
            <w:noProof/>
            <w:webHidden/>
          </w:rPr>
        </w:r>
        <w:r w:rsidR="00FF08D8">
          <w:rPr>
            <w:noProof/>
            <w:webHidden/>
          </w:rPr>
          <w:fldChar w:fldCharType="separate"/>
        </w:r>
        <w:r w:rsidR="00DB0529">
          <w:rPr>
            <w:noProof/>
            <w:webHidden/>
          </w:rPr>
          <w:t>12</w:t>
        </w:r>
        <w:r w:rsidR="00FF08D8">
          <w:rPr>
            <w:noProof/>
            <w:webHidden/>
          </w:rPr>
          <w:fldChar w:fldCharType="end"/>
        </w:r>
      </w:hyperlink>
    </w:p>
    <w:p w14:paraId="659E427D" w14:textId="0F4F5650"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38" w:history="1">
        <w:r w:rsidR="00FF08D8" w:rsidRPr="00A12D08">
          <w:rPr>
            <w:rStyle w:val="Hyperlink"/>
            <w:noProof/>
          </w:rPr>
          <w:t>Table 7 - The parameters of the neural network</w:t>
        </w:r>
        <w:r w:rsidR="00FF08D8">
          <w:rPr>
            <w:noProof/>
            <w:webHidden/>
          </w:rPr>
          <w:tab/>
        </w:r>
        <w:r w:rsidR="00FF08D8">
          <w:rPr>
            <w:noProof/>
            <w:webHidden/>
          </w:rPr>
          <w:fldChar w:fldCharType="begin"/>
        </w:r>
        <w:r w:rsidR="00FF08D8">
          <w:rPr>
            <w:noProof/>
            <w:webHidden/>
          </w:rPr>
          <w:instrText xml:space="preserve"> PAGEREF _Toc67878538 \h </w:instrText>
        </w:r>
        <w:r w:rsidR="00FF08D8">
          <w:rPr>
            <w:noProof/>
            <w:webHidden/>
          </w:rPr>
        </w:r>
        <w:r w:rsidR="00FF08D8">
          <w:rPr>
            <w:noProof/>
            <w:webHidden/>
          </w:rPr>
          <w:fldChar w:fldCharType="separate"/>
        </w:r>
        <w:r w:rsidR="00DB0529">
          <w:rPr>
            <w:noProof/>
            <w:webHidden/>
          </w:rPr>
          <w:t>21</w:t>
        </w:r>
        <w:r w:rsidR="00FF08D8">
          <w:rPr>
            <w:noProof/>
            <w:webHidden/>
          </w:rPr>
          <w:fldChar w:fldCharType="end"/>
        </w:r>
      </w:hyperlink>
    </w:p>
    <w:p w14:paraId="0369958C" w14:textId="62C20A9C"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39" w:history="1">
        <w:r w:rsidR="00FF08D8" w:rsidRPr="00A12D08">
          <w:rPr>
            <w:rStyle w:val="Hyperlink"/>
            <w:noProof/>
          </w:rPr>
          <w:t>Table 8 - The RMSE and MAE results of the machine learning models (OpenStreetMap data included)</w:t>
        </w:r>
        <w:r w:rsidR="00FF08D8">
          <w:rPr>
            <w:noProof/>
            <w:webHidden/>
          </w:rPr>
          <w:tab/>
        </w:r>
        <w:r w:rsidR="00FF08D8">
          <w:rPr>
            <w:noProof/>
            <w:webHidden/>
          </w:rPr>
          <w:fldChar w:fldCharType="begin"/>
        </w:r>
        <w:r w:rsidR="00FF08D8">
          <w:rPr>
            <w:noProof/>
            <w:webHidden/>
          </w:rPr>
          <w:instrText xml:space="preserve"> PAGEREF _Toc67878539 \h </w:instrText>
        </w:r>
        <w:r w:rsidR="00FF08D8">
          <w:rPr>
            <w:noProof/>
            <w:webHidden/>
          </w:rPr>
        </w:r>
        <w:r w:rsidR="00FF08D8">
          <w:rPr>
            <w:noProof/>
            <w:webHidden/>
          </w:rPr>
          <w:fldChar w:fldCharType="separate"/>
        </w:r>
        <w:r w:rsidR="00DB0529">
          <w:rPr>
            <w:noProof/>
            <w:webHidden/>
          </w:rPr>
          <w:t>25</w:t>
        </w:r>
        <w:r w:rsidR="00FF08D8">
          <w:rPr>
            <w:noProof/>
            <w:webHidden/>
          </w:rPr>
          <w:fldChar w:fldCharType="end"/>
        </w:r>
      </w:hyperlink>
    </w:p>
    <w:p w14:paraId="049AD110" w14:textId="1A425806"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0" w:history="1">
        <w:r w:rsidR="00FF08D8" w:rsidRPr="00A12D08">
          <w:rPr>
            <w:rStyle w:val="Hyperlink"/>
            <w:noProof/>
          </w:rPr>
          <w:t>Table 9 - The RMSE and MAE results of the machine learning models (OpenStreetMap data excluded)</w:t>
        </w:r>
        <w:r w:rsidR="00FF08D8">
          <w:rPr>
            <w:noProof/>
            <w:webHidden/>
          </w:rPr>
          <w:tab/>
        </w:r>
        <w:r w:rsidR="00FF08D8">
          <w:rPr>
            <w:noProof/>
            <w:webHidden/>
          </w:rPr>
          <w:fldChar w:fldCharType="begin"/>
        </w:r>
        <w:r w:rsidR="00FF08D8">
          <w:rPr>
            <w:noProof/>
            <w:webHidden/>
          </w:rPr>
          <w:instrText xml:space="preserve"> PAGEREF _Toc67878540 \h </w:instrText>
        </w:r>
        <w:r w:rsidR="00FF08D8">
          <w:rPr>
            <w:noProof/>
            <w:webHidden/>
          </w:rPr>
        </w:r>
        <w:r w:rsidR="00FF08D8">
          <w:rPr>
            <w:noProof/>
            <w:webHidden/>
          </w:rPr>
          <w:fldChar w:fldCharType="separate"/>
        </w:r>
        <w:r w:rsidR="00DB0529">
          <w:rPr>
            <w:noProof/>
            <w:webHidden/>
          </w:rPr>
          <w:t>25</w:t>
        </w:r>
        <w:r w:rsidR="00FF08D8">
          <w:rPr>
            <w:noProof/>
            <w:webHidden/>
          </w:rPr>
          <w:fldChar w:fldCharType="end"/>
        </w:r>
      </w:hyperlink>
    </w:p>
    <w:p w14:paraId="63559D1D" w14:textId="425304F1" w:rsidR="009F38F7" w:rsidRDefault="009F38F7">
      <w:r>
        <w:fldChar w:fldCharType="end"/>
      </w:r>
    </w:p>
    <w:p w14:paraId="66795C0A" w14:textId="77777777" w:rsidR="00A65963" w:rsidRDefault="00A65963" w:rsidP="00DB0529">
      <w:pPr>
        <w:pStyle w:val="TOCHeading"/>
        <w:numPr>
          <w:ilvl w:val="0"/>
          <w:numId w:val="0"/>
        </w:numPr>
      </w:pPr>
      <w:r>
        <w:t>List of Figures</w:t>
      </w:r>
    </w:p>
    <w:p w14:paraId="57442F44" w14:textId="34B36D84" w:rsidR="00FF08D8" w:rsidRDefault="00A65963">
      <w:pPr>
        <w:pStyle w:val="TableofFigures"/>
        <w:tabs>
          <w:tab w:val="right" w:leader="dot" w:pos="9016"/>
        </w:tabs>
        <w:rPr>
          <w:rFonts w:asciiTheme="minorHAnsi" w:eastAsiaTheme="minorEastAsia" w:hAnsiTheme="minorHAnsi"/>
          <w:noProof/>
          <w:sz w:val="22"/>
          <w:lang w:eastAsia="en-IE"/>
        </w:rPr>
      </w:pPr>
      <w:r>
        <w:fldChar w:fldCharType="begin"/>
      </w:r>
      <w:r>
        <w:instrText xml:space="preserve"> TOC \h \z \c "Figure" </w:instrText>
      </w:r>
      <w:r>
        <w:fldChar w:fldCharType="separate"/>
      </w:r>
      <w:hyperlink w:anchor="_Toc67878541" w:history="1">
        <w:r w:rsidR="00FF08D8" w:rsidRPr="00EE1728">
          <w:rPr>
            <w:rStyle w:val="Hyperlink"/>
            <w:noProof/>
          </w:rPr>
          <w:t>Figure 1 - Map of the properties with missing neighbourhood values</w:t>
        </w:r>
        <w:r w:rsidR="00FF08D8">
          <w:rPr>
            <w:noProof/>
            <w:webHidden/>
          </w:rPr>
          <w:tab/>
        </w:r>
        <w:r w:rsidR="00FF08D8">
          <w:rPr>
            <w:noProof/>
            <w:webHidden/>
          </w:rPr>
          <w:fldChar w:fldCharType="begin"/>
        </w:r>
        <w:r w:rsidR="00FF08D8">
          <w:rPr>
            <w:noProof/>
            <w:webHidden/>
          </w:rPr>
          <w:instrText xml:space="preserve"> PAGEREF _Toc67878541 \h </w:instrText>
        </w:r>
        <w:r w:rsidR="00FF08D8">
          <w:rPr>
            <w:noProof/>
            <w:webHidden/>
          </w:rPr>
        </w:r>
        <w:r w:rsidR="00FF08D8">
          <w:rPr>
            <w:noProof/>
            <w:webHidden/>
          </w:rPr>
          <w:fldChar w:fldCharType="separate"/>
        </w:r>
        <w:r w:rsidR="00DB0529">
          <w:rPr>
            <w:noProof/>
            <w:webHidden/>
          </w:rPr>
          <w:t>5</w:t>
        </w:r>
        <w:r w:rsidR="00FF08D8">
          <w:rPr>
            <w:noProof/>
            <w:webHidden/>
          </w:rPr>
          <w:fldChar w:fldCharType="end"/>
        </w:r>
      </w:hyperlink>
    </w:p>
    <w:p w14:paraId="6DD634B1" w14:textId="7659F10A"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2" w:history="1">
        <w:r w:rsidR="00FF08D8" w:rsidRPr="00EE1728">
          <w:rPr>
            <w:rStyle w:val="Hyperlink"/>
            <w:noProof/>
          </w:rPr>
          <w:t>Figure 2 - Map of the properties with not missing neighbourhood values</w:t>
        </w:r>
        <w:r w:rsidR="00FF08D8">
          <w:rPr>
            <w:noProof/>
            <w:webHidden/>
          </w:rPr>
          <w:tab/>
        </w:r>
        <w:r w:rsidR="00FF08D8">
          <w:rPr>
            <w:noProof/>
            <w:webHidden/>
          </w:rPr>
          <w:fldChar w:fldCharType="begin"/>
        </w:r>
        <w:r w:rsidR="00FF08D8">
          <w:rPr>
            <w:noProof/>
            <w:webHidden/>
          </w:rPr>
          <w:instrText xml:space="preserve"> PAGEREF _Toc67878542 \h </w:instrText>
        </w:r>
        <w:r w:rsidR="00FF08D8">
          <w:rPr>
            <w:noProof/>
            <w:webHidden/>
          </w:rPr>
        </w:r>
        <w:r w:rsidR="00FF08D8">
          <w:rPr>
            <w:noProof/>
            <w:webHidden/>
          </w:rPr>
          <w:fldChar w:fldCharType="separate"/>
        </w:r>
        <w:r w:rsidR="00DB0529">
          <w:rPr>
            <w:noProof/>
            <w:webHidden/>
          </w:rPr>
          <w:t>5</w:t>
        </w:r>
        <w:r w:rsidR="00FF08D8">
          <w:rPr>
            <w:noProof/>
            <w:webHidden/>
          </w:rPr>
          <w:fldChar w:fldCharType="end"/>
        </w:r>
      </w:hyperlink>
    </w:p>
    <w:p w14:paraId="4DB06735" w14:textId="385D84EC"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3" w:history="1">
        <w:r w:rsidR="00FF08D8" w:rsidRPr="00EE1728">
          <w:rPr>
            <w:rStyle w:val="Hyperlink"/>
            <w:noProof/>
          </w:rPr>
          <w:t>Figure 3 - The locations of  the most and the least expensive areas</w:t>
        </w:r>
        <w:r w:rsidR="00FF08D8">
          <w:rPr>
            <w:noProof/>
            <w:webHidden/>
          </w:rPr>
          <w:tab/>
        </w:r>
        <w:r w:rsidR="00FF08D8">
          <w:rPr>
            <w:noProof/>
            <w:webHidden/>
          </w:rPr>
          <w:fldChar w:fldCharType="begin"/>
        </w:r>
        <w:r w:rsidR="00FF08D8">
          <w:rPr>
            <w:noProof/>
            <w:webHidden/>
          </w:rPr>
          <w:instrText xml:space="preserve"> PAGEREF _Toc67878543 \h </w:instrText>
        </w:r>
        <w:r w:rsidR="00FF08D8">
          <w:rPr>
            <w:noProof/>
            <w:webHidden/>
          </w:rPr>
        </w:r>
        <w:r w:rsidR="00FF08D8">
          <w:rPr>
            <w:noProof/>
            <w:webHidden/>
          </w:rPr>
          <w:fldChar w:fldCharType="separate"/>
        </w:r>
        <w:r w:rsidR="00DB0529">
          <w:rPr>
            <w:noProof/>
            <w:webHidden/>
          </w:rPr>
          <w:t>8</w:t>
        </w:r>
        <w:r w:rsidR="00FF08D8">
          <w:rPr>
            <w:noProof/>
            <w:webHidden/>
          </w:rPr>
          <w:fldChar w:fldCharType="end"/>
        </w:r>
      </w:hyperlink>
    </w:p>
    <w:p w14:paraId="03742E4E" w14:textId="69DFCD06"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4" w:history="1">
        <w:r w:rsidR="00FF08D8" w:rsidRPr="00EE1728">
          <w:rPr>
            <w:rStyle w:val="Hyperlink"/>
            <w:noProof/>
          </w:rPr>
          <w:t>Figure 4 - The price distribution of the ten most expensive areas</w:t>
        </w:r>
        <w:r w:rsidR="00FF08D8">
          <w:rPr>
            <w:noProof/>
            <w:webHidden/>
          </w:rPr>
          <w:tab/>
        </w:r>
        <w:r w:rsidR="00FF08D8">
          <w:rPr>
            <w:noProof/>
            <w:webHidden/>
          </w:rPr>
          <w:fldChar w:fldCharType="begin"/>
        </w:r>
        <w:r w:rsidR="00FF08D8">
          <w:rPr>
            <w:noProof/>
            <w:webHidden/>
          </w:rPr>
          <w:instrText xml:space="preserve"> PAGEREF _Toc67878544 \h </w:instrText>
        </w:r>
        <w:r w:rsidR="00FF08D8">
          <w:rPr>
            <w:noProof/>
            <w:webHidden/>
          </w:rPr>
        </w:r>
        <w:r w:rsidR="00FF08D8">
          <w:rPr>
            <w:noProof/>
            <w:webHidden/>
          </w:rPr>
          <w:fldChar w:fldCharType="separate"/>
        </w:r>
        <w:r w:rsidR="00DB0529">
          <w:rPr>
            <w:noProof/>
            <w:webHidden/>
          </w:rPr>
          <w:t>9</w:t>
        </w:r>
        <w:r w:rsidR="00FF08D8">
          <w:rPr>
            <w:noProof/>
            <w:webHidden/>
          </w:rPr>
          <w:fldChar w:fldCharType="end"/>
        </w:r>
      </w:hyperlink>
    </w:p>
    <w:p w14:paraId="1B2115D8" w14:textId="49DC2C9F"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5" w:history="1">
        <w:r w:rsidR="00FF08D8" w:rsidRPr="00EE1728">
          <w:rPr>
            <w:rStyle w:val="Hyperlink"/>
            <w:noProof/>
          </w:rPr>
          <w:t>Figure 5 - The price distribution of the ten least  expensive areas</w:t>
        </w:r>
        <w:r w:rsidR="00FF08D8">
          <w:rPr>
            <w:noProof/>
            <w:webHidden/>
          </w:rPr>
          <w:tab/>
        </w:r>
        <w:r w:rsidR="00FF08D8">
          <w:rPr>
            <w:noProof/>
            <w:webHidden/>
          </w:rPr>
          <w:fldChar w:fldCharType="begin"/>
        </w:r>
        <w:r w:rsidR="00FF08D8">
          <w:rPr>
            <w:noProof/>
            <w:webHidden/>
          </w:rPr>
          <w:instrText xml:space="preserve"> PAGEREF _Toc67878545 \h </w:instrText>
        </w:r>
        <w:r w:rsidR="00FF08D8">
          <w:rPr>
            <w:noProof/>
            <w:webHidden/>
          </w:rPr>
        </w:r>
        <w:r w:rsidR="00FF08D8">
          <w:rPr>
            <w:noProof/>
            <w:webHidden/>
          </w:rPr>
          <w:fldChar w:fldCharType="separate"/>
        </w:r>
        <w:r w:rsidR="00DB0529">
          <w:rPr>
            <w:noProof/>
            <w:webHidden/>
          </w:rPr>
          <w:t>9</w:t>
        </w:r>
        <w:r w:rsidR="00FF08D8">
          <w:rPr>
            <w:noProof/>
            <w:webHidden/>
          </w:rPr>
          <w:fldChar w:fldCharType="end"/>
        </w:r>
      </w:hyperlink>
    </w:p>
    <w:p w14:paraId="5F4FB916" w14:textId="4A64E940"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6" w:history="1">
        <w:r w:rsidR="00FF08D8" w:rsidRPr="00EE1728">
          <w:rPr>
            <w:rStyle w:val="Hyperlink"/>
            <w:noProof/>
          </w:rPr>
          <w:t>Figure 7 - Distribution of the host status</w:t>
        </w:r>
        <w:r w:rsidR="00FF08D8">
          <w:rPr>
            <w:noProof/>
            <w:webHidden/>
          </w:rPr>
          <w:tab/>
        </w:r>
        <w:r w:rsidR="00FF08D8">
          <w:rPr>
            <w:noProof/>
            <w:webHidden/>
          </w:rPr>
          <w:fldChar w:fldCharType="begin"/>
        </w:r>
        <w:r w:rsidR="00FF08D8">
          <w:rPr>
            <w:noProof/>
            <w:webHidden/>
          </w:rPr>
          <w:instrText xml:space="preserve"> PAGEREF _Toc67878546 \h </w:instrText>
        </w:r>
        <w:r w:rsidR="00FF08D8">
          <w:rPr>
            <w:noProof/>
            <w:webHidden/>
          </w:rPr>
        </w:r>
        <w:r w:rsidR="00FF08D8">
          <w:rPr>
            <w:noProof/>
            <w:webHidden/>
          </w:rPr>
          <w:fldChar w:fldCharType="separate"/>
        </w:r>
        <w:r w:rsidR="00DB0529">
          <w:rPr>
            <w:noProof/>
            <w:webHidden/>
          </w:rPr>
          <w:t>10</w:t>
        </w:r>
        <w:r w:rsidR="00FF08D8">
          <w:rPr>
            <w:noProof/>
            <w:webHidden/>
          </w:rPr>
          <w:fldChar w:fldCharType="end"/>
        </w:r>
      </w:hyperlink>
    </w:p>
    <w:p w14:paraId="107C74FC" w14:textId="08CFAFED"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7" w:history="1">
        <w:r w:rsidR="00FF08D8" w:rsidRPr="00EE1728">
          <w:rPr>
            <w:rStyle w:val="Hyperlink"/>
            <w:noProof/>
          </w:rPr>
          <w:t>Figure 8 - Price distribution for each host status</w:t>
        </w:r>
        <w:r w:rsidR="00FF08D8">
          <w:rPr>
            <w:noProof/>
            <w:webHidden/>
          </w:rPr>
          <w:tab/>
        </w:r>
        <w:r w:rsidR="00FF08D8">
          <w:rPr>
            <w:noProof/>
            <w:webHidden/>
          </w:rPr>
          <w:fldChar w:fldCharType="begin"/>
        </w:r>
        <w:r w:rsidR="00FF08D8">
          <w:rPr>
            <w:noProof/>
            <w:webHidden/>
          </w:rPr>
          <w:instrText xml:space="preserve"> PAGEREF _Toc67878547 \h </w:instrText>
        </w:r>
        <w:r w:rsidR="00FF08D8">
          <w:rPr>
            <w:noProof/>
            <w:webHidden/>
          </w:rPr>
        </w:r>
        <w:r w:rsidR="00FF08D8">
          <w:rPr>
            <w:noProof/>
            <w:webHidden/>
          </w:rPr>
          <w:fldChar w:fldCharType="separate"/>
        </w:r>
        <w:r w:rsidR="00DB0529">
          <w:rPr>
            <w:noProof/>
            <w:webHidden/>
          </w:rPr>
          <w:t>10</w:t>
        </w:r>
        <w:r w:rsidR="00FF08D8">
          <w:rPr>
            <w:noProof/>
            <w:webHidden/>
          </w:rPr>
          <w:fldChar w:fldCharType="end"/>
        </w:r>
      </w:hyperlink>
    </w:p>
    <w:p w14:paraId="11A0A1EB" w14:textId="73C97E6F"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8" w:history="1">
        <w:r w:rsidR="00FF08D8" w:rsidRPr="00EE1728">
          <w:rPr>
            <w:rStyle w:val="Hyperlink"/>
            <w:noProof/>
          </w:rPr>
          <w:t>Figure 9 - The mean prices of the room types grouped by host status</w:t>
        </w:r>
        <w:r w:rsidR="00FF08D8">
          <w:rPr>
            <w:noProof/>
            <w:webHidden/>
          </w:rPr>
          <w:tab/>
        </w:r>
        <w:r w:rsidR="00FF08D8">
          <w:rPr>
            <w:noProof/>
            <w:webHidden/>
          </w:rPr>
          <w:fldChar w:fldCharType="begin"/>
        </w:r>
        <w:r w:rsidR="00FF08D8">
          <w:rPr>
            <w:noProof/>
            <w:webHidden/>
          </w:rPr>
          <w:instrText xml:space="preserve"> PAGEREF _Toc67878548 \h </w:instrText>
        </w:r>
        <w:r w:rsidR="00FF08D8">
          <w:rPr>
            <w:noProof/>
            <w:webHidden/>
          </w:rPr>
        </w:r>
        <w:r w:rsidR="00FF08D8">
          <w:rPr>
            <w:noProof/>
            <w:webHidden/>
          </w:rPr>
          <w:fldChar w:fldCharType="separate"/>
        </w:r>
        <w:r w:rsidR="00DB0529">
          <w:rPr>
            <w:noProof/>
            <w:webHidden/>
          </w:rPr>
          <w:t>10</w:t>
        </w:r>
        <w:r w:rsidR="00FF08D8">
          <w:rPr>
            <w:noProof/>
            <w:webHidden/>
          </w:rPr>
          <w:fldChar w:fldCharType="end"/>
        </w:r>
      </w:hyperlink>
    </w:p>
    <w:p w14:paraId="5A707AF4" w14:textId="06E8E347"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49" w:history="1">
        <w:r w:rsidR="00FF08D8" w:rsidRPr="00EE1728">
          <w:rPr>
            <w:rStyle w:val="Hyperlink"/>
            <w:noProof/>
          </w:rPr>
          <w:t>Figure 10 - Distribution of the neighbourhood value</w:t>
        </w:r>
        <w:r w:rsidR="00FF08D8">
          <w:rPr>
            <w:noProof/>
            <w:webHidden/>
          </w:rPr>
          <w:tab/>
        </w:r>
        <w:r w:rsidR="00FF08D8">
          <w:rPr>
            <w:noProof/>
            <w:webHidden/>
          </w:rPr>
          <w:fldChar w:fldCharType="begin"/>
        </w:r>
        <w:r w:rsidR="00FF08D8">
          <w:rPr>
            <w:noProof/>
            <w:webHidden/>
          </w:rPr>
          <w:instrText xml:space="preserve"> PAGEREF _Toc67878549 \h </w:instrText>
        </w:r>
        <w:r w:rsidR="00FF08D8">
          <w:rPr>
            <w:noProof/>
            <w:webHidden/>
          </w:rPr>
        </w:r>
        <w:r w:rsidR="00FF08D8">
          <w:rPr>
            <w:noProof/>
            <w:webHidden/>
          </w:rPr>
          <w:fldChar w:fldCharType="separate"/>
        </w:r>
        <w:r w:rsidR="00DB0529">
          <w:rPr>
            <w:noProof/>
            <w:webHidden/>
          </w:rPr>
          <w:t>11</w:t>
        </w:r>
        <w:r w:rsidR="00FF08D8">
          <w:rPr>
            <w:noProof/>
            <w:webHidden/>
          </w:rPr>
          <w:fldChar w:fldCharType="end"/>
        </w:r>
      </w:hyperlink>
    </w:p>
    <w:p w14:paraId="2829C087" w14:textId="2415116B"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0" w:history="1">
        <w:r w:rsidR="00FF08D8" w:rsidRPr="00EE1728">
          <w:rPr>
            <w:rStyle w:val="Hyperlink"/>
            <w:noProof/>
          </w:rPr>
          <w:t>Figure 11 - Distribution of the property_type variable</w:t>
        </w:r>
        <w:r w:rsidR="00FF08D8">
          <w:rPr>
            <w:noProof/>
            <w:webHidden/>
          </w:rPr>
          <w:tab/>
        </w:r>
        <w:r w:rsidR="00FF08D8">
          <w:rPr>
            <w:noProof/>
            <w:webHidden/>
          </w:rPr>
          <w:fldChar w:fldCharType="begin"/>
        </w:r>
        <w:r w:rsidR="00FF08D8">
          <w:rPr>
            <w:noProof/>
            <w:webHidden/>
          </w:rPr>
          <w:instrText xml:space="preserve"> PAGEREF _Toc67878550 \h </w:instrText>
        </w:r>
        <w:r w:rsidR="00FF08D8">
          <w:rPr>
            <w:noProof/>
            <w:webHidden/>
          </w:rPr>
        </w:r>
        <w:r w:rsidR="00FF08D8">
          <w:rPr>
            <w:noProof/>
            <w:webHidden/>
          </w:rPr>
          <w:fldChar w:fldCharType="separate"/>
        </w:r>
        <w:r w:rsidR="00DB0529">
          <w:rPr>
            <w:noProof/>
            <w:webHidden/>
          </w:rPr>
          <w:t>12</w:t>
        </w:r>
        <w:r w:rsidR="00FF08D8">
          <w:rPr>
            <w:noProof/>
            <w:webHidden/>
          </w:rPr>
          <w:fldChar w:fldCharType="end"/>
        </w:r>
      </w:hyperlink>
    </w:p>
    <w:p w14:paraId="64CBC55F" w14:textId="4ED96FD5"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1" w:history="1">
        <w:r w:rsidR="00FF08D8" w:rsidRPr="00EE1728">
          <w:rPr>
            <w:rStyle w:val="Hyperlink"/>
            <w:noProof/>
          </w:rPr>
          <w:t>Figure 13 - Distribution of the room_type variable</w:t>
        </w:r>
        <w:r w:rsidR="00FF08D8">
          <w:rPr>
            <w:noProof/>
            <w:webHidden/>
          </w:rPr>
          <w:tab/>
        </w:r>
        <w:r w:rsidR="00FF08D8">
          <w:rPr>
            <w:noProof/>
            <w:webHidden/>
          </w:rPr>
          <w:fldChar w:fldCharType="begin"/>
        </w:r>
        <w:r w:rsidR="00FF08D8">
          <w:rPr>
            <w:noProof/>
            <w:webHidden/>
          </w:rPr>
          <w:instrText xml:space="preserve"> PAGEREF _Toc67878551 \h </w:instrText>
        </w:r>
        <w:r w:rsidR="00FF08D8">
          <w:rPr>
            <w:noProof/>
            <w:webHidden/>
          </w:rPr>
        </w:r>
        <w:r w:rsidR="00FF08D8">
          <w:rPr>
            <w:noProof/>
            <w:webHidden/>
          </w:rPr>
          <w:fldChar w:fldCharType="separate"/>
        </w:r>
        <w:r w:rsidR="00DB0529">
          <w:rPr>
            <w:noProof/>
            <w:webHidden/>
          </w:rPr>
          <w:t>13</w:t>
        </w:r>
        <w:r w:rsidR="00FF08D8">
          <w:rPr>
            <w:noProof/>
            <w:webHidden/>
          </w:rPr>
          <w:fldChar w:fldCharType="end"/>
        </w:r>
      </w:hyperlink>
    </w:p>
    <w:p w14:paraId="785FAE8A" w14:textId="6147823F"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2" w:history="1">
        <w:r w:rsidR="00FF08D8" w:rsidRPr="00EE1728">
          <w:rPr>
            <w:rStyle w:val="Hyperlink"/>
            <w:noProof/>
          </w:rPr>
          <w:t>Figure 14 - Distribution of prices for each room type</w:t>
        </w:r>
        <w:r w:rsidR="00FF08D8">
          <w:rPr>
            <w:noProof/>
            <w:webHidden/>
          </w:rPr>
          <w:tab/>
        </w:r>
        <w:r w:rsidR="00FF08D8">
          <w:rPr>
            <w:noProof/>
            <w:webHidden/>
          </w:rPr>
          <w:fldChar w:fldCharType="begin"/>
        </w:r>
        <w:r w:rsidR="00FF08D8">
          <w:rPr>
            <w:noProof/>
            <w:webHidden/>
          </w:rPr>
          <w:instrText xml:space="preserve"> PAGEREF _Toc67878552 \h </w:instrText>
        </w:r>
        <w:r w:rsidR="00FF08D8">
          <w:rPr>
            <w:noProof/>
            <w:webHidden/>
          </w:rPr>
        </w:r>
        <w:r w:rsidR="00FF08D8">
          <w:rPr>
            <w:noProof/>
            <w:webHidden/>
          </w:rPr>
          <w:fldChar w:fldCharType="separate"/>
        </w:r>
        <w:r w:rsidR="00DB0529">
          <w:rPr>
            <w:noProof/>
            <w:webHidden/>
          </w:rPr>
          <w:t>13</w:t>
        </w:r>
        <w:r w:rsidR="00FF08D8">
          <w:rPr>
            <w:noProof/>
            <w:webHidden/>
          </w:rPr>
          <w:fldChar w:fldCharType="end"/>
        </w:r>
      </w:hyperlink>
    </w:p>
    <w:p w14:paraId="09B7ECF5" w14:textId="6C95F725"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3" w:history="1">
        <w:r w:rsidR="00FF08D8" w:rsidRPr="00EE1728">
          <w:rPr>
            <w:rStyle w:val="Hyperlink"/>
            <w:noProof/>
          </w:rPr>
          <w:t>Figure 15 - Counts of each room type by the type of property</w:t>
        </w:r>
        <w:r w:rsidR="00FF08D8">
          <w:rPr>
            <w:noProof/>
            <w:webHidden/>
          </w:rPr>
          <w:tab/>
        </w:r>
        <w:r w:rsidR="00FF08D8">
          <w:rPr>
            <w:noProof/>
            <w:webHidden/>
          </w:rPr>
          <w:fldChar w:fldCharType="begin"/>
        </w:r>
        <w:r w:rsidR="00FF08D8">
          <w:rPr>
            <w:noProof/>
            <w:webHidden/>
          </w:rPr>
          <w:instrText xml:space="preserve"> PAGEREF _Toc67878553 \h </w:instrText>
        </w:r>
        <w:r w:rsidR="00FF08D8">
          <w:rPr>
            <w:noProof/>
            <w:webHidden/>
          </w:rPr>
        </w:r>
        <w:r w:rsidR="00FF08D8">
          <w:rPr>
            <w:noProof/>
            <w:webHidden/>
          </w:rPr>
          <w:fldChar w:fldCharType="separate"/>
        </w:r>
        <w:r w:rsidR="00DB0529">
          <w:rPr>
            <w:noProof/>
            <w:webHidden/>
          </w:rPr>
          <w:t>14</w:t>
        </w:r>
        <w:r w:rsidR="00FF08D8">
          <w:rPr>
            <w:noProof/>
            <w:webHidden/>
          </w:rPr>
          <w:fldChar w:fldCharType="end"/>
        </w:r>
      </w:hyperlink>
    </w:p>
    <w:p w14:paraId="700A1A30" w14:textId="6F79497B"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4" w:history="1">
        <w:r w:rsidR="00FF08D8" w:rsidRPr="00EE1728">
          <w:rPr>
            <w:rStyle w:val="Hyperlink"/>
            <w:noProof/>
          </w:rPr>
          <w:t>Figure 16 - Distribution of the cancellation_policy variable</w:t>
        </w:r>
        <w:r w:rsidR="00FF08D8">
          <w:rPr>
            <w:noProof/>
            <w:webHidden/>
          </w:rPr>
          <w:tab/>
        </w:r>
        <w:r w:rsidR="00FF08D8">
          <w:rPr>
            <w:noProof/>
            <w:webHidden/>
          </w:rPr>
          <w:fldChar w:fldCharType="begin"/>
        </w:r>
        <w:r w:rsidR="00FF08D8">
          <w:rPr>
            <w:noProof/>
            <w:webHidden/>
          </w:rPr>
          <w:instrText xml:space="preserve"> PAGEREF _Toc67878554 \h </w:instrText>
        </w:r>
        <w:r w:rsidR="00FF08D8">
          <w:rPr>
            <w:noProof/>
            <w:webHidden/>
          </w:rPr>
        </w:r>
        <w:r w:rsidR="00FF08D8">
          <w:rPr>
            <w:noProof/>
            <w:webHidden/>
          </w:rPr>
          <w:fldChar w:fldCharType="separate"/>
        </w:r>
        <w:r w:rsidR="00DB0529">
          <w:rPr>
            <w:noProof/>
            <w:webHidden/>
          </w:rPr>
          <w:t>15</w:t>
        </w:r>
        <w:r w:rsidR="00FF08D8">
          <w:rPr>
            <w:noProof/>
            <w:webHidden/>
          </w:rPr>
          <w:fldChar w:fldCharType="end"/>
        </w:r>
      </w:hyperlink>
    </w:p>
    <w:p w14:paraId="4E9BA390" w14:textId="27FEBDEF"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5" w:history="1">
        <w:r w:rsidR="00FF08D8" w:rsidRPr="00EE1728">
          <w:rPr>
            <w:rStyle w:val="Hyperlink"/>
            <w:noProof/>
          </w:rPr>
          <w:t>Figure 17 - Distribution of prices for each cancellation policy type</w:t>
        </w:r>
        <w:r w:rsidR="00FF08D8">
          <w:rPr>
            <w:noProof/>
            <w:webHidden/>
          </w:rPr>
          <w:tab/>
        </w:r>
        <w:r w:rsidR="00FF08D8">
          <w:rPr>
            <w:noProof/>
            <w:webHidden/>
          </w:rPr>
          <w:fldChar w:fldCharType="begin"/>
        </w:r>
        <w:r w:rsidR="00FF08D8">
          <w:rPr>
            <w:noProof/>
            <w:webHidden/>
          </w:rPr>
          <w:instrText xml:space="preserve"> PAGEREF _Toc67878555 \h </w:instrText>
        </w:r>
        <w:r w:rsidR="00FF08D8">
          <w:rPr>
            <w:noProof/>
            <w:webHidden/>
          </w:rPr>
        </w:r>
        <w:r w:rsidR="00FF08D8">
          <w:rPr>
            <w:noProof/>
            <w:webHidden/>
          </w:rPr>
          <w:fldChar w:fldCharType="separate"/>
        </w:r>
        <w:r w:rsidR="00DB0529">
          <w:rPr>
            <w:noProof/>
            <w:webHidden/>
          </w:rPr>
          <w:t>15</w:t>
        </w:r>
        <w:r w:rsidR="00FF08D8">
          <w:rPr>
            <w:noProof/>
            <w:webHidden/>
          </w:rPr>
          <w:fldChar w:fldCharType="end"/>
        </w:r>
      </w:hyperlink>
    </w:p>
    <w:p w14:paraId="43DEBC87" w14:textId="2FF799CD"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6" w:history="1">
        <w:r w:rsidR="00FF08D8" w:rsidRPr="00EE1728">
          <w:rPr>
            <w:rStyle w:val="Hyperlink"/>
            <w:noProof/>
          </w:rPr>
          <w:t>Figure 19 - Correlation matrix</w:t>
        </w:r>
        <w:r w:rsidR="00FF08D8">
          <w:rPr>
            <w:noProof/>
            <w:webHidden/>
          </w:rPr>
          <w:tab/>
        </w:r>
        <w:r w:rsidR="00FF08D8">
          <w:rPr>
            <w:noProof/>
            <w:webHidden/>
          </w:rPr>
          <w:fldChar w:fldCharType="begin"/>
        </w:r>
        <w:r w:rsidR="00FF08D8">
          <w:rPr>
            <w:noProof/>
            <w:webHidden/>
          </w:rPr>
          <w:instrText xml:space="preserve"> PAGEREF _Toc67878556 \h </w:instrText>
        </w:r>
        <w:r w:rsidR="00FF08D8">
          <w:rPr>
            <w:noProof/>
            <w:webHidden/>
          </w:rPr>
        </w:r>
        <w:r w:rsidR="00FF08D8">
          <w:rPr>
            <w:noProof/>
            <w:webHidden/>
          </w:rPr>
          <w:fldChar w:fldCharType="separate"/>
        </w:r>
        <w:r w:rsidR="00DB0529">
          <w:rPr>
            <w:noProof/>
            <w:webHidden/>
          </w:rPr>
          <w:t>16</w:t>
        </w:r>
        <w:r w:rsidR="00FF08D8">
          <w:rPr>
            <w:noProof/>
            <w:webHidden/>
          </w:rPr>
          <w:fldChar w:fldCharType="end"/>
        </w:r>
      </w:hyperlink>
    </w:p>
    <w:p w14:paraId="52F3727D" w14:textId="0E9BB23D"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7" w:history="1">
        <w:r w:rsidR="00FF08D8" w:rsidRPr="00EE1728">
          <w:rPr>
            <w:rStyle w:val="Hyperlink"/>
            <w:noProof/>
          </w:rPr>
          <w:t>Figure 20 - Artificial neural network</w:t>
        </w:r>
        <w:r w:rsidR="00FF08D8">
          <w:rPr>
            <w:noProof/>
            <w:webHidden/>
          </w:rPr>
          <w:tab/>
        </w:r>
        <w:r w:rsidR="00FF08D8">
          <w:rPr>
            <w:noProof/>
            <w:webHidden/>
          </w:rPr>
          <w:fldChar w:fldCharType="begin"/>
        </w:r>
        <w:r w:rsidR="00FF08D8">
          <w:rPr>
            <w:noProof/>
            <w:webHidden/>
          </w:rPr>
          <w:instrText xml:space="preserve"> PAGEREF _Toc67878557 \h </w:instrText>
        </w:r>
        <w:r w:rsidR="00FF08D8">
          <w:rPr>
            <w:noProof/>
            <w:webHidden/>
          </w:rPr>
        </w:r>
        <w:r w:rsidR="00FF08D8">
          <w:rPr>
            <w:noProof/>
            <w:webHidden/>
          </w:rPr>
          <w:fldChar w:fldCharType="separate"/>
        </w:r>
        <w:r w:rsidR="00DB0529">
          <w:rPr>
            <w:noProof/>
            <w:webHidden/>
          </w:rPr>
          <w:t>19</w:t>
        </w:r>
        <w:r w:rsidR="00FF08D8">
          <w:rPr>
            <w:noProof/>
            <w:webHidden/>
          </w:rPr>
          <w:fldChar w:fldCharType="end"/>
        </w:r>
      </w:hyperlink>
    </w:p>
    <w:p w14:paraId="607C1161" w14:textId="6742ABEC"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8" w:history="1">
        <w:r w:rsidR="00FF08D8" w:rsidRPr="00EE1728">
          <w:rPr>
            <w:rStyle w:val="Hyperlink"/>
            <w:noProof/>
          </w:rPr>
          <w:t>Figure 21 - Histogram of the price feature with outliers</w:t>
        </w:r>
        <w:r w:rsidR="00FF08D8">
          <w:rPr>
            <w:noProof/>
            <w:webHidden/>
          </w:rPr>
          <w:tab/>
        </w:r>
        <w:r w:rsidR="00FF08D8">
          <w:rPr>
            <w:noProof/>
            <w:webHidden/>
          </w:rPr>
          <w:fldChar w:fldCharType="begin"/>
        </w:r>
        <w:r w:rsidR="00FF08D8">
          <w:rPr>
            <w:noProof/>
            <w:webHidden/>
          </w:rPr>
          <w:instrText xml:space="preserve"> PAGEREF _Toc67878558 \h </w:instrText>
        </w:r>
        <w:r w:rsidR="00FF08D8">
          <w:rPr>
            <w:noProof/>
            <w:webHidden/>
          </w:rPr>
        </w:r>
        <w:r w:rsidR="00FF08D8">
          <w:rPr>
            <w:noProof/>
            <w:webHidden/>
          </w:rPr>
          <w:fldChar w:fldCharType="separate"/>
        </w:r>
        <w:r w:rsidR="00DB0529">
          <w:rPr>
            <w:noProof/>
            <w:webHidden/>
          </w:rPr>
          <w:t>20</w:t>
        </w:r>
        <w:r w:rsidR="00FF08D8">
          <w:rPr>
            <w:noProof/>
            <w:webHidden/>
          </w:rPr>
          <w:fldChar w:fldCharType="end"/>
        </w:r>
      </w:hyperlink>
    </w:p>
    <w:p w14:paraId="12B3ACA1" w14:textId="062E42A5"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59" w:history="1">
        <w:r w:rsidR="00FF08D8" w:rsidRPr="00EE1728">
          <w:rPr>
            <w:rStyle w:val="Hyperlink"/>
            <w:noProof/>
          </w:rPr>
          <w:t>Figure 22 - Histogram of the price feature without outliers</w:t>
        </w:r>
        <w:r w:rsidR="00FF08D8">
          <w:rPr>
            <w:noProof/>
            <w:webHidden/>
          </w:rPr>
          <w:tab/>
        </w:r>
        <w:r w:rsidR="00FF08D8">
          <w:rPr>
            <w:noProof/>
            <w:webHidden/>
          </w:rPr>
          <w:fldChar w:fldCharType="begin"/>
        </w:r>
        <w:r w:rsidR="00FF08D8">
          <w:rPr>
            <w:noProof/>
            <w:webHidden/>
          </w:rPr>
          <w:instrText xml:space="preserve"> PAGEREF _Toc67878559 \h </w:instrText>
        </w:r>
        <w:r w:rsidR="00FF08D8">
          <w:rPr>
            <w:noProof/>
            <w:webHidden/>
          </w:rPr>
        </w:r>
        <w:r w:rsidR="00FF08D8">
          <w:rPr>
            <w:noProof/>
            <w:webHidden/>
          </w:rPr>
          <w:fldChar w:fldCharType="separate"/>
        </w:r>
        <w:r w:rsidR="00DB0529">
          <w:rPr>
            <w:noProof/>
            <w:webHidden/>
          </w:rPr>
          <w:t>20</w:t>
        </w:r>
        <w:r w:rsidR="00FF08D8">
          <w:rPr>
            <w:noProof/>
            <w:webHidden/>
          </w:rPr>
          <w:fldChar w:fldCharType="end"/>
        </w:r>
      </w:hyperlink>
    </w:p>
    <w:p w14:paraId="11F24FAB" w14:textId="45064482"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0" w:history="1">
        <w:r w:rsidR="00FF08D8" w:rsidRPr="00EE1728">
          <w:rPr>
            <w:rStyle w:val="Hyperlink"/>
            <w:noProof/>
          </w:rPr>
          <w:t>Figure 23 - The distribution of the price variable before the Yeo-Johnson transformation</w:t>
        </w:r>
        <w:r w:rsidR="00FF08D8">
          <w:rPr>
            <w:noProof/>
            <w:webHidden/>
          </w:rPr>
          <w:tab/>
        </w:r>
        <w:r w:rsidR="00FF08D8">
          <w:rPr>
            <w:noProof/>
            <w:webHidden/>
          </w:rPr>
          <w:fldChar w:fldCharType="begin"/>
        </w:r>
        <w:r w:rsidR="00FF08D8">
          <w:rPr>
            <w:noProof/>
            <w:webHidden/>
          </w:rPr>
          <w:instrText xml:space="preserve"> PAGEREF _Toc67878560 \h </w:instrText>
        </w:r>
        <w:r w:rsidR="00FF08D8">
          <w:rPr>
            <w:noProof/>
            <w:webHidden/>
          </w:rPr>
        </w:r>
        <w:r w:rsidR="00FF08D8">
          <w:rPr>
            <w:noProof/>
            <w:webHidden/>
          </w:rPr>
          <w:fldChar w:fldCharType="separate"/>
        </w:r>
        <w:r w:rsidR="00DB0529">
          <w:rPr>
            <w:noProof/>
            <w:webHidden/>
          </w:rPr>
          <w:t>20</w:t>
        </w:r>
        <w:r w:rsidR="00FF08D8">
          <w:rPr>
            <w:noProof/>
            <w:webHidden/>
          </w:rPr>
          <w:fldChar w:fldCharType="end"/>
        </w:r>
      </w:hyperlink>
    </w:p>
    <w:p w14:paraId="17E708EC" w14:textId="51495A50"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1" w:history="1">
        <w:r w:rsidR="00FF08D8" w:rsidRPr="00EE1728">
          <w:rPr>
            <w:rStyle w:val="Hyperlink"/>
            <w:noProof/>
          </w:rPr>
          <w:t>Figure 24 - The distribution of the price variable after the Yeo-Johnson transformation</w:t>
        </w:r>
        <w:r w:rsidR="00FF08D8">
          <w:rPr>
            <w:noProof/>
            <w:webHidden/>
          </w:rPr>
          <w:tab/>
        </w:r>
        <w:r w:rsidR="00FF08D8">
          <w:rPr>
            <w:noProof/>
            <w:webHidden/>
          </w:rPr>
          <w:fldChar w:fldCharType="begin"/>
        </w:r>
        <w:r w:rsidR="00FF08D8">
          <w:rPr>
            <w:noProof/>
            <w:webHidden/>
          </w:rPr>
          <w:instrText xml:space="preserve"> PAGEREF _Toc67878561 \h </w:instrText>
        </w:r>
        <w:r w:rsidR="00FF08D8">
          <w:rPr>
            <w:noProof/>
            <w:webHidden/>
          </w:rPr>
        </w:r>
        <w:r w:rsidR="00FF08D8">
          <w:rPr>
            <w:noProof/>
            <w:webHidden/>
          </w:rPr>
          <w:fldChar w:fldCharType="separate"/>
        </w:r>
        <w:r w:rsidR="00DB0529">
          <w:rPr>
            <w:noProof/>
            <w:webHidden/>
          </w:rPr>
          <w:t>20</w:t>
        </w:r>
        <w:r w:rsidR="00FF08D8">
          <w:rPr>
            <w:noProof/>
            <w:webHidden/>
          </w:rPr>
          <w:fldChar w:fldCharType="end"/>
        </w:r>
      </w:hyperlink>
    </w:p>
    <w:p w14:paraId="154E093F" w14:textId="426D5E51"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2" w:history="1">
        <w:r w:rsidR="00FF08D8" w:rsidRPr="00EE1728">
          <w:rPr>
            <w:rStyle w:val="Hyperlink"/>
            <w:noProof/>
          </w:rPr>
          <w:t>Figure 25 - Variable importance plot</w:t>
        </w:r>
        <w:r w:rsidR="00FF08D8">
          <w:rPr>
            <w:noProof/>
            <w:webHidden/>
          </w:rPr>
          <w:tab/>
        </w:r>
        <w:r w:rsidR="00FF08D8">
          <w:rPr>
            <w:noProof/>
            <w:webHidden/>
          </w:rPr>
          <w:fldChar w:fldCharType="begin"/>
        </w:r>
        <w:r w:rsidR="00FF08D8">
          <w:rPr>
            <w:noProof/>
            <w:webHidden/>
          </w:rPr>
          <w:instrText xml:space="preserve"> PAGEREF _Toc67878562 \h </w:instrText>
        </w:r>
        <w:r w:rsidR="00FF08D8">
          <w:rPr>
            <w:noProof/>
            <w:webHidden/>
          </w:rPr>
        </w:r>
        <w:r w:rsidR="00FF08D8">
          <w:rPr>
            <w:noProof/>
            <w:webHidden/>
          </w:rPr>
          <w:fldChar w:fldCharType="separate"/>
        </w:r>
        <w:r w:rsidR="00DB0529">
          <w:rPr>
            <w:noProof/>
            <w:webHidden/>
          </w:rPr>
          <w:t>21</w:t>
        </w:r>
        <w:r w:rsidR="00FF08D8">
          <w:rPr>
            <w:noProof/>
            <w:webHidden/>
          </w:rPr>
          <w:fldChar w:fldCharType="end"/>
        </w:r>
      </w:hyperlink>
    </w:p>
    <w:p w14:paraId="6DC5829C" w14:textId="2E8B1592"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3" w:history="1">
        <w:r w:rsidR="00FF08D8" w:rsidRPr="00EE1728">
          <w:rPr>
            <w:rStyle w:val="Hyperlink"/>
            <w:noProof/>
          </w:rPr>
          <w:t>Figure 26 - Random forest structure</w:t>
        </w:r>
        <w:r w:rsidR="00FF08D8">
          <w:rPr>
            <w:noProof/>
            <w:webHidden/>
          </w:rPr>
          <w:tab/>
        </w:r>
        <w:r w:rsidR="00FF08D8">
          <w:rPr>
            <w:noProof/>
            <w:webHidden/>
          </w:rPr>
          <w:fldChar w:fldCharType="begin"/>
        </w:r>
        <w:r w:rsidR="00FF08D8">
          <w:rPr>
            <w:noProof/>
            <w:webHidden/>
          </w:rPr>
          <w:instrText xml:space="preserve"> PAGEREF _Toc67878563 \h </w:instrText>
        </w:r>
        <w:r w:rsidR="00FF08D8">
          <w:rPr>
            <w:noProof/>
            <w:webHidden/>
          </w:rPr>
        </w:r>
        <w:r w:rsidR="00FF08D8">
          <w:rPr>
            <w:noProof/>
            <w:webHidden/>
          </w:rPr>
          <w:fldChar w:fldCharType="separate"/>
        </w:r>
        <w:r w:rsidR="00DB0529">
          <w:rPr>
            <w:noProof/>
            <w:webHidden/>
          </w:rPr>
          <w:t>23</w:t>
        </w:r>
        <w:r w:rsidR="00FF08D8">
          <w:rPr>
            <w:noProof/>
            <w:webHidden/>
          </w:rPr>
          <w:fldChar w:fldCharType="end"/>
        </w:r>
      </w:hyperlink>
    </w:p>
    <w:p w14:paraId="4D309AE0" w14:textId="7FB2BFB9"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4" w:history="1">
        <w:r w:rsidR="00FF08D8" w:rsidRPr="00EE1728">
          <w:rPr>
            <w:rStyle w:val="Hyperlink"/>
            <w:noProof/>
          </w:rPr>
          <w:t>Figure 27 - Actual vs Predicted (Linear Regression)</w:t>
        </w:r>
        <w:r w:rsidR="00FF08D8">
          <w:rPr>
            <w:noProof/>
            <w:webHidden/>
          </w:rPr>
          <w:tab/>
        </w:r>
        <w:r w:rsidR="00FF08D8">
          <w:rPr>
            <w:noProof/>
            <w:webHidden/>
          </w:rPr>
          <w:fldChar w:fldCharType="begin"/>
        </w:r>
        <w:r w:rsidR="00FF08D8">
          <w:rPr>
            <w:noProof/>
            <w:webHidden/>
          </w:rPr>
          <w:instrText xml:space="preserve"> PAGEREF _Toc67878564 \h </w:instrText>
        </w:r>
        <w:r w:rsidR="00FF08D8">
          <w:rPr>
            <w:noProof/>
            <w:webHidden/>
          </w:rPr>
        </w:r>
        <w:r w:rsidR="00FF08D8">
          <w:rPr>
            <w:noProof/>
            <w:webHidden/>
          </w:rPr>
          <w:fldChar w:fldCharType="separate"/>
        </w:r>
        <w:r w:rsidR="00DB0529">
          <w:rPr>
            <w:noProof/>
            <w:webHidden/>
          </w:rPr>
          <w:t>26</w:t>
        </w:r>
        <w:r w:rsidR="00FF08D8">
          <w:rPr>
            <w:noProof/>
            <w:webHidden/>
          </w:rPr>
          <w:fldChar w:fldCharType="end"/>
        </w:r>
      </w:hyperlink>
    </w:p>
    <w:p w14:paraId="5CB2551F" w14:textId="3DAD916E"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5" w:history="1">
        <w:r w:rsidR="00FF08D8" w:rsidRPr="00EE1728">
          <w:rPr>
            <w:rStyle w:val="Hyperlink"/>
            <w:noProof/>
          </w:rPr>
          <w:t>Figure 28 - Actual vs Predicted (Neural Network)</w:t>
        </w:r>
        <w:r w:rsidR="00FF08D8">
          <w:rPr>
            <w:noProof/>
            <w:webHidden/>
          </w:rPr>
          <w:tab/>
        </w:r>
        <w:r w:rsidR="00FF08D8">
          <w:rPr>
            <w:noProof/>
            <w:webHidden/>
          </w:rPr>
          <w:fldChar w:fldCharType="begin"/>
        </w:r>
        <w:r w:rsidR="00FF08D8">
          <w:rPr>
            <w:noProof/>
            <w:webHidden/>
          </w:rPr>
          <w:instrText xml:space="preserve"> PAGEREF _Toc67878565 \h </w:instrText>
        </w:r>
        <w:r w:rsidR="00FF08D8">
          <w:rPr>
            <w:noProof/>
            <w:webHidden/>
          </w:rPr>
        </w:r>
        <w:r w:rsidR="00FF08D8">
          <w:rPr>
            <w:noProof/>
            <w:webHidden/>
          </w:rPr>
          <w:fldChar w:fldCharType="separate"/>
        </w:r>
        <w:r w:rsidR="00DB0529">
          <w:rPr>
            <w:noProof/>
            <w:webHidden/>
          </w:rPr>
          <w:t>26</w:t>
        </w:r>
        <w:r w:rsidR="00FF08D8">
          <w:rPr>
            <w:noProof/>
            <w:webHidden/>
          </w:rPr>
          <w:fldChar w:fldCharType="end"/>
        </w:r>
      </w:hyperlink>
    </w:p>
    <w:p w14:paraId="4078669F" w14:textId="0E2A36A4"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6" w:history="1">
        <w:r w:rsidR="00FF08D8" w:rsidRPr="00EE1728">
          <w:rPr>
            <w:rStyle w:val="Hyperlink"/>
            <w:noProof/>
          </w:rPr>
          <w:t>Figure 29 - Actual vs Predicted (Random Forest)</w:t>
        </w:r>
        <w:r w:rsidR="00FF08D8">
          <w:rPr>
            <w:noProof/>
            <w:webHidden/>
          </w:rPr>
          <w:tab/>
        </w:r>
        <w:r w:rsidR="00FF08D8">
          <w:rPr>
            <w:noProof/>
            <w:webHidden/>
          </w:rPr>
          <w:fldChar w:fldCharType="begin"/>
        </w:r>
        <w:r w:rsidR="00FF08D8">
          <w:rPr>
            <w:noProof/>
            <w:webHidden/>
          </w:rPr>
          <w:instrText xml:space="preserve"> PAGEREF _Toc67878566 \h </w:instrText>
        </w:r>
        <w:r w:rsidR="00FF08D8">
          <w:rPr>
            <w:noProof/>
            <w:webHidden/>
          </w:rPr>
        </w:r>
        <w:r w:rsidR="00FF08D8">
          <w:rPr>
            <w:noProof/>
            <w:webHidden/>
          </w:rPr>
          <w:fldChar w:fldCharType="separate"/>
        </w:r>
        <w:r w:rsidR="00DB0529">
          <w:rPr>
            <w:noProof/>
            <w:webHidden/>
          </w:rPr>
          <w:t>26</w:t>
        </w:r>
        <w:r w:rsidR="00FF08D8">
          <w:rPr>
            <w:noProof/>
            <w:webHidden/>
          </w:rPr>
          <w:fldChar w:fldCharType="end"/>
        </w:r>
      </w:hyperlink>
    </w:p>
    <w:p w14:paraId="6605ABDD" w14:textId="1528A49D" w:rsidR="00FF08D8" w:rsidRDefault="001E5123">
      <w:pPr>
        <w:pStyle w:val="TableofFigures"/>
        <w:tabs>
          <w:tab w:val="right" w:leader="dot" w:pos="9016"/>
        </w:tabs>
        <w:rPr>
          <w:rFonts w:asciiTheme="minorHAnsi" w:eastAsiaTheme="minorEastAsia" w:hAnsiTheme="minorHAnsi"/>
          <w:noProof/>
          <w:sz w:val="22"/>
          <w:lang w:eastAsia="en-IE"/>
        </w:rPr>
      </w:pPr>
      <w:hyperlink w:anchor="_Toc67878567" w:history="1">
        <w:r w:rsidR="00FF08D8" w:rsidRPr="00EE1728">
          <w:rPr>
            <w:rStyle w:val="Hyperlink"/>
            <w:noProof/>
          </w:rPr>
          <w:t>Figure 30 - Residuals vs Fit (Random Forest)</w:t>
        </w:r>
        <w:r w:rsidR="00FF08D8">
          <w:rPr>
            <w:noProof/>
            <w:webHidden/>
          </w:rPr>
          <w:tab/>
        </w:r>
        <w:r w:rsidR="00FF08D8">
          <w:rPr>
            <w:noProof/>
            <w:webHidden/>
          </w:rPr>
          <w:fldChar w:fldCharType="begin"/>
        </w:r>
        <w:r w:rsidR="00FF08D8">
          <w:rPr>
            <w:noProof/>
            <w:webHidden/>
          </w:rPr>
          <w:instrText xml:space="preserve"> PAGEREF _Toc67878567 \h </w:instrText>
        </w:r>
        <w:r w:rsidR="00FF08D8">
          <w:rPr>
            <w:noProof/>
            <w:webHidden/>
          </w:rPr>
        </w:r>
        <w:r w:rsidR="00FF08D8">
          <w:rPr>
            <w:noProof/>
            <w:webHidden/>
          </w:rPr>
          <w:fldChar w:fldCharType="separate"/>
        </w:r>
        <w:r w:rsidR="00DB0529">
          <w:rPr>
            <w:noProof/>
            <w:webHidden/>
          </w:rPr>
          <w:t>26</w:t>
        </w:r>
        <w:r w:rsidR="00FF08D8">
          <w:rPr>
            <w:noProof/>
            <w:webHidden/>
          </w:rPr>
          <w:fldChar w:fldCharType="end"/>
        </w:r>
      </w:hyperlink>
    </w:p>
    <w:p w14:paraId="1B06FCE2" w14:textId="029F2FC8" w:rsidR="00400B59" w:rsidRDefault="00A65963">
      <w:r>
        <w:fldChar w:fldCharType="end"/>
      </w:r>
      <w:r w:rsidR="00400B59">
        <w:br w:type="page"/>
      </w:r>
    </w:p>
    <w:p w14:paraId="5DECB659" w14:textId="77777777" w:rsidR="00D84185" w:rsidRDefault="00D84185" w:rsidP="00400B59">
      <w:pPr>
        <w:pStyle w:val="Heading2"/>
        <w:sectPr w:rsidR="00D84185" w:rsidSect="00F24AD6">
          <w:headerReference w:type="default" r:id="rId12"/>
          <w:pgSz w:w="11906" w:h="16838"/>
          <w:pgMar w:top="1440" w:right="1440" w:bottom="1440" w:left="1440" w:header="708" w:footer="708" w:gutter="0"/>
          <w:pgNumType w:start="1"/>
          <w:cols w:space="708"/>
          <w:titlePg/>
          <w:docGrid w:linePitch="360"/>
        </w:sectPr>
      </w:pPr>
    </w:p>
    <w:p w14:paraId="762034F4" w14:textId="03618957" w:rsidR="00400B59" w:rsidRDefault="00400B59" w:rsidP="009C42C6">
      <w:pPr>
        <w:pStyle w:val="Heading1"/>
      </w:pPr>
      <w:bookmarkStart w:id="2" w:name="_Toc67907217"/>
      <w:r>
        <w:lastRenderedPageBreak/>
        <w:t>Introduction</w:t>
      </w:r>
      <w:bookmarkEnd w:id="2"/>
    </w:p>
    <w:p w14:paraId="61473E54" w14:textId="1211C2BD" w:rsidR="00C8442C" w:rsidRPr="00EA5908" w:rsidRDefault="0044137B" w:rsidP="00C8442C">
      <w:r w:rsidRPr="00EA5908">
        <w:t>The s</w:t>
      </w:r>
      <w:r w:rsidR="00C8442C" w:rsidRPr="00EA5908">
        <w:t xml:space="preserve">haring economy </w:t>
      </w:r>
      <w:r w:rsidRPr="00EA5908">
        <w:t xml:space="preserve">has </w:t>
      </w:r>
      <w:r w:rsidR="00C8442C" w:rsidRPr="00EA5908">
        <w:t>bec</w:t>
      </w:r>
      <w:r w:rsidRPr="00EA5908">
        <w:t>o</w:t>
      </w:r>
      <w:r w:rsidR="00C8442C" w:rsidRPr="00EA5908">
        <w:t xml:space="preserve">me immensely popular </w:t>
      </w:r>
      <w:sdt>
        <w:sdtPr>
          <w:id w:val="-2052756620"/>
          <w:citation/>
        </w:sdtPr>
        <w:sdtContent>
          <w:r w:rsidR="00C8442C" w:rsidRPr="00EA5908">
            <w:fldChar w:fldCharType="begin"/>
          </w:r>
          <w:r w:rsidR="00C8442C" w:rsidRPr="00EA5908">
            <w:rPr>
              <w:lang w:val="en-US"/>
            </w:rPr>
            <w:instrText xml:space="preserve"> CITATION Nia17 \l 1033 </w:instrText>
          </w:r>
          <w:r w:rsidR="00C8442C" w:rsidRPr="00EA5908">
            <w:fldChar w:fldCharType="separate"/>
          </w:r>
          <w:r w:rsidR="00D74E76">
            <w:rPr>
              <w:noProof/>
              <w:lang w:val="en-US"/>
            </w:rPr>
            <w:t>(Niam Yaraghi, 2017)</w:t>
          </w:r>
          <w:r w:rsidR="00C8442C" w:rsidRPr="00EA5908">
            <w:fldChar w:fldCharType="end"/>
          </w:r>
        </w:sdtContent>
      </w:sdt>
      <w:r w:rsidR="00C8442C" w:rsidRPr="00EA5908">
        <w:t xml:space="preserve"> in many business </w:t>
      </w:r>
      <w:r w:rsidRPr="00EA5908">
        <w:t>sectors</w:t>
      </w:r>
      <w:r w:rsidR="00C8442C" w:rsidRPr="00EA5908">
        <w:t xml:space="preserve"> such as crowdfunding (</w:t>
      </w:r>
      <w:proofErr w:type="gramStart"/>
      <w:r w:rsidR="00C8442C" w:rsidRPr="00EA5908">
        <w:t>e.g.</w:t>
      </w:r>
      <w:proofErr w:type="gramEnd"/>
      <w:r w:rsidR="00C8442C" w:rsidRPr="00EA5908">
        <w:t xml:space="preserve"> Kickstarter), transportation (e.g. Uber, Lyft, Turo), accommodation (e.g. Airbnb, FlipKey, HouseTrip), and many others. Airbnb is probably the best example in the peer-to-peer accommodation industry. It enables homeowners to offer their free spaces</w:t>
      </w:r>
      <w:r w:rsidRPr="00EA5908">
        <w:t xml:space="preserve"> for </w:t>
      </w:r>
      <w:r w:rsidR="00C8442C" w:rsidRPr="00EA5908">
        <w:t>short-term rental. Airbnb has been growing fast since the fall of 2008</w:t>
      </w:r>
      <w:r w:rsidR="00233DBA" w:rsidRPr="00EA5908">
        <w:t>,</w:t>
      </w:r>
      <w:r w:rsidR="00C8442C" w:rsidRPr="00EA5908">
        <w:t xml:space="preserve"> when the founders Brian Chesky and Joe Gebbia hosted their first guests. The company have since grown from </w:t>
      </w:r>
      <w:r w:rsidRPr="00EA5908">
        <w:t>two</w:t>
      </w:r>
      <w:r w:rsidR="00C8442C" w:rsidRPr="00EA5908">
        <w:t xml:space="preserve"> hosts to more than </w:t>
      </w:r>
      <w:r w:rsidRPr="00EA5908">
        <w:t>four</w:t>
      </w:r>
      <w:r w:rsidR="00C8442C" w:rsidRPr="00EA5908">
        <w:t xml:space="preserve"> million as of September 2020.</w:t>
      </w:r>
    </w:p>
    <w:p w14:paraId="59A63138" w14:textId="64640479" w:rsidR="001B25E1" w:rsidRPr="001B25E1" w:rsidRDefault="00F5148E" w:rsidP="009C42C6">
      <w:pPr>
        <w:pStyle w:val="Heading2"/>
      </w:pPr>
      <w:bookmarkStart w:id="3" w:name="_Toc67907218"/>
      <w:r>
        <w:t xml:space="preserve">1.1 </w:t>
      </w:r>
      <w:r w:rsidR="001B25E1">
        <w:t>Justification</w:t>
      </w:r>
      <w:bookmarkEnd w:id="3"/>
    </w:p>
    <w:p w14:paraId="3594200F" w14:textId="7738F525" w:rsidR="001B25E1" w:rsidRPr="00EA5908" w:rsidRDefault="00B30AA4" w:rsidP="00004B15">
      <w:r w:rsidRPr="00EA5908">
        <w:t>One of t</w:t>
      </w:r>
      <w:r w:rsidR="00004B15" w:rsidRPr="00EA5908">
        <w:t xml:space="preserve">he keys to </w:t>
      </w:r>
      <w:r w:rsidR="00233DBA" w:rsidRPr="00EA5908">
        <w:t>a</w:t>
      </w:r>
      <w:r w:rsidRPr="00EA5908">
        <w:t xml:space="preserve"> successful hosting experience on the </w:t>
      </w:r>
      <w:r w:rsidR="00004B15" w:rsidRPr="00EA5908">
        <w:t xml:space="preserve">Airbnb </w:t>
      </w:r>
      <w:r w:rsidRPr="00EA5908">
        <w:t xml:space="preserve">platform is </w:t>
      </w:r>
      <w:r w:rsidR="006646A6" w:rsidRPr="00EA5908">
        <w:t xml:space="preserve">the </w:t>
      </w:r>
      <w:r w:rsidRPr="00EA5908">
        <w:t>price. Being a host on the platform</w:t>
      </w:r>
      <w:r w:rsidR="00233DBA" w:rsidRPr="00EA5908">
        <w:t>,</w:t>
      </w:r>
      <w:r w:rsidRPr="00EA5908">
        <w:t xml:space="preserve"> </w:t>
      </w:r>
      <w:r w:rsidR="006646A6" w:rsidRPr="00EA5908">
        <w:t>which</w:t>
      </w:r>
      <w:r w:rsidRPr="00EA5908">
        <w:t xml:space="preserve"> currently has more than 5.5 million active listings</w:t>
      </w:r>
      <w:r w:rsidR="00233DBA" w:rsidRPr="00EA5908">
        <w:t>,</w:t>
      </w:r>
      <w:r w:rsidRPr="00EA5908">
        <w:t xml:space="preserve"> is </w:t>
      </w:r>
      <w:r w:rsidR="00233DBA" w:rsidRPr="00EA5908">
        <w:t>challenging</w:t>
      </w:r>
      <w:r w:rsidRPr="00EA5908">
        <w:t xml:space="preserve">. A host needs to </w:t>
      </w:r>
      <w:r w:rsidR="0044137B" w:rsidRPr="00EA5908">
        <w:t>determine</w:t>
      </w:r>
      <w:r w:rsidRPr="00EA5908">
        <w:t xml:space="preserve"> how much to ask for their property so that the price is both fair and competitive.</w:t>
      </w:r>
      <w:r w:rsidR="0044137B" w:rsidRPr="00EA5908">
        <w:t xml:space="preserve"> Therefore,</w:t>
      </w:r>
      <w:r w:rsidRPr="00EA5908">
        <w:t xml:space="preserve"> </w:t>
      </w:r>
      <w:r w:rsidR="0044137B" w:rsidRPr="00EA5908">
        <w:t>i</w:t>
      </w:r>
      <w:r w:rsidR="002C76E0" w:rsidRPr="00EA5908">
        <w:t xml:space="preserve">t </w:t>
      </w:r>
      <w:r w:rsidR="0044137B" w:rsidRPr="00EA5908">
        <w:t>is</w:t>
      </w:r>
      <w:r w:rsidR="002C76E0" w:rsidRPr="00EA5908">
        <w:t xml:space="preserve"> beneficial to know which features </w:t>
      </w:r>
      <w:r w:rsidR="0044137B" w:rsidRPr="00EA5908">
        <w:t>associated with</w:t>
      </w:r>
      <w:r w:rsidR="002C76E0" w:rsidRPr="00EA5908">
        <w:t xml:space="preserve"> the properties influence the price. </w:t>
      </w:r>
      <w:r w:rsidR="00F24149" w:rsidRPr="00EA5908">
        <w:t xml:space="preserve">This knowledge could help hosts to offer better value to the customers and increase the profits. Guests could benefit as well from </w:t>
      </w:r>
      <w:r w:rsidR="0044137B" w:rsidRPr="00EA5908">
        <w:t>a</w:t>
      </w:r>
      <w:r w:rsidR="00F24149" w:rsidRPr="00EA5908">
        <w:t xml:space="preserve"> tool that </w:t>
      </w:r>
      <w:r w:rsidR="0044137B" w:rsidRPr="00EA5908">
        <w:t>permits</w:t>
      </w:r>
      <w:r w:rsidR="00F24149" w:rsidRPr="00EA5908">
        <w:t xml:space="preserve"> them </w:t>
      </w:r>
      <w:r w:rsidR="0044137B" w:rsidRPr="00EA5908">
        <w:t xml:space="preserve">to </w:t>
      </w:r>
      <w:r w:rsidR="00F24149" w:rsidRPr="00EA5908">
        <w:t>compare offerings</w:t>
      </w:r>
      <w:r w:rsidR="0044137B" w:rsidRPr="00EA5908">
        <w:t xml:space="preserve"> and to determine which</w:t>
      </w:r>
      <w:r w:rsidR="00233DBA" w:rsidRPr="00EA5908">
        <w:t xml:space="preserve"> </w:t>
      </w:r>
      <w:r w:rsidR="00F24149" w:rsidRPr="00EA5908">
        <w:t>offer</w:t>
      </w:r>
      <w:r w:rsidR="0044137B" w:rsidRPr="00EA5908">
        <w:t xml:space="preserve"> represents</w:t>
      </w:r>
      <w:r w:rsidR="00F24149" w:rsidRPr="00EA5908">
        <w:t xml:space="preserve"> better value.</w:t>
      </w:r>
    </w:p>
    <w:p w14:paraId="39CDC242" w14:textId="03780366" w:rsidR="001B25E1" w:rsidRDefault="00F5148E" w:rsidP="009C42C6">
      <w:pPr>
        <w:pStyle w:val="Heading2"/>
      </w:pPr>
      <w:bookmarkStart w:id="4" w:name="_Toc67907219"/>
      <w:r>
        <w:t xml:space="preserve">1.2 </w:t>
      </w:r>
      <w:r w:rsidR="001B25E1">
        <w:t>Aims and objectives</w:t>
      </w:r>
      <w:bookmarkEnd w:id="4"/>
    </w:p>
    <w:p w14:paraId="61887C2C" w14:textId="7D28E690" w:rsidR="00004B15" w:rsidRPr="00EA5908" w:rsidRDefault="00B30AA4" w:rsidP="00004B15">
      <w:r w:rsidRPr="00EA5908">
        <w:t xml:space="preserve">This </w:t>
      </w:r>
      <w:r w:rsidR="0070291A" w:rsidRPr="00EA5908">
        <w:t>project</w:t>
      </w:r>
      <w:r w:rsidR="00024EBA" w:rsidRPr="00EA5908">
        <w:t xml:space="preserve"> </w:t>
      </w:r>
      <w:r w:rsidRPr="00EA5908">
        <w:t>investigate</w:t>
      </w:r>
      <w:r w:rsidR="00024EBA" w:rsidRPr="00EA5908">
        <w:t>s</w:t>
      </w:r>
      <w:r w:rsidRPr="00EA5908">
        <w:t xml:space="preserve"> the factors that influence the price. </w:t>
      </w:r>
      <w:r w:rsidR="0070291A" w:rsidRPr="00EA5908">
        <w:t>It</w:t>
      </w:r>
      <w:r w:rsidR="00024EBA" w:rsidRPr="00EA5908">
        <w:t xml:space="preserve"> utilises data compiled by Inside</w:t>
      </w:r>
      <w:r w:rsidR="00811B58" w:rsidRPr="00EA5908">
        <w:t xml:space="preserve"> </w:t>
      </w:r>
      <w:r w:rsidR="00024EBA" w:rsidRPr="00EA5908">
        <w:t>Air</w:t>
      </w:r>
      <w:r w:rsidR="00811B58" w:rsidRPr="00EA5908">
        <w:t>b</w:t>
      </w:r>
      <w:r w:rsidR="00024EBA" w:rsidRPr="00EA5908">
        <w:t>nb and Point-of-Interest data from OpenStreetMap.</w:t>
      </w:r>
      <w:r w:rsidR="00811B58" w:rsidRPr="00EA5908">
        <w:t xml:space="preserve"> Inside Airbnb is an independent set of tools and data </w:t>
      </w:r>
      <w:r w:rsidR="00C83FEC" w:rsidRPr="00EA5908">
        <w:t>which</w:t>
      </w:r>
      <w:r w:rsidR="00811B58" w:rsidRPr="00EA5908">
        <w:t xml:space="preserve"> allows </w:t>
      </w:r>
      <w:r w:rsidR="00C83FEC" w:rsidRPr="00EA5908">
        <w:t>members of the public</w:t>
      </w:r>
      <w:r w:rsidR="00945F41" w:rsidRPr="00EA5908">
        <w:t xml:space="preserve"> to analyse</w:t>
      </w:r>
      <w:r w:rsidR="00811B58" w:rsidRPr="00EA5908">
        <w:t xml:space="preserve"> </w:t>
      </w:r>
      <w:r w:rsidR="00C83FEC" w:rsidRPr="00EA5908">
        <w:t>freely</w:t>
      </w:r>
      <w:r w:rsidR="00811B58" w:rsidRPr="00EA5908">
        <w:t xml:space="preserve"> available information </w:t>
      </w:r>
      <w:r w:rsidR="00C83FEC" w:rsidRPr="00EA5908">
        <w:t>with specific regard to the</w:t>
      </w:r>
      <w:r w:rsidR="00811B58" w:rsidRPr="00EA5908">
        <w:t xml:space="preserve"> Airbnb listings. OpenStreetMap </w:t>
      </w:r>
      <w:r w:rsidR="00C83FEC" w:rsidRPr="00EA5908">
        <w:t>publishes</w:t>
      </w:r>
      <w:r w:rsidR="00811B58" w:rsidRPr="00EA5908">
        <w:t xml:space="preserve"> open data about roads, trails, cafes and much more. The data about places of interest </w:t>
      </w:r>
      <w:r w:rsidR="00B52D3A" w:rsidRPr="00EA5908">
        <w:t>will be</w:t>
      </w:r>
      <w:r w:rsidR="00811B58" w:rsidRPr="00EA5908">
        <w:t xml:space="preserve"> scraped for each listing in the dataset.</w:t>
      </w:r>
      <w:r w:rsidR="004A024D" w:rsidRPr="00EA5908">
        <w:t xml:space="preserve"> </w:t>
      </w:r>
    </w:p>
    <w:p w14:paraId="3EDE3CE4" w14:textId="77777777" w:rsidR="000C52DB" w:rsidRDefault="000C52DB" w:rsidP="00004B15"/>
    <w:p w14:paraId="284314BD" w14:textId="6FC6F628" w:rsidR="0002372D" w:rsidRDefault="0002372D" w:rsidP="00004B15">
      <w:r>
        <w:t xml:space="preserve">The exploratory analysis part of the project investigates the following topics: </w:t>
      </w:r>
    </w:p>
    <w:p w14:paraId="294CE3D9" w14:textId="653BE655" w:rsidR="0002372D" w:rsidRPr="00EA5908" w:rsidRDefault="0002372D" w:rsidP="0002372D">
      <w:pPr>
        <w:pStyle w:val="ListParagraph"/>
        <w:numPr>
          <w:ilvl w:val="0"/>
          <w:numId w:val="1"/>
        </w:numPr>
      </w:pPr>
      <w:r w:rsidRPr="00EA5908">
        <w:t xml:space="preserve">How does the rental price vary </w:t>
      </w:r>
      <w:r w:rsidR="00C83FEC" w:rsidRPr="00EA5908">
        <w:t>in</w:t>
      </w:r>
      <w:r w:rsidRPr="00EA5908">
        <w:t xml:space="preserve"> Dublin</w:t>
      </w:r>
      <w:r w:rsidR="00C83FEC" w:rsidRPr="00EA5908">
        <w:t xml:space="preserve"> by</w:t>
      </w:r>
      <w:r w:rsidRPr="00EA5908">
        <w:t xml:space="preserve"> neighbourhood?</w:t>
      </w:r>
    </w:p>
    <w:p w14:paraId="42EE9AB9" w14:textId="1CE207FB" w:rsidR="0002372D" w:rsidRPr="00EA5908" w:rsidRDefault="0002372D" w:rsidP="0002372D">
      <w:pPr>
        <w:pStyle w:val="ListParagraph"/>
        <w:numPr>
          <w:ilvl w:val="0"/>
          <w:numId w:val="1"/>
        </w:numPr>
      </w:pPr>
      <w:r w:rsidRPr="00EA5908">
        <w:t>Which neighbourhoods are rated highest by guests?</w:t>
      </w:r>
    </w:p>
    <w:p w14:paraId="2658DE6F" w14:textId="4FBAB278" w:rsidR="0002372D" w:rsidRPr="00EA5908" w:rsidRDefault="0002372D" w:rsidP="0002372D">
      <w:pPr>
        <w:pStyle w:val="ListParagraph"/>
        <w:numPr>
          <w:ilvl w:val="0"/>
          <w:numId w:val="1"/>
        </w:numPr>
      </w:pPr>
      <w:r w:rsidRPr="00EA5908">
        <w:t>Do regular and super hosts charge different rates?</w:t>
      </w:r>
    </w:p>
    <w:p w14:paraId="357589FC" w14:textId="1C26D4BF" w:rsidR="0002372D" w:rsidRPr="00EA5908" w:rsidRDefault="0002372D" w:rsidP="0002372D">
      <w:pPr>
        <w:pStyle w:val="ListParagraph"/>
        <w:numPr>
          <w:ilvl w:val="0"/>
          <w:numId w:val="1"/>
        </w:numPr>
      </w:pPr>
      <w:r w:rsidRPr="00EA5908">
        <w:t>Does the number of amenities offered by the property affect the price?</w:t>
      </w:r>
    </w:p>
    <w:p w14:paraId="18BC585D" w14:textId="6EC89E98" w:rsidR="0002372D" w:rsidRPr="00EA5908" w:rsidRDefault="00945F41" w:rsidP="0002372D">
      <w:pPr>
        <w:pStyle w:val="ListParagraph"/>
        <w:numPr>
          <w:ilvl w:val="0"/>
          <w:numId w:val="1"/>
        </w:numPr>
      </w:pPr>
      <w:r w:rsidRPr="00EA5908">
        <w:t>H</w:t>
      </w:r>
      <w:r w:rsidR="0002372D" w:rsidRPr="00EA5908">
        <w:t xml:space="preserve">ow </w:t>
      </w:r>
      <w:r w:rsidRPr="00EA5908">
        <w:t xml:space="preserve">does </w:t>
      </w:r>
      <w:r w:rsidR="0002372D" w:rsidRPr="00EA5908">
        <w:t>the number of places of interest in the vicinity of the property affect the price?</w:t>
      </w:r>
    </w:p>
    <w:p w14:paraId="33722F8D" w14:textId="7A16DF3B" w:rsidR="0002372D" w:rsidRPr="00004B15" w:rsidRDefault="0002372D" w:rsidP="0002372D">
      <w:r>
        <w:t xml:space="preserve">After </w:t>
      </w:r>
      <w:r w:rsidRPr="00EA5908">
        <w:t xml:space="preserve">analysis, </w:t>
      </w:r>
      <w:r w:rsidR="00233DBA" w:rsidRPr="00EA5908">
        <w:t>the project</w:t>
      </w:r>
      <w:r w:rsidRPr="00EA5908">
        <w:t xml:space="preserve"> will </w:t>
      </w:r>
      <w:r w:rsidR="009C5531">
        <w:t>utilise</w:t>
      </w:r>
      <w:r w:rsidRPr="00EA5908">
        <w:t xml:space="preserve"> the Linear Regression, the Random Forest, and the Neural Network </w:t>
      </w:r>
      <w:r w:rsidR="00C83FEC" w:rsidRPr="00EA5908">
        <w:t xml:space="preserve">algorithms as </w:t>
      </w:r>
      <w:r w:rsidRPr="00EA5908">
        <w:t xml:space="preserve">models to predict the </w:t>
      </w:r>
      <w:r w:rsidR="009C5531">
        <w:t xml:space="preserve">Airbnb listings </w:t>
      </w:r>
      <w:r w:rsidRPr="00EA5908">
        <w:t>price</w:t>
      </w:r>
      <w:r w:rsidR="009C5531">
        <w:t>s and then compare the predictions to the actual values</w:t>
      </w:r>
      <w:r w:rsidRPr="00EA5908">
        <w:t>.</w:t>
      </w:r>
      <w:r w:rsidR="009C5531">
        <w:t xml:space="preserve"> If successful, the resulting model could be used to create an application that predicts the listing's price based on the properties of the accommodation.</w:t>
      </w:r>
    </w:p>
    <w:p w14:paraId="49864F6F" w14:textId="12DFC9DE" w:rsidR="00400B59" w:rsidRDefault="00F5148E" w:rsidP="009C42C6">
      <w:pPr>
        <w:pStyle w:val="Heading2"/>
      </w:pPr>
      <w:bookmarkStart w:id="5" w:name="_Toc67907220"/>
      <w:r>
        <w:t xml:space="preserve">1.3 </w:t>
      </w:r>
      <w:r w:rsidR="00B30AA4">
        <w:t>Literature review</w:t>
      </w:r>
      <w:bookmarkEnd w:id="5"/>
    </w:p>
    <w:p w14:paraId="5B9EBA9A" w14:textId="799DE303" w:rsidR="00A81A09" w:rsidRDefault="005D0ACF" w:rsidP="00A81A09">
      <w:r>
        <w:t>The Airbnb ph</w:t>
      </w:r>
      <w:r w:rsidRPr="00EA5908">
        <w:t xml:space="preserve">enomenon and the </w:t>
      </w:r>
      <w:r w:rsidR="00233DBA" w:rsidRPr="00EA5908">
        <w:t>vast</w:t>
      </w:r>
      <w:r w:rsidRPr="00EA5908">
        <w:t xml:space="preserve"> amount of data it generates</w:t>
      </w:r>
      <w:r w:rsidR="00C83FEC" w:rsidRPr="00EA5908">
        <w:t xml:space="preserve"> ha</w:t>
      </w:r>
      <w:r w:rsidR="009C5531">
        <w:t>ve</w:t>
      </w:r>
      <w:r w:rsidRPr="00EA5908">
        <w:t xml:space="preserve"> attracted many studies that explored </w:t>
      </w:r>
      <w:proofErr w:type="gramStart"/>
      <w:r w:rsidR="00233DBA" w:rsidRPr="00EA5908">
        <w:t>various</w:t>
      </w:r>
      <w:r w:rsidRPr="00EA5908">
        <w:t xml:space="preserve"> topics</w:t>
      </w:r>
      <w:proofErr w:type="gramEnd"/>
      <w:r w:rsidRPr="00EA5908">
        <w:t>. Price and pricing strategy are vital for any business</w:t>
      </w:r>
      <w:r w:rsidR="00233DBA" w:rsidRPr="00EA5908">
        <w:t>,</w:t>
      </w:r>
      <w:r w:rsidRPr="00EA5908">
        <w:t xml:space="preserve"> and A</w:t>
      </w:r>
      <w:r w:rsidR="00A81A09" w:rsidRPr="00EA5908">
        <w:t>irbnb has its own pricing algorithm</w:t>
      </w:r>
      <w:r w:rsidRPr="00EA5908">
        <w:t xml:space="preserve"> as described by</w:t>
      </w:r>
      <w:r w:rsidR="00A81A09" w:rsidRPr="00EA5908">
        <w:t xml:space="preserve"> </w:t>
      </w:r>
      <w:sdt>
        <w:sdtPr>
          <w:id w:val="-8679324"/>
          <w:citation/>
        </w:sdtPr>
        <w:sdtContent>
          <w:r w:rsidR="00A81A09" w:rsidRPr="00EA5908">
            <w:fldChar w:fldCharType="begin"/>
          </w:r>
          <w:r w:rsidR="00A81A09" w:rsidRPr="00EA5908">
            <w:rPr>
              <w:lang w:val="en-US"/>
            </w:rPr>
            <w:instrText xml:space="preserve"> CITATION Hil15 \l 1033 </w:instrText>
          </w:r>
          <w:r w:rsidR="00A81A09" w:rsidRPr="00EA5908">
            <w:fldChar w:fldCharType="separate"/>
          </w:r>
          <w:r w:rsidR="00D74E76">
            <w:rPr>
              <w:noProof/>
              <w:lang w:val="en-US"/>
            </w:rPr>
            <w:t>(Hill, 2015)</w:t>
          </w:r>
          <w:r w:rsidR="00A81A09" w:rsidRPr="00EA5908">
            <w:fldChar w:fldCharType="end"/>
          </w:r>
        </w:sdtContent>
      </w:sdt>
      <w:r w:rsidRPr="00EA5908">
        <w:t>.</w:t>
      </w:r>
      <w:r w:rsidR="00A81A09" w:rsidRPr="00EA5908">
        <w:t xml:space="preserve"> </w:t>
      </w:r>
      <w:r w:rsidRPr="00EA5908">
        <w:t>Hi</w:t>
      </w:r>
      <w:r w:rsidR="00C83FEC" w:rsidRPr="00EA5908">
        <w:t>ll</w:t>
      </w:r>
      <w:r w:rsidR="009C5531">
        <w:t>'</w:t>
      </w:r>
      <w:r w:rsidR="00C83FEC" w:rsidRPr="00EA5908">
        <w:t>s</w:t>
      </w:r>
      <w:r w:rsidRPr="00EA5908">
        <w:t xml:space="preserve"> research c</w:t>
      </w:r>
      <w:r w:rsidR="00A81A09" w:rsidRPr="00EA5908">
        <w:t>oncludes that location, similarity, and recency are primary factors</w:t>
      </w:r>
      <w:r w:rsidR="00C83FEC" w:rsidRPr="00EA5908">
        <w:t xml:space="preserve"> -</w:t>
      </w:r>
      <w:r w:rsidR="00A81A09" w:rsidRPr="00EA5908">
        <w:t xml:space="preserve"> </w:t>
      </w:r>
      <w:r w:rsidR="009C5531">
        <w:t>"</w:t>
      </w:r>
      <w:r w:rsidR="00A81A09" w:rsidRPr="00EA5908">
        <w:t>similarity</w:t>
      </w:r>
      <w:r w:rsidR="009C5531">
        <w:t>"</w:t>
      </w:r>
      <w:r w:rsidR="00A81A09" w:rsidRPr="00EA5908">
        <w:t xml:space="preserve"> predicts the price of a new listing by comparing it with existing listings </w:t>
      </w:r>
      <w:r w:rsidR="00233DBA" w:rsidRPr="00EA5908">
        <w:t>that</w:t>
      </w:r>
      <w:r w:rsidR="00A81A09" w:rsidRPr="00EA5908">
        <w:t xml:space="preserve"> are similar in several </w:t>
      </w:r>
      <w:r w:rsidRPr="00EA5908">
        <w:t>unique features</w:t>
      </w:r>
      <w:r w:rsidR="009C5531">
        <w:t>,</w:t>
      </w:r>
      <w:r w:rsidR="00C83FEC" w:rsidRPr="00EA5908">
        <w:t xml:space="preserve"> </w:t>
      </w:r>
      <w:proofErr w:type="gramStart"/>
      <w:r w:rsidR="00C83FEC" w:rsidRPr="00EA5908">
        <w:t>i.e.</w:t>
      </w:r>
      <w:proofErr w:type="gramEnd"/>
      <w:r w:rsidR="00A81A09" w:rsidRPr="00EA5908">
        <w:t xml:space="preserve"> how many people it sleeps, the type of property (condo, house or even </w:t>
      </w:r>
      <w:r w:rsidR="00C54894" w:rsidRPr="00EA5908">
        <w:t>'</w:t>
      </w:r>
      <w:r w:rsidR="00A81A09" w:rsidRPr="00EA5908">
        <w:t>cave</w:t>
      </w:r>
      <w:r w:rsidR="00C54894" w:rsidRPr="00EA5908">
        <w:t>'</w:t>
      </w:r>
      <w:r w:rsidR="00A81A09" w:rsidRPr="00EA5908">
        <w:t xml:space="preserve">), and the number of reviews. The </w:t>
      </w:r>
      <w:r w:rsidR="009C5531">
        <w:t>"</w:t>
      </w:r>
      <w:r w:rsidR="00A81A09" w:rsidRPr="00EA5908">
        <w:t>recency</w:t>
      </w:r>
      <w:r w:rsidR="009C5531">
        <w:t>"</w:t>
      </w:r>
      <w:r w:rsidR="00A81A09" w:rsidRPr="00EA5908">
        <w:t xml:space="preserve"> element adjusts projected listing prices for seasonality and non-cyclical pricing changes. Finally, the location element predicts the impact of location on pricing, given that Airbnb listings are more broadly distributed than hotels, and given the importance of neighbourhood amenities which cannot be determined by a simple distance from the city centre </w:t>
      </w:r>
      <w:sdt>
        <w:sdtPr>
          <w:id w:val="976333774"/>
          <w:citation/>
        </w:sdtPr>
        <w:sdtContent>
          <w:r w:rsidR="00593289" w:rsidRPr="00EA5908">
            <w:fldChar w:fldCharType="begin"/>
          </w:r>
          <w:r w:rsidR="00593289" w:rsidRPr="00EA5908">
            <w:rPr>
              <w:lang w:val="en-US"/>
            </w:rPr>
            <w:instrText xml:space="preserve"> CITATION Rob19 \l 1033 </w:instrText>
          </w:r>
          <w:r w:rsidR="00593289" w:rsidRPr="00EA5908">
            <w:fldChar w:fldCharType="separate"/>
          </w:r>
          <w:r w:rsidR="00D74E76">
            <w:rPr>
              <w:noProof/>
              <w:lang w:val="en-US"/>
            </w:rPr>
            <w:t>(Robbin Deboosere, 2019)</w:t>
          </w:r>
          <w:r w:rsidR="00593289" w:rsidRPr="00EA5908">
            <w:fldChar w:fldCharType="end"/>
          </w:r>
        </w:sdtContent>
      </w:sdt>
      <w:r w:rsidR="00A81A09" w:rsidRPr="00EA5908">
        <w:t>.</w:t>
      </w:r>
    </w:p>
    <w:p w14:paraId="73697D89" w14:textId="4F938E52" w:rsidR="00A81A09" w:rsidRPr="00EA5908" w:rsidRDefault="001E5123" w:rsidP="00A81A09">
      <w:sdt>
        <w:sdtPr>
          <w:id w:val="794036811"/>
          <w:citation/>
        </w:sdtPr>
        <w:sdtContent>
          <w:r w:rsidR="008B7C6B">
            <w:fldChar w:fldCharType="begin"/>
          </w:r>
          <w:r w:rsidR="008B7C6B">
            <w:rPr>
              <w:lang w:val="en-US"/>
            </w:rPr>
            <w:instrText xml:space="preserve"> CITATION YLi16 \l 1033 </w:instrText>
          </w:r>
          <w:r w:rsidR="008B7C6B">
            <w:fldChar w:fldCharType="separate"/>
          </w:r>
          <w:r w:rsidR="00D74E76">
            <w:rPr>
              <w:noProof/>
              <w:lang w:val="en-US"/>
            </w:rPr>
            <w:t>(Y. Li, 2016)</w:t>
          </w:r>
          <w:r w:rsidR="008B7C6B">
            <w:fldChar w:fldCharType="end"/>
          </w:r>
        </w:sdtContent>
      </w:sdt>
      <w:r w:rsidR="008B7C6B">
        <w:t xml:space="preserve"> </w:t>
      </w:r>
      <w:r w:rsidR="00A81A09">
        <w:t xml:space="preserve">studied </w:t>
      </w:r>
      <w:r w:rsidR="00233DBA">
        <w:t xml:space="preserve">the </w:t>
      </w:r>
      <w:r w:rsidR="00A81A09">
        <w:t xml:space="preserve">Multi-Scale Affinity Propagation clustering method and used Linear Regression on the result to create a price prediction model for </w:t>
      </w:r>
      <w:r w:rsidR="00993771">
        <w:t>Airbnb</w:t>
      </w:r>
      <w:r w:rsidR="00A81A09">
        <w:t xml:space="preserve">. Distance from the listing to the city landmarks was selected as the clustering feature. </w:t>
      </w:r>
      <w:r w:rsidR="00233DBA">
        <w:t>A</w:t>
      </w:r>
      <w:r w:rsidR="00A81A09">
        <w:t xml:space="preserve">nother study </w:t>
      </w:r>
      <w:sdt>
        <w:sdtPr>
          <w:id w:val="-696778886"/>
          <w:citation/>
        </w:sdtPr>
        <w:sdtContent>
          <w:r w:rsidR="008B7C6B">
            <w:fldChar w:fldCharType="begin"/>
          </w:r>
          <w:r w:rsidR="008B7C6B">
            <w:rPr>
              <w:lang w:val="en-US"/>
            </w:rPr>
            <w:instrText xml:space="preserve"> CITATION MAY18 \l 1033 </w:instrText>
          </w:r>
          <w:r w:rsidR="008B7C6B">
            <w:fldChar w:fldCharType="separate"/>
          </w:r>
          <w:r w:rsidR="00D74E76">
            <w:rPr>
              <w:noProof/>
              <w:lang w:val="en-US"/>
            </w:rPr>
            <w:t>(MA, 2018)</w:t>
          </w:r>
          <w:r w:rsidR="008B7C6B">
            <w:fldChar w:fldCharType="end"/>
          </w:r>
        </w:sdtContent>
      </w:sdt>
      <w:r w:rsidR="008B7C6B">
        <w:t xml:space="preserve"> </w:t>
      </w:r>
      <w:r w:rsidR="00A81A09">
        <w:t xml:space="preserve">used Random </w:t>
      </w:r>
      <w:r w:rsidR="00A81A09" w:rsidRPr="00EA5908">
        <w:t>Forests, Regression Tree, Linear Regression and Gradient Boosting Regression Trees to investigate rental prices in Beijing. The</w:t>
      </w:r>
      <w:r w:rsidR="008B7C6B" w:rsidRPr="00EA5908">
        <w:t>ir study</w:t>
      </w:r>
      <w:r w:rsidR="00A81A09" w:rsidRPr="00EA5908">
        <w:t xml:space="preserve"> found that the Tree Regression model performed best.</w:t>
      </w:r>
    </w:p>
    <w:p w14:paraId="1338BE97" w14:textId="2D7AC1B9" w:rsidR="00080FE3" w:rsidRDefault="00A81A09" w:rsidP="00A81A09">
      <w:r w:rsidRPr="00EA5908">
        <w:t xml:space="preserve">This project will </w:t>
      </w:r>
      <w:r w:rsidR="00C83FEC" w:rsidRPr="00EA5908">
        <w:t>attempt</w:t>
      </w:r>
      <w:r w:rsidRPr="00EA5908">
        <w:t xml:space="preserve"> to add value by investigating how the number of amenities in the area</w:t>
      </w:r>
      <w:r w:rsidR="00274E58" w:rsidRPr="00EA5908">
        <w:t xml:space="preserve"> surrounding a</w:t>
      </w:r>
      <w:r w:rsidRPr="00EA5908">
        <w:t xml:space="preserve"> property impact</w:t>
      </w:r>
      <w:r w:rsidR="00274E58" w:rsidRPr="00EA5908">
        <w:t>s</w:t>
      </w:r>
      <w:r w:rsidRPr="00EA5908">
        <w:t xml:space="preserve"> the rental price and its prediction.</w:t>
      </w:r>
    </w:p>
    <w:p w14:paraId="5966AA5A" w14:textId="77777777" w:rsidR="00080FE3" w:rsidRDefault="00080FE3">
      <w:pPr>
        <w:spacing w:line="259" w:lineRule="auto"/>
        <w:jc w:val="left"/>
      </w:pPr>
      <w:r>
        <w:br w:type="page"/>
      </w:r>
    </w:p>
    <w:p w14:paraId="1FB93431" w14:textId="57D3FBD6" w:rsidR="00400B59" w:rsidRDefault="00C2294D" w:rsidP="009C42C6">
      <w:pPr>
        <w:pStyle w:val="Heading1"/>
      </w:pPr>
      <w:bookmarkStart w:id="6" w:name="_Toc67907221"/>
      <w:r>
        <w:lastRenderedPageBreak/>
        <w:t>Methodology and implementation</w:t>
      </w:r>
      <w:bookmarkEnd w:id="6"/>
    </w:p>
    <w:p w14:paraId="0B9B03E8" w14:textId="76896087" w:rsidR="00400B59" w:rsidRDefault="00F5148E" w:rsidP="009C42C6">
      <w:pPr>
        <w:pStyle w:val="Heading2"/>
      </w:pPr>
      <w:bookmarkStart w:id="7" w:name="_Toc67907222"/>
      <w:r>
        <w:t xml:space="preserve">2.1 </w:t>
      </w:r>
      <w:r w:rsidR="00EB65E5">
        <w:t xml:space="preserve">Data </w:t>
      </w:r>
      <w:r w:rsidR="00C2294D">
        <w:t>exploration</w:t>
      </w:r>
      <w:bookmarkEnd w:id="7"/>
    </w:p>
    <w:p w14:paraId="0F490824" w14:textId="3ABA98C6" w:rsidR="00C34518" w:rsidRPr="00C34518" w:rsidRDefault="00C34518" w:rsidP="00C34518">
      <w:r>
        <w:t>In this part, the researcher will discuss the general overview and observations of the data. The aim is to get a good understanding of the data.</w:t>
      </w:r>
    </w:p>
    <w:p w14:paraId="3F7A7504" w14:textId="1BBCDF12" w:rsidR="00C3015D" w:rsidRPr="00C3015D" w:rsidRDefault="00F5148E" w:rsidP="009C42C6">
      <w:pPr>
        <w:pStyle w:val="Heading3"/>
      </w:pPr>
      <w:bookmarkStart w:id="8" w:name="_Toc67907223"/>
      <w:r>
        <w:t xml:space="preserve">2.1.1 </w:t>
      </w:r>
      <w:r w:rsidR="00C3015D">
        <w:t>Airbnb listings data</w:t>
      </w:r>
      <w:bookmarkEnd w:id="8"/>
    </w:p>
    <w:p w14:paraId="54F182EB" w14:textId="343EB66E" w:rsidR="00400B59" w:rsidRDefault="00EB65E5" w:rsidP="00C3015D">
      <w:r>
        <w:t>The Airbnb listings data is</w:t>
      </w:r>
      <w:r w:rsidR="00274E58">
        <w:t xml:space="preserve"> </w:t>
      </w:r>
      <w:r w:rsidR="00274E58" w:rsidRPr="00EA5908">
        <w:t>extracted</w:t>
      </w:r>
      <w:r w:rsidRPr="00EA5908">
        <w:t xml:space="preserve"> </w:t>
      </w:r>
      <w:r>
        <w:t xml:space="preserve">from </w:t>
      </w:r>
      <w:r w:rsidR="00C2294D">
        <w:t xml:space="preserve">the </w:t>
      </w:r>
      <w:r>
        <w:t xml:space="preserve">Inside </w:t>
      </w:r>
      <w:r w:rsidRPr="00C3015D">
        <w:t>Airbnb website</w:t>
      </w:r>
      <w:r w:rsidR="00C3015D" w:rsidRPr="00C3015D">
        <w:t xml:space="preserve"> (</w:t>
      </w:r>
      <w:hyperlink r:id="rId13" w:history="1">
        <w:r w:rsidR="00C3015D" w:rsidRPr="00EA6FF5">
          <w:rPr>
            <w:rStyle w:val="Hyperlink"/>
          </w:rPr>
          <w:t>http://insideairbnb.com/get-the-data.html</w:t>
        </w:r>
      </w:hyperlink>
      <w:r w:rsidR="00C3015D" w:rsidRPr="00C3015D">
        <w:t>)</w:t>
      </w:r>
      <w:r w:rsidR="00C3015D">
        <w:t xml:space="preserve">. </w:t>
      </w:r>
      <w:r w:rsidR="00D96E31">
        <w:t>Inside Airbnb generates datasets</w:t>
      </w:r>
      <w:r w:rsidR="00C3015D">
        <w:t xml:space="preserve"> from the publicly available information on the Airbnb website. This project utilises the dataset generated on the 25th of </w:t>
      </w:r>
      <w:r w:rsidR="00596332">
        <w:t>October</w:t>
      </w:r>
      <w:r w:rsidR="00C3015D">
        <w:t xml:space="preserve"> </w:t>
      </w:r>
      <w:r w:rsidR="00C3015D" w:rsidRPr="00EA5908">
        <w:t xml:space="preserve">2019 to avoid </w:t>
      </w:r>
      <w:r w:rsidR="00274E58" w:rsidRPr="00EA5908">
        <w:t>using a dat</w:t>
      </w:r>
      <w:r w:rsidR="00DB0529">
        <w:t>a</w:t>
      </w:r>
      <w:r w:rsidR="00274E58" w:rsidRPr="00EA5908">
        <w:t xml:space="preserve">set </w:t>
      </w:r>
      <w:r w:rsidR="008C1FE9">
        <w:t>that</w:t>
      </w:r>
      <w:r w:rsidR="00274E58" w:rsidRPr="00EA5908">
        <w:t xml:space="preserve"> may have been</w:t>
      </w:r>
      <w:r w:rsidR="00C3015D" w:rsidRPr="00EA5908">
        <w:t xml:space="preserve"> impact</w:t>
      </w:r>
      <w:r w:rsidR="00274E58" w:rsidRPr="00EA5908">
        <w:t>ed by</w:t>
      </w:r>
      <w:r w:rsidR="00C3015D" w:rsidRPr="00EA5908">
        <w:t xml:space="preserve"> </w:t>
      </w:r>
      <w:r w:rsidR="00D96E31" w:rsidRPr="00EA5908">
        <w:t xml:space="preserve">the </w:t>
      </w:r>
      <w:r w:rsidR="00C3015D" w:rsidRPr="00EA5908">
        <w:t>current pandemic.</w:t>
      </w:r>
      <w:r w:rsidR="006B1A0F" w:rsidRPr="00EA5908">
        <w:t xml:space="preserve"> The </w:t>
      </w:r>
      <w:r w:rsidR="00C2294D" w:rsidRPr="00EA5908">
        <w:t xml:space="preserve">original </w:t>
      </w:r>
      <w:r w:rsidR="006B1A0F" w:rsidRPr="00EA5908">
        <w:t xml:space="preserve">dataset contains 9486 observations and 106 features. </w:t>
      </w:r>
      <w:r w:rsidR="00D96E31" w:rsidRPr="00EA5908">
        <w:t xml:space="preserve">This research will not utilise </w:t>
      </w:r>
      <w:proofErr w:type="gramStart"/>
      <w:r w:rsidR="00D96E31" w:rsidRPr="00EA5908">
        <w:t xml:space="preserve">all </w:t>
      </w:r>
      <w:r w:rsidR="00527891" w:rsidRPr="00EA5908">
        <w:t>of</w:t>
      </w:r>
      <w:proofErr w:type="gramEnd"/>
      <w:r w:rsidR="00527891" w:rsidRPr="00EA5908">
        <w:t xml:space="preserve"> </w:t>
      </w:r>
      <w:r w:rsidR="00D96E31" w:rsidRPr="00EA5908">
        <w:t>the features</w:t>
      </w:r>
      <w:r w:rsidR="006B1A0F" w:rsidRPr="00EA5908">
        <w:t>. For example, personal details and text descriptions will be removed.</w:t>
      </w:r>
      <w:r w:rsidR="003B5C66" w:rsidRPr="00EA5908">
        <w:t xml:space="preserve"> The following table sums up </w:t>
      </w:r>
      <w:r w:rsidR="003B5C66">
        <w:t>selected features:</w:t>
      </w:r>
    </w:p>
    <w:tbl>
      <w:tblPr>
        <w:tblStyle w:val="GridTable5Dark-Accent1"/>
        <w:tblW w:w="0" w:type="auto"/>
        <w:tblLook w:val="04A0" w:firstRow="1" w:lastRow="0" w:firstColumn="1" w:lastColumn="0" w:noHBand="0" w:noVBand="1"/>
      </w:tblPr>
      <w:tblGrid>
        <w:gridCol w:w="2576"/>
        <w:gridCol w:w="3545"/>
        <w:gridCol w:w="2895"/>
      </w:tblGrid>
      <w:tr w:rsidR="003B5C66" w14:paraId="38BE009F" w14:textId="77777777" w:rsidTr="005808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4343A0DF" w14:textId="5915EE9D" w:rsidR="003B5C66" w:rsidRDefault="003B5C66" w:rsidP="00080FE3">
            <w:pPr>
              <w:spacing w:line="240" w:lineRule="auto"/>
            </w:pPr>
            <w:r>
              <w:t>Feature</w:t>
            </w:r>
          </w:p>
        </w:tc>
        <w:tc>
          <w:tcPr>
            <w:tcW w:w="3655" w:type="dxa"/>
          </w:tcPr>
          <w:p w14:paraId="147F6F6B" w14:textId="52B267AC" w:rsidR="003B5C66" w:rsidRDefault="003B5C66" w:rsidP="00080FE3">
            <w:pPr>
              <w:spacing w:line="240" w:lineRule="auto"/>
              <w:cnfStyle w:val="100000000000" w:firstRow="1" w:lastRow="0" w:firstColumn="0" w:lastColumn="0" w:oddVBand="0" w:evenVBand="0" w:oddHBand="0" w:evenHBand="0" w:firstRowFirstColumn="0" w:firstRowLastColumn="0" w:lastRowFirstColumn="0" w:lastRowLastColumn="0"/>
            </w:pPr>
            <w:r>
              <w:t>Description</w:t>
            </w:r>
          </w:p>
        </w:tc>
        <w:tc>
          <w:tcPr>
            <w:tcW w:w="2989" w:type="dxa"/>
          </w:tcPr>
          <w:p w14:paraId="77E21EA1" w14:textId="4610927E" w:rsidR="003B5C66" w:rsidRDefault="003B5C66" w:rsidP="00080FE3">
            <w:pPr>
              <w:spacing w:line="240" w:lineRule="auto"/>
              <w:cnfStyle w:val="100000000000" w:firstRow="1" w:lastRow="0" w:firstColumn="0" w:lastColumn="0" w:oddVBand="0" w:evenVBand="0" w:oddHBand="0" w:evenHBand="0" w:firstRowFirstColumn="0" w:firstRowLastColumn="0" w:lastRowFirstColumn="0" w:lastRowLastColumn="0"/>
            </w:pPr>
            <w:r>
              <w:t>Type</w:t>
            </w:r>
          </w:p>
        </w:tc>
      </w:tr>
      <w:tr w:rsidR="003B5C66" w14:paraId="1C833776" w14:textId="77777777" w:rsidTr="00580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6C2AB098" w14:textId="4A9D514A" w:rsidR="003B5C66" w:rsidRDefault="003B5C66" w:rsidP="00080FE3">
            <w:pPr>
              <w:spacing w:line="240" w:lineRule="auto"/>
            </w:pPr>
            <w:r>
              <w:t>host_is_super_host</w:t>
            </w:r>
          </w:p>
        </w:tc>
        <w:tc>
          <w:tcPr>
            <w:tcW w:w="3655" w:type="dxa"/>
          </w:tcPr>
          <w:p w14:paraId="3CC5B972" w14:textId="109BDF07" w:rsidR="003B5C66" w:rsidRDefault="00D96E31"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It t</w:t>
            </w:r>
            <w:r w:rsidR="003B5C66">
              <w:t xml:space="preserve">ells if </w:t>
            </w:r>
            <w:r>
              <w:t xml:space="preserve">the </w:t>
            </w:r>
            <w:r w:rsidR="003B5C66">
              <w:t>host is a super host</w:t>
            </w:r>
          </w:p>
        </w:tc>
        <w:tc>
          <w:tcPr>
            <w:tcW w:w="2989" w:type="dxa"/>
          </w:tcPr>
          <w:p w14:paraId="08681891" w14:textId="57357011" w:rsidR="003B5C66" w:rsidRDefault="003B5C6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Boolean</w:t>
            </w:r>
          </w:p>
        </w:tc>
      </w:tr>
      <w:tr w:rsidR="003B5C66" w14:paraId="27427BC7" w14:textId="77777777" w:rsidTr="0058083D">
        <w:tc>
          <w:tcPr>
            <w:cnfStyle w:val="001000000000" w:firstRow="0" w:lastRow="0" w:firstColumn="1" w:lastColumn="0" w:oddVBand="0" w:evenVBand="0" w:oddHBand="0" w:evenHBand="0" w:firstRowFirstColumn="0" w:firstRowLastColumn="0" w:lastRowFirstColumn="0" w:lastRowLastColumn="0"/>
            <w:tcW w:w="2372" w:type="dxa"/>
          </w:tcPr>
          <w:p w14:paraId="70F379F6" w14:textId="2B5EC1C6" w:rsidR="003B5C66" w:rsidRDefault="003B5C66" w:rsidP="00080FE3">
            <w:pPr>
              <w:spacing w:line="240" w:lineRule="auto"/>
            </w:pPr>
            <w:r>
              <w:t>neighbourhood</w:t>
            </w:r>
          </w:p>
        </w:tc>
        <w:tc>
          <w:tcPr>
            <w:tcW w:w="3655" w:type="dxa"/>
          </w:tcPr>
          <w:p w14:paraId="479AD93D" w14:textId="73D015F6"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Neighbourhood of Dublin</w:t>
            </w:r>
          </w:p>
        </w:tc>
        <w:tc>
          <w:tcPr>
            <w:tcW w:w="2989" w:type="dxa"/>
          </w:tcPr>
          <w:p w14:paraId="1A8CD134" w14:textId="74DF949F" w:rsidR="003B5C66" w:rsidRDefault="003B5C6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Categorical</w:t>
            </w:r>
          </w:p>
        </w:tc>
      </w:tr>
      <w:tr w:rsidR="003B5C66" w14:paraId="7D190652" w14:textId="77777777" w:rsidTr="00580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3C934A80" w14:textId="49F2749A" w:rsidR="003B5C66" w:rsidRDefault="003B5C66" w:rsidP="00080FE3">
            <w:pPr>
              <w:spacing w:line="240" w:lineRule="auto"/>
            </w:pPr>
            <w:r>
              <w:t>latitude</w:t>
            </w:r>
          </w:p>
        </w:tc>
        <w:tc>
          <w:tcPr>
            <w:tcW w:w="3655" w:type="dxa"/>
          </w:tcPr>
          <w:p w14:paraId="799DD5BB" w14:textId="1B9B4A91"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Latitude</w:t>
            </w:r>
          </w:p>
        </w:tc>
        <w:tc>
          <w:tcPr>
            <w:tcW w:w="2989" w:type="dxa"/>
          </w:tcPr>
          <w:p w14:paraId="371D60D8" w14:textId="19D468C9"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Float</w:t>
            </w:r>
          </w:p>
        </w:tc>
      </w:tr>
      <w:tr w:rsidR="003B5C66" w14:paraId="19BBDB6B" w14:textId="77777777" w:rsidTr="0058083D">
        <w:tc>
          <w:tcPr>
            <w:cnfStyle w:val="001000000000" w:firstRow="0" w:lastRow="0" w:firstColumn="1" w:lastColumn="0" w:oddVBand="0" w:evenVBand="0" w:oddHBand="0" w:evenHBand="0" w:firstRowFirstColumn="0" w:firstRowLastColumn="0" w:lastRowFirstColumn="0" w:lastRowLastColumn="0"/>
            <w:tcW w:w="2372" w:type="dxa"/>
          </w:tcPr>
          <w:p w14:paraId="44147F69" w14:textId="66252C2D" w:rsidR="003B5C66" w:rsidRDefault="003B5C66" w:rsidP="00080FE3">
            <w:pPr>
              <w:spacing w:line="240" w:lineRule="auto"/>
            </w:pPr>
            <w:r>
              <w:t>longitude</w:t>
            </w:r>
          </w:p>
        </w:tc>
        <w:tc>
          <w:tcPr>
            <w:tcW w:w="3655" w:type="dxa"/>
          </w:tcPr>
          <w:p w14:paraId="6168B04A" w14:textId="6AF2EF70"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Longitude</w:t>
            </w:r>
          </w:p>
        </w:tc>
        <w:tc>
          <w:tcPr>
            <w:tcW w:w="2989" w:type="dxa"/>
          </w:tcPr>
          <w:p w14:paraId="083FFC39" w14:textId="0F64A910"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Float</w:t>
            </w:r>
          </w:p>
        </w:tc>
      </w:tr>
      <w:tr w:rsidR="003B5C66" w14:paraId="6ADEC6F0" w14:textId="77777777" w:rsidTr="00580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56DD6100" w14:textId="5290458E" w:rsidR="003B5C66" w:rsidRDefault="003B5C66" w:rsidP="00080FE3">
            <w:pPr>
              <w:spacing w:line="240" w:lineRule="auto"/>
            </w:pPr>
            <w:r>
              <w:t>property_type</w:t>
            </w:r>
          </w:p>
        </w:tc>
        <w:tc>
          <w:tcPr>
            <w:tcW w:w="3655" w:type="dxa"/>
          </w:tcPr>
          <w:p w14:paraId="05DF21A2" w14:textId="2BC51C9F"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Property type</w:t>
            </w:r>
          </w:p>
        </w:tc>
        <w:tc>
          <w:tcPr>
            <w:tcW w:w="2989" w:type="dxa"/>
          </w:tcPr>
          <w:p w14:paraId="5C19F527" w14:textId="48ACAB33"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Categorical</w:t>
            </w:r>
          </w:p>
        </w:tc>
      </w:tr>
      <w:tr w:rsidR="003B5C66" w14:paraId="6E8CE95A" w14:textId="77777777" w:rsidTr="0058083D">
        <w:tc>
          <w:tcPr>
            <w:cnfStyle w:val="001000000000" w:firstRow="0" w:lastRow="0" w:firstColumn="1" w:lastColumn="0" w:oddVBand="0" w:evenVBand="0" w:oddHBand="0" w:evenHBand="0" w:firstRowFirstColumn="0" w:firstRowLastColumn="0" w:lastRowFirstColumn="0" w:lastRowLastColumn="0"/>
            <w:tcW w:w="2372" w:type="dxa"/>
          </w:tcPr>
          <w:p w14:paraId="7F82C2FF" w14:textId="5CA562F8" w:rsidR="003B5C66" w:rsidRDefault="003B5C66" w:rsidP="00080FE3">
            <w:pPr>
              <w:spacing w:line="240" w:lineRule="auto"/>
            </w:pPr>
            <w:r>
              <w:t>room_type</w:t>
            </w:r>
          </w:p>
        </w:tc>
        <w:tc>
          <w:tcPr>
            <w:tcW w:w="3655" w:type="dxa"/>
          </w:tcPr>
          <w:p w14:paraId="567F9A5C" w14:textId="17FF3A9A"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Room type</w:t>
            </w:r>
          </w:p>
        </w:tc>
        <w:tc>
          <w:tcPr>
            <w:tcW w:w="2989" w:type="dxa"/>
          </w:tcPr>
          <w:p w14:paraId="7851A0A6" w14:textId="054F09E7"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Categorical</w:t>
            </w:r>
          </w:p>
        </w:tc>
      </w:tr>
      <w:tr w:rsidR="003B5C66" w14:paraId="12A11C1C" w14:textId="77777777" w:rsidTr="00580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2EE11503" w14:textId="3B557F93" w:rsidR="003B5C66" w:rsidRDefault="003B5C66" w:rsidP="00080FE3">
            <w:pPr>
              <w:spacing w:line="240" w:lineRule="auto"/>
            </w:pPr>
            <w:r>
              <w:t>accommodates</w:t>
            </w:r>
          </w:p>
        </w:tc>
        <w:tc>
          <w:tcPr>
            <w:tcW w:w="3655" w:type="dxa"/>
          </w:tcPr>
          <w:p w14:paraId="0BEFDC8D" w14:textId="525DB98B"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 xml:space="preserve">How many </w:t>
            </w:r>
            <w:proofErr w:type="gramStart"/>
            <w:r>
              <w:t>guests</w:t>
            </w:r>
            <w:proofErr w:type="gramEnd"/>
            <w:r>
              <w:t xml:space="preserve"> property accommodates</w:t>
            </w:r>
          </w:p>
        </w:tc>
        <w:tc>
          <w:tcPr>
            <w:tcW w:w="2989" w:type="dxa"/>
          </w:tcPr>
          <w:p w14:paraId="0BECB324" w14:textId="7316383D"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Integer</w:t>
            </w:r>
          </w:p>
        </w:tc>
      </w:tr>
      <w:tr w:rsidR="003B5C66" w14:paraId="26B38E6F" w14:textId="77777777" w:rsidTr="0058083D">
        <w:tc>
          <w:tcPr>
            <w:cnfStyle w:val="001000000000" w:firstRow="0" w:lastRow="0" w:firstColumn="1" w:lastColumn="0" w:oddVBand="0" w:evenVBand="0" w:oddHBand="0" w:evenHBand="0" w:firstRowFirstColumn="0" w:firstRowLastColumn="0" w:lastRowFirstColumn="0" w:lastRowLastColumn="0"/>
            <w:tcW w:w="2372" w:type="dxa"/>
          </w:tcPr>
          <w:p w14:paraId="65A69BC9" w14:textId="51BF406B" w:rsidR="003B5C66" w:rsidRDefault="003B5C66" w:rsidP="00080FE3">
            <w:pPr>
              <w:spacing w:line="240" w:lineRule="auto"/>
            </w:pPr>
            <w:r>
              <w:t>beds</w:t>
            </w:r>
          </w:p>
        </w:tc>
        <w:tc>
          <w:tcPr>
            <w:tcW w:w="3655" w:type="dxa"/>
          </w:tcPr>
          <w:p w14:paraId="43B35C8A" w14:textId="7FA57305"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How many beds</w:t>
            </w:r>
          </w:p>
        </w:tc>
        <w:tc>
          <w:tcPr>
            <w:tcW w:w="2989" w:type="dxa"/>
          </w:tcPr>
          <w:p w14:paraId="52F1F0E6" w14:textId="58EC1D5B"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Integer</w:t>
            </w:r>
          </w:p>
        </w:tc>
      </w:tr>
      <w:tr w:rsidR="003B5C66" w14:paraId="3E05E834" w14:textId="77777777" w:rsidTr="00580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4A62F75C" w14:textId="2F528131" w:rsidR="003B5C66" w:rsidRDefault="003B5C66" w:rsidP="00080FE3">
            <w:pPr>
              <w:spacing w:line="240" w:lineRule="auto"/>
            </w:pPr>
            <w:r>
              <w:t>amenities</w:t>
            </w:r>
          </w:p>
        </w:tc>
        <w:tc>
          <w:tcPr>
            <w:tcW w:w="3655" w:type="dxa"/>
          </w:tcPr>
          <w:p w14:paraId="51B8654E" w14:textId="1593FBCF"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List of amenities that are offered at the property</w:t>
            </w:r>
          </w:p>
        </w:tc>
        <w:tc>
          <w:tcPr>
            <w:tcW w:w="2989" w:type="dxa"/>
          </w:tcPr>
          <w:p w14:paraId="2A1335DB" w14:textId="001BFF1C" w:rsidR="003B5C66" w:rsidRDefault="00B56D54"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Integer</w:t>
            </w:r>
          </w:p>
        </w:tc>
      </w:tr>
      <w:tr w:rsidR="003B5C66" w14:paraId="2FD033D1" w14:textId="77777777" w:rsidTr="0058083D">
        <w:tc>
          <w:tcPr>
            <w:cnfStyle w:val="001000000000" w:firstRow="0" w:lastRow="0" w:firstColumn="1" w:lastColumn="0" w:oddVBand="0" w:evenVBand="0" w:oddHBand="0" w:evenHBand="0" w:firstRowFirstColumn="0" w:firstRowLastColumn="0" w:lastRowFirstColumn="0" w:lastRowLastColumn="0"/>
            <w:tcW w:w="2372" w:type="dxa"/>
          </w:tcPr>
          <w:p w14:paraId="479AF974" w14:textId="1424BBEB" w:rsidR="003B5C66" w:rsidRDefault="003B5C66" w:rsidP="00080FE3">
            <w:pPr>
              <w:spacing w:line="240" w:lineRule="auto"/>
            </w:pPr>
            <w:r>
              <w:t>price</w:t>
            </w:r>
          </w:p>
        </w:tc>
        <w:tc>
          <w:tcPr>
            <w:tcW w:w="3655" w:type="dxa"/>
          </w:tcPr>
          <w:p w14:paraId="1F60BE18" w14:textId="1B9BCD08"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Price</w:t>
            </w:r>
          </w:p>
        </w:tc>
        <w:tc>
          <w:tcPr>
            <w:tcW w:w="2989" w:type="dxa"/>
          </w:tcPr>
          <w:p w14:paraId="5D696839" w14:textId="3DA2FBFC" w:rsidR="003B5C66" w:rsidRDefault="00D004D5"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Int</w:t>
            </w:r>
            <w:r w:rsidR="00B56D54">
              <w:t>eger</w:t>
            </w:r>
          </w:p>
        </w:tc>
      </w:tr>
      <w:tr w:rsidR="003B5C66" w14:paraId="380E0E10" w14:textId="77777777" w:rsidTr="00580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7412F985" w14:textId="641B9E18" w:rsidR="003B5C66" w:rsidRDefault="003B5C66" w:rsidP="00080FE3">
            <w:pPr>
              <w:spacing w:line="240" w:lineRule="auto"/>
            </w:pPr>
            <w:r>
              <w:t>number_of_reviews</w:t>
            </w:r>
          </w:p>
        </w:tc>
        <w:tc>
          <w:tcPr>
            <w:tcW w:w="3655" w:type="dxa"/>
          </w:tcPr>
          <w:p w14:paraId="16FB4780" w14:textId="44413732"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Number of reviews</w:t>
            </w:r>
          </w:p>
        </w:tc>
        <w:tc>
          <w:tcPr>
            <w:tcW w:w="2989" w:type="dxa"/>
          </w:tcPr>
          <w:p w14:paraId="40F2A76E" w14:textId="2258DDEC"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Integer</w:t>
            </w:r>
          </w:p>
        </w:tc>
      </w:tr>
      <w:tr w:rsidR="003B5C66" w14:paraId="26B2E8E7" w14:textId="77777777" w:rsidTr="0058083D">
        <w:tc>
          <w:tcPr>
            <w:cnfStyle w:val="001000000000" w:firstRow="0" w:lastRow="0" w:firstColumn="1" w:lastColumn="0" w:oddVBand="0" w:evenVBand="0" w:oddHBand="0" w:evenHBand="0" w:firstRowFirstColumn="0" w:firstRowLastColumn="0" w:lastRowFirstColumn="0" w:lastRowLastColumn="0"/>
            <w:tcW w:w="2372" w:type="dxa"/>
          </w:tcPr>
          <w:p w14:paraId="2AA9447B" w14:textId="42C99BB0" w:rsidR="003B5C66" w:rsidRDefault="003B5C66" w:rsidP="00080FE3">
            <w:pPr>
              <w:spacing w:line="240" w:lineRule="auto"/>
            </w:pPr>
            <w:r>
              <w:t>review_scores_rating</w:t>
            </w:r>
          </w:p>
        </w:tc>
        <w:tc>
          <w:tcPr>
            <w:tcW w:w="3655" w:type="dxa"/>
          </w:tcPr>
          <w:p w14:paraId="3AB4E1EC" w14:textId="56E854F1"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 xml:space="preserve">The total score </w:t>
            </w:r>
          </w:p>
        </w:tc>
        <w:tc>
          <w:tcPr>
            <w:tcW w:w="2989" w:type="dxa"/>
          </w:tcPr>
          <w:p w14:paraId="484C0043" w14:textId="56390B11"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Integer</w:t>
            </w:r>
          </w:p>
        </w:tc>
      </w:tr>
      <w:tr w:rsidR="003B5C66" w14:paraId="34B79204" w14:textId="77777777" w:rsidTr="0058083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72" w:type="dxa"/>
          </w:tcPr>
          <w:p w14:paraId="3541B115" w14:textId="365DDA31" w:rsidR="003B5C66" w:rsidRDefault="003B5C66" w:rsidP="00080FE3">
            <w:pPr>
              <w:spacing w:line="240" w:lineRule="auto"/>
            </w:pPr>
            <w:r>
              <w:t>review_scores_location</w:t>
            </w:r>
          </w:p>
        </w:tc>
        <w:tc>
          <w:tcPr>
            <w:tcW w:w="3655" w:type="dxa"/>
          </w:tcPr>
          <w:p w14:paraId="34334919" w14:textId="72116E03"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 xml:space="preserve">Location review score </w:t>
            </w:r>
          </w:p>
        </w:tc>
        <w:tc>
          <w:tcPr>
            <w:tcW w:w="2989" w:type="dxa"/>
          </w:tcPr>
          <w:p w14:paraId="2E880F16" w14:textId="40E04104" w:rsidR="003B5C66" w:rsidRDefault="00F91396"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Integer</w:t>
            </w:r>
          </w:p>
        </w:tc>
      </w:tr>
      <w:tr w:rsidR="003B5C66" w14:paraId="66AC109C" w14:textId="77777777" w:rsidTr="0058083D">
        <w:tc>
          <w:tcPr>
            <w:cnfStyle w:val="001000000000" w:firstRow="0" w:lastRow="0" w:firstColumn="1" w:lastColumn="0" w:oddVBand="0" w:evenVBand="0" w:oddHBand="0" w:evenHBand="0" w:firstRowFirstColumn="0" w:firstRowLastColumn="0" w:lastRowFirstColumn="0" w:lastRowLastColumn="0"/>
            <w:tcW w:w="2372" w:type="dxa"/>
          </w:tcPr>
          <w:p w14:paraId="536A595F" w14:textId="30AE5EC1" w:rsidR="003B5C66" w:rsidRDefault="003B5C66" w:rsidP="00080FE3">
            <w:pPr>
              <w:spacing w:line="240" w:lineRule="auto"/>
            </w:pPr>
            <w:r w:rsidRPr="003B5C66">
              <w:t>cancellation_policy</w:t>
            </w:r>
          </w:p>
        </w:tc>
        <w:tc>
          <w:tcPr>
            <w:tcW w:w="3655" w:type="dxa"/>
          </w:tcPr>
          <w:p w14:paraId="31F3813B" w14:textId="76ACF500" w:rsidR="003B5C66" w:rsidRDefault="00F91396"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Cancellation policy</w:t>
            </w:r>
          </w:p>
        </w:tc>
        <w:tc>
          <w:tcPr>
            <w:tcW w:w="2989" w:type="dxa"/>
          </w:tcPr>
          <w:p w14:paraId="65B1879A" w14:textId="4E712E82" w:rsidR="003B5C66" w:rsidRDefault="00F91396" w:rsidP="00080FE3">
            <w:pPr>
              <w:keepNext/>
              <w:spacing w:line="240" w:lineRule="auto"/>
              <w:jc w:val="center"/>
              <w:cnfStyle w:val="000000000000" w:firstRow="0" w:lastRow="0" w:firstColumn="0" w:lastColumn="0" w:oddVBand="0" w:evenVBand="0" w:oddHBand="0" w:evenHBand="0" w:firstRowFirstColumn="0" w:firstRowLastColumn="0" w:lastRowFirstColumn="0" w:lastRowLastColumn="0"/>
            </w:pPr>
            <w:r>
              <w:t>Categorical</w:t>
            </w:r>
          </w:p>
        </w:tc>
      </w:tr>
    </w:tbl>
    <w:p w14:paraId="58CFAB77" w14:textId="4F3D922F" w:rsidR="00DE18A9" w:rsidRDefault="00DE18A9" w:rsidP="00DE18A9">
      <w:pPr>
        <w:pStyle w:val="Caption"/>
      </w:pPr>
      <w:bookmarkStart w:id="9" w:name="_Toc67878532"/>
      <w:r>
        <w:t xml:space="preserve">Table </w:t>
      </w:r>
      <w:fldSimple w:instr=" SEQ Table \* ARABIC ">
        <w:r w:rsidR="003B5666">
          <w:rPr>
            <w:noProof/>
          </w:rPr>
          <w:t>1</w:t>
        </w:r>
      </w:fldSimple>
      <w:r>
        <w:t xml:space="preserve"> Selected features</w:t>
      </w:r>
      <w:bookmarkEnd w:id="9"/>
    </w:p>
    <w:p w14:paraId="3B5CE98D" w14:textId="726EAF84" w:rsidR="00802531" w:rsidRPr="00B9526F" w:rsidRDefault="00B92FB6" w:rsidP="00400B59">
      <w:pPr>
        <w:rPr>
          <w:color w:val="000000" w:themeColor="text1"/>
        </w:rPr>
      </w:pPr>
      <w:r>
        <w:rPr>
          <w:color w:val="000000" w:themeColor="text1"/>
        </w:rPr>
        <w:t>Our dataset has some missing values</w:t>
      </w:r>
      <w:r w:rsidR="002C5B8B" w:rsidRPr="00B9526F">
        <w:rPr>
          <w:color w:val="000000" w:themeColor="text1"/>
        </w:rPr>
        <w:t>:</w:t>
      </w:r>
      <w:r w:rsidR="00BF5D38" w:rsidRPr="00B9526F">
        <w:rPr>
          <w:color w:val="000000" w:themeColor="text1"/>
        </w:rPr>
        <w:t xml:space="preserve"> 2 from host_is_super_host, 1238</w:t>
      </w:r>
      <w:r w:rsidR="003822DA" w:rsidRPr="00B9526F">
        <w:rPr>
          <w:color w:val="000000" w:themeColor="text1"/>
        </w:rPr>
        <w:t xml:space="preserve"> from neighbourhood, 14 from beds, 1557 from review_scores_rating, 1568 from review_scores_location.</w:t>
      </w:r>
    </w:p>
    <w:p w14:paraId="7FB8B101" w14:textId="77777777" w:rsidR="00080FE3" w:rsidRDefault="00080FE3" w:rsidP="00400B59"/>
    <w:p w14:paraId="20567843" w14:textId="7FB9387B" w:rsidR="00DC11CE" w:rsidRDefault="00DC11CE" w:rsidP="00400B59">
      <w:r>
        <w:t xml:space="preserve">There are </w:t>
      </w:r>
      <w:r w:rsidR="00527891">
        <w:t>many</w:t>
      </w:r>
      <w:r>
        <w:t xml:space="preserve"> missing neighbourhood values. Let us see how it looks on the map:</w:t>
      </w:r>
    </w:p>
    <w:p w14:paraId="053EE06C" w14:textId="77777777" w:rsidR="009E57DD" w:rsidRDefault="00DC11CE" w:rsidP="009E57DD">
      <w:pPr>
        <w:keepNext/>
        <w:jc w:val="center"/>
      </w:pPr>
      <w:r>
        <w:rPr>
          <w:noProof/>
        </w:rPr>
        <w:drawing>
          <wp:inline distT="0" distB="0" distL="0" distR="0" wp14:anchorId="78B883AF" wp14:editId="233B9E15">
            <wp:extent cx="3420186" cy="2802890"/>
            <wp:effectExtent l="19050" t="19050" r="27940" b="165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77885" cy="2850175"/>
                    </a:xfrm>
                    <a:prstGeom prst="rect">
                      <a:avLst/>
                    </a:prstGeom>
                    <a:ln>
                      <a:solidFill>
                        <a:schemeClr val="accent1"/>
                      </a:solidFill>
                    </a:ln>
                  </pic:spPr>
                </pic:pic>
              </a:graphicData>
            </a:graphic>
          </wp:inline>
        </w:drawing>
      </w:r>
    </w:p>
    <w:p w14:paraId="4F564214" w14:textId="22E3B13C" w:rsidR="000470CC" w:rsidRDefault="009E57DD" w:rsidP="009E57DD">
      <w:pPr>
        <w:pStyle w:val="Caption"/>
        <w:jc w:val="center"/>
      </w:pPr>
      <w:bookmarkStart w:id="10" w:name="_Toc67878541"/>
      <w:r>
        <w:t xml:space="preserve">Figure </w:t>
      </w:r>
      <w:fldSimple w:instr=" SEQ Figure \* ARABIC ">
        <w:r w:rsidR="001A1710">
          <w:rPr>
            <w:noProof/>
          </w:rPr>
          <w:t>1</w:t>
        </w:r>
      </w:fldSimple>
      <w:r>
        <w:t xml:space="preserve"> - </w:t>
      </w:r>
      <w:r w:rsidRPr="002B6CF2">
        <w:t>Map of the properties with missing neighbourhood values</w:t>
      </w:r>
      <w:bookmarkEnd w:id="10"/>
    </w:p>
    <w:p w14:paraId="3526DA59" w14:textId="77777777" w:rsidR="009E57DD" w:rsidRDefault="00DC11CE" w:rsidP="009E57DD">
      <w:pPr>
        <w:keepNext/>
        <w:jc w:val="center"/>
      </w:pPr>
      <w:r>
        <w:rPr>
          <w:noProof/>
        </w:rPr>
        <w:drawing>
          <wp:inline distT="0" distB="0" distL="0" distR="0" wp14:anchorId="0D2707E5" wp14:editId="102BAD28">
            <wp:extent cx="3386066" cy="3001436"/>
            <wp:effectExtent l="19050" t="19050" r="2413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48341" cy="3145277"/>
                    </a:xfrm>
                    <a:prstGeom prst="rect">
                      <a:avLst/>
                    </a:prstGeom>
                    <a:ln>
                      <a:solidFill>
                        <a:schemeClr val="accent1"/>
                      </a:solidFill>
                    </a:ln>
                  </pic:spPr>
                </pic:pic>
              </a:graphicData>
            </a:graphic>
          </wp:inline>
        </w:drawing>
      </w:r>
    </w:p>
    <w:p w14:paraId="5888B847" w14:textId="63E9F0D9" w:rsidR="000470CC" w:rsidRDefault="009E57DD" w:rsidP="009E57DD">
      <w:pPr>
        <w:pStyle w:val="Caption"/>
        <w:jc w:val="center"/>
      </w:pPr>
      <w:bookmarkStart w:id="11" w:name="_Toc67878542"/>
      <w:r>
        <w:t xml:space="preserve">Figure </w:t>
      </w:r>
      <w:fldSimple w:instr=" SEQ Figure \* ARABIC ">
        <w:r w:rsidR="001A1710">
          <w:rPr>
            <w:noProof/>
          </w:rPr>
          <w:t>2</w:t>
        </w:r>
      </w:fldSimple>
      <w:r>
        <w:t xml:space="preserve"> - </w:t>
      </w:r>
      <w:r w:rsidRPr="00A12791">
        <w:t>Map of the properties with not missing neighbourhood values</w:t>
      </w:r>
      <w:bookmarkEnd w:id="11"/>
    </w:p>
    <w:p w14:paraId="6A847B7E" w14:textId="01BD34C1" w:rsidR="009E57DD" w:rsidRPr="00EA5908" w:rsidRDefault="009E57DD" w:rsidP="009E57DD">
      <w:r>
        <w:t xml:space="preserve">The maps </w:t>
      </w:r>
      <w:r w:rsidR="00527891" w:rsidRPr="00EA5908">
        <w:t>illustrate how</w:t>
      </w:r>
      <w:r w:rsidRPr="00EA5908">
        <w:t xml:space="preserve"> the neighbourhood value</w:t>
      </w:r>
      <w:r w:rsidR="006942C7" w:rsidRPr="00EA5908">
        <w:t>s</w:t>
      </w:r>
      <w:r w:rsidRPr="00EA5908">
        <w:t xml:space="preserve"> </w:t>
      </w:r>
      <w:r w:rsidR="006942C7" w:rsidRPr="00EA5908">
        <w:t>are</w:t>
      </w:r>
      <w:r w:rsidRPr="00EA5908">
        <w:t xml:space="preserve"> missing not at random. </w:t>
      </w:r>
      <w:r w:rsidR="00BB094C" w:rsidRPr="00EA5908">
        <w:t>T</w:t>
      </w:r>
      <w:r w:rsidR="006872A0" w:rsidRPr="00EA5908">
        <w:t xml:space="preserve">he properties with missing neighbourhood values are </w:t>
      </w:r>
      <w:r w:rsidR="00B92FB6" w:rsidRPr="00EA5908">
        <w:t>primari</w:t>
      </w:r>
      <w:r w:rsidR="006872A0" w:rsidRPr="00EA5908">
        <w:t xml:space="preserve">ly based outside the city. </w:t>
      </w:r>
    </w:p>
    <w:p w14:paraId="43F2B156" w14:textId="5E97FEC3" w:rsidR="00BE032D" w:rsidRPr="00EA5908" w:rsidRDefault="006E6057" w:rsidP="009E57DD">
      <w:r w:rsidRPr="00EA5908">
        <w:lastRenderedPageBreak/>
        <w:t xml:space="preserve">Review_scores_rating feature has 1557 missing values. </w:t>
      </w:r>
      <w:r w:rsidR="00527891" w:rsidRPr="00EA5908">
        <w:t>The researcher</w:t>
      </w:r>
      <w:r w:rsidR="00B92FB6" w:rsidRPr="00EA5908">
        <w:t xml:space="preserve"> assume</w:t>
      </w:r>
      <w:r w:rsidR="00527891" w:rsidRPr="00EA5908">
        <w:t>s</w:t>
      </w:r>
      <w:r w:rsidRPr="00EA5908">
        <w:t xml:space="preserve"> that they are missing because of </w:t>
      </w:r>
      <w:r w:rsidR="00B92FB6" w:rsidRPr="00EA5908">
        <w:t xml:space="preserve">an </w:t>
      </w:r>
      <w:r w:rsidRPr="00EA5908">
        <w:t xml:space="preserve">insufficient number of reviews. </w:t>
      </w:r>
      <w:r w:rsidR="00BE032D" w:rsidRPr="00EA5908">
        <w:t>Further analysis found that listings with no review_scores_rating do not have enough reviews.</w:t>
      </w:r>
    </w:p>
    <w:tbl>
      <w:tblPr>
        <w:tblStyle w:val="GridTable5Dark-Accent1"/>
        <w:tblW w:w="0" w:type="auto"/>
        <w:tblLook w:val="04A0" w:firstRow="1" w:lastRow="0" w:firstColumn="1" w:lastColumn="0" w:noHBand="0" w:noVBand="1"/>
      </w:tblPr>
      <w:tblGrid>
        <w:gridCol w:w="3005"/>
        <w:gridCol w:w="3005"/>
        <w:gridCol w:w="3006"/>
      </w:tblGrid>
      <w:tr w:rsidR="004246E7" w14:paraId="0B2D29FC" w14:textId="77777777" w:rsidTr="002059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650176E" w14:textId="77777777" w:rsidR="004246E7" w:rsidRDefault="004246E7" w:rsidP="00080FE3">
            <w:pPr>
              <w:spacing w:line="240" w:lineRule="auto"/>
            </w:pPr>
          </w:p>
        </w:tc>
        <w:tc>
          <w:tcPr>
            <w:tcW w:w="3005" w:type="dxa"/>
          </w:tcPr>
          <w:p w14:paraId="599FC075" w14:textId="7E2280D6" w:rsidR="004246E7" w:rsidRDefault="004246E7" w:rsidP="00080FE3">
            <w:pPr>
              <w:spacing w:line="240" w:lineRule="auto"/>
              <w:jc w:val="left"/>
              <w:cnfStyle w:val="100000000000" w:firstRow="1" w:lastRow="0" w:firstColumn="0" w:lastColumn="0" w:oddVBand="0" w:evenVBand="0" w:oddHBand="0" w:evenHBand="0" w:firstRowFirstColumn="0" w:firstRowLastColumn="0" w:lastRowFirstColumn="0" w:lastRowLastColumn="0"/>
            </w:pPr>
            <w:r>
              <w:t>Max of number_of_reviews</w:t>
            </w:r>
          </w:p>
        </w:tc>
        <w:tc>
          <w:tcPr>
            <w:tcW w:w="3006" w:type="dxa"/>
          </w:tcPr>
          <w:p w14:paraId="60A73F1D" w14:textId="5A41815D" w:rsidR="004246E7" w:rsidRDefault="004246E7" w:rsidP="00080FE3">
            <w:pPr>
              <w:spacing w:line="240" w:lineRule="auto"/>
              <w:jc w:val="left"/>
              <w:cnfStyle w:val="100000000000" w:firstRow="1" w:lastRow="0" w:firstColumn="0" w:lastColumn="0" w:oddVBand="0" w:evenVBand="0" w:oddHBand="0" w:evenHBand="0" w:firstRowFirstColumn="0" w:firstRowLastColumn="0" w:lastRowFirstColumn="0" w:lastRowLastColumn="0"/>
            </w:pPr>
            <w:r>
              <w:t>Median of number_of_reviews</w:t>
            </w:r>
          </w:p>
        </w:tc>
      </w:tr>
      <w:tr w:rsidR="004246E7" w14:paraId="5E83BC8C" w14:textId="77777777" w:rsidTr="00205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14:paraId="5EB051FB" w14:textId="4DADDD3B" w:rsidR="004246E7" w:rsidRDefault="004246E7" w:rsidP="00080FE3">
            <w:pPr>
              <w:spacing w:line="240" w:lineRule="auto"/>
              <w:jc w:val="left"/>
            </w:pPr>
            <w:r>
              <w:t xml:space="preserve">Missing </w:t>
            </w:r>
            <w:r w:rsidRPr="003822DA">
              <w:t>review_scores_rating</w:t>
            </w:r>
          </w:p>
        </w:tc>
        <w:tc>
          <w:tcPr>
            <w:tcW w:w="3005" w:type="dxa"/>
          </w:tcPr>
          <w:p w14:paraId="2D45F52F" w14:textId="1E0CC067" w:rsidR="004246E7" w:rsidRDefault="004246E7"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4</w:t>
            </w:r>
          </w:p>
        </w:tc>
        <w:tc>
          <w:tcPr>
            <w:tcW w:w="3006" w:type="dxa"/>
          </w:tcPr>
          <w:p w14:paraId="6FDBCE3C" w14:textId="6A3DED4E" w:rsidR="004246E7" w:rsidRDefault="004246E7" w:rsidP="00080FE3">
            <w:pPr>
              <w:spacing w:line="240" w:lineRule="auto"/>
              <w:jc w:val="center"/>
              <w:cnfStyle w:val="000000100000" w:firstRow="0" w:lastRow="0" w:firstColumn="0" w:lastColumn="0" w:oddVBand="0" w:evenVBand="0" w:oddHBand="1" w:evenHBand="0" w:firstRowFirstColumn="0" w:firstRowLastColumn="0" w:lastRowFirstColumn="0" w:lastRowLastColumn="0"/>
            </w:pPr>
            <w:r>
              <w:t>0</w:t>
            </w:r>
          </w:p>
        </w:tc>
      </w:tr>
      <w:tr w:rsidR="004246E7" w14:paraId="40377059" w14:textId="77777777" w:rsidTr="0020593F">
        <w:tc>
          <w:tcPr>
            <w:cnfStyle w:val="001000000000" w:firstRow="0" w:lastRow="0" w:firstColumn="1" w:lastColumn="0" w:oddVBand="0" w:evenVBand="0" w:oddHBand="0" w:evenHBand="0" w:firstRowFirstColumn="0" w:firstRowLastColumn="0" w:lastRowFirstColumn="0" w:lastRowLastColumn="0"/>
            <w:tcW w:w="3005" w:type="dxa"/>
          </w:tcPr>
          <w:p w14:paraId="7EE51E4C" w14:textId="140CA97E" w:rsidR="004246E7" w:rsidRDefault="004246E7" w:rsidP="00080FE3">
            <w:pPr>
              <w:spacing w:line="240" w:lineRule="auto"/>
              <w:jc w:val="left"/>
            </w:pPr>
            <w:r>
              <w:t xml:space="preserve">Not missing </w:t>
            </w:r>
            <w:r w:rsidRPr="003822DA">
              <w:t>review_scores_rating</w:t>
            </w:r>
          </w:p>
        </w:tc>
        <w:tc>
          <w:tcPr>
            <w:tcW w:w="3005" w:type="dxa"/>
          </w:tcPr>
          <w:p w14:paraId="36C848D7" w14:textId="4DCDE9A9" w:rsidR="004246E7" w:rsidRDefault="004246E7" w:rsidP="00080FE3">
            <w:pPr>
              <w:spacing w:line="240" w:lineRule="auto"/>
              <w:jc w:val="center"/>
              <w:cnfStyle w:val="000000000000" w:firstRow="0" w:lastRow="0" w:firstColumn="0" w:lastColumn="0" w:oddVBand="0" w:evenVBand="0" w:oddHBand="0" w:evenHBand="0" w:firstRowFirstColumn="0" w:firstRowLastColumn="0" w:lastRowFirstColumn="0" w:lastRowLastColumn="0"/>
            </w:pPr>
            <w:r>
              <w:t>655</w:t>
            </w:r>
          </w:p>
        </w:tc>
        <w:tc>
          <w:tcPr>
            <w:tcW w:w="3006" w:type="dxa"/>
          </w:tcPr>
          <w:p w14:paraId="3C9F2411" w14:textId="17D41CA2" w:rsidR="004246E7" w:rsidRDefault="004246E7" w:rsidP="00080FE3">
            <w:pPr>
              <w:keepNext/>
              <w:spacing w:line="240" w:lineRule="auto"/>
              <w:jc w:val="center"/>
              <w:cnfStyle w:val="000000000000" w:firstRow="0" w:lastRow="0" w:firstColumn="0" w:lastColumn="0" w:oddVBand="0" w:evenVBand="0" w:oddHBand="0" w:evenHBand="0" w:firstRowFirstColumn="0" w:firstRowLastColumn="0" w:lastRowFirstColumn="0" w:lastRowLastColumn="0"/>
            </w:pPr>
            <w:r>
              <w:t>17</w:t>
            </w:r>
          </w:p>
        </w:tc>
      </w:tr>
    </w:tbl>
    <w:p w14:paraId="2A10C6F1" w14:textId="7B8D990B" w:rsidR="00731B63" w:rsidRDefault="00731B63">
      <w:pPr>
        <w:pStyle w:val="Caption"/>
      </w:pPr>
      <w:bookmarkStart w:id="12" w:name="_Toc67878533"/>
      <w:r>
        <w:t xml:space="preserve">Table </w:t>
      </w:r>
      <w:fldSimple w:instr=" SEQ Table \* ARABIC ">
        <w:r w:rsidR="003B5666">
          <w:rPr>
            <w:noProof/>
          </w:rPr>
          <w:t>2</w:t>
        </w:r>
      </w:fldSimple>
      <w:r>
        <w:t xml:space="preserve"> </w:t>
      </w:r>
      <w:r w:rsidR="001F2ED3">
        <w:t xml:space="preserve">- </w:t>
      </w:r>
      <w:r w:rsidRPr="00261F2C">
        <w:t>Summary statistics for review_scores_rating</w:t>
      </w:r>
      <w:bookmarkEnd w:id="12"/>
    </w:p>
    <w:p w14:paraId="4D2B59AC" w14:textId="058821A1" w:rsidR="006E6057" w:rsidRDefault="004246E7" w:rsidP="009E57DD">
      <w:r>
        <w:t xml:space="preserve">Furthermore, every property with missing </w:t>
      </w:r>
      <w:r w:rsidRPr="003822DA">
        <w:t>review_</w:t>
      </w:r>
      <w:r w:rsidRPr="00EA5908">
        <w:t xml:space="preserve">scores_rating </w:t>
      </w:r>
      <w:r w:rsidR="00527891" w:rsidRPr="00EA5908">
        <w:t xml:space="preserve">also </w:t>
      </w:r>
      <w:r w:rsidRPr="00EA5908">
        <w:t xml:space="preserve">has a missing </w:t>
      </w:r>
      <w:r w:rsidRPr="003822DA">
        <w:t>review_sco</w:t>
      </w:r>
      <w:r>
        <w:t xml:space="preserve">res_location value. </w:t>
      </w:r>
    </w:p>
    <w:p w14:paraId="5C463743" w14:textId="23D654C2" w:rsidR="005540D8" w:rsidRDefault="00F5148E" w:rsidP="009C42C6">
      <w:pPr>
        <w:pStyle w:val="Heading3"/>
      </w:pPr>
      <w:bookmarkStart w:id="13" w:name="_Toc67907224"/>
      <w:r>
        <w:t xml:space="preserve">2.1.2 </w:t>
      </w:r>
      <w:r w:rsidR="005540D8">
        <w:t>OpenStreetMap data</w:t>
      </w:r>
      <w:bookmarkEnd w:id="13"/>
    </w:p>
    <w:p w14:paraId="3CAE20C8" w14:textId="7DEF7648" w:rsidR="00080FE3" w:rsidRDefault="005540D8" w:rsidP="005540D8">
      <w:r>
        <w:t xml:space="preserve">This </w:t>
      </w:r>
      <w:r w:rsidRPr="00EA5908">
        <w:t>project will utilise</w:t>
      </w:r>
      <w:r w:rsidR="003F5003" w:rsidRPr="00EA5908">
        <w:t xml:space="preserve"> points-of-interest</w:t>
      </w:r>
      <w:r w:rsidRPr="00EA5908">
        <w:t xml:space="preserve"> data from OpenStreetMap in addition to Airbnb listings. </w:t>
      </w:r>
      <w:r w:rsidR="00F517D9" w:rsidRPr="00EA5908">
        <w:t>The researcher</w:t>
      </w:r>
      <w:r w:rsidR="003F5003" w:rsidRPr="00EA5908">
        <w:t xml:space="preserve"> chose to use OpenStreetMap because the</w:t>
      </w:r>
      <w:r w:rsidR="00F517D9" w:rsidRPr="00EA5908">
        <w:t xml:space="preserve"> OpenStreetMap</w:t>
      </w:r>
      <w:r w:rsidR="003F5003" w:rsidRPr="00EA5908">
        <w:t xml:space="preserve"> license allows free access to </w:t>
      </w:r>
      <w:proofErr w:type="gramStart"/>
      <w:r w:rsidR="003F5003" w:rsidRPr="00EA5908">
        <w:t>all</w:t>
      </w:r>
      <w:r w:rsidR="00F517D9" w:rsidRPr="00EA5908">
        <w:t xml:space="preserve"> of</w:t>
      </w:r>
      <w:proofErr w:type="gramEnd"/>
      <w:r w:rsidR="003F5003" w:rsidRPr="00EA5908">
        <w:t xml:space="preserve"> the underlying map data. An alternative </w:t>
      </w:r>
      <w:r w:rsidR="00F517D9" w:rsidRPr="00EA5908">
        <w:t>w</w:t>
      </w:r>
      <w:r w:rsidR="003F5003" w:rsidRPr="00EA5908">
        <w:t>ould be to use Google Places API, but th</w:t>
      </w:r>
      <w:r w:rsidR="00F517D9" w:rsidRPr="00EA5908">
        <w:t>is</w:t>
      </w:r>
      <w:r w:rsidR="003F5003" w:rsidRPr="00EA5908">
        <w:t xml:space="preserve"> service</w:t>
      </w:r>
      <w:r w:rsidR="00F517D9" w:rsidRPr="00EA5908">
        <w:t xml:space="preserve"> comes at a</w:t>
      </w:r>
      <w:r w:rsidR="003F5003" w:rsidRPr="00EA5908">
        <w:t xml:space="preserve"> cost</w:t>
      </w:r>
      <w:r w:rsidR="00006C71" w:rsidRPr="00EA5908">
        <w:t xml:space="preserve">. Python and Overpass API are used to write a script </w:t>
      </w:r>
      <w:r w:rsidR="008C1FE9">
        <w:t>that</w:t>
      </w:r>
      <w:r w:rsidR="00006C71" w:rsidRPr="00EA5908">
        <w:t xml:space="preserve"> queries OpenStreetMap and retrieve</w:t>
      </w:r>
      <w:r w:rsidR="00F517D9" w:rsidRPr="00EA5908">
        <w:t>s</w:t>
      </w:r>
      <w:r w:rsidR="00006C71" w:rsidRPr="00EA5908">
        <w:t xml:space="preserve"> data for each property in the listings dataset. </w:t>
      </w:r>
      <w:r w:rsidR="00AB1430" w:rsidRPr="00EA5908">
        <w:t xml:space="preserve">The challenging part of this step is </w:t>
      </w:r>
      <w:r w:rsidR="00E672A1" w:rsidRPr="00EA5908">
        <w:t>determining</w:t>
      </w:r>
      <w:r w:rsidR="00AB1430" w:rsidRPr="00EA5908">
        <w:t xml:space="preserve"> how far away from the property should the points-of-interest</w:t>
      </w:r>
      <w:r w:rsidR="00F517D9" w:rsidRPr="00EA5908">
        <w:t xml:space="preserve"> be counted</w:t>
      </w:r>
      <w:r w:rsidR="00AB1430" w:rsidRPr="00EA5908">
        <w:t xml:space="preserve">. One </w:t>
      </w:r>
      <w:r w:rsidR="00F517D9" w:rsidRPr="00EA5908">
        <w:t xml:space="preserve">piece of </w:t>
      </w:r>
      <w:r w:rsidR="00AB1430" w:rsidRPr="00EA5908">
        <w:t>research</w:t>
      </w:r>
      <w:r w:rsidR="000E37FE" w:rsidRPr="00EA5908">
        <w:t xml:space="preserve"> in </w:t>
      </w:r>
      <w:r w:rsidR="00E672A1" w:rsidRPr="00EA5908">
        <w:t xml:space="preserve">the </w:t>
      </w:r>
      <w:r w:rsidR="000E37FE" w:rsidRPr="00EA5908">
        <w:t>U</w:t>
      </w:r>
      <w:r w:rsidR="00E672A1" w:rsidRPr="00EA5908">
        <w:t>S</w:t>
      </w:r>
      <w:r w:rsidR="00AB1430" w:rsidRPr="00EA5908">
        <w:t xml:space="preserve"> </w:t>
      </w:r>
      <w:r w:rsidR="000E37FE" w:rsidRPr="00EA5908">
        <w:t>found</w:t>
      </w:r>
      <w:r w:rsidR="00AB1430" w:rsidRPr="00EA5908">
        <w:t xml:space="preserve"> that 68% of the walking trips in the study were more than 400m (0.25 miles)</w:t>
      </w:r>
      <w:r w:rsidR="00E672A1" w:rsidRPr="00EA5908">
        <w:t>,</w:t>
      </w:r>
      <w:r w:rsidR="000E37FE" w:rsidRPr="00EA5908">
        <w:t xml:space="preserve"> and close to one</w:t>
      </w:r>
      <w:r w:rsidR="00E672A1" w:rsidRPr="00EA5908">
        <w:t>-</w:t>
      </w:r>
      <w:r w:rsidR="000E37FE" w:rsidRPr="00EA5908">
        <w:t>fifth of trips were longer than 1600m (1 mile)</w:t>
      </w:r>
      <w:sdt>
        <w:sdtPr>
          <w:id w:val="-386258843"/>
          <w:citation/>
        </w:sdtPr>
        <w:sdtContent>
          <w:r w:rsidR="00AB1430" w:rsidRPr="00EA5908">
            <w:fldChar w:fldCharType="begin"/>
          </w:r>
          <w:r w:rsidR="00AB1430" w:rsidRPr="00EA5908">
            <w:rPr>
              <w:lang w:val="en-US"/>
            </w:rPr>
            <w:instrText xml:space="preserve"> CITATION Yan12 \l 1033 </w:instrText>
          </w:r>
          <w:r w:rsidR="00AB1430" w:rsidRPr="00EA5908">
            <w:fldChar w:fldCharType="separate"/>
          </w:r>
          <w:r w:rsidR="00D74E76">
            <w:rPr>
              <w:noProof/>
              <w:lang w:val="en-US"/>
            </w:rPr>
            <w:t xml:space="preserve"> (Yang Y, 2012)</w:t>
          </w:r>
          <w:r w:rsidR="00AB1430" w:rsidRPr="00EA5908">
            <w:fldChar w:fldCharType="end"/>
          </w:r>
        </w:sdtContent>
      </w:sdt>
      <w:r w:rsidR="00AB1430" w:rsidRPr="00EA5908">
        <w:t xml:space="preserve">. </w:t>
      </w:r>
      <w:r w:rsidR="00574791" w:rsidRPr="00EA5908">
        <w:t>Another study in Maastricht</w:t>
      </w:r>
      <w:r w:rsidR="00795A34" w:rsidRPr="00EA5908">
        <w:t xml:space="preserve"> (Netherlands)</w:t>
      </w:r>
      <w:r w:rsidR="00574791" w:rsidRPr="00EA5908">
        <w:t xml:space="preserve"> found that the mean distance for the tourists on a shopping trip is 1994m (standard deviation 813.13) </w:t>
      </w:r>
      <w:sdt>
        <w:sdtPr>
          <w:id w:val="-1509359463"/>
          <w:citation/>
        </w:sdtPr>
        <w:sdtContent>
          <w:r w:rsidR="00795A34" w:rsidRPr="00EA5908">
            <w:fldChar w:fldCharType="begin"/>
          </w:r>
          <w:r w:rsidR="00795A34" w:rsidRPr="00EA5908">
            <w:rPr>
              <w:lang w:val="en-US"/>
            </w:rPr>
            <w:instrText xml:space="preserve"> CITATION Ast09 \l 1033 </w:instrText>
          </w:r>
          <w:r w:rsidR="00795A34" w:rsidRPr="00EA5908">
            <w:fldChar w:fldCharType="separate"/>
          </w:r>
          <w:r w:rsidR="00D74E76">
            <w:rPr>
              <w:noProof/>
              <w:lang w:val="en-US"/>
            </w:rPr>
            <w:t>(Astrid D.A.M.Kemperman, 2009)</w:t>
          </w:r>
          <w:r w:rsidR="00795A34" w:rsidRPr="00EA5908">
            <w:fldChar w:fldCharType="end"/>
          </w:r>
        </w:sdtContent>
      </w:sdt>
      <w:r w:rsidR="00795A34" w:rsidRPr="00EA5908">
        <w:t>.</w:t>
      </w:r>
      <w:r w:rsidR="000E37FE" w:rsidRPr="00EA5908">
        <w:t xml:space="preserve"> The</w:t>
      </w:r>
      <w:r w:rsidR="00F517D9" w:rsidRPr="00EA5908">
        <w:t xml:space="preserve"> research team</w:t>
      </w:r>
      <w:r w:rsidR="0079153F" w:rsidRPr="00EA5908">
        <w:t xml:space="preserve"> found that</w:t>
      </w:r>
      <w:r w:rsidR="000E37FE" w:rsidRPr="00EA5908">
        <w:t xml:space="preserve"> comfortable walking distance varies </w:t>
      </w:r>
      <w:r w:rsidR="0079153F" w:rsidRPr="00EA5908">
        <w:t xml:space="preserve">greatly </w:t>
      </w:r>
      <w:r w:rsidR="000E37FE" w:rsidRPr="00EA5908">
        <w:t>depending on many things – on the s</w:t>
      </w:r>
      <w:r w:rsidR="00E672A1" w:rsidRPr="00EA5908">
        <w:t>ubjects' socio-economic statu</w:t>
      </w:r>
      <w:r w:rsidR="000E37FE" w:rsidRPr="00EA5908">
        <w:t>s</w:t>
      </w:r>
      <w:r w:rsidR="00E672A1" w:rsidRPr="00EA5908">
        <w:t>,</w:t>
      </w:r>
      <w:r w:rsidR="000E37FE" w:rsidRPr="00EA5908">
        <w:t xml:space="preserve"> on the area</w:t>
      </w:r>
      <w:r w:rsidR="00E672A1" w:rsidRPr="00EA5908">
        <w:t>,</w:t>
      </w:r>
      <w:r w:rsidR="000E37FE" w:rsidRPr="00EA5908">
        <w:t xml:space="preserve"> the purpose of the trip and many more.</w:t>
      </w:r>
      <w:r w:rsidR="0079153F" w:rsidRPr="00EA5908">
        <w:t xml:space="preserve"> </w:t>
      </w:r>
      <w:proofErr w:type="gramStart"/>
      <w:r w:rsidR="0079153F" w:rsidRPr="00EA5908">
        <w:t>A distance of 0.25</w:t>
      </w:r>
      <w:proofErr w:type="gramEnd"/>
      <w:r w:rsidR="0079153F" w:rsidRPr="00EA5908">
        <w:t xml:space="preserve"> miles (400 meters) is often used as an acceptable walking distance in U</w:t>
      </w:r>
      <w:r w:rsidR="00E672A1" w:rsidRPr="00EA5908">
        <w:t>S</w:t>
      </w:r>
      <w:r w:rsidR="0079153F" w:rsidRPr="00EA5908">
        <w:t xml:space="preserve"> research studies</w:t>
      </w:r>
      <w:sdt>
        <w:sdtPr>
          <w:id w:val="635609551"/>
          <w:citation/>
        </w:sdtPr>
        <w:sdtContent>
          <w:r w:rsidR="0079153F" w:rsidRPr="00EA5908">
            <w:fldChar w:fldCharType="begin"/>
          </w:r>
          <w:r w:rsidR="0079153F" w:rsidRPr="00EA5908">
            <w:rPr>
              <w:lang w:val="en-US"/>
            </w:rPr>
            <w:instrText xml:space="preserve"> CITATION Yan12 \l 1033 </w:instrText>
          </w:r>
          <w:r w:rsidR="0079153F" w:rsidRPr="00EA5908">
            <w:fldChar w:fldCharType="separate"/>
          </w:r>
          <w:r w:rsidR="00D74E76">
            <w:rPr>
              <w:noProof/>
              <w:lang w:val="en-US"/>
            </w:rPr>
            <w:t xml:space="preserve"> (Yang Y, 2012)</w:t>
          </w:r>
          <w:r w:rsidR="0079153F" w:rsidRPr="00EA5908">
            <w:fldChar w:fldCharType="end"/>
          </w:r>
        </w:sdtContent>
      </w:sdt>
      <w:r w:rsidR="0079153F" w:rsidRPr="00EA5908">
        <w:t>.</w:t>
      </w:r>
      <w:r w:rsidR="000E37FE" w:rsidRPr="00EA5908">
        <w:t xml:space="preserve"> Therefore, </w:t>
      </w:r>
      <w:r w:rsidR="00E672A1" w:rsidRPr="00EA5908">
        <w:t xml:space="preserve">this project scrapes </w:t>
      </w:r>
      <w:r w:rsidR="00F517D9" w:rsidRPr="00EA5908">
        <w:t xml:space="preserve">the </w:t>
      </w:r>
      <w:r w:rsidR="00E672A1" w:rsidRPr="00EA5908">
        <w:t xml:space="preserve">point of interest data in a </w:t>
      </w:r>
      <w:r w:rsidR="000E37FE" w:rsidRPr="00EA5908">
        <w:t xml:space="preserve">200m radius. </w:t>
      </w:r>
    </w:p>
    <w:p w14:paraId="03343D49" w14:textId="16224B44" w:rsidR="005540D8" w:rsidRDefault="00574791" w:rsidP="005540D8">
      <w:r w:rsidRPr="00EA5908">
        <w:lastRenderedPageBreak/>
        <w:t>T</w:t>
      </w:r>
      <w:r w:rsidR="00006C71" w:rsidRPr="00EA5908">
        <w:t xml:space="preserve">his step </w:t>
      </w:r>
      <w:r w:rsidR="00AB1430" w:rsidRPr="00EA5908">
        <w:t xml:space="preserve">creates </w:t>
      </w:r>
      <w:r w:rsidR="00B56D54" w:rsidRPr="00EA5908">
        <w:t>four</w:t>
      </w:r>
      <w:r w:rsidR="00006C71" w:rsidRPr="00EA5908">
        <w:t xml:space="preserve"> additional features: </w:t>
      </w:r>
    </w:p>
    <w:p w14:paraId="1F281C70" w14:textId="279C1A85" w:rsidR="00006C71" w:rsidRDefault="00006C71" w:rsidP="00006C71">
      <w:pPr>
        <w:pStyle w:val="ListParagraph"/>
        <w:numPr>
          <w:ilvl w:val="0"/>
          <w:numId w:val="2"/>
        </w:numPr>
      </w:pPr>
      <w:r>
        <w:t xml:space="preserve">Bus_stops – the </w:t>
      </w:r>
      <w:r w:rsidR="001A70C9">
        <w:t>number</w:t>
      </w:r>
      <w:r>
        <w:t xml:space="preserve"> of bus stops around </w:t>
      </w:r>
      <w:r w:rsidR="00E672A1">
        <w:t xml:space="preserve">a </w:t>
      </w:r>
      <w:r>
        <w:t>given property</w:t>
      </w:r>
    </w:p>
    <w:p w14:paraId="07A6AA0C" w14:textId="2AB21BA9" w:rsidR="00006C71" w:rsidRDefault="00006C71" w:rsidP="00006C71">
      <w:pPr>
        <w:pStyle w:val="ListParagraph"/>
        <w:numPr>
          <w:ilvl w:val="0"/>
          <w:numId w:val="2"/>
        </w:numPr>
      </w:pPr>
      <w:r>
        <w:t xml:space="preserve">Tourism – the </w:t>
      </w:r>
      <w:r w:rsidR="001A70C9">
        <w:t>number</w:t>
      </w:r>
      <w:r>
        <w:t xml:space="preserve"> of tourist locations around </w:t>
      </w:r>
      <w:r w:rsidR="00E672A1">
        <w:t xml:space="preserve">a </w:t>
      </w:r>
      <w:r>
        <w:t>given property</w:t>
      </w:r>
    </w:p>
    <w:p w14:paraId="481E0437" w14:textId="0DDBF6D8" w:rsidR="00006C71" w:rsidRDefault="00006C71" w:rsidP="00006C71">
      <w:pPr>
        <w:pStyle w:val="ListParagraph"/>
        <w:numPr>
          <w:ilvl w:val="0"/>
          <w:numId w:val="2"/>
        </w:numPr>
      </w:pPr>
      <w:r>
        <w:t xml:space="preserve">Amenities_OSM – the </w:t>
      </w:r>
      <w:r w:rsidR="001A70C9">
        <w:t>number</w:t>
      </w:r>
      <w:r>
        <w:t xml:space="preserve"> of pubs, restaurants, </w:t>
      </w:r>
      <w:r w:rsidR="001A70C9">
        <w:t>clubs,</w:t>
      </w:r>
      <w:r>
        <w:t xml:space="preserve"> and cafes around </w:t>
      </w:r>
      <w:r w:rsidR="00E672A1">
        <w:t xml:space="preserve">a </w:t>
      </w:r>
      <w:r>
        <w:t>given property</w:t>
      </w:r>
    </w:p>
    <w:p w14:paraId="4F8FA6B8" w14:textId="4A9964C8" w:rsidR="00B56D54" w:rsidRDefault="00B56D54" w:rsidP="00006C71">
      <w:pPr>
        <w:pStyle w:val="ListParagraph"/>
        <w:numPr>
          <w:ilvl w:val="0"/>
          <w:numId w:val="2"/>
        </w:numPr>
      </w:pPr>
      <w:r>
        <w:t xml:space="preserve">Shops – the number of shops around </w:t>
      </w:r>
      <w:r w:rsidR="00E672A1">
        <w:t xml:space="preserve">a </w:t>
      </w:r>
      <w:r>
        <w:t>given property</w:t>
      </w:r>
    </w:p>
    <w:p w14:paraId="3BC1D5B4" w14:textId="7C346143" w:rsidR="00006C71" w:rsidRDefault="00006C71" w:rsidP="00006C71">
      <w:r>
        <w:t>Some summary statistics for the created features:</w:t>
      </w:r>
    </w:p>
    <w:tbl>
      <w:tblPr>
        <w:tblStyle w:val="GridTable5Dark-Accent1"/>
        <w:tblW w:w="0" w:type="auto"/>
        <w:tblLook w:val="04A0" w:firstRow="1" w:lastRow="0" w:firstColumn="1" w:lastColumn="0" w:noHBand="0" w:noVBand="1"/>
      </w:tblPr>
      <w:tblGrid>
        <w:gridCol w:w="1910"/>
        <w:gridCol w:w="1170"/>
        <w:gridCol w:w="1162"/>
        <w:gridCol w:w="1236"/>
        <w:gridCol w:w="1199"/>
        <w:gridCol w:w="1162"/>
        <w:gridCol w:w="1177"/>
      </w:tblGrid>
      <w:tr w:rsidR="00006C71" w14:paraId="2568DACB" w14:textId="77777777" w:rsidTr="0020593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4BF6A7B8" w14:textId="08A3F9B8" w:rsidR="00006C71" w:rsidRDefault="00006C71" w:rsidP="00080FE3">
            <w:pPr>
              <w:spacing w:line="240" w:lineRule="auto"/>
            </w:pPr>
            <w:r>
              <w:t>Feature</w:t>
            </w:r>
          </w:p>
        </w:tc>
        <w:tc>
          <w:tcPr>
            <w:tcW w:w="1288" w:type="dxa"/>
          </w:tcPr>
          <w:p w14:paraId="508D2099" w14:textId="2F16461A" w:rsidR="00006C71" w:rsidRDefault="00006C71" w:rsidP="00080FE3">
            <w:pPr>
              <w:spacing w:line="240" w:lineRule="auto"/>
              <w:cnfStyle w:val="100000000000" w:firstRow="1" w:lastRow="0" w:firstColumn="0" w:lastColumn="0" w:oddVBand="0" w:evenVBand="0" w:oddHBand="0" w:evenHBand="0" w:firstRowFirstColumn="0" w:firstRowLastColumn="0" w:lastRowFirstColumn="0" w:lastRowLastColumn="0"/>
            </w:pPr>
            <w:r>
              <w:t>Min</w:t>
            </w:r>
          </w:p>
        </w:tc>
        <w:tc>
          <w:tcPr>
            <w:tcW w:w="1288" w:type="dxa"/>
          </w:tcPr>
          <w:p w14:paraId="512876DB" w14:textId="5B54F383" w:rsidR="00006C71" w:rsidRDefault="00006C71" w:rsidP="00080FE3">
            <w:pPr>
              <w:spacing w:line="240" w:lineRule="auto"/>
              <w:cnfStyle w:val="100000000000" w:firstRow="1" w:lastRow="0" w:firstColumn="0" w:lastColumn="0" w:oddVBand="0" w:evenVBand="0" w:oddHBand="0" w:evenHBand="0" w:firstRowFirstColumn="0" w:firstRowLastColumn="0" w:lastRowFirstColumn="0" w:lastRowLastColumn="0"/>
            </w:pPr>
            <w:r>
              <w:t>1</w:t>
            </w:r>
            <w:r w:rsidRPr="00006C71">
              <w:rPr>
                <w:vertAlign w:val="superscript"/>
              </w:rPr>
              <w:t>st</w:t>
            </w:r>
            <w:r>
              <w:t xml:space="preserve"> Qu.</w:t>
            </w:r>
          </w:p>
        </w:tc>
        <w:tc>
          <w:tcPr>
            <w:tcW w:w="1288" w:type="dxa"/>
          </w:tcPr>
          <w:p w14:paraId="18649145" w14:textId="2FF43C39" w:rsidR="00006C71" w:rsidRDefault="00006C71" w:rsidP="00080FE3">
            <w:pPr>
              <w:spacing w:line="240" w:lineRule="auto"/>
              <w:cnfStyle w:val="100000000000" w:firstRow="1" w:lastRow="0" w:firstColumn="0" w:lastColumn="0" w:oddVBand="0" w:evenVBand="0" w:oddHBand="0" w:evenHBand="0" w:firstRowFirstColumn="0" w:firstRowLastColumn="0" w:lastRowFirstColumn="0" w:lastRowLastColumn="0"/>
            </w:pPr>
            <w:r>
              <w:t>Median</w:t>
            </w:r>
          </w:p>
        </w:tc>
        <w:tc>
          <w:tcPr>
            <w:tcW w:w="1288" w:type="dxa"/>
          </w:tcPr>
          <w:p w14:paraId="6525B225" w14:textId="70E9DF4A" w:rsidR="00006C71" w:rsidRDefault="00006C71" w:rsidP="00080FE3">
            <w:pPr>
              <w:spacing w:line="240" w:lineRule="auto"/>
              <w:cnfStyle w:val="100000000000" w:firstRow="1" w:lastRow="0" w:firstColumn="0" w:lastColumn="0" w:oddVBand="0" w:evenVBand="0" w:oddHBand="0" w:evenHBand="0" w:firstRowFirstColumn="0" w:firstRowLastColumn="0" w:lastRowFirstColumn="0" w:lastRowLastColumn="0"/>
            </w:pPr>
            <w:r>
              <w:t>Mean</w:t>
            </w:r>
          </w:p>
        </w:tc>
        <w:tc>
          <w:tcPr>
            <w:tcW w:w="1288" w:type="dxa"/>
          </w:tcPr>
          <w:p w14:paraId="72302A7A" w14:textId="0C5B9400" w:rsidR="00006C71" w:rsidRDefault="00006C71" w:rsidP="00080FE3">
            <w:pPr>
              <w:spacing w:line="240" w:lineRule="auto"/>
              <w:cnfStyle w:val="100000000000" w:firstRow="1" w:lastRow="0" w:firstColumn="0" w:lastColumn="0" w:oddVBand="0" w:evenVBand="0" w:oddHBand="0" w:evenHBand="0" w:firstRowFirstColumn="0" w:firstRowLastColumn="0" w:lastRowFirstColumn="0" w:lastRowLastColumn="0"/>
            </w:pPr>
            <w:proofErr w:type="gramStart"/>
            <w:r>
              <w:t>3</w:t>
            </w:r>
            <w:r w:rsidRPr="00006C71">
              <w:rPr>
                <w:vertAlign w:val="superscript"/>
              </w:rPr>
              <w:t>st</w:t>
            </w:r>
            <w:proofErr w:type="gramEnd"/>
            <w:r>
              <w:t xml:space="preserve"> Qu.</w:t>
            </w:r>
          </w:p>
        </w:tc>
        <w:tc>
          <w:tcPr>
            <w:tcW w:w="1288" w:type="dxa"/>
          </w:tcPr>
          <w:p w14:paraId="3CDA7FE2" w14:textId="7AA668FA" w:rsidR="00006C71" w:rsidRDefault="00006C71" w:rsidP="00080FE3">
            <w:pPr>
              <w:spacing w:line="240" w:lineRule="auto"/>
              <w:cnfStyle w:val="100000000000" w:firstRow="1" w:lastRow="0" w:firstColumn="0" w:lastColumn="0" w:oddVBand="0" w:evenVBand="0" w:oddHBand="0" w:evenHBand="0" w:firstRowFirstColumn="0" w:firstRowLastColumn="0" w:lastRowFirstColumn="0" w:lastRowLastColumn="0"/>
            </w:pPr>
            <w:r>
              <w:t>Max</w:t>
            </w:r>
          </w:p>
        </w:tc>
      </w:tr>
      <w:tr w:rsidR="00006C71" w14:paraId="09C9E245" w14:textId="77777777" w:rsidTr="00205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429E617B" w14:textId="676F283A" w:rsidR="00006C71" w:rsidRDefault="00006C71" w:rsidP="00080FE3">
            <w:pPr>
              <w:spacing w:line="240" w:lineRule="auto"/>
            </w:pPr>
            <w:r>
              <w:t>Bus_stops</w:t>
            </w:r>
          </w:p>
        </w:tc>
        <w:tc>
          <w:tcPr>
            <w:tcW w:w="1288" w:type="dxa"/>
          </w:tcPr>
          <w:p w14:paraId="510E8D50" w14:textId="304A6778" w:rsidR="00006C71" w:rsidRDefault="001A70C9" w:rsidP="00080FE3">
            <w:pPr>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288" w:type="dxa"/>
          </w:tcPr>
          <w:p w14:paraId="365029E7" w14:textId="31702C81" w:rsidR="00006C71" w:rsidRDefault="001A70C9" w:rsidP="00080FE3">
            <w:pPr>
              <w:spacing w:line="240" w:lineRule="auto"/>
              <w:cnfStyle w:val="000000100000" w:firstRow="0" w:lastRow="0" w:firstColumn="0" w:lastColumn="0" w:oddVBand="0" w:evenVBand="0" w:oddHBand="1" w:evenHBand="0" w:firstRowFirstColumn="0" w:firstRowLastColumn="0" w:lastRowFirstColumn="0" w:lastRowLastColumn="0"/>
            </w:pPr>
            <w:r>
              <w:t>1</w:t>
            </w:r>
          </w:p>
        </w:tc>
        <w:tc>
          <w:tcPr>
            <w:tcW w:w="1288" w:type="dxa"/>
          </w:tcPr>
          <w:p w14:paraId="3C6455B7" w14:textId="37681666" w:rsidR="00006C71" w:rsidRDefault="001A70C9" w:rsidP="00080FE3">
            <w:pPr>
              <w:spacing w:line="240" w:lineRule="auto"/>
              <w:cnfStyle w:val="000000100000" w:firstRow="0" w:lastRow="0" w:firstColumn="0" w:lastColumn="0" w:oddVBand="0" w:evenVBand="0" w:oddHBand="1" w:evenHBand="0" w:firstRowFirstColumn="0" w:firstRowLastColumn="0" w:lastRowFirstColumn="0" w:lastRowLastColumn="0"/>
            </w:pPr>
            <w:r>
              <w:t>3</w:t>
            </w:r>
          </w:p>
        </w:tc>
        <w:tc>
          <w:tcPr>
            <w:tcW w:w="1288" w:type="dxa"/>
          </w:tcPr>
          <w:p w14:paraId="70391C4D" w14:textId="7125CA2A" w:rsidR="00006C71" w:rsidRDefault="001A70C9" w:rsidP="00080FE3">
            <w:pPr>
              <w:spacing w:line="240" w:lineRule="auto"/>
              <w:cnfStyle w:val="000000100000" w:firstRow="0" w:lastRow="0" w:firstColumn="0" w:lastColumn="0" w:oddVBand="0" w:evenVBand="0" w:oddHBand="1" w:evenHBand="0" w:firstRowFirstColumn="0" w:firstRowLastColumn="0" w:lastRowFirstColumn="0" w:lastRowLastColumn="0"/>
            </w:pPr>
            <w:r>
              <w:t>3.5</w:t>
            </w:r>
          </w:p>
        </w:tc>
        <w:tc>
          <w:tcPr>
            <w:tcW w:w="1288" w:type="dxa"/>
          </w:tcPr>
          <w:p w14:paraId="59FFB978" w14:textId="51C99AA7" w:rsidR="00006C71" w:rsidRDefault="001A70C9" w:rsidP="00080FE3">
            <w:pPr>
              <w:spacing w:line="240" w:lineRule="auto"/>
              <w:cnfStyle w:val="000000100000" w:firstRow="0" w:lastRow="0" w:firstColumn="0" w:lastColumn="0" w:oddVBand="0" w:evenVBand="0" w:oddHBand="1" w:evenHBand="0" w:firstRowFirstColumn="0" w:firstRowLastColumn="0" w:lastRowFirstColumn="0" w:lastRowLastColumn="0"/>
            </w:pPr>
            <w:r>
              <w:t>4</w:t>
            </w:r>
          </w:p>
        </w:tc>
        <w:tc>
          <w:tcPr>
            <w:tcW w:w="1288" w:type="dxa"/>
          </w:tcPr>
          <w:p w14:paraId="427B2867" w14:textId="0C3E09F8" w:rsidR="00006C71" w:rsidRDefault="001A70C9" w:rsidP="00080FE3">
            <w:pPr>
              <w:spacing w:line="240" w:lineRule="auto"/>
              <w:cnfStyle w:val="000000100000" w:firstRow="0" w:lastRow="0" w:firstColumn="0" w:lastColumn="0" w:oddVBand="0" w:evenVBand="0" w:oddHBand="1" w:evenHBand="0" w:firstRowFirstColumn="0" w:firstRowLastColumn="0" w:lastRowFirstColumn="0" w:lastRowLastColumn="0"/>
            </w:pPr>
            <w:r>
              <w:t>51</w:t>
            </w:r>
          </w:p>
        </w:tc>
      </w:tr>
      <w:tr w:rsidR="00006C71" w14:paraId="36D8D30A" w14:textId="77777777" w:rsidTr="0020593F">
        <w:tc>
          <w:tcPr>
            <w:cnfStyle w:val="001000000000" w:firstRow="0" w:lastRow="0" w:firstColumn="1" w:lastColumn="0" w:oddVBand="0" w:evenVBand="0" w:oddHBand="0" w:evenHBand="0" w:firstRowFirstColumn="0" w:firstRowLastColumn="0" w:lastRowFirstColumn="0" w:lastRowLastColumn="0"/>
            <w:tcW w:w="1288" w:type="dxa"/>
          </w:tcPr>
          <w:p w14:paraId="20FA254B" w14:textId="591D55D9" w:rsidR="00006C71" w:rsidRDefault="00006C71" w:rsidP="00080FE3">
            <w:pPr>
              <w:spacing w:line="240" w:lineRule="auto"/>
            </w:pPr>
            <w:r>
              <w:t>Tourism</w:t>
            </w:r>
          </w:p>
        </w:tc>
        <w:tc>
          <w:tcPr>
            <w:tcW w:w="1288" w:type="dxa"/>
          </w:tcPr>
          <w:p w14:paraId="377578E0" w14:textId="24AFD053" w:rsidR="00006C71" w:rsidRDefault="00705C78" w:rsidP="00080FE3">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1288" w:type="dxa"/>
          </w:tcPr>
          <w:p w14:paraId="30AAFFEB" w14:textId="07D7C29E" w:rsidR="00006C71" w:rsidRDefault="00705C78" w:rsidP="00080FE3">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1288" w:type="dxa"/>
          </w:tcPr>
          <w:p w14:paraId="2B28AC58" w14:textId="7B51DF4B" w:rsidR="00006C71" w:rsidRDefault="00705C78" w:rsidP="00080FE3">
            <w:pPr>
              <w:spacing w:line="240" w:lineRule="auto"/>
              <w:cnfStyle w:val="000000000000" w:firstRow="0" w:lastRow="0" w:firstColumn="0" w:lastColumn="0" w:oddVBand="0" w:evenVBand="0" w:oddHBand="0" w:evenHBand="0" w:firstRowFirstColumn="0" w:firstRowLastColumn="0" w:lastRowFirstColumn="0" w:lastRowLastColumn="0"/>
            </w:pPr>
            <w:r>
              <w:t>1</w:t>
            </w:r>
          </w:p>
        </w:tc>
        <w:tc>
          <w:tcPr>
            <w:tcW w:w="1288" w:type="dxa"/>
          </w:tcPr>
          <w:p w14:paraId="52687ADE" w14:textId="5AFEDDCF" w:rsidR="00006C71" w:rsidRDefault="00705C78" w:rsidP="00080FE3">
            <w:pPr>
              <w:spacing w:line="240" w:lineRule="auto"/>
              <w:cnfStyle w:val="000000000000" w:firstRow="0" w:lastRow="0" w:firstColumn="0" w:lastColumn="0" w:oddVBand="0" w:evenVBand="0" w:oddHBand="0" w:evenHBand="0" w:firstRowFirstColumn="0" w:firstRowLastColumn="0" w:lastRowFirstColumn="0" w:lastRowLastColumn="0"/>
            </w:pPr>
            <w:r>
              <w:t>2.8</w:t>
            </w:r>
          </w:p>
        </w:tc>
        <w:tc>
          <w:tcPr>
            <w:tcW w:w="1288" w:type="dxa"/>
          </w:tcPr>
          <w:p w14:paraId="0D3E7AC2" w14:textId="7E902C3B" w:rsidR="00006C71" w:rsidRDefault="00705C78" w:rsidP="00080FE3">
            <w:pPr>
              <w:spacing w:line="240" w:lineRule="auto"/>
              <w:cnfStyle w:val="000000000000" w:firstRow="0" w:lastRow="0" w:firstColumn="0" w:lastColumn="0" w:oddVBand="0" w:evenVBand="0" w:oddHBand="0" w:evenHBand="0" w:firstRowFirstColumn="0" w:firstRowLastColumn="0" w:lastRowFirstColumn="0" w:lastRowLastColumn="0"/>
            </w:pPr>
            <w:r>
              <w:t>3</w:t>
            </w:r>
          </w:p>
        </w:tc>
        <w:tc>
          <w:tcPr>
            <w:tcW w:w="1288" w:type="dxa"/>
          </w:tcPr>
          <w:p w14:paraId="30F80B5E" w14:textId="537088C0" w:rsidR="00006C71" w:rsidRDefault="00705C78" w:rsidP="00080FE3">
            <w:pPr>
              <w:spacing w:line="240" w:lineRule="auto"/>
              <w:cnfStyle w:val="000000000000" w:firstRow="0" w:lastRow="0" w:firstColumn="0" w:lastColumn="0" w:oddVBand="0" w:evenVBand="0" w:oddHBand="0" w:evenHBand="0" w:firstRowFirstColumn="0" w:firstRowLastColumn="0" w:lastRowFirstColumn="0" w:lastRowLastColumn="0"/>
            </w:pPr>
            <w:r>
              <w:t>32</w:t>
            </w:r>
          </w:p>
        </w:tc>
      </w:tr>
      <w:tr w:rsidR="00006C71" w14:paraId="3651575B" w14:textId="77777777" w:rsidTr="0020593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72501D2" w14:textId="38CB010A" w:rsidR="00006C71" w:rsidRDefault="00006C71" w:rsidP="00080FE3">
            <w:pPr>
              <w:spacing w:line="240" w:lineRule="auto"/>
            </w:pPr>
            <w:r>
              <w:t>Amenities_OSM</w:t>
            </w:r>
          </w:p>
        </w:tc>
        <w:tc>
          <w:tcPr>
            <w:tcW w:w="1288" w:type="dxa"/>
          </w:tcPr>
          <w:p w14:paraId="21C3B14E" w14:textId="1F3B1EF8" w:rsidR="00006C71" w:rsidRDefault="00705C78" w:rsidP="00080FE3">
            <w:pPr>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288" w:type="dxa"/>
          </w:tcPr>
          <w:p w14:paraId="6B75B2E8" w14:textId="3A1FD52E" w:rsidR="00006C71" w:rsidRDefault="00705C78" w:rsidP="00080FE3">
            <w:pPr>
              <w:spacing w:line="240" w:lineRule="auto"/>
              <w:cnfStyle w:val="000000100000" w:firstRow="0" w:lastRow="0" w:firstColumn="0" w:lastColumn="0" w:oddVBand="0" w:evenVBand="0" w:oddHBand="1" w:evenHBand="0" w:firstRowFirstColumn="0" w:firstRowLastColumn="0" w:lastRowFirstColumn="0" w:lastRowLastColumn="0"/>
            </w:pPr>
            <w:r>
              <w:t>0</w:t>
            </w:r>
          </w:p>
        </w:tc>
        <w:tc>
          <w:tcPr>
            <w:tcW w:w="1288" w:type="dxa"/>
          </w:tcPr>
          <w:p w14:paraId="1D5D699E" w14:textId="72420B51" w:rsidR="00006C71" w:rsidRDefault="00705C78" w:rsidP="00080FE3">
            <w:pPr>
              <w:spacing w:line="240" w:lineRule="auto"/>
              <w:cnfStyle w:val="000000100000" w:firstRow="0" w:lastRow="0" w:firstColumn="0" w:lastColumn="0" w:oddVBand="0" w:evenVBand="0" w:oddHBand="1" w:evenHBand="0" w:firstRowFirstColumn="0" w:firstRowLastColumn="0" w:lastRowFirstColumn="0" w:lastRowLastColumn="0"/>
            </w:pPr>
            <w:r>
              <w:t>2</w:t>
            </w:r>
          </w:p>
        </w:tc>
        <w:tc>
          <w:tcPr>
            <w:tcW w:w="1288" w:type="dxa"/>
          </w:tcPr>
          <w:p w14:paraId="23A98547" w14:textId="5CD86A9B" w:rsidR="00006C71" w:rsidRDefault="00705C78" w:rsidP="00080FE3">
            <w:pPr>
              <w:spacing w:line="240" w:lineRule="auto"/>
              <w:cnfStyle w:val="000000100000" w:firstRow="0" w:lastRow="0" w:firstColumn="0" w:lastColumn="0" w:oddVBand="0" w:evenVBand="0" w:oddHBand="1" w:evenHBand="0" w:firstRowFirstColumn="0" w:firstRowLastColumn="0" w:lastRowFirstColumn="0" w:lastRowLastColumn="0"/>
            </w:pPr>
            <w:r>
              <w:t>6.8</w:t>
            </w:r>
          </w:p>
        </w:tc>
        <w:tc>
          <w:tcPr>
            <w:tcW w:w="1288" w:type="dxa"/>
          </w:tcPr>
          <w:p w14:paraId="396AB515" w14:textId="757EA62E" w:rsidR="00006C71" w:rsidRDefault="00705C78" w:rsidP="00080FE3">
            <w:pPr>
              <w:spacing w:line="240" w:lineRule="auto"/>
              <w:cnfStyle w:val="000000100000" w:firstRow="0" w:lastRow="0" w:firstColumn="0" w:lastColumn="0" w:oddVBand="0" w:evenVBand="0" w:oddHBand="1" w:evenHBand="0" w:firstRowFirstColumn="0" w:firstRowLastColumn="0" w:lastRowFirstColumn="0" w:lastRowLastColumn="0"/>
            </w:pPr>
            <w:r>
              <w:t>8</w:t>
            </w:r>
          </w:p>
        </w:tc>
        <w:tc>
          <w:tcPr>
            <w:tcW w:w="1288" w:type="dxa"/>
          </w:tcPr>
          <w:p w14:paraId="4DB1BA9F" w14:textId="5210E5BC" w:rsidR="00006C71" w:rsidRDefault="00705C78" w:rsidP="00080FE3">
            <w:pPr>
              <w:keepNext/>
              <w:spacing w:line="240" w:lineRule="auto"/>
              <w:cnfStyle w:val="000000100000" w:firstRow="0" w:lastRow="0" w:firstColumn="0" w:lastColumn="0" w:oddVBand="0" w:evenVBand="0" w:oddHBand="1" w:evenHBand="0" w:firstRowFirstColumn="0" w:firstRowLastColumn="0" w:lastRowFirstColumn="0" w:lastRowLastColumn="0"/>
            </w:pPr>
            <w:r>
              <w:t>118</w:t>
            </w:r>
          </w:p>
        </w:tc>
      </w:tr>
      <w:tr w:rsidR="00B56D54" w14:paraId="1F9B1369" w14:textId="77777777" w:rsidTr="0020593F">
        <w:tc>
          <w:tcPr>
            <w:cnfStyle w:val="001000000000" w:firstRow="0" w:lastRow="0" w:firstColumn="1" w:lastColumn="0" w:oddVBand="0" w:evenVBand="0" w:oddHBand="0" w:evenHBand="0" w:firstRowFirstColumn="0" w:firstRowLastColumn="0" w:lastRowFirstColumn="0" w:lastRowLastColumn="0"/>
            <w:tcW w:w="1288" w:type="dxa"/>
          </w:tcPr>
          <w:p w14:paraId="1947D4E5" w14:textId="796C4121" w:rsidR="00B56D54" w:rsidRDefault="00B56D54" w:rsidP="00080FE3">
            <w:pPr>
              <w:spacing w:line="240" w:lineRule="auto"/>
            </w:pPr>
            <w:r>
              <w:t>Shops</w:t>
            </w:r>
          </w:p>
        </w:tc>
        <w:tc>
          <w:tcPr>
            <w:tcW w:w="1288" w:type="dxa"/>
          </w:tcPr>
          <w:p w14:paraId="73BF1D92" w14:textId="7DC779B3" w:rsidR="00B56D54" w:rsidRDefault="00B56D54" w:rsidP="00080FE3">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1288" w:type="dxa"/>
          </w:tcPr>
          <w:p w14:paraId="05DE55B7" w14:textId="6894CB86" w:rsidR="00B56D54" w:rsidRDefault="00B56D54" w:rsidP="00080FE3">
            <w:pPr>
              <w:spacing w:line="240" w:lineRule="auto"/>
              <w:cnfStyle w:val="000000000000" w:firstRow="0" w:lastRow="0" w:firstColumn="0" w:lastColumn="0" w:oddVBand="0" w:evenVBand="0" w:oddHBand="0" w:evenHBand="0" w:firstRowFirstColumn="0" w:firstRowLastColumn="0" w:lastRowFirstColumn="0" w:lastRowLastColumn="0"/>
            </w:pPr>
            <w:r>
              <w:t>0</w:t>
            </w:r>
          </w:p>
        </w:tc>
        <w:tc>
          <w:tcPr>
            <w:tcW w:w="1288" w:type="dxa"/>
          </w:tcPr>
          <w:p w14:paraId="3D8B01B5" w14:textId="2F50CB7E" w:rsidR="00B56D54" w:rsidRDefault="00B56D54" w:rsidP="00080FE3">
            <w:pPr>
              <w:spacing w:line="240" w:lineRule="auto"/>
              <w:cnfStyle w:val="000000000000" w:firstRow="0" w:lastRow="0" w:firstColumn="0" w:lastColumn="0" w:oddVBand="0" w:evenVBand="0" w:oddHBand="0" w:evenHBand="0" w:firstRowFirstColumn="0" w:firstRowLastColumn="0" w:lastRowFirstColumn="0" w:lastRowLastColumn="0"/>
            </w:pPr>
            <w:r>
              <w:t>4</w:t>
            </w:r>
          </w:p>
        </w:tc>
        <w:tc>
          <w:tcPr>
            <w:tcW w:w="1288" w:type="dxa"/>
          </w:tcPr>
          <w:p w14:paraId="18CD4763" w14:textId="7D72FEE0" w:rsidR="00B56D54" w:rsidRDefault="00B56D54" w:rsidP="00080FE3">
            <w:pPr>
              <w:spacing w:line="240" w:lineRule="auto"/>
              <w:cnfStyle w:val="000000000000" w:firstRow="0" w:lastRow="0" w:firstColumn="0" w:lastColumn="0" w:oddVBand="0" w:evenVBand="0" w:oddHBand="0" w:evenHBand="0" w:firstRowFirstColumn="0" w:firstRowLastColumn="0" w:lastRowFirstColumn="0" w:lastRowLastColumn="0"/>
            </w:pPr>
            <w:r>
              <w:t>10.6</w:t>
            </w:r>
          </w:p>
        </w:tc>
        <w:tc>
          <w:tcPr>
            <w:tcW w:w="1288" w:type="dxa"/>
          </w:tcPr>
          <w:p w14:paraId="16385126" w14:textId="4A35482B" w:rsidR="00B56D54" w:rsidRDefault="00B56D54" w:rsidP="00080FE3">
            <w:pPr>
              <w:spacing w:line="240" w:lineRule="auto"/>
              <w:cnfStyle w:val="000000000000" w:firstRow="0" w:lastRow="0" w:firstColumn="0" w:lastColumn="0" w:oddVBand="0" w:evenVBand="0" w:oddHBand="0" w:evenHBand="0" w:firstRowFirstColumn="0" w:firstRowLastColumn="0" w:lastRowFirstColumn="0" w:lastRowLastColumn="0"/>
            </w:pPr>
            <w:r>
              <w:t>13</w:t>
            </w:r>
          </w:p>
        </w:tc>
        <w:tc>
          <w:tcPr>
            <w:tcW w:w="1288" w:type="dxa"/>
          </w:tcPr>
          <w:p w14:paraId="098DCA6B" w14:textId="44EAC655" w:rsidR="00B56D54" w:rsidRDefault="00B56D54" w:rsidP="00080FE3">
            <w:pPr>
              <w:keepNext/>
              <w:spacing w:line="240" w:lineRule="auto"/>
              <w:cnfStyle w:val="000000000000" w:firstRow="0" w:lastRow="0" w:firstColumn="0" w:lastColumn="0" w:oddVBand="0" w:evenVBand="0" w:oddHBand="0" w:evenHBand="0" w:firstRowFirstColumn="0" w:firstRowLastColumn="0" w:lastRowFirstColumn="0" w:lastRowLastColumn="0"/>
            </w:pPr>
            <w:r>
              <w:t>105</w:t>
            </w:r>
          </w:p>
        </w:tc>
      </w:tr>
    </w:tbl>
    <w:p w14:paraId="00844A18" w14:textId="17433167" w:rsidR="00006C71" w:rsidRDefault="0079153F" w:rsidP="00A242D9">
      <w:pPr>
        <w:pStyle w:val="Caption"/>
      </w:pPr>
      <w:bookmarkStart w:id="14" w:name="_Toc67878534"/>
      <w:r>
        <w:t xml:space="preserve">Table </w:t>
      </w:r>
      <w:fldSimple w:instr=" SEQ Table \* ARABIC ">
        <w:r w:rsidR="003B5666">
          <w:rPr>
            <w:noProof/>
          </w:rPr>
          <w:t>3</w:t>
        </w:r>
      </w:fldSimple>
      <w:r>
        <w:t xml:space="preserve"> - Summary statistics for OpenStreetMap features</w:t>
      </w:r>
      <w:bookmarkEnd w:id="14"/>
    </w:p>
    <w:p w14:paraId="00924B78" w14:textId="0808278E" w:rsidR="009F38F7" w:rsidRDefault="00F5148E" w:rsidP="009C42C6">
      <w:pPr>
        <w:pStyle w:val="Heading3"/>
      </w:pPr>
      <w:bookmarkStart w:id="15" w:name="_Toc67907225"/>
      <w:r>
        <w:t xml:space="preserve">2.1.3 </w:t>
      </w:r>
      <w:r w:rsidR="001B25E1">
        <w:t>The analysis of the target variable</w:t>
      </w:r>
      <w:bookmarkEnd w:id="15"/>
    </w:p>
    <w:p w14:paraId="150E2F20" w14:textId="7367CB89" w:rsidR="00366888" w:rsidRDefault="00366888" w:rsidP="00366888">
      <w:r>
        <w:t xml:space="preserve">The </w:t>
      </w:r>
      <w:r w:rsidRPr="00EA5908">
        <w:t xml:space="preserve">following table </w:t>
      </w:r>
      <w:r w:rsidR="00F517D9" w:rsidRPr="00EA5908">
        <w:t>presents</w:t>
      </w:r>
      <w:r w:rsidRPr="00EA5908">
        <w:t xml:space="preserve"> the basic </w:t>
      </w:r>
      <w:r>
        <w:t>statistics for the price variable:</w:t>
      </w:r>
    </w:p>
    <w:tbl>
      <w:tblPr>
        <w:tblStyle w:val="ListTable2-Accent1"/>
        <w:tblW w:w="0" w:type="auto"/>
        <w:jc w:val="center"/>
        <w:tblLook w:val="04A0" w:firstRow="1" w:lastRow="0" w:firstColumn="1" w:lastColumn="0" w:noHBand="0" w:noVBand="1"/>
      </w:tblPr>
      <w:tblGrid>
        <w:gridCol w:w="1988"/>
        <w:gridCol w:w="1972"/>
      </w:tblGrid>
      <w:tr w:rsidR="00366888" w14:paraId="3D8112F8" w14:textId="77777777" w:rsidTr="003B56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8" w:type="dxa"/>
          </w:tcPr>
          <w:p w14:paraId="1B19BEEF" w14:textId="38AD39B1" w:rsidR="00366888" w:rsidRDefault="00366888" w:rsidP="00080FE3">
            <w:pPr>
              <w:spacing w:line="240" w:lineRule="auto"/>
            </w:pPr>
            <w:r>
              <w:t>Mean</w:t>
            </w:r>
          </w:p>
        </w:tc>
        <w:tc>
          <w:tcPr>
            <w:tcW w:w="1972" w:type="dxa"/>
          </w:tcPr>
          <w:p w14:paraId="45BEA307" w14:textId="6AEDE435" w:rsidR="00366888" w:rsidRPr="00366888" w:rsidRDefault="00366888" w:rsidP="00080FE3">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sidRPr="00366888">
              <w:rPr>
                <w:b w:val="0"/>
                <w:bCs w:val="0"/>
              </w:rPr>
              <w:t>136.5</w:t>
            </w:r>
          </w:p>
        </w:tc>
      </w:tr>
      <w:tr w:rsidR="00366888" w14:paraId="6DFDD254" w14:textId="77777777" w:rsidTr="003B56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8" w:type="dxa"/>
          </w:tcPr>
          <w:p w14:paraId="1BC17C41" w14:textId="3E4DCC09" w:rsidR="00366888" w:rsidRDefault="00366888" w:rsidP="00080FE3">
            <w:pPr>
              <w:spacing w:line="240" w:lineRule="auto"/>
            </w:pPr>
            <w:r>
              <w:t>Median</w:t>
            </w:r>
          </w:p>
        </w:tc>
        <w:tc>
          <w:tcPr>
            <w:tcW w:w="1972" w:type="dxa"/>
          </w:tcPr>
          <w:p w14:paraId="68C87A04" w14:textId="3F42CF2F" w:rsidR="00366888" w:rsidRDefault="00366888" w:rsidP="00080FE3">
            <w:pPr>
              <w:spacing w:line="240" w:lineRule="auto"/>
              <w:cnfStyle w:val="000000100000" w:firstRow="0" w:lastRow="0" w:firstColumn="0" w:lastColumn="0" w:oddVBand="0" w:evenVBand="0" w:oddHBand="1" w:evenHBand="0" w:firstRowFirstColumn="0" w:firstRowLastColumn="0" w:lastRowFirstColumn="0" w:lastRowLastColumn="0"/>
            </w:pPr>
            <w:r>
              <w:t>90</w:t>
            </w:r>
          </w:p>
        </w:tc>
      </w:tr>
      <w:tr w:rsidR="00366888" w14:paraId="1CF43159" w14:textId="77777777" w:rsidTr="003B5666">
        <w:trPr>
          <w:jc w:val="center"/>
        </w:trPr>
        <w:tc>
          <w:tcPr>
            <w:cnfStyle w:val="001000000000" w:firstRow="0" w:lastRow="0" w:firstColumn="1" w:lastColumn="0" w:oddVBand="0" w:evenVBand="0" w:oddHBand="0" w:evenHBand="0" w:firstRowFirstColumn="0" w:firstRowLastColumn="0" w:lastRowFirstColumn="0" w:lastRowLastColumn="0"/>
            <w:tcW w:w="1988" w:type="dxa"/>
          </w:tcPr>
          <w:p w14:paraId="3D7AC96A" w14:textId="46AB7A27" w:rsidR="00366888" w:rsidRDefault="00366888" w:rsidP="00080FE3">
            <w:pPr>
              <w:spacing w:line="240" w:lineRule="auto"/>
            </w:pPr>
            <w:r>
              <w:t>Minimum</w:t>
            </w:r>
          </w:p>
        </w:tc>
        <w:tc>
          <w:tcPr>
            <w:tcW w:w="1972" w:type="dxa"/>
          </w:tcPr>
          <w:p w14:paraId="2A8DCCBD" w14:textId="3B786830" w:rsidR="00366888" w:rsidRDefault="00366888" w:rsidP="00080FE3">
            <w:pPr>
              <w:spacing w:line="240" w:lineRule="auto"/>
              <w:cnfStyle w:val="000000000000" w:firstRow="0" w:lastRow="0" w:firstColumn="0" w:lastColumn="0" w:oddVBand="0" w:evenVBand="0" w:oddHBand="0" w:evenHBand="0" w:firstRowFirstColumn="0" w:firstRowLastColumn="0" w:lastRowFirstColumn="0" w:lastRowLastColumn="0"/>
            </w:pPr>
            <w:r>
              <w:t>9</w:t>
            </w:r>
          </w:p>
        </w:tc>
      </w:tr>
      <w:tr w:rsidR="00366888" w14:paraId="05F9D773" w14:textId="77777777" w:rsidTr="003B56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8" w:type="dxa"/>
          </w:tcPr>
          <w:p w14:paraId="5F15F022" w14:textId="72B59740" w:rsidR="00366888" w:rsidRDefault="00366888" w:rsidP="00080FE3">
            <w:pPr>
              <w:spacing w:line="240" w:lineRule="auto"/>
            </w:pPr>
            <w:r>
              <w:t>Maximum</w:t>
            </w:r>
          </w:p>
        </w:tc>
        <w:tc>
          <w:tcPr>
            <w:tcW w:w="1972" w:type="dxa"/>
          </w:tcPr>
          <w:p w14:paraId="67AA2928" w14:textId="6D4AFAF3" w:rsidR="00366888" w:rsidRDefault="00366888" w:rsidP="00080FE3">
            <w:pPr>
              <w:keepNext/>
              <w:spacing w:line="240" w:lineRule="auto"/>
              <w:cnfStyle w:val="000000100000" w:firstRow="0" w:lastRow="0" w:firstColumn="0" w:lastColumn="0" w:oddVBand="0" w:evenVBand="0" w:oddHBand="1" w:evenHBand="0" w:firstRowFirstColumn="0" w:firstRowLastColumn="0" w:lastRowFirstColumn="0" w:lastRowLastColumn="0"/>
            </w:pPr>
            <w:r>
              <w:t>22337</w:t>
            </w:r>
          </w:p>
        </w:tc>
      </w:tr>
    </w:tbl>
    <w:p w14:paraId="22048227" w14:textId="146D5B43" w:rsidR="0020593F" w:rsidRDefault="0020593F" w:rsidP="0020593F">
      <w:pPr>
        <w:pStyle w:val="Caption"/>
        <w:jc w:val="center"/>
      </w:pPr>
      <w:bookmarkStart w:id="16" w:name="_Toc67878535"/>
      <w:r>
        <w:t xml:space="preserve">Table </w:t>
      </w:r>
      <w:fldSimple w:instr=" SEQ Table \* ARABIC ">
        <w:r w:rsidR="003B5666">
          <w:rPr>
            <w:noProof/>
          </w:rPr>
          <w:t>4</w:t>
        </w:r>
      </w:fldSimple>
      <w:r>
        <w:t xml:space="preserve"> - Basic price statistics</w:t>
      </w:r>
      <w:r w:rsidR="003B5666">
        <w:t xml:space="preserve"> before the cleaning</w:t>
      </w:r>
      <w:bookmarkEnd w:id="16"/>
    </w:p>
    <w:p w14:paraId="61B7E775" w14:textId="280571D4" w:rsidR="00366888" w:rsidRDefault="00366888" w:rsidP="00366888">
      <w:r>
        <w:t xml:space="preserve">The maximum price is </w:t>
      </w:r>
      <w:r w:rsidRPr="00EA5908">
        <w:t>extraordinarily high.</w:t>
      </w:r>
      <w:r w:rsidR="00F517D9" w:rsidRPr="00EA5908">
        <w:t xml:space="preserve"> </w:t>
      </w:r>
      <w:r w:rsidR="001E5123" w:rsidRPr="00EA5908">
        <w:t>Therefore,</w:t>
      </w:r>
      <w:r w:rsidRPr="00EA5908">
        <w:t xml:space="preserve"> </w:t>
      </w:r>
      <w:r w:rsidR="00F517D9" w:rsidRPr="00EA5908">
        <w:t>i</w:t>
      </w:r>
      <w:r w:rsidR="0070291A" w:rsidRPr="00EA5908">
        <w:t xml:space="preserve">t is </w:t>
      </w:r>
      <w:r w:rsidR="00A3150A" w:rsidRPr="00EA5908">
        <w:t>vital</w:t>
      </w:r>
      <w:r w:rsidR="0070291A" w:rsidRPr="00EA5908">
        <w:t xml:space="preserve"> to analyse if there is anything unusual about the most </w:t>
      </w:r>
      <w:r w:rsidR="00A3150A" w:rsidRPr="00EA5908">
        <w:t>expensive</w:t>
      </w:r>
      <w:r w:rsidR="0070291A" w:rsidRPr="00EA5908">
        <w:t xml:space="preserve"> listings</w:t>
      </w:r>
      <w:r w:rsidR="008C1FE9">
        <w:t>,</w:t>
      </w:r>
      <w:r w:rsidR="0070291A" w:rsidRPr="00EA5908">
        <w:t xml:space="preserve"> </w:t>
      </w:r>
      <w:r w:rsidR="00F517D9" w:rsidRPr="00EA5908">
        <w:t>which</w:t>
      </w:r>
      <w:r w:rsidR="0070291A" w:rsidRPr="00EA5908">
        <w:t xml:space="preserve"> makes them demonstrably not a part of the general population of listings. </w:t>
      </w:r>
      <w:r w:rsidRPr="00EA5908">
        <w:t xml:space="preserve">The </w:t>
      </w:r>
      <w:r w:rsidR="00A3150A" w:rsidRPr="00EA5908">
        <w:t>Airbnb listing investigation</w:t>
      </w:r>
      <w:r w:rsidRPr="00EA5908">
        <w:t xml:space="preserve"> shows </w:t>
      </w:r>
      <w:r w:rsidR="00A3150A" w:rsidRPr="00EA5908">
        <w:t xml:space="preserve">that </w:t>
      </w:r>
      <w:r w:rsidRPr="00EA5908">
        <w:t xml:space="preserve">the </w:t>
      </w:r>
      <w:r w:rsidR="0070291A" w:rsidRPr="00EA5908">
        <w:t xml:space="preserve">most expensive </w:t>
      </w:r>
      <w:r w:rsidRPr="00EA5908">
        <w:t xml:space="preserve">property does not stand out from </w:t>
      </w:r>
      <w:proofErr w:type="gramStart"/>
      <w:r w:rsidRPr="00EA5908">
        <w:t>similar properties</w:t>
      </w:r>
      <w:proofErr w:type="gramEnd"/>
      <w:r w:rsidRPr="00EA5908">
        <w:t xml:space="preserve">. The current </w:t>
      </w:r>
      <w:r>
        <w:t xml:space="preserve">listing price per night on Airbnb is a little over 500, and it can be booked only for the summer months because it </w:t>
      </w:r>
      <w:r w:rsidRPr="00EA5908">
        <w:t>is</w:t>
      </w:r>
      <w:r w:rsidR="00A92617" w:rsidRPr="00EA5908">
        <w:t xml:space="preserve"> </w:t>
      </w:r>
      <w:r w:rsidRPr="00EA5908">
        <w:t>purpose-built student accommodation. T</w:t>
      </w:r>
      <w:r w:rsidR="00A3150A" w:rsidRPr="00EA5908">
        <w:t>he t</w:t>
      </w:r>
      <w:r w:rsidRPr="00EA5908">
        <w:t xml:space="preserve">op four of the most expensive listings in our dataset </w:t>
      </w:r>
      <w:proofErr w:type="gramStart"/>
      <w:r w:rsidRPr="00EA5908">
        <w:t>are located in</w:t>
      </w:r>
      <w:proofErr w:type="gramEnd"/>
      <w:r w:rsidRPr="00EA5908">
        <w:t xml:space="preserve"> the same building. </w:t>
      </w:r>
    </w:p>
    <w:p w14:paraId="3B7FB020" w14:textId="2457C48F" w:rsidR="00366888" w:rsidRDefault="00366888" w:rsidP="00366888">
      <w:r>
        <w:t xml:space="preserve">Further investigation of the most expensive listings found similar </w:t>
      </w:r>
      <w:r w:rsidRPr="00EA5908">
        <w:t xml:space="preserve">issues. </w:t>
      </w:r>
      <w:r w:rsidR="00A92617" w:rsidRPr="00EA5908">
        <w:t>The researcher</w:t>
      </w:r>
      <w:r w:rsidRPr="00EA5908">
        <w:t xml:space="preserve"> chose to match the project </w:t>
      </w:r>
      <w:proofErr w:type="spellStart"/>
      <w:r w:rsidRPr="00EA5908">
        <w:t>datasets</w:t>
      </w:r>
      <w:r w:rsidR="00C54894" w:rsidRPr="00EA5908">
        <w:t>'</w:t>
      </w:r>
      <w:proofErr w:type="spellEnd"/>
      <w:r w:rsidRPr="00EA5908">
        <w:t xml:space="preserve"> prices </w:t>
      </w:r>
      <w:r w:rsidR="00140DD1" w:rsidRPr="00EA5908">
        <w:t xml:space="preserve">to </w:t>
      </w:r>
      <w:r w:rsidRPr="00EA5908">
        <w:t xml:space="preserve">the prices on the Airbnb website where possible. The </w:t>
      </w:r>
      <w:r>
        <w:lastRenderedPageBreak/>
        <w:t xml:space="preserve">most expensive properties with no current data on the Airbnb website were removed. The following table shows the basic statistics for the price after the </w:t>
      </w:r>
      <w:r w:rsidR="00140DD1">
        <w:t>cleansing process</w:t>
      </w:r>
      <w:r>
        <w:t>:</w:t>
      </w:r>
    </w:p>
    <w:tbl>
      <w:tblPr>
        <w:tblStyle w:val="ListTable2-Accent1"/>
        <w:tblW w:w="0" w:type="auto"/>
        <w:jc w:val="center"/>
        <w:tblLook w:val="04A0" w:firstRow="1" w:lastRow="0" w:firstColumn="1" w:lastColumn="0" w:noHBand="0" w:noVBand="1"/>
      </w:tblPr>
      <w:tblGrid>
        <w:gridCol w:w="1988"/>
        <w:gridCol w:w="1972"/>
      </w:tblGrid>
      <w:tr w:rsidR="00366888" w14:paraId="34FDEE85" w14:textId="77777777" w:rsidTr="003B5666">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8" w:type="dxa"/>
          </w:tcPr>
          <w:p w14:paraId="48C6D665" w14:textId="77777777" w:rsidR="00366888" w:rsidRDefault="00366888" w:rsidP="00080FE3">
            <w:pPr>
              <w:spacing w:line="240" w:lineRule="auto"/>
            </w:pPr>
            <w:r>
              <w:t>Mean</w:t>
            </w:r>
          </w:p>
        </w:tc>
        <w:tc>
          <w:tcPr>
            <w:tcW w:w="1972" w:type="dxa"/>
          </w:tcPr>
          <w:p w14:paraId="0F1BB510" w14:textId="4C83AB0B" w:rsidR="00366888" w:rsidRPr="00366888" w:rsidRDefault="00366888" w:rsidP="00080FE3">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rPr>
                <w:b w:val="0"/>
                <w:bCs w:val="0"/>
              </w:rPr>
              <w:t>124</w:t>
            </w:r>
            <w:r w:rsidRPr="00366888">
              <w:rPr>
                <w:b w:val="0"/>
                <w:bCs w:val="0"/>
              </w:rPr>
              <w:t>.5</w:t>
            </w:r>
          </w:p>
        </w:tc>
      </w:tr>
      <w:tr w:rsidR="00366888" w14:paraId="0F26E5CC" w14:textId="77777777" w:rsidTr="003B56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8" w:type="dxa"/>
          </w:tcPr>
          <w:p w14:paraId="0CB437A4" w14:textId="77777777" w:rsidR="00366888" w:rsidRDefault="00366888" w:rsidP="00080FE3">
            <w:pPr>
              <w:spacing w:line="240" w:lineRule="auto"/>
            </w:pPr>
            <w:r>
              <w:t>Median</w:t>
            </w:r>
          </w:p>
        </w:tc>
        <w:tc>
          <w:tcPr>
            <w:tcW w:w="1972" w:type="dxa"/>
          </w:tcPr>
          <w:p w14:paraId="78C74174" w14:textId="77777777" w:rsidR="00366888" w:rsidRDefault="00366888" w:rsidP="00080FE3">
            <w:pPr>
              <w:spacing w:line="240" w:lineRule="auto"/>
              <w:cnfStyle w:val="000000100000" w:firstRow="0" w:lastRow="0" w:firstColumn="0" w:lastColumn="0" w:oddVBand="0" w:evenVBand="0" w:oddHBand="1" w:evenHBand="0" w:firstRowFirstColumn="0" w:firstRowLastColumn="0" w:lastRowFirstColumn="0" w:lastRowLastColumn="0"/>
            </w:pPr>
            <w:r>
              <w:t>90</w:t>
            </w:r>
          </w:p>
        </w:tc>
      </w:tr>
      <w:tr w:rsidR="00366888" w14:paraId="26DAF6F5" w14:textId="77777777" w:rsidTr="003B5666">
        <w:trPr>
          <w:jc w:val="center"/>
        </w:trPr>
        <w:tc>
          <w:tcPr>
            <w:cnfStyle w:val="001000000000" w:firstRow="0" w:lastRow="0" w:firstColumn="1" w:lastColumn="0" w:oddVBand="0" w:evenVBand="0" w:oddHBand="0" w:evenHBand="0" w:firstRowFirstColumn="0" w:firstRowLastColumn="0" w:lastRowFirstColumn="0" w:lastRowLastColumn="0"/>
            <w:tcW w:w="1988" w:type="dxa"/>
          </w:tcPr>
          <w:p w14:paraId="624A70E4" w14:textId="77777777" w:rsidR="00366888" w:rsidRDefault="00366888" w:rsidP="00080FE3">
            <w:pPr>
              <w:spacing w:line="240" w:lineRule="auto"/>
            </w:pPr>
            <w:r>
              <w:t>Minimum</w:t>
            </w:r>
          </w:p>
        </w:tc>
        <w:tc>
          <w:tcPr>
            <w:tcW w:w="1972" w:type="dxa"/>
          </w:tcPr>
          <w:p w14:paraId="5CD9B3FE" w14:textId="77777777" w:rsidR="00366888" w:rsidRDefault="00366888" w:rsidP="00080FE3">
            <w:pPr>
              <w:spacing w:line="240" w:lineRule="auto"/>
              <w:cnfStyle w:val="000000000000" w:firstRow="0" w:lastRow="0" w:firstColumn="0" w:lastColumn="0" w:oddVBand="0" w:evenVBand="0" w:oddHBand="0" w:evenHBand="0" w:firstRowFirstColumn="0" w:firstRowLastColumn="0" w:lastRowFirstColumn="0" w:lastRowLastColumn="0"/>
            </w:pPr>
            <w:r>
              <w:t>9</w:t>
            </w:r>
          </w:p>
        </w:tc>
      </w:tr>
      <w:tr w:rsidR="00366888" w14:paraId="3CFA08FC" w14:textId="77777777" w:rsidTr="003B56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8" w:type="dxa"/>
          </w:tcPr>
          <w:p w14:paraId="3940ED1F" w14:textId="77777777" w:rsidR="00366888" w:rsidRDefault="00366888" w:rsidP="00080FE3">
            <w:pPr>
              <w:spacing w:line="240" w:lineRule="auto"/>
            </w:pPr>
            <w:r>
              <w:t>Maximum</w:t>
            </w:r>
          </w:p>
        </w:tc>
        <w:tc>
          <w:tcPr>
            <w:tcW w:w="1972" w:type="dxa"/>
          </w:tcPr>
          <w:p w14:paraId="0AD5891E" w14:textId="02BE67C5" w:rsidR="00366888" w:rsidRDefault="00366888" w:rsidP="00080FE3">
            <w:pPr>
              <w:keepNext/>
              <w:spacing w:line="240" w:lineRule="auto"/>
              <w:cnfStyle w:val="000000100000" w:firstRow="0" w:lastRow="0" w:firstColumn="0" w:lastColumn="0" w:oddVBand="0" w:evenVBand="0" w:oddHBand="1" w:evenHBand="0" w:firstRowFirstColumn="0" w:firstRowLastColumn="0" w:lastRowFirstColumn="0" w:lastRowLastColumn="0"/>
            </w:pPr>
            <w:r>
              <w:t>1000</w:t>
            </w:r>
          </w:p>
        </w:tc>
      </w:tr>
    </w:tbl>
    <w:p w14:paraId="062971D8" w14:textId="1EE9FEE5" w:rsidR="003B5666" w:rsidRPr="00EA5908" w:rsidRDefault="003B5666" w:rsidP="003B5666">
      <w:pPr>
        <w:pStyle w:val="Caption"/>
        <w:jc w:val="center"/>
        <w:rPr>
          <w:color w:val="auto"/>
        </w:rPr>
      </w:pPr>
      <w:bookmarkStart w:id="17" w:name="_Toc67878536"/>
      <w:r w:rsidRPr="00EA5908">
        <w:rPr>
          <w:color w:val="auto"/>
        </w:rPr>
        <w:t xml:space="preserve">Table </w:t>
      </w:r>
      <w:r w:rsidR="00B8387C" w:rsidRPr="00EA5908">
        <w:rPr>
          <w:color w:val="auto"/>
        </w:rPr>
        <w:fldChar w:fldCharType="begin"/>
      </w:r>
      <w:r w:rsidR="00B8387C" w:rsidRPr="00EA5908">
        <w:rPr>
          <w:color w:val="auto"/>
        </w:rPr>
        <w:instrText xml:space="preserve"> SEQ Table \* ARABIC </w:instrText>
      </w:r>
      <w:r w:rsidR="00B8387C" w:rsidRPr="00EA5908">
        <w:rPr>
          <w:color w:val="auto"/>
        </w:rPr>
        <w:fldChar w:fldCharType="separate"/>
      </w:r>
      <w:r w:rsidRPr="00EA5908">
        <w:rPr>
          <w:noProof/>
          <w:color w:val="auto"/>
        </w:rPr>
        <w:t>5</w:t>
      </w:r>
      <w:r w:rsidR="00B8387C" w:rsidRPr="00EA5908">
        <w:rPr>
          <w:noProof/>
          <w:color w:val="auto"/>
        </w:rPr>
        <w:fldChar w:fldCharType="end"/>
      </w:r>
      <w:r w:rsidRPr="00EA5908">
        <w:rPr>
          <w:color w:val="auto"/>
        </w:rPr>
        <w:t xml:space="preserve"> - Basic price statistics after the cleaning</w:t>
      </w:r>
      <w:bookmarkEnd w:id="17"/>
    </w:p>
    <w:p w14:paraId="2731787B" w14:textId="75C568A1" w:rsidR="00343932" w:rsidRPr="00EA5908" w:rsidRDefault="008A084D" w:rsidP="008A084D">
      <w:r w:rsidRPr="00EA5908">
        <w:t xml:space="preserve">The following </w:t>
      </w:r>
      <w:r w:rsidR="00A92617" w:rsidRPr="00EA5908">
        <w:t>figure</w:t>
      </w:r>
      <w:r w:rsidRPr="00EA5908">
        <w:t xml:space="preserve"> shows that the top ten of the most expensive neighbourhoods are located south of the </w:t>
      </w:r>
      <w:r w:rsidR="00A92617" w:rsidRPr="00EA5908">
        <w:t xml:space="preserve">River </w:t>
      </w:r>
      <w:r w:rsidRPr="00EA5908">
        <w:t xml:space="preserve">Liffey and </w:t>
      </w:r>
      <w:r w:rsidR="00C940B2" w:rsidRPr="00EA5908">
        <w:t>are</w:t>
      </w:r>
      <w:r w:rsidR="00874723" w:rsidRPr="00EA5908">
        <w:t xml:space="preserve"> </w:t>
      </w:r>
      <w:r w:rsidRPr="00EA5908">
        <w:t xml:space="preserve">close to the city centre. </w:t>
      </w:r>
      <w:r w:rsidR="00874723" w:rsidRPr="00EA5908">
        <w:t>The least expensive areas are located furthest from the city centre.</w:t>
      </w:r>
    </w:p>
    <w:p w14:paraId="6A06E223" w14:textId="77777777" w:rsidR="00D34A35" w:rsidRDefault="008A084D" w:rsidP="00D34A35">
      <w:pPr>
        <w:keepNext/>
        <w:jc w:val="center"/>
      </w:pPr>
      <w:r>
        <w:rPr>
          <w:noProof/>
        </w:rPr>
        <w:drawing>
          <wp:inline distT="0" distB="0" distL="0" distR="0" wp14:anchorId="4152C1D6" wp14:editId="530020BF">
            <wp:extent cx="4560994" cy="4114800"/>
            <wp:effectExtent l="19050" t="19050" r="1143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99468" cy="4149510"/>
                    </a:xfrm>
                    <a:prstGeom prst="rect">
                      <a:avLst/>
                    </a:prstGeom>
                    <a:ln>
                      <a:solidFill>
                        <a:schemeClr val="accent1"/>
                      </a:solidFill>
                    </a:ln>
                  </pic:spPr>
                </pic:pic>
              </a:graphicData>
            </a:graphic>
          </wp:inline>
        </w:drawing>
      </w:r>
    </w:p>
    <w:p w14:paraId="2579EFB5" w14:textId="46F52C2F" w:rsidR="008A084D" w:rsidRDefault="00D34A35" w:rsidP="00D34A35">
      <w:pPr>
        <w:pStyle w:val="Caption"/>
        <w:jc w:val="center"/>
      </w:pPr>
      <w:bookmarkStart w:id="18" w:name="_Toc67878543"/>
      <w:r>
        <w:t xml:space="preserve">Figure </w:t>
      </w:r>
      <w:fldSimple w:instr=" SEQ Figure \* ARABIC ">
        <w:r w:rsidR="001A1710">
          <w:rPr>
            <w:noProof/>
          </w:rPr>
          <w:t>3</w:t>
        </w:r>
      </w:fldSimple>
      <w:r w:rsidR="00AF3626">
        <w:t xml:space="preserve"> -</w:t>
      </w:r>
      <w:r>
        <w:t xml:space="preserve"> The locations of </w:t>
      </w:r>
      <w:r>
        <w:rPr>
          <w:noProof/>
        </w:rPr>
        <w:t>the most and the least expensive areas</w:t>
      </w:r>
      <w:bookmarkEnd w:id="18"/>
    </w:p>
    <w:p w14:paraId="5E5F6D44" w14:textId="0DEFAC3D" w:rsidR="005D77D6" w:rsidRDefault="005D77D6" w:rsidP="008A084D">
      <w:pPr>
        <w:jc w:val="center"/>
      </w:pPr>
    </w:p>
    <w:p w14:paraId="3EAF4E2B" w14:textId="66568F53" w:rsidR="005D77D6" w:rsidRDefault="005D77D6" w:rsidP="008A084D">
      <w:pPr>
        <w:jc w:val="center"/>
      </w:pPr>
    </w:p>
    <w:p w14:paraId="02815A35" w14:textId="77777777" w:rsidR="00080FE3" w:rsidRDefault="00080FE3" w:rsidP="005D77D6"/>
    <w:p w14:paraId="5B3B80D7" w14:textId="6DC6E663" w:rsidR="00D34A35" w:rsidRDefault="005D77D6" w:rsidP="005D77D6">
      <w:r>
        <w:lastRenderedPageBreak/>
        <w:t xml:space="preserve">The following figures show the price distributions for </w:t>
      </w:r>
      <w:r w:rsidR="00A3150A">
        <w:t xml:space="preserve">the </w:t>
      </w:r>
      <w:r>
        <w:t>ten most expensive and ten least expensive neighbourhoods:</w:t>
      </w:r>
    </w:p>
    <w:tbl>
      <w:tblPr>
        <w:tblW w:w="0" w:type="auto"/>
        <w:tblLook w:val="04A0" w:firstRow="1" w:lastRow="0" w:firstColumn="1" w:lastColumn="0" w:noHBand="0" w:noVBand="1"/>
      </w:tblPr>
      <w:tblGrid>
        <w:gridCol w:w="4508"/>
        <w:gridCol w:w="4508"/>
      </w:tblGrid>
      <w:tr w:rsidR="00D34A35" w14:paraId="1041E437" w14:textId="77777777" w:rsidTr="00D34A35">
        <w:tc>
          <w:tcPr>
            <w:tcW w:w="4508" w:type="dxa"/>
          </w:tcPr>
          <w:p w14:paraId="6783E52F" w14:textId="77777777" w:rsidR="00D34A35" w:rsidRDefault="00D34A35" w:rsidP="00D34A35">
            <w:pPr>
              <w:keepNext/>
              <w:jc w:val="center"/>
            </w:pPr>
            <w:r>
              <w:rPr>
                <w:noProof/>
              </w:rPr>
              <w:drawing>
                <wp:inline distT="0" distB="0" distL="0" distR="0" wp14:anchorId="06BD5DF8" wp14:editId="22539D5F">
                  <wp:extent cx="2642419" cy="3276600"/>
                  <wp:effectExtent l="0" t="0" r="571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50532" cy="3286660"/>
                          </a:xfrm>
                          <a:prstGeom prst="rect">
                            <a:avLst/>
                          </a:prstGeom>
                          <a:ln>
                            <a:noFill/>
                          </a:ln>
                        </pic:spPr>
                      </pic:pic>
                    </a:graphicData>
                  </a:graphic>
                </wp:inline>
              </w:drawing>
            </w:r>
          </w:p>
          <w:p w14:paraId="24979AA4" w14:textId="21270B26" w:rsidR="00D34A35" w:rsidRDefault="00D34A35" w:rsidP="008D6CDD">
            <w:pPr>
              <w:pStyle w:val="Caption"/>
              <w:jc w:val="center"/>
            </w:pPr>
            <w:bookmarkStart w:id="19" w:name="_Toc67878544"/>
            <w:r>
              <w:t xml:space="preserve">Figure </w:t>
            </w:r>
            <w:fldSimple w:instr=" SEQ Figure \* ARABIC ">
              <w:r w:rsidR="001A1710">
                <w:rPr>
                  <w:noProof/>
                </w:rPr>
                <w:t>4</w:t>
              </w:r>
            </w:fldSimple>
            <w:r>
              <w:t xml:space="preserve"> </w:t>
            </w:r>
            <w:r w:rsidR="00AF3626">
              <w:t xml:space="preserve">- </w:t>
            </w:r>
            <w:r>
              <w:t>The price distribution of the ten most expensive areas</w:t>
            </w:r>
            <w:bookmarkEnd w:id="19"/>
          </w:p>
        </w:tc>
        <w:tc>
          <w:tcPr>
            <w:tcW w:w="4508" w:type="dxa"/>
          </w:tcPr>
          <w:p w14:paraId="1C30CB8C" w14:textId="77777777" w:rsidR="00D34A35" w:rsidRDefault="00D34A35" w:rsidP="00D34A35">
            <w:pPr>
              <w:keepNext/>
              <w:jc w:val="center"/>
            </w:pPr>
            <w:r>
              <w:rPr>
                <w:noProof/>
              </w:rPr>
              <w:drawing>
                <wp:inline distT="0" distB="0" distL="0" distR="0" wp14:anchorId="3A59E49C" wp14:editId="2D97FBAF">
                  <wp:extent cx="2642420" cy="327660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6054" cy="3318307"/>
                          </a:xfrm>
                          <a:prstGeom prst="rect">
                            <a:avLst/>
                          </a:prstGeom>
                          <a:ln>
                            <a:noFill/>
                          </a:ln>
                        </pic:spPr>
                      </pic:pic>
                    </a:graphicData>
                  </a:graphic>
                </wp:inline>
              </w:drawing>
            </w:r>
          </w:p>
          <w:p w14:paraId="67144903" w14:textId="1909DEA6" w:rsidR="00D34A35" w:rsidRDefault="00D34A35" w:rsidP="008D6CDD">
            <w:pPr>
              <w:pStyle w:val="Caption"/>
              <w:jc w:val="center"/>
            </w:pPr>
            <w:bookmarkStart w:id="20" w:name="_Toc67878545"/>
            <w:r>
              <w:t xml:space="preserve">Figure </w:t>
            </w:r>
            <w:fldSimple w:instr=" SEQ Figure \* ARABIC ">
              <w:r w:rsidR="001A1710">
                <w:rPr>
                  <w:noProof/>
                </w:rPr>
                <w:t>5</w:t>
              </w:r>
            </w:fldSimple>
            <w:r>
              <w:t xml:space="preserve"> </w:t>
            </w:r>
            <w:r w:rsidR="00AF3626">
              <w:t xml:space="preserve">- </w:t>
            </w:r>
            <w:r w:rsidRPr="00FE1389">
              <w:t xml:space="preserve">The price distribution of the ten </w:t>
            </w:r>
            <w:proofErr w:type="gramStart"/>
            <w:r>
              <w:t xml:space="preserve">least </w:t>
            </w:r>
            <w:r w:rsidRPr="00FE1389">
              <w:t xml:space="preserve"> expensive</w:t>
            </w:r>
            <w:proofErr w:type="gramEnd"/>
            <w:r w:rsidRPr="00FE1389">
              <w:t xml:space="preserve"> areas</w:t>
            </w:r>
            <w:bookmarkEnd w:id="20"/>
          </w:p>
        </w:tc>
      </w:tr>
    </w:tbl>
    <w:p w14:paraId="1F8BD437" w14:textId="56EEE03C" w:rsidR="00562756" w:rsidRDefault="00562756" w:rsidP="005D77D6">
      <w:r>
        <w:t xml:space="preserve">The </w:t>
      </w:r>
      <w:r w:rsidRPr="00EA5908">
        <w:t xml:space="preserve">boxplots </w:t>
      </w:r>
      <w:r w:rsidR="00A92617" w:rsidRPr="00EA5908">
        <w:t>illustrate</w:t>
      </w:r>
      <w:r w:rsidRPr="00EA5908">
        <w:t xml:space="preserve"> that both batches of data appear to be right-skewed. </w:t>
      </w:r>
      <w:r w:rsidR="00C57122" w:rsidRPr="00EA5908">
        <w:t>The overall ranges of the prices are similar for both datasets. The main difference is that the interqua</w:t>
      </w:r>
      <w:r w:rsidR="00A3150A" w:rsidRPr="00EA5908">
        <w:t>r</w:t>
      </w:r>
      <w:r w:rsidR="00C57122" w:rsidRPr="00EA5908">
        <w:t>tile range is three times wider for the most expensive areas. Also, it is interesting</w:t>
      </w:r>
      <w:r w:rsidR="00A92617" w:rsidRPr="00EA5908">
        <w:t xml:space="preserve"> to note</w:t>
      </w:r>
      <w:r w:rsidR="00C57122" w:rsidRPr="00EA5908">
        <w:t xml:space="preserve"> that the first quantile of the most expansive areas is almost </w:t>
      </w:r>
      <w:r w:rsidR="0000533A" w:rsidRPr="00EA5908">
        <w:t>equal to the third quantile of the least expensive areas (values are 79 and 77</w:t>
      </w:r>
      <w:r w:rsidR="00A3150A" w:rsidRPr="00EA5908">
        <w:t>,</w:t>
      </w:r>
      <w:r w:rsidR="0000533A" w:rsidRPr="00EA5908">
        <w:t xml:space="preserve"> respectively). Mean values are 120 for the most expensive areas and 50 for the least expensive areas. </w:t>
      </w:r>
      <w:r w:rsidR="00B3768C" w:rsidRPr="00EA5908">
        <w:t>Generally speaking</w:t>
      </w:r>
      <w:r w:rsidR="001E5123">
        <w:t>,</w:t>
      </w:r>
      <w:r w:rsidR="00B3768C" w:rsidRPr="00EA5908">
        <w:t xml:space="preserve"> listings located closest to the city centre are more than twice more expensive than the </w:t>
      </w:r>
      <w:r w:rsidR="00A92617" w:rsidRPr="00EA5908">
        <w:t>listings</w:t>
      </w:r>
      <w:r w:rsidR="00B3768C" w:rsidRPr="00EA5908">
        <w:t xml:space="preserve"> </w:t>
      </w:r>
      <w:r w:rsidR="00A92617" w:rsidRPr="00EA5908">
        <w:t>which</w:t>
      </w:r>
      <w:r w:rsidR="00B3768C" w:rsidRPr="00EA5908">
        <w:t xml:space="preserve"> are located furthest</w:t>
      </w:r>
      <w:r w:rsidR="00A92617" w:rsidRPr="00EA5908">
        <w:t xml:space="preserve"> away from the city centre</w:t>
      </w:r>
      <w:r w:rsidR="00B3768C" w:rsidRPr="00EA5908">
        <w:t>.</w:t>
      </w:r>
    </w:p>
    <w:p w14:paraId="2597B3E5" w14:textId="769F976D" w:rsidR="001B25E1" w:rsidRDefault="00F5148E" w:rsidP="009C42C6">
      <w:pPr>
        <w:pStyle w:val="Heading3"/>
      </w:pPr>
      <w:bookmarkStart w:id="21" w:name="_Toc67907226"/>
      <w:r>
        <w:lastRenderedPageBreak/>
        <w:t xml:space="preserve">2.1.4 </w:t>
      </w:r>
      <w:r w:rsidR="001B25E1">
        <w:t>The analysis of the feature variables</w:t>
      </w:r>
      <w:bookmarkEnd w:id="21"/>
    </w:p>
    <w:p w14:paraId="2CF753EB" w14:textId="0B88F355" w:rsidR="00D10309" w:rsidRDefault="00C940B2" w:rsidP="00C940B2">
      <w:r>
        <w:t xml:space="preserve">Variable </w:t>
      </w:r>
      <w:proofErr w:type="spellStart"/>
      <w:r w:rsidRPr="00C940B2">
        <w:rPr>
          <w:i/>
          <w:iCs/>
        </w:rPr>
        <w:t>host_is_</w:t>
      </w:r>
      <w:r w:rsidRPr="00EA5908">
        <w:rPr>
          <w:i/>
          <w:iCs/>
        </w:rPr>
        <w:t>superhost</w:t>
      </w:r>
      <w:proofErr w:type="spellEnd"/>
      <w:r w:rsidRPr="00EA5908">
        <w:t xml:space="preserve"> </w:t>
      </w:r>
      <w:r w:rsidR="00A92617" w:rsidRPr="00EA5908">
        <w:t>indicates</w:t>
      </w:r>
      <w:r w:rsidRPr="00EA5908">
        <w:t xml:space="preserve"> if the </w:t>
      </w:r>
      <w:r>
        <w:t>host has a super host status. The following figure</w:t>
      </w:r>
      <w:r w:rsidR="00140DD1">
        <w:t>s</w:t>
      </w:r>
      <w:r>
        <w:t xml:space="preserve"> show the distribution of the</w:t>
      </w:r>
      <w:r w:rsidR="00140DD1">
        <w:t xml:space="preserve"> </w:t>
      </w:r>
      <w:proofErr w:type="spellStart"/>
      <w:r w:rsidR="00140DD1" w:rsidRPr="00C940B2">
        <w:rPr>
          <w:i/>
          <w:iCs/>
        </w:rPr>
        <w:t>host_is_superhost</w:t>
      </w:r>
      <w:proofErr w:type="spellEnd"/>
      <w:r>
        <w:t xml:space="preserve"> values</w:t>
      </w:r>
      <w:r w:rsidR="00140DD1">
        <w:t xml:space="preserve"> and the price distributions for each host type</w:t>
      </w:r>
      <w:r>
        <w:t>.</w:t>
      </w:r>
    </w:p>
    <w:tbl>
      <w:tblPr>
        <w:tblW w:w="0" w:type="auto"/>
        <w:tblLook w:val="04A0" w:firstRow="1" w:lastRow="0" w:firstColumn="1" w:lastColumn="0" w:noHBand="0" w:noVBand="1"/>
      </w:tblPr>
      <w:tblGrid>
        <w:gridCol w:w="4566"/>
        <w:gridCol w:w="4460"/>
      </w:tblGrid>
      <w:tr w:rsidR="00D10309" w14:paraId="1EC6E7CF" w14:textId="77777777" w:rsidTr="00D10309">
        <w:tc>
          <w:tcPr>
            <w:tcW w:w="4508" w:type="dxa"/>
          </w:tcPr>
          <w:p w14:paraId="79DDD636" w14:textId="77777777" w:rsidR="00395217" w:rsidRDefault="00D10309" w:rsidP="00395217">
            <w:pPr>
              <w:keepNext/>
              <w:jc w:val="center"/>
            </w:pPr>
            <w:r>
              <w:rPr>
                <w:noProof/>
              </w:rPr>
              <w:drawing>
                <wp:inline distT="0" distB="0" distL="0" distR="0" wp14:anchorId="332C2614" wp14:editId="31AEFA7D">
                  <wp:extent cx="3134995" cy="2705100"/>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19580" cy="2778086"/>
                          </a:xfrm>
                          <a:prstGeom prst="rect">
                            <a:avLst/>
                          </a:prstGeom>
                          <a:ln>
                            <a:noFill/>
                          </a:ln>
                        </pic:spPr>
                      </pic:pic>
                    </a:graphicData>
                  </a:graphic>
                </wp:inline>
              </w:drawing>
            </w:r>
          </w:p>
          <w:p w14:paraId="35272CC0" w14:textId="2FEBB7BE" w:rsidR="00D10309" w:rsidRDefault="00395217" w:rsidP="008D6CDD">
            <w:pPr>
              <w:pStyle w:val="Caption"/>
              <w:jc w:val="center"/>
            </w:pPr>
            <w:bookmarkStart w:id="22" w:name="_Toc67878546"/>
            <w:r>
              <w:t xml:space="preserve">Figure </w:t>
            </w:r>
            <w:fldSimple w:instr=" SEQ Figure \* ARABIC ">
              <w:r w:rsidR="001A1710">
                <w:rPr>
                  <w:noProof/>
                </w:rPr>
                <w:t>7</w:t>
              </w:r>
            </w:fldSimple>
            <w:r>
              <w:t xml:space="preserve"> - Distribution of the host status</w:t>
            </w:r>
            <w:bookmarkEnd w:id="22"/>
          </w:p>
        </w:tc>
        <w:tc>
          <w:tcPr>
            <w:tcW w:w="4508" w:type="dxa"/>
          </w:tcPr>
          <w:p w14:paraId="15172865" w14:textId="77777777" w:rsidR="00395217" w:rsidRDefault="00D10309" w:rsidP="00395217">
            <w:pPr>
              <w:keepNext/>
              <w:jc w:val="center"/>
            </w:pPr>
            <w:r>
              <w:rPr>
                <w:noProof/>
              </w:rPr>
              <w:drawing>
                <wp:inline distT="0" distB="0" distL="0" distR="0" wp14:anchorId="1FFC11AE" wp14:editId="034EBBB2">
                  <wp:extent cx="3066415" cy="2514600"/>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80971" cy="2608541"/>
                          </a:xfrm>
                          <a:prstGeom prst="rect">
                            <a:avLst/>
                          </a:prstGeom>
                          <a:ln>
                            <a:noFill/>
                          </a:ln>
                        </pic:spPr>
                      </pic:pic>
                    </a:graphicData>
                  </a:graphic>
                </wp:inline>
              </w:drawing>
            </w:r>
          </w:p>
          <w:p w14:paraId="3AEC8569" w14:textId="7AB119A6" w:rsidR="00D10309" w:rsidRDefault="00395217" w:rsidP="008D6CDD">
            <w:pPr>
              <w:pStyle w:val="Caption"/>
              <w:jc w:val="center"/>
            </w:pPr>
            <w:bookmarkStart w:id="23" w:name="_Toc67878547"/>
            <w:r>
              <w:t xml:space="preserve">Figure </w:t>
            </w:r>
            <w:fldSimple w:instr=" SEQ Figure \* ARABIC ">
              <w:r w:rsidR="001A1710">
                <w:rPr>
                  <w:noProof/>
                </w:rPr>
                <w:t>8</w:t>
              </w:r>
            </w:fldSimple>
            <w:r>
              <w:t xml:space="preserve"> - Price distribution for each host status</w:t>
            </w:r>
            <w:bookmarkEnd w:id="23"/>
          </w:p>
        </w:tc>
      </w:tr>
    </w:tbl>
    <w:p w14:paraId="4E4ADA3C" w14:textId="290B5B46" w:rsidR="001A1710" w:rsidRDefault="00D37772" w:rsidP="00D37772">
      <w:r>
        <w:rPr>
          <w:noProof/>
        </w:rPr>
        <w:drawing>
          <wp:anchor distT="0" distB="0" distL="114300" distR="114300" simplePos="0" relativeHeight="251658240" behindDoc="0" locked="0" layoutInCell="1" allowOverlap="1" wp14:anchorId="0D18156E" wp14:editId="061E4CC2">
            <wp:simplePos x="0" y="0"/>
            <wp:positionH relativeFrom="column">
              <wp:posOffset>904875</wp:posOffset>
            </wp:positionH>
            <wp:positionV relativeFrom="paragraph">
              <wp:posOffset>1406525</wp:posOffset>
            </wp:positionV>
            <wp:extent cx="4057650" cy="2533650"/>
            <wp:effectExtent l="0" t="0" r="0"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057650" cy="2533650"/>
                    </a:xfrm>
                    <a:prstGeom prst="rect">
                      <a:avLst/>
                    </a:prstGeom>
                    <a:ln>
                      <a:noFill/>
                    </a:ln>
                  </pic:spPr>
                </pic:pic>
              </a:graphicData>
            </a:graphic>
            <wp14:sizeRelH relativeFrom="page">
              <wp14:pctWidth>0</wp14:pctWidth>
            </wp14:sizeRelH>
            <wp14:sizeRelV relativeFrom="page">
              <wp14:pctHeight>0</wp14:pctHeight>
            </wp14:sizeRelV>
          </wp:anchor>
        </w:drawing>
      </w:r>
      <w:r w:rsidR="00C940B2">
        <w:t xml:space="preserve">We can observe that the number of regular hosts is much higher </w:t>
      </w:r>
      <w:r w:rsidR="00C940B2" w:rsidRPr="00EA5908">
        <w:t>than super hosts.</w:t>
      </w:r>
      <w:r w:rsidR="00AA1514" w:rsidRPr="00EA5908">
        <w:t xml:space="preserve"> </w:t>
      </w:r>
      <w:r w:rsidR="000F1AC9" w:rsidRPr="00EA5908">
        <w:t>It appears that</w:t>
      </w:r>
      <w:r w:rsidR="00101A78" w:rsidRPr="00EA5908">
        <w:t>,</w:t>
      </w:r>
      <w:r w:rsidR="008435F7" w:rsidRPr="00EA5908">
        <w:t xml:space="preserve"> on average</w:t>
      </w:r>
      <w:r w:rsidR="00A92617" w:rsidRPr="00EA5908">
        <w:t>,</w:t>
      </w:r>
      <w:r w:rsidR="000F1AC9" w:rsidRPr="00EA5908">
        <w:t xml:space="preserve"> super hosts </w:t>
      </w:r>
      <w:r w:rsidR="008435F7" w:rsidRPr="00EA5908">
        <w:t xml:space="preserve">and regular hosts charge similar prices. </w:t>
      </w:r>
      <w:r w:rsidR="00101A78" w:rsidRPr="00EA5908">
        <w:t>However,</w:t>
      </w:r>
      <w:r w:rsidR="008435F7" w:rsidRPr="00EA5908">
        <w:t xml:space="preserve"> </w:t>
      </w:r>
      <w:r w:rsidR="00A92617" w:rsidRPr="00EA5908">
        <w:t>a</w:t>
      </w:r>
      <w:r w:rsidR="008435F7" w:rsidRPr="00EA5908">
        <w:t xml:space="preserve"> closer examination</w:t>
      </w:r>
      <w:r w:rsidR="00A92617" w:rsidRPr="00EA5908">
        <w:t xml:space="preserve"> of the figures</w:t>
      </w:r>
      <w:r w:rsidR="008435F7" w:rsidRPr="00EA5908">
        <w:t xml:space="preserve"> </w:t>
      </w:r>
      <w:r w:rsidR="00A92617" w:rsidRPr="00EA5908">
        <w:t>determined</w:t>
      </w:r>
      <w:r w:rsidR="008435F7" w:rsidRPr="00EA5908">
        <w:t xml:space="preserve"> that </w:t>
      </w:r>
      <w:r w:rsidR="001A1710" w:rsidRPr="00EA5908">
        <w:t>most</w:t>
      </w:r>
      <w:r w:rsidR="008435F7" w:rsidRPr="00EA5908">
        <w:t xml:space="preserve"> super hosts charge slightly less for </w:t>
      </w:r>
      <w:proofErr w:type="gramStart"/>
      <w:r w:rsidR="008435F7" w:rsidRPr="00EA5908">
        <w:t>similar propert</w:t>
      </w:r>
      <w:r w:rsidR="001A1710" w:rsidRPr="00EA5908">
        <w:t>ies</w:t>
      </w:r>
      <w:proofErr w:type="gramEnd"/>
      <w:r w:rsidR="001A1710" w:rsidRPr="00EA5908">
        <w:t xml:space="preserve"> (Figure </w:t>
      </w:r>
      <w:r w:rsidR="001A1710">
        <w:t>9).</w:t>
      </w:r>
    </w:p>
    <w:p w14:paraId="21EBD2B3" w14:textId="545A24F4" w:rsidR="001A1710" w:rsidRDefault="001A1710" w:rsidP="001A1710">
      <w:pPr>
        <w:pStyle w:val="Caption"/>
        <w:jc w:val="center"/>
        <w:rPr>
          <w:lang w:val="en-US"/>
        </w:rPr>
      </w:pPr>
      <w:bookmarkStart w:id="24" w:name="_Toc67878548"/>
      <w:r>
        <w:t xml:space="preserve">Figure </w:t>
      </w:r>
      <w:fldSimple w:instr=" SEQ Figure \* ARABIC ">
        <w:r>
          <w:rPr>
            <w:noProof/>
          </w:rPr>
          <w:t>9</w:t>
        </w:r>
      </w:fldSimple>
      <w:r>
        <w:t xml:space="preserve"> - The mean prices of the room types grouped by host status</w:t>
      </w:r>
      <w:bookmarkEnd w:id="24"/>
    </w:p>
    <w:p w14:paraId="409B9A32" w14:textId="673940E8" w:rsidR="005F1669" w:rsidRDefault="005F1669" w:rsidP="00C940B2">
      <w:pPr>
        <w:rPr>
          <w:lang w:val="en-US"/>
        </w:rPr>
      </w:pPr>
      <w:r>
        <w:rPr>
          <w:lang w:val="en-US"/>
        </w:rPr>
        <w:lastRenderedPageBreak/>
        <w:t xml:space="preserve">The following figure shows the distribution of the </w:t>
      </w:r>
      <w:proofErr w:type="spellStart"/>
      <w:r>
        <w:rPr>
          <w:i/>
          <w:iCs/>
          <w:lang w:val="en-US"/>
        </w:rPr>
        <w:t>neighbourhood</w:t>
      </w:r>
      <w:proofErr w:type="spellEnd"/>
      <w:r>
        <w:rPr>
          <w:lang w:val="en-US"/>
        </w:rPr>
        <w:t xml:space="preserve"> variable:</w:t>
      </w:r>
    </w:p>
    <w:p w14:paraId="7399F98B" w14:textId="77777777" w:rsidR="008D6CDD" w:rsidRDefault="00A705E1" w:rsidP="008D6CDD">
      <w:pPr>
        <w:keepNext/>
      </w:pPr>
      <w:r w:rsidRPr="00A705E1">
        <w:rPr>
          <w:noProof/>
          <w:lang w:val="en-US"/>
        </w:rPr>
        <w:drawing>
          <wp:inline distT="0" distB="0" distL="0" distR="0" wp14:anchorId="3AA0C5B3" wp14:editId="5B2B15AB">
            <wp:extent cx="5840095" cy="6134100"/>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71363" cy="6166942"/>
                    </a:xfrm>
                    <a:prstGeom prst="rect">
                      <a:avLst/>
                    </a:prstGeom>
                    <a:ln>
                      <a:noFill/>
                    </a:ln>
                  </pic:spPr>
                </pic:pic>
              </a:graphicData>
            </a:graphic>
          </wp:inline>
        </w:drawing>
      </w:r>
    </w:p>
    <w:p w14:paraId="37355756" w14:textId="3F80F4AB" w:rsidR="005F1669" w:rsidRDefault="008D6CDD" w:rsidP="008D6CDD">
      <w:pPr>
        <w:pStyle w:val="Caption"/>
        <w:jc w:val="center"/>
        <w:rPr>
          <w:lang w:val="en-US"/>
        </w:rPr>
      </w:pPr>
      <w:bookmarkStart w:id="25" w:name="_Toc67878549"/>
      <w:r>
        <w:t xml:space="preserve">Figure </w:t>
      </w:r>
      <w:fldSimple w:instr=" SEQ Figure \* ARABIC ">
        <w:r w:rsidR="001A1710">
          <w:rPr>
            <w:noProof/>
          </w:rPr>
          <w:t>10</w:t>
        </w:r>
      </w:fldSimple>
      <w:r>
        <w:t xml:space="preserve"> - Distribution of the neighbourhood value</w:t>
      </w:r>
      <w:bookmarkEnd w:id="25"/>
    </w:p>
    <w:p w14:paraId="6EB46E55" w14:textId="5237B3A4" w:rsidR="005F1669" w:rsidRDefault="005F1669" w:rsidP="00C940B2">
      <w:pPr>
        <w:rPr>
          <w:lang w:val="en-US"/>
        </w:rPr>
      </w:pPr>
      <w:r>
        <w:rPr>
          <w:lang w:val="en-US"/>
        </w:rPr>
        <w:t xml:space="preserve">As we can see from the figure, the city </w:t>
      </w:r>
      <w:proofErr w:type="gramStart"/>
      <w:r>
        <w:rPr>
          <w:lang w:val="en-US"/>
        </w:rPr>
        <w:t>centre</w:t>
      </w:r>
      <w:proofErr w:type="gramEnd"/>
      <w:r>
        <w:rPr>
          <w:lang w:val="en-US"/>
        </w:rPr>
        <w:t xml:space="preserve"> and areas around it have the most listings in </w:t>
      </w:r>
      <w:r w:rsidR="00ED2EB2">
        <w:rPr>
          <w:lang w:val="en-US"/>
        </w:rPr>
        <w:t xml:space="preserve">the </w:t>
      </w:r>
      <w:r>
        <w:rPr>
          <w:lang w:val="en-US"/>
        </w:rPr>
        <w:t>project dataset.</w:t>
      </w:r>
      <w:r w:rsidR="003340D1">
        <w:rPr>
          <w:lang w:val="en-US"/>
        </w:rPr>
        <w:t xml:space="preserve"> Table </w:t>
      </w:r>
      <w:r w:rsidR="00D37772">
        <w:rPr>
          <w:lang w:val="en-US"/>
        </w:rPr>
        <w:t>6</w:t>
      </w:r>
      <w:r w:rsidR="003340D1">
        <w:rPr>
          <w:lang w:val="en-US"/>
        </w:rPr>
        <w:t xml:space="preserve"> shows the areas </w:t>
      </w:r>
      <w:r w:rsidR="007E4AC3">
        <w:rPr>
          <w:lang w:val="en-US"/>
        </w:rPr>
        <w:t>which</w:t>
      </w:r>
      <w:r w:rsidR="003340D1">
        <w:rPr>
          <w:lang w:val="en-US"/>
        </w:rPr>
        <w:t xml:space="preserve"> have the best location ratings. Edenmore </w:t>
      </w:r>
      <w:proofErr w:type="spellStart"/>
      <w:r w:rsidR="00D37772">
        <w:rPr>
          <w:lang w:val="en-US"/>
        </w:rPr>
        <w:t>neighbo</w:t>
      </w:r>
      <w:r w:rsidR="008C1FE9">
        <w:rPr>
          <w:lang w:val="en-US"/>
        </w:rPr>
        <w:t>u</w:t>
      </w:r>
      <w:r w:rsidR="00D37772">
        <w:rPr>
          <w:lang w:val="en-US"/>
        </w:rPr>
        <w:t>rhood</w:t>
      </w:r>
      <w:proofErr w:type="spellEnd"/>
      <w:r w:rsidR="003340D1">
        <w:rPr>
          <w:lang w:val="en-US"/>
        </w:rPr>
        <w:t xml:space="preserve"> has only one review and should be disregarded. </w:t>
      </w:r>
      <w:r w:rsidR="00A92617" w:rsidRPr="00EA5908">
        <w:rPr>
          <w:lang w:val="en-US"/>
        </w:rPr>
        <w:t>Please note</w:t>
      </w:r>
      <w:r w:rsidR="003340D1" w:rsidRPr="00EA5908">
        <w:rPr>
          <w:lang w:val="en-US"/>
        </w:rPr>
        <w:t xml:space="preserve"> that </w:t>
      </w:r>
      <w:r w:rsidR="00101A78">
        <w:rPr>
          <w:lang w:val="en-US"/>
        </w:rPr>
        <w:t xml:space="preserve">the </w:t>
      </w:r>
      <w:r w:rsidR="003340D1">
        <w:rPr>
          <w:lang w:val="en-US"/>
        </w:rPr>
        <w:t xml:space="preserve">top five </w:t>
      </w:r>
      <w:proofErr w:type="spellStart"/>
      <w:r w:rsidR="003340D1">
        <w:rPr>
          <w:lang w:val="en-US"/>
        </w:rPr>
        <w:t>neig</w:t>
      </w:r>
      <w:r w:rsidR="00101A78">
        <w:rPr>
          <w:lang w:val="en-US"/>
        </w:rPr>
        <w:t>h</w:t>
      </w:r>
      <w:r w:rsidR="003340D1">
        <w:rPr>
          <w:lang w:val="en-US"/>
        </w:rPr>
        <w:t>bourhoods</w:t>
      </w:r>
      <w:proofErr w:type="spellEnd"/>
      <w:r w:rsidR="003340D1">
        <w:rPr>
          <w:lang w:val="en-US"/>
        </w:rPr>
        <w:t xml:space="preserve"> by location rating are </w:t>
      </w:r>
      <w:r w:rsidR="008724D0">
        <w:rPr>
          <w:lang w:val="en-US"/>
        </w:rPr>
        <w:t>city centre areas.</w:t>
      </w:r>
    </w:p>
    <w:p w14:paraId="0BFD6544" w14:textId="77777777" w:rsidR="00D37772" w:rsidRDefault="00D37772" w:rsidP="00C940B2">
      <w:pPr>
        <w:rPr>
          <w:lang w:val="en-US"/>
        </w:rPr>
      </w:pPr>
    </w:p>
    <w:tbl>
      <w:tblPr>
        <w:tblStyle w:val="ListTable4-Accent1"/>
        <w:tblW w:w="0" w:type="auto"/>
        <w:tblLook w:val="04A0" w:firstRow="1" w:lastRow="0" w:firstColumn="1" w:lastColumn="0" w:noHBand="0" w:noVBand="1"/>
      </w:tblPr>
      <w:tblGrid>
        <w:gridCol w:w="4508"/>
        <w:gridCol w:w="4508"/>
      </w:tblGrid>
      <w:tr w:rsidR="003340D1" w14:paraId="3DFC3425" w14:textId="77777777" w:rsidTr="00361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93AF671" w14:textId="105BC773" w:rsidR="003340D1" w:rsidRDefault="003340D1" w:rsidP="00D37772">
            <w:pPr>
              <w:spacing w:line="240" w:lineRule="auto"/>
              <w:rPr>
                <w:lang w:val="en-US"/>
              </w:rPr>
            </w:pPr>
            <w:proofErr w:type="spellStart"/>
            <w:r>
              <w:rPr>
                <w:lang w:val="en-US"/>
              </w:rPr>
              <w:lastRenderedPageBreak/>
              <w:t>Neighbourhood</w:t>
            </w:r>
            <w:proofErr w:type="spellEnd"/>
          </w:p>
        </w:tc>
        <w:tc>
          <w:tcPr>
            <w:tcW w:w="4508" w:type="dxa"/>
          </w:tcPr>
          <w:p w14:paraId="060D0EC4" w14:textId="66E324B8" w:rsidR="003340D1" w:rsidRDefault="003340D1" w:rsidP="00D37772">
            <w:pPr>
              <w:spacing w:line="240"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Average location rating</w:t>
            </w:r>
          </w:p>
        </w:tc>
      </w:tr>
      <w:tr w:rsidR="003340D1" w14:paraId="33E7E606" w14:textId="77777777" w:rsidTr="00361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F693919" w14:textId="69C128A9" w:rsidR="003340D1" w:rsidRDefault="003340D1" w:rsidP="00D37772">
            <w:pPr>
              <w:spacing w:line="240" w:lineRule="auto"/>
              <w:rPr>
                <w:lang w:val="en-US"/>
              </w:rPr>
            </w:pPr>
            <w:r w:rsidRPr="003340D1">
              <w:rPr>
                <w:lang w:val="en-US"/>
              </w:rPr>
              <w:t>Edenmore</w:t>
            </w:r>
          </w:p>
        </w:tc>
        <w:tc>
          <w:tcPr>
            <w:tcW w:w="4508" w:type="dxa"/>
          </w:tcPr>
          <w:p w14:paraId="52C03CC3" w14:textId="32C1F1F5" w:rsidR="003340D1" w:rsidRDefault="003340D1" w:rsidP="00D37772">
            <w:pPr>
              <w:spacing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10</w:t>
            </w:r>
          </w:p>
        </w:tc>
      </w:tr>
      <w:tr w:rsidR="003340D1" w14:paraId="744D38DE" w14:textId="77777777" w:rsidTr="00361912">
        <w:tc>
          <w:tcPr>
            <w:cnfStyle w:val="001000000000" w:firstRow="0" w:lastRow="0" w:firstColumn="1" w:lastColumn="0" w:oddVBand="0" w:evenVBand="0" w:oddHBand="0" w:evenHBand="0" w:firstRowFirstColumn="0" w:firstRowLastColumn="0" w:lastRowFirstColumn="0" w:lastRowLastColumn="0"/>
            <w:tcW w:w="4508" w:type="dxa"/>
          </w:tcPr>
          <w:p w14:paraId="62703E35" w14:textId="4CFE8D7E" w:rsidR="003340D1" w:rsidRDefault="003340D1" w:rsidP="00D37772">
            <w:pPr>
              <w:spacing w:line="240" w:lineRule="auto"/>
              <w:rPr>
                <w:lang w:val="en-US"/>
              </w:rPr>
            </w:pPr>
            <w:r w:rsidRPr="003340D1">
              <w:rPr>
                <w:lang w:val="en-US"/>
              </w:rPr>
              <w:t xml:space="preserve">Temple Bar     </w:t>
            </w:r>
          </w:p>
        </w:tc>
        <w:tc>
          <w:tcPr>
            <w:tcW w:w="4508" w:type="dxa"/>
          </w:tcPr>
          <w:p w14:paraId="070F62C8" w14:textId="467FAF3F" w:rsidR="003340D1" w:rsidRDefault="003340D1" w:rsidP="00D37772">
            <w:pPr>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9.96</w:t>
            </w:r>
          </w:p>
        </w:tc>
      </w:tr>
      <w:tr w:rsidR="003340D1" w14:paraId="18BF963F" w14:textId="77777777" w:rsidTr="00361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18B8EEA" w14:textId="43968CFB" w:rsidR="003340D1" w:rsidRDefault="003340D1" w:rsidP="00D37772">
            <w:pPr>
              <w:spacing w:line="240" w:lineRule="auto"/>
              <w:rPr>
                <w:lang w:val="en-US"/>
              </w:rPr>
            </w:pPr>
            <w:r w:rsidRPr="003340D1">
              <w:rPr>
                <w:lang w:val="en-US"/>
              </w:rPr>
              <w:t xml:space="preserve">Grafton Street/St. Stephens Green    </w:t>
            </w:r>
          </w:p>
        </w:tc>
        <w:tc>
          <w:tcPr>
            <w:tcW w:w="4508" w:type="dxa"/>
          </w:tcPr>
          <w:p w14:paraId="71F680FE" w14:textId="334EF487" w:rsidR="003340D1" w:rsidRDefault="003340D1" w:rsidP="00D37772">
            <w:pPr>
              <w:spacing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9.84</w:t>
            </w:r>
          </w:p>
        </w:tc>
      </w:tr>
      <w:tr w:rsidR="003340D1" w14:paraId="454C7D99" w14:textId="77777777" w:rsidTr="00361912">
        <w:tc>
          <w:tcPr>
            <w:cnfStyle w:val="001000000000" w:firstRow="0" w:lastRow="0" w:firstColumn="1" w:lastColumn="0" w:oddVBand="0" w:evenVBand="0" w:oddHBand="0" w:evenHBand="0" w:firstRowFirstColumn="0" w:firstRowLastColumn="0" w:lastRowFirstColumn="0" w:lastRowLastColumn="0"/>
            <w:tcW w:w="4508" w:type="dxa"/>
          </w:tcPr>
          <w:p w14:paraId="08F3C00A" w14:textId="779EC2B8" w:rsidR="003340D1" w:rsidRDefault="003340D1" w:rsidP="00D37772">
            <w:pPr>
              <w:spacing w:line="240" w:lineRule="auto"/>
              <w:rPr>
                <w:lang w:val="en-US"/>
              </w:rPr>
            </w:pPr>
            <w:r w:rsidRPr="003340D1">
              <w:rPr>
                <w:lang w:val="en-US"/>
              </w:rPr>
              <w:t>Smithfield</w:t>
            </w:r>
          </w:p>
        </w:tc>
        <w:tc>
          <w:tcPr>
            <w:tcW w:w="4508" w:type="dxa"/>
          </w:tcPr>
          <w:p w14:paraId="0A1AE83F" w14:textId="3AECD846" w:rsidR="003340D1" w:rsidRDefault="003340D1" w:rsidP="00D37772">
            <w:pPr>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9.80</w:t>
            </w:r>
          </w:p>
        </w:tc>
      </w:tr>
      <w:tr w:rsidR="003340D1" w14:paraId="088B100E" w14:textId="77777777" w:rsidTr="0036191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7B1FB7" w14:textId="5E9A5D63" w:rsidR="003340D1" w:rsidRDefault="003340D1" w:rsidP="00D37772">
            <w:pPr>
              <w:spacing w:line="240" w:lineRule="auto"/>
              <w:rPr>
                <w:lang w:val="en-US"/>
              </w:rPr>
            </w:pPr>
            <w:r w:rsidRPr="003340D1">
              <w:rPr>
                <w:lang w:val="en-US"/>
              </w:rPr>
              <w:t>North City Central/O'Connell Street</w:t>
            </w:r>
          </w:p>
        </w:tc>
        <w:tc>
          <w:tcPr>
            <w:tcW w:w="4508" w:type="dxa"/>
          </w:tcPr>
          <w:p w14:paraId="687C6DBE" w14:textId="3E4D1018" w:rsidR="003340D1" w:rsidRDefault="003340D1" w:rsidP="00D37772">
            <w:pPr>
              <w:spacing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9.79</w:t>
            </w:r>
          </w:p>
        </w:tc>
      </w:tr>
      <w:tr w:rsidR="003340D1" w14:paraId="054AD0DB" w14:textId="77777777" w:rsidTr="00361912">
        <w:tc>
          <w:tcPr>
            <w:cnfStyle w:val="001000000000" w:firstRow="0" w:lastRow="0" w:firstColumn="1" w:lastColumn="0" w:oddVBand="0" w:evenVBand="0" w:oddHBand="0" w:evenHBand="0" w:firstRowFirstColumn="0" w:firstRowLastColumn="0" w:lastRowFirstColumn="0" w:lastRowLastColumn="0"/>
            <w:tcW w:w="4508" w:type="dxa"/>
          </w:tcPr>
          <w:p w14:paraId="59F3B07E" w14:textId="25066084" w:rsidR="003340D1" w:rsidRDefault="003340D1" w:rsidP="00D37772">
            <w:pPr>
              <w:spacing w:line="240" w:lineRule="auto"/>
              <w:rPr>
                <w:lang w:val="en-US"/>
              </w:rPr>
            </w:pPr>
            <w:r w:rsidRPr="003340D1">
              <w:rPr>
                <w:lang w:val="en-US"/>
              </w:rPr>
              <w:t>Portobello</w:t>
            </w:r>
          </w:p>
        </w:tc>
        <w:tc>
          <w:tcPr>
            <w:tcW w:w="4508" w:type="dxa"/>
          </w:tcPr>
          <w:p w14:paraId="74C6AF95" w14:textId="4FC3FAAE" w:rsidR="003340D1" w:rsidRDefault="003340D1" w:rsidP="00D37772">
            <w:pPr>
              <w:keepNext/>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9.76</w:t>
            </w:r>
          </w:p>
        </w:tc>
      </w:tr>
    </w:tbl>
    <w:p w14:paraId="31582F02" w14:textId="17122F43" w:rsidR="003340D1" w:rsidRPr="005F1669" w:rsidRDefault="003340D1" w:rsidP="00361912">
      <w:pPr>
        <w:pStyle w:val="Caption"/>
        <w:jc w:val="center"/>
        <w:rPr>
          <w:lang w:val="en-US"/>
        </w:rPr>
      </w:pPr>
      <w:bookmarkStart w:id="26" w:name="_Toc67878537"/>
      <w:r>
        <w:t xml:space="preserve">Table </w:t>
      </w:r>
      <w:fldSimple w:instr=" SEQ Table \* ARABIC ">
        <w:r w:rsidR="003B5666">
          <w:rPr>
            <w:noProof/>
          </w:rPr>
          <w:t>6</w:t>
        </w:r>
      </w:fldSimple>
      <w:r>
        <w:t xml:space="preserve"> - Neig</w:t>
      </w:r>
      <w:r w:rsidR="00101A78">
        <w:t>h</w:t>
      </w:r>
      <w:r>
        <w:t>bourhoods that have the best location ratings</w:t>
      </w:r>
      <w:bookmarkEnd w:id="26"/>
    </w:p>
    <w:p w14:paraId="77F8B2BF" w14:textId="77777777" w:rsidR="001E5123" w:rsidRDefault="001E5123" w:rsidP="001E5123"/>
    <w:p w14:paraId="5171E0F0" w14:textId="6D733658" w:rsidR="001E5123" w:rsidRDefault="001E5123" w:rsidP="001E5123">
      <w:r>
        <w:t xml:space="preserve">The figure below </w:t>
      </w:r>
      <w:r w:rsidRPr="00EA5908">
        <w:t xml:space="preserve">emphasises how apartments and houses are the most popular property types. These properties represent 80% of the total listings. </w:t>
      </w:r>
    </w:p>
    <w:p w14:paraId="5B82DB65" w14:textId="77777777" w:rsidR="008D6CDD" w:rsidRDefault="00A705E1" w:rsidP="008D6CDD">
      <w:pPr>
        <w:keepNext/>
        <w:jc w:val="center"/>
      </w:pPr>
      <w:r w:rsidRPr="00A705E1">
        <w:rPr>
          <w:noProof/>
        </w:rPr>
        <w:drawing>
          <wp:inline distT="0" distB="0" distL="0" distR="0" wp14:anchorId="41D5E03F" wp14:editId="579F1406">
            <wp:extent cx="5665470" cy="4371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55575" cy="4441508"/>
                    </a:xfrm>
                    <a:prstGeom prst="rect">
                      <a:avLst/>
                    </a:prstGeom>
                    <a:ln>
                      <a:noFill/>
                    </a:ln>
                  </pic:spPr>
                </pic:pic>
              </a:graphicData>
            </a:graphic>
          </wp:inline>
        </w:drawing>
      </w:r>
    </w:p>
    <w:p w14:paraId="12D86A8E" w14:textId="66437C89" w:rsidR="00E65991" w:rsidRDefault="008D6CDD" w:rsidP="008D6CDD">
      <w:pPr>
        <w:pStyle w:val="Caption"/>
        <w:jc w:val="center"/>
      </w:pPr>
      <w:bookmarkStart w:id="27" w:name="_Toc67878550"/>
      <w:r>
        <w:t xml:space="preserve">Figure </w:t>
      </w:r>
      <w:fldSimple w:instr=" SEQ Figure \* ARABIC ">
        <w:r w:rsidR="001A1710">
          <w:rPr>
            <w:noProof/>
          </w:rPr>
          <w:t>11</w:t>
        </w:r>
      </w:fldSimple>
      <w:r>
        <w:t xml:space="preserve"> - Distribution of the property_type variable</w:t>
      </w:r>
      <w:bookmarkEnd w:id="27"/>
    </w:p>
    <w:p w14:paraId="6B2A60EF" w14:textId="53D5A902" w:rsidR="00B472E3" w:rsidRDefault="00B472E3" w:rsidP="00A25081"/>
    <w:p w14:paraId="46C1990D" w14:textId="0C197413" w:rsidR="00B472E3" w:rsidRDefault="00B472E3" w:rsidP="00A25081"/>
    <w:p w14:paraId="1CC7A89C" w14:textId="5385A4A2" w:rsidR="00AF5A14" w:rsidRDefault="001C4D5C" w:rsidP="00AA1514">
      <w:r>
        <w:lastRenderedPageBreak/>
        <w:t>The following figures show the number of occurrences for the room types and the price distributions for each type:</w:t>
      </w:r>
    </w:p>
    <w:tbl>
      <w:tblPr>
        <w:tblW w:w="0" w:type="auto"/>
        <w:tblLook w:val="04A0" w:firstRow="1" w:lastRow="0" w:firstColumn="1" w:lastColumn="0" w:noHBand="0" w:noVBand="1"/>
      </w:tblPr>
      <w:tblGrid>
        <w:gridCol w:w="4513"/>
        <w:gridCol w:w="4513"/>
      </w:tblGrid>
      <w:tr w:rsidR="00B472E3" w14:paraId="4EC801A5" w14:textId="77777777" w:rsidTr="00F46C37">
        <w:trPr>
          <w:trHeight w:val="4705"/>
        </w:trPr>
        <w:tc>
          <w:tcPr>
            <w:tcW w:w="4405" w:type="dxa"/>
          </w:tcPr>
          <w:p w14:paraId="0743D689" w14:textId="77777777" w:rsidR="00A0349D" w:rsidRDefault="00AF5A14" w:rsidP="00A0349D">
            <w:pPr>
              <w:keepNext/>
              <w:jc w:val="center"/>
            </w:pPr>
            <w:r>
              <w:rPr>
                <w:noProof/>
              </w:rPr>
              <w:drawing>
                <wp:inline distT="0" distB="0" distL="0" distR="0" wp14:anchorId="188289AD" wp14:editId="367FAB29">
                  <wp:extent cx="3084552" cy="3406775"/>
                  <wp:effectExtent l="0" t="0" r="1905"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47210" cy="3475979"/>
                          </a:xfrm>
                          <a:prstGeom prst="rect">
                            <a:avLst/>
                          </a:prstGeom>
                          <a:ln>
                            <a:noFill/>
                          </a:ln>
                        </pic:spPr>
                      </pic:pic>
                    </a:graphicData>
                  </a:graphic>
                </wp:inline>
              </w:drawing>
            </w:r>
          </w:p>
          <w:p w14:paraId="54630ACE" w14:textId="06182A09" w:rsidR="00AF5A14" w:rsidRDefault="00A0349D" w:rsidP="00A0349D">
            <w:pPr>
              <w:pStyle w:val="Caption"/>
              <w:jc w:val="center"/>
            </w:pPr>
            <w:bookmarkStart w:id="28" w:name="_Toc67878551"/>
            <w:r>
              <w:t xml:space="preserve">Figure </w:t>
            </w:r>
            <w:fldSimple w:instr=" SEQ Figure \* ARABIC ">
              <w:r w:rsidR="001A1710">
                <w:rPr>
                  <w:noProof/>
                </w:rPr>
                <w:t>13</w:t>
              </w:r>
            </w:fldSimple>
            <w:r>
              <w:t xml:space="preserve"> - Distribution of the room_type variable</w:t>
            </w:r>
            <w:bookmarkEnd w:id="28"/>
          </w:p>
        </w:tc>
        <w:tc>
          <w:tcPr>
            <w:tcW w:w="4405" w:type="dxa"/>
          </w:tcPr>
          <w:p w14:paraId="61DEFE22" w14:textId="77777777" w:rsidR="00A0349D" w:rsidRDefault="00AF5A14" w:rsidP="00A0349D">
            <w:pPr>
              <w:keepNext/>
              <w:jc w:val="center"/>
            </w:pPr>
            <w:r>
              <w:rPr>
                <w:noProof/>
              </w:rPr>
              <w:drawing>
                <wp:inline distT="0" distB="0" distL="0" distR="0" wp14:anchorId="2C565CB5" wp14:editId="152944D5">
                  <wp:extent cx="3086100" cy="3406876"/>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36413" cy="3462419"/>
                          </a:xfrm>
                          <a:prstGeom prst="rect">
                            <a:avLst/>
                          </a:prstGeom>
                          <a:ln>
                            <a:noFill/>
                          </a:ln>
                        </pic:spPr>
                      </pic:pic>
                    </a:graphicData>
                  </a:graphic>
                </wp:inline>
              </w:drawing>
            </w:r>
          </w:p>
          <w:p w14:paraId="76A2634A" w14:textId="000098FC" w:rsidR="00AF5A14" w:rsidRDefault="00A0349D" w:rsidP="00A0349D">
            <w:pPr>
              <w:pStyle w:val="Caption"/>
              <w:jc w:val="center"/>
            </w:pPr>
            <w:bookmarkStart w:id="29" w:name="_Toc67878552"/>
            <w:r>
              <w:t xml:space="preserve">Figure </w:t>
            </w:r>
            <w:fldSimple w:instr=" SEQ Figure \* ARABIC ">
              <w:r w:rsidR="001A1710">
                <w:rPr>
                  <w:noProof/>
                </w:rPr>
                <w:t>14</w:t>
              </w:r>
            </w:fldSimple>
            <w:r>
              <w:t xml:space="preserve"> - Distribution of prices for each room type</w:t>
            </w:r>
            <w:bookmarkEnd w:id="29"/>
          </w:p>
        </w:tc>
      </w:tr>
    </w:tbl>
    <w:p w14:paraId="71C581E6" w14:textId="1EEA7D0B" w:rsidR="002219FB" w:rsidRDefault="006B49B2" w:rsidP="001C4D5C">
      <w:r>
        <w:t>Figure 1</w:t>
      </w:r>
      <w:r w:rsidR="00A25081">
        <w:t>3</w:t>
      </w:r>
      <w:r>
        <w:t xml:space="preserve"> </w:t>
      </w:r>
      <w:r w:rsidR="00A92617" w:rsidRPr="00EA5908">
        <w:t xml:space="preserve">illustrates </w:t>
      </w:r>
      <w:r w:rsidRPr="00EA5908">
        <w:t xml:space="preserve">that </w:t>
      </w:r>
      <w:r w:rsidR="00101A78" w:rsidRPr="00EA5908">
        <w:t xml:space="preserve">the </w:t>
      </w:r>
      <w:r>
        <w:t xml:space="preserve">entire home/apartment and private room are the most popular accommodation types. </w:t>
      </w:r>
      <w:proofErr w:type="gramStart"/>
      <w:r w:rsidR="004C05D7">
        <w:t>It is interesting to see that the</w:t>
      </w:r>
      <w:proofErr w:type="gramEnd"/>
      <w:r w:rsidR="004C05D7">
        <w:t xml:space="preserve"> price distributions for entire homes</w:t>
      </w:r>
      <w:r w:rsidR="00101A78">
        <w:t>, apartments,</w:t>
      </w:r>
      <w:r w:rsidR="004C05D7">
        <w:t xml:space="preserve"> and hotel rooms are reasonably similar</w:t>
      </w:r>
      <w:r w:rsidR="00AF1D9C">
        <w:t xml:space="preserve"> (Figure 1</w:t>
      </w:r>
      <w:r w:rsidR="00A25081">
        <w:t>4</w:t>
      </w:r>
      <w:r w:rsidR="00AF1D9C">
        <w:t>)</w:t>
      </w:r>
      <w:r w:rsidR="00A92617">
        <w:t xml:space="preserve"> </w:t>
      </w:r>
      <w:r w:rsidR="00A92617" w:rsidRPr="00EA5908">
        <w:t>-</w:t>
      </w:r>
      <w:r w:rsidR="004C05D7" w:rsidRPr="00EA5908">
        <w:t xml:space="preserve"> </w:t>
      </w:r>
      <w:r w:rsidR="00A92617" w:rsidRPr="00EA5908">
        <w:t>b</w:t>
      </w:r>
      <w:r w:rsidR="00AF1D9C" w:rsidRPr="00EA5908">
        <w:t xml:space="preserve">oth have similar </w:t>
      </w:r>
      <w:r w:rsidR="00AF1D9C">
        <w:t>mean and interqua</w:t>
      </w:r>
      <w:r w:rsidR="00101A78">
        <w:t>r</w:t>
      </w:r>
      <w:r w:rsidR="00AF1D9C">
        <w:t xml:space="preserve">tile values. The </w:t>
      </w:r>
      <w:r w:rsidR="00101A78">
        <w:t>most significan</w:t>
      </w:r>
      <w:r w:rsidR="00AF1D9C">
        <w:t xml:space="preserve">t difference between the two </w:t>
      </w:r>
      <w:r w:rsidR="00101A78">
        <w:t>is</w:t>
      </w:r>
      <w:r w:rsidR="00AF1D9C">
        <w:t xml:space="preserve"> the outliers. Entire home</w:t>
      </w:r>
      <w:r w:rsidR="00101A78">
        <w:t>s and apartments</w:t>
      </w:r>
      <w:r w:rsidR="00AF1D9C">
        <w:t xml:space="preserve"> listings have </w:t>
      </w:r>
      <w:r w:rsidR="00AF1D9C" w:rsidRPr="00EA5908">
        <w:t>a considerabl</w:t>
      </w:r>
      <w:r w:rsidR="00101A78" w:rsidRPr="00EA5908">
        <w:t>y</w:t>
      </w:r>
      <w:r w:rsidR="00AF1D9C" w:rsidRPr="00EA5908">
        <w:t xml:space="preserve"> larger </w:t>
      </w:r>
      <w:proofErr w:type="gramStart"/>
      <w:r w:rsidR="00AF1D9C" w:rsidRPr="00EA5908">
        <w:t>amount</w:t>
      </w:r>
      <w:proofErr w:type="gramEnd"/>
      <w:r w:rsidR="00AF1D9C" w:rsidRPr="00EA5908">
        <w:t xml:space="preserve"> of outliers. </w:t>
      </w:r>
      <w:r w:rsidR="00A92617" w:rsidRPr="00EA5908">
        <w:t>The researcher</w:t>
      </w:r>
      <w:r w:rsidR="00101A78" w:rsidRPr="00EA5908">
        <w:t xml:space="preserve"> assume</w:t>
      </w:r>
      <w:r w:rsidR="00A92617" w:rsidRPr="00EA5908">
        <w:t>s</w:t>
      </w:r>
      <w:r w:rsidR="00AF1D9C" w:rsidRPr="00EA5908">
        <w:t xml:space="preserve"> that </w:t>
      </w:r>
      <w:r w:rsidR="00101A78" w:rsidRPr="00EA5908">
        <w:t xml:space="preserve">the imbalanced dataset </w:t>
      </w:r>
      <w:r w:rsidR="00A92617" w:rsidRPr="00EA5908">
        <w:t xml:space="preserve">is the root </w:t>
      </w:r>
      <w:r w:rsidR="00101A78" w:rsidRPr="00EA5908">
        <w:t xml:space="preserve">cause </w:t>
      </w:r>
      <w:r w:rsidR="00A92617" w:rsidRPr="00EA5908">
        <w:t>for this</w:t>
      </w:r>
      <w:r w:rsidR="00AF1D9C" w:rsidRPr="00EA5908">
        <w:t xml:space="preserve"> – there are only 96 hotel listings and 3640 entire homes. </w:t>
      </w:r>
    </w:p>
    <w:p w14:paraId="387CED12" w14:textId="40C0134B" w:rsidR="00A25081" w:rsidRDefault="002219FB" w:rsidP="00F46C37">
      <w:r>
        <w:t xml:space="preserve">The cheapest room type options are private rooms and shared rooms. The boxplot of private room prices shows a considerable </w:t>
      </w:r>
      <w:proofErr w:type="gramStart"/>
      <w:r>
        <w:t>amount</w:t>
      </w:r>
      <w:proofErr w:type="gramEnd"/>
      <w:r>
        <w:t xml:space="preserve"> of outliers</w:t>
      </w:r>
      <w:r w:rsidR="00101A78">
        <w:t>,</w:t>
      </w:r>
      <w:r>
        <w:t xml:space="preserve"> and some rooms are </w:t>
      </w:r>
      <w:r w:rsidR="00101A78">
        <w:t>very</w:t>
      </w:r>
      <w:r>
        <w:t xml:space="preserve"> expensive. This raises the concern that there might be </w:t>
      </w:r>
      <w:r w:rsidRPr="00EA5908">
        <w:t xml:space="preserve">listings </w:t>
      </w:r>
      <w:r w:rsidR="008C1FE9">
        <w:t>that</w:t>
      </w:r>
      <w:r w:rsidRPr="00EA5908">
        <w:t xml:space="preserve"> have </w:t>
      </w:r>
      <w:r>
        <w:t xml:space="preserve">inappropriate room type values. </w:t>
      </w:r>
    </w:p>
    <w:p w14:paraId="646A7984" w14:textId="77777777" w:rsidR="00B472E3" w:rsidRDefault="00B472E3" w:rsidP="00F46C37"/>
    <w:p w14:paraId="699C2526" w14:textId="4073915E" w:rsidR="00F46C37" w:rsidRDefault="002219FB" w:rsidP="00F46C37">
      <w:r>
        <w:lastRenderedPageBreak/>
        <w:t xml:space="preserve">The </w:t>
      </w:r>
      <w:r w:rsidR="00101A78">
        <w:t>following</w:t>
      </w:r>
      <w:r>
        <w:t xml:space="preserve"> </w:t>
      </w:r>
      <w:r w:rsidRPr="00EA5908">
        <w:t xml:space="preserve">figure </w:t>
      </w:r>
      <w:r w:rsidR="00BF0067" w:rsidRPr="00EA5908">
        <w:t>illustrates</w:t>
      </w:r>
      <w:r w:rsidRPr="00EA5908">
        <w:t xml:space="preserve"> </w:t>
      </w:r>
      <w:r w:rsidR="00F46C37" w:rsidRPr="00EA5908">
        <w:t xml:space="preserve">the </w:t>
      </w:r>
      <w:r w:rsidR="00A25081">
        <w:t>number</w:t>
      </w:r>
      <w:r w:rsidR="00F46C37">
        <w:t xml:space="preserve"> of </w:t>
      </w:r>
      <w:r w:rsidR="00DB0E0A" w:rsidRPr="00DB0E0A">
        <w:rPr>
          <w:i/>
          <w:iCs/>
        </w:rPr>
        <w:t xml:space="preserve">private </w:t>
      </w:r>
      <w:proofErr w:type="gramStart"/>
      <w:r w:rsidR="00F46C37" w:rsidRPr="00DB0E0A">
        <w:rPr>
          <w:i/>
          <w:iCs/>
        </w:rPr>
        <w:t>room</w:t>
      </w:r>
      <w:proofErr w:type="gramEnd"/>
      <w:r w:rsidR="00F46C37">
        <w:t xml:space="preserve"> for each property type:</w:t>
      </w:r>
      <w:r>
        <w:t xml:space="preserve"> </w:t>
      </w:r>
    </w:p>
    <w:p w14:paraId="4DAAEC43" w14:textId="77777777" w:rsidR="00F46C37" w:rsidRDefault="00F46C37" w:rsidP="00F46C37">
      <w:pPr>
        <w:keepNext/>
        <w:jc w:val="center"/>
      </w:pPr>
      <w:r>
        <w:rPr>
          <w:noProof/>
        </w:rPr>
        <w:drawing>
          <wp:inline distT="0" distB="0" distL="0" distR="0" wp14:anchorId="1971CDE3" wp14:editId="0F843351">
            <wp:extent cx="5652135" cy="3990975"/>
            <wp:effectExtent l="0" t="0" r="571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95244" cy="4092024"/>
                    </a:xfrm>
                    <a:prstGeom prst="rect">
                      <a:avLst/>
                    </a:prstGeom>
                    <a:ln>
                      <a:noFill/>
                    </a:ln>
                  </pic:spPr>
                </pic:pic>
              </a:graphicData>
            </a:graphic>
          </wp:inline>
        </w:drawing>
      </w:r>
    </w:p>
    <w:p w14:paraId="7D691590" w14:textId="2C9CAA7A" w:rsidR="001C4D5C" w:rsidRDefault="00F46C37" w:rsidP="00F46C37">
      <w:pPr>
        <w:pStyle w:val="Caption"/>
        <w:jc w:val="center"/>
      </w:pPr>
      <w:bookmarkStart w:id="30" w:name="_Toc67878553"/>
      <w:r>
        <w:t xml:space="preserve">Figure </w:t>
      </w:r>
      <w:fldSimple w:instr=" SEQ Figure \* ARABIC ">
        <w:r w:rsidR="001A1710">
          <w:rPr>
            <w:noProof/>
          </w:rPr>
          <w:t>15</w:t>
        </w:r>
      </w:fldSimple>
      <w:r>
        <w:t xml:space="preserve"> - Counts of </w:t>
      </w:r>
      <w:r w:rsidR="00DB0E0A" w:rsidRPr="00DB0E0A">
        <w:rPr>
          <w:b/>
          <w:bCs/>
        </w:rPr>
        <w:t xml:space="preserve">private </w:t>
      </w:r>
      <w:r w:rsidRPr="00DB0E0A">
        <w:rPr>
          <w:b/>
          <w:bCs/>
        </w:rPr>
        <w:t>room</w:t>
      </w:r>
      <w:r>
        <w:t xml:space="preserve"> by the type of property</w:t>
      </w:r>
      <w:bookmarkEnd w:id="30"/>
    </w:p>
    <w:p w14:paraId="11A110D7" w14:textId="23B0F060" w:rsidR="00F46C37" w:rsidRDefault="00F46C37" w:rsidP="00263B7B">
      <w:r>
        <w:t>The plot confirms the suspicion. There is one aparthotel,</w:t>
      </w:r>
      <w:r w:rsidR="006560A8">
        <w:t xml:space="preserve"> eight</w:t>
      </w:r>
      <w:r>
        <w:t xml:space="preserve"> bou</w:t>
      </w:r>
      <w:r w:rsidR="006560A8">
        <w:t xml:space="preserve">tique hotels, one hostel and </w:t>
      </w:r>
      <w:r w:rsidR="00101A78">
        <w:t>seven</w:t>
      </w:r>
      <w:r w:rsidR="006560A8">
        <w:t xml:space="preserve"> hotels with the room type value set as </w:t>
      </w:r>
      <w:r w:rsidR="00101A78">
        <w:t xml:space="preserve">a </w:t>
      </w:r>
      <w:r w:rsidR="006560A8">
        <w:t xml:space="preserve">private </w:t>
      </w:r>
      <w:r w:rsidR="006560A8" w:rsidRPr="00EA5908">
        <w:t>room</w:t>
      </w:r>
      <w:r w:rsidR="008C1FE9">
        <w:t>,</w:t>
      </w:r>
      <w:r w:rsidR="00BF0067" w:rsidRPr="00EA5908">
        <w:t xml:space="preserve"> </w:t>
      </w:r>
      <w:proofErr w:type="gramStart"/>
      <w:r w:rsidR="00BF0067" w:rsidRPr="00EA5908">
        <w:t>i.e.</w:t>
      </w:r>
      <w:proofErr w:type="gramEnd"/>
      <w:r w:rsidR="006560A8" w:rsidRPr="00EA5908">
        <w:t xml:space="preserve"> </w:t>
      </w:r>
      <w:r w:rsidR="00BF0067" w:rsidRPr="00EA5908">
        <w:t>t</w:t>
      </w:r>
      <w:r w:rsidR="006560A8" w:rsidRPr="00EA5908">
        <w:t xml:space="preserve">he </w:t>
      </w:r>
      <w:r w:rsidR="006560A8">
        <w:t xml:space="preserve">more appropriate value for the room type </w:t>
      </w:r>
      <w:r w:rsidR="008F3950">
        <w:t xml:space="preserve">when the property is a hotel </w:t>
      </w:r>
      <w:r w:rsidR="006560A8">
        <w:t xml:space="preserve">is </w:t>
      </w:r>
      <w:r w:rsidR="00101A78">
        <w:t xml:space="preserve">a </w:t>
      </w:r>
      <w:r w:rsidR="006560A8" w:rsidRPr="008F3950">
        <w:rPr>
          <w:i/>
          <w:iCs/>
        </w:rPr>
        <w:t>hotel room</w:t>
      </w:r>
      <w:r w:rsidR="006560A8">
        <w:t>.</w:t>
      </w:r>
      <w:r w:rsidR="008134D6">
        <w:t xml:space="preserve"> </w:t>
      </w:r>
    </w:p>
    <w:p w14:paraId="034EE68D" w14:textId="77777777" w:rsidR="00B472E3" w:rsidRDefault="00B472E3" w:rsidP="00263B7B"/>
    <w:p w14:paraId="6C9F163D" w14:textId="77777777" w:rsidR="00B472E3" w:rsidRDefault="00B472E3" w:rsidP="00263B7B"/>
    <w:p w14:paraId="5CB018A0" w14:textId="77777777" w:rsidR="00B472E3" w:rsidRDefault="00B472E3" w:rsidP="00263B7B"/>
    <w:p w14:paraId="22B9480C" w14:textId="77777777" w:rsidR="00B472E3" w:rsidRDefault="00B472E3" w:rsidP="00263B7B"/>
    <w:p w14:paraId="5CBE64F9" w14:textId="77777777" w:rsidR="00B472E3" w:rsidRDefault="00B472E3" w:rsidP="00263B7B"/>
    <w:p w14:paraId="6CB59194" w14:textId="77777777" w:rsidR="00B472E3" w:rsidRDefault="00B472E3" w:rsidP="00263B7B"/>
    <w:p w14:paraId="44DE924B" w14:textId="77777777" w:rsidR="00B472E3" w:rsidRDefault="00B472E3" w:rsidP="00263B7B"/>
    <w:p w14:paraId="72F22789" w14:textId="299F176C" w:rsidR="006B696F" w:rsidRDefault="00263B7B" w:rsidP="00263B7B">
      <w:r>
        <w:t>The following figures show the number of occurrences for the cancellation policy types and the price distributions for each type:</w:t>
      </w:r>
    </w:p>
    <w:tbl>
      <w:tblPr>
        <w:tblW w:w="0" w:type="auto"/>
        <w:tblLook w:val="04A0" w:firstRow="1" w:lastRow="0" w:firstColumn="1" w:lastColumn="0" w:noHBand="0" w:noVBand="1"/>
      </w:tblPr>
      <w:tblGrid>
        <w:gridCol w:w="4550"/>
        <w:gridCol w:w="4476"/>
      </w:tblGrid>
      <w:tr w:rsidR="00B472E3" w14:paraId="44177E13" w14:textId="77777777" w:rsidTr="006B696F">
        <w:tc>
          <w:tcPr>
            <w:tcW w:w="4508" w:type="dxa"/>
          </w:tcPr>
          <w:p w14:paraId="50E5F8F8" w14:textId="77777777" w:rsidR="006B696F" w:rsidRDefault="006B696F" w:rsidP="006B696F">
            <w:pPr>
              <w:keepNext/>
              <w:jc w:val="center"/>
            </w:pPr>
            <w:r>
              <w:rPr>
                <w:noProof/>
              </w:rPr>
              <w:drawing>
                <wp:inline distT="0" distB="0" distL="0" distR="0" wp14:anchorId="12AED30B" wp14:editId="133CD8C5">
                  <wp:extent cx="3031549" cy="2838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128424" cy="2929154"/>
                          </a:xfrm>
                          <a:prstGeom prst="rect">
                            <a:avLst/>
                          </a:prstGeom>
                          <a:ln>
                            <a:noFill/>
                          </a:ln>
                        </pic:spPr>
                      </pic:pic>
                    </a:graphicData>
                  </a:graphic>
                </wp:inline>
              </w:drawing>
            </w:r>
          </w:p>
          <w:p w14:paraId="03C9AE65" w14:textId="104A8190" w:rsidR="006B696F" w:rsidRDefault="006B696F" w:rsidP="006B696F">
            <w:pPr>
              <w:pStyle w:val="Caption"/>
              <w:jc w:val="center"/>
            </w:pPr>
            <w:bookmarkStart w:id="31" w:name="_Toc67878554"/>
            <w:r>
              <w:t xml:space="preserve">Figure </w:t>
            </w:r>
            <w:fldSimple w:instr=" SEQ Figure \* ARABIC ">
              <w:r w:rsidR="001A1710">
                <w:rPr>
                  <w:noProof/>
                </w:rPr>
                <w:t>16</w:t>
              </w:r>
            </w:fldSimple>
            <w:r>
              <w:t xml:space="preserve"> - Distribution of the cancellatio</w:t>
            </w:r>
            <w:r w:rsidR="00FC3D07">
              <w:t>n</w:t>
            </w:r>
            <w:r>
              <w:t>_policy variable</w:t>
            </w:r>
            <w:bookmarkEnd w:id="31"/>
          </w:p>
        </w:tc>
        <w:tc>
          <w:tcPr>
            <w:tcW w:w="4508" w:type="dxa"/>
          </w:tcPr>
          <w:p w14:paraId="0EBA3144" w14:textId="77777777" w:rsidR="006B696F" w:rsidRDefault="006B696F" w:rsidP="006B696F">
            <w:pPr>
              <w:keepNext/>
            </w:pPr>
            <w:r>
              <w:rPr>
                <w:noProof/>
              </w:rPr>
              <w:drawing>
                <wp:inline distT="0" distB="0" distL="0" distR="0" wp14:anchorId="49E824D5" wp14:editId="5B14C0E7">
                  <wp:extent cx="2979816" cy="2838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7981" cy="2874804"/>
                          </a:xfrm>
                          <a:prstGeom prst="rect">
                            <a:avLst/>
                          </a:prstGeom>
                          <a:ln>
                            <a:noFill/>
                          </a:ln>
                        </pic:spPr>
                      </pic:pic>
                    </a:graphicData>
                  </a:graphic>
                </wp:inline>
              </w:drawing>
            </w:r>
          </w:p>
          <w:p w14:paraId="6B33FA55" w14:textId="18705A39" w:rsidR="006B696F" w:rsidRDefault="006B696F" w:rsidP="006B696F">
            <w:pPr>
              <w:pStyle w:val="Caption"/>
            </w:pPr>
            <w:bookmarkStart w:id="32" w:name="_Toc67878555"/>
            <w:r>
              <w:t xml:space="preserve">Figure </w:t>
            </w:r>
            <w:fldSimple w:instr=" SEQ Figure \* ARABIC ">
              <w:r w:rsidR="001A1710">
                <w:rPr>
                  <w:noProof/>
                </w:rPr>
                <w:t>17</w:t>
              </w:r>
            </w:fldSimple>
            <w:r>
              <w:t xml:space="preserve"> - Distribution of prices for each cancellation policy type</w:t>
            </w:r>
            <w:bookmarkEnd w:id="32"/>
          </w:p>
        </w:tc>
      </w:tr>
    </w:tbl>
    <w:p w14:paraId="75C05BB2" w14:textId="6B15DFB7" w:rsidR="001930EE" w:rsidRDefault="00FC3D07" w:rsidP="001930EE">
      <w:r>
        <w:t>The strict cancellation policy is the most frequent and is followed by moderate and flexible types. Only 15 listings have super strict policies. An interesting relationship between the cancellation policy and price can be observed in Figure 1</w:t>
      </w:r>
      <w:r w:rsidR="00101A78">
        <w:t>7</w:t>
      </w:r>
      <w:r>
        <w:t xml:space="preserve">. Boxplots </w:t>
      </w:r>
      <w:r w:rsidR="00BF0067" w:rsidRPr="00EA5908">
        <w:t>illustrate how</w:t>
      </w:r>
      <w:r w:rsidRPr="00EA5908">
        <w:t xml:space="preserve"> the </w:t>
      </w:r>
      <w:r>
        <w:t>mean price is lowest for the properties with the most flexible policies and</w:t>
      </w:r>
      <w:r w:rsidRPr="00EA5908">
        <w:t xml:space="preserve"> </w:t>
      </w:r>
      <w:r w:rsidR="00BF0067" w:rsidRPr="00EA5908">
        <w:t xml:space="preserve">is </w:t>
      </w:r>
      <w:r>
        <w:t xml:space="preserve">highest for the properties with the </w:t>
      </w:r>
      <w:r w:rsidR="00B472E3">
        <w:t>strictest</w:t>
      </w:r>
      <w:r>
        <w:t xml:space="preserve"> cancellation policies.</w:t>
      </w:r>
    </w:p>
    <w:p w14:paraId="759CECC4" w14:textId="50EC2B92" w:rsidR="001B25E1" w:rsidRDefault="00F5148E" w:rsidP="009C42C6">
      <w:pPr>
        <w:pStyle w:val="Heading3"/>
      </w:pPr>
      <w:bookmarkStart w:id="33" w:name="_Toc67907227"/>
      <w:r>
        <w:t>2.1.</w:t>
      </w:r>
      <w:r w:rsidR="001930EE">
        <w:t>5</w:t>
      </w:r>
      <w:r>
        <w:t xml:space="preserve"> </w:t>
      </w:r>
      <w:r w:rsidR="001B25E1">
        <w:t>Correlation</w:t>
      </w:r>
      <w:bookmarkEnd w:id="33"/>
    </w:p>
    <w:p w14:paraId="2C1740E8" w14:textId="1AD4A423" w:rsidR="00634F15" w:rsidRPr="00634F15" w:rsidRDefault="00634F15" w:rsidP="00634F15">
      <w:r>
        <w:t>It</w:t>
      </w:r>
      <w:r w:rsidR="00101A78">
        <w:t xml:space="preserve"> is</w:t>
      </w:r>
      <w:r>
        <w:t xml:space="preserve"> </w:t>
      </w:r>
      <w:r w:rsidR="00101A78" w:rsidRPr="00EA5908">
        <w:t xml:space="preserve">important to investigate correlations between price and other features from the dataset to </w:t>
      </w:r>
      <w:r w:rsidR="00BF0067" w:rsidRPr="00EA5908">
        <w:t>determine</w:t>
      </w:r>
      <w:r w:rsidR="00101A78" w:rsidRPr="00EA5908">
        <w:t xml:space="preserve"> factors </w:t>
      </w:r>
      <w:r w:rsidR="008C1FE9">
        <w:t>that</w:t>
      </w:r>
      <w:r w:rsidRPr="00EA5908">
        <w:t xml:space="preserve"> influence the price. Another interesting question is</w:t>
      </w:r>
      <w:r w:rsidR="00BF0067" w:rsidRPr="00EA5908">
        <w:t xml:space="preserve"> to determine</w:t>
      </w:r>
      <w:r w:rsidRPr="00EA5908">
        <w:t xml:space="preserve"> how </w:t>
      </w:r>
      <w:r>
        <w:t xml:space="preserve">feature variables are correlated with each other. </w:t>
      </w:r>
      <w:r w:rsidR="008C1FE9">
        <w:t>F</w:t>
      </w:r>
      <w:r>
        <w:t>igure</w:t>
      </w:r>
      <w:r w:rsidR="00B472E3">
        <w:t xml:space="preserve"> 19</w:t>
      </w:r>
      <w:r>
        <w:t xml:space="preserve"> shows the correlation matrix for all the numerical variables</w:t>
      </w:r>
      <w:r w:rsidR="00E60D39">
        <w:t>.</w:t>
      </w:r>
    </w:p>
    <w:p w14:paraId="6F64787F" w14:textId="77777777" w:rsidR="002126E5" w:rsidRDefault="0010056E" w:rsidP="002126E5">
      <w:pPr>
        <w:keepNext/>
      </w:pPr>
      <w:r>
        <w:rPr>
          <w:noProof/>
        </w:rPr>
        <w:lastRenderedPageBreak/>
        <w:drawing>
          <wp:inline distT="0" distB="0" distL="0" distR="0" wp14:anchorId="5BC8C1C9" wp14:editId="5A68AF38">
            <wp:extent cx="5731510" cy="366331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663315"/>
                    </a:xfrm>
                    <a:prstGeom prst="rect">
                      <a:avLst/>
                    </a:prstGeom>
                    <a:ln>
                      <a:noFill/>
                    </a:ln>
                  </pic:spPr>
                </pic:pic>
              </a:graphicData>
            </a:graphic>
          </wp:inline>
        </w:drawing>
      </w:r>
    </w:p>
    <w:p w14:paraId="64495919" w14:textId="56029C1A" w:rsidR="001B25E1" w:rsidRDefault="002126E5" w:rsidP="002126E5">
      <w:pPr>
        <w:pStyle w:val="Caption"/>
        <w:jc w:val="center"/>
      </w:pPr>
      <w:bookmarkStart w:id="34" w:name="_Toc67878556"/>
      <w:r>
        <w:t xml:space="preserve">Figure </w:t>
      </w:r>
      <w:fldSimple w:instr=" SEQ Figure \* ARABIC ">
        <w:r w:rsidR="001A1710">
          <w:rPr>
            <w:noProof/>
          </w:rPr>
          <w:t>19</w:t>
        </w:r>
      </w:fldSimple>
      <w:r>
        <w:t xml:space="preserve"> - Correlation matrix</w:t>
      </w:r>
      <w:bookmarkEnd w:id="34"/>
    </w:p>
    <w:p w14:paraId="20558C52" w14:textId="37F66E12" w:rsidR="005679E6" w:rsidRDefault="005679E6" w:rsidP="005679E6">
      <w:r>
        <w:t xml:space="preserve">It can be noticed that features </w:t>
      </w:r>
      <w:proofErr w:type="gramStart"/>
      <w:r w:rsidRPr="005679E6">
        <w:rPr>
          <w:i/>
          <w:iCs/>
        </w:rPr>
        <w:t>beds</w:t>
      </w:r>
      <w:proofErr w:type="gramEnd"/>
      <w:r>
        <w:t xml:space="preserve"> and </w:t>
      </w:r>
      <w:r w:rsidRPr="005679E6">
        <w:rPr>
          <w:i/>
          <w:iCs/>
        </w:rPr>
        <w:t>accommodates</w:t>
      </w:r>
      <w:r>
        <w:t xml:space="preserve"> have a correlation coefficient of 0.9</w:t>
      </w:r>
      <w:r w:rsidR="00101A78">
        <w:t>, indicating</w:t>
      </w:r>
      <w:r>
        <w:t xml:space="preserve"> a strong linear relationship between </w:t>
      </w:r>
      <w:r w:rsidR="00101A78">
        <w:t xml:space="preserve">the </w:t>
      </w:r>
      <w:r>
        <w:t xml:space="preserve">two variables. </w:t>
      </w:r>
      <w:r w:rsidR="003977A1">
        <w:t xml:space="preserve">This makes sense since the more beds the property has, the more guests it should accommodate. </w:t>
      </w:r>
      <w:r>
        <w:t xml:space="preserve">Furthermore, </w:t>
      </w:r>
      <w:r w:rsidRPr="005679E6">
        <w:rPr>
          <w:i/>
          <w:iCs/>
        </w:rPr>
        <w:t>price</w:t>
      </w:r>
      <w:r>
        <w:t xml:space="preserve"> </w:t>
      </w:r>
      <w:r w:rsidR="00101A78">
        <w:t>somewhat</w:t>
      </w:r>
      <w:r>
        <w:t xml:space="preserve"> correlates to </w:t>
      </w:r>
      <w:r w:rsidR="003977A1" w:rsidRPr="003977A1">
        <w:rPr>
          <w:i/>
          <w:iCs/>
        </w:rPr>
        <w:t>accommodates</w:t>
      </w:r>
      <w:r w:rsidR="003977A1">
        <w:rPr>
          <w:i/>
          <w:iCs/>
        </w:rPr>
        <w:t xml:space="preserve"> </w:t>
      </w:r>
      <w:r w:rsidR="003977A1">
        <w:t xml:space="preserve">(correlation coefficient 0.6). </w:t>
      </w:r>
      <w:r w:rsidR="003977A1">
        <w:rPr>
          <w:i/>
          <w:iCs/>
        </w:rPr>
        <w:t>Beds</w:t>
      </w:r>
      <w:r w:rsidR="003977A1">
        <w:t xml:space="preserve"> will not be included in the machine learning models to reduce multicollinearity. </w:t>
      </w:r>
    </w:p>
    <w:p w14:paraId="1C95600B" w14:textId="228EEB0C" w:rsidR="003977A1" w:rsidRDefault="003977A1" w:rsidP="005679E6">
      <w:r>
        <w:t xml:space="preserve">It </w:t>
      </w:r>
      <w:r w:rsidR="00F46B26" w:rsidRPr="00EA5908">
        <w:t xml:space="preserve">comes </w:t>
      </w:r>
      <w:r w:rsidR="00BF0067" w:rsidRPr="00EA5908">
        <w:t>as</w:t>
      </w:r>
      <w:r w:rsidR="00F46B26" w:rsidRPr="00EA5908">
        <w:t xml:space="preserve"> no surprise </w:t>
      </w:r>
      <w:r w:rsidR="00F46B26">
        <w:t>t</w:t>
      </w:r>
      <w:r w:rsidR="00101A78">
        <w:t xml:space="preserve">hat the </w:t>
      </w:r>
      <w:r w:rsidR="00101A78" w:rsidRPr="00EA5908">
        <w:t xml:space="preserve">features </w:t>
      </w:r>
      <w:r w:rsidR="00BF0067" w:rsidRPr="00EA5908">
        <w:t>which</w:t>
      </w:r>
      <w:r w:rsidR="00101A78" w:rsidRPr="00EA5908">
        <w:t xml:space="preserve"> represent </w:t>
      </w:r>
      <w:r w:rsidR="00101A78">
        <w:t>the amenities in the listings' vicinity have a reasonably strong correlation</w:t>
      </w:r>
      <w:r w:rsidR="00F46B26">
        <w:t>. The Open</w:t>
      </w:r>
      <w:r w:rsidR="00101A78">
        <w:t>StreetM</w:t>
      </w:r>
      <w:r w:rsidR="00F46B26">
        <w:t>ap features also have a moderate negative correlation to the distance to the city centre.</w:t>
      </w:r>
    </w:p>
    <w:p w14:paraId="0CF7807F" w14:textId="7171C46E" w:rsidR="000A4163" w:rsidRDefault="00F5148E" w:rsidP="009C42C6">
      <w:pPr>
        <w:pStyle w:val="Heading2"/>
      </w:pPr>
      <w:bookmarkStart w:id="35" w:name="_Toc67907228"/>
      <w:r>
        <w:t xml:space="preserve">2.2 </w:t>
      </w:r>
      <w:r w:rsidR="000A4163">
        <w:t>Data preparation</w:t>
      </w:r>
      <w:bookmarkEnd w:id="35"/>
    </w:p>
    <w:p w14:paraId="0E094E33" w14:textId="6AA9837E" w:rsidR="000A4163" w:rsidRDefault="000A4163" w:rsidP="000A4163">
      <w:r>
        <w:t>As noted</w:t>
      </w:r>
      <w:r w:rsidR="00310512">
        <w:t xml:space="preserve"> in the data </w:t>
      </w:r>
      <w:r w:rsidR="00310512" w:rsidRPr="00EA5908">
        <w:t xml:space="preserve">exploration </w:t>
      </w:r>
      <w:r w:rsidR="00BF0067" w:rsidRPr="00EA5908">
        <w:t>segment of the project</w:t>
      </w:r>
      <w:r w:rsidRPr="00EA5908">
        <w:t xml:space="preserve">, </w:t>
      </w:r>
      <w:r w:rsidR="00101A78" w:rsidRPr="00EA5908">
        <w:t>many missing values</w:t>
      </w:r>
      <w:r w:rsidRPr="00EA5908">
        <w:t xml:space="preserve"> need to be cleaned</w:t>
      </w:r>
      <w:r w:rsidR="008C1FE9">
        <w:t>,</w:t>
      </w:r>
      <w:r w:rsidR="00BF0067" w:rsidRPr="00EA5908">
        <w:t xml:space="preserve"> and</w:t>
      </w:r>
      <w:r w:rsidRPr="00EA5908">
        <w:t xml:space="preserve"> </w:t>
      </w:r>
      <w:r w:rsidR="00BF0067" w:rsidRPr="00EA5908">
        <w:t>s</w:t>
      </w:r>
      <w:r w:rsidRPr="00EA5908">
        <w:t xml:space="preserve">ome of the variables need to be transformed before the analysis can be done. The following </w:t>
      </w:r>
      <w:r w:rsidR="00BF0067" w:rsidRPr="00EA5908">
        <w:t>section</w:t>
      </w:r>
      <w:r w:rsidRPr="00EA5908">
        <w:t xml:space="preserve"> summarises the data cleansing effort.</w:t>
      </w:r>
    </w:p>
    <w:p w14:paraId="1609A7A3" w14:textId="4BBA61AA" w:rsidR="000A4163" w:rsidRDefault="000A4163" w:rsidP="000A4163">
      <w:proofErr w:type="spellStart"/>
      <w:r w:rsidRPr="00F70954">
        <w:rPr>
          <w:i/>
          <w:iCs/>
        </w:rPr>
        <w:lastRenderedPageBreak/>
        <w:t>Host_is_superhost</w:t>
      </w:r>
      <w:proofErr w:type="spellEnd"/>
      <w:r>
        <w:t xml:space="preserve"> is a Boolean variable</w:t>
      </w:r>
      <w:r w:rsidR="00101A78">
        <w:t>,</w:t>
      </w:r>
      <w:r>
        <w:t xml:space="preserve"> and the values are t (True) and f (False). There are 7460 regular hosts, 2023 super hosts, and </w:t>
      </w:r>
      <w:r w:rsidR="00101A78">
        <w:t>two</w:t>
      </w:r>
      <w:r>
        <w:t xml:space="preserve"> empty values. Rows with missing values will be removed.</w:t>
      </w:r>
    </w:p>
    <w:p w14:paraId="0B70D908" w14:textId="1167044E" w:rsidR="000A4163" w:rsidRDefault="00C408DD" w:rsidP="000A4163">
      <w:r>
        <w:rPr>
          <w:i/>
          <w:iCs/>
        </w:rPr>
        <w:t>The n</w:t>
      </w:r>
      <w:r w:rsidR="000A4163" w:rsidRPr="00F70954">
        <w:rPr>
          <w:i/>
          <w:iCs/>
        </w:rPr>
        <w:t>eighbourhood</w:t>
      </w:r>
      <w:r w:rsidR="000A4163">
        <w:t xml:space="preserve"> feature is a categorical variable and has 68 different values. </w:t>
      </w:r>
      <w:r w:rsidR="000A4163" w:rsidRPr="00EA5908">
        <w:t xml:space="preserve">1238 rows </w:t>
      </w:r>
      <w:r w:rsidR="008C1FE9">
        <w:t>have a</w:t>
      </w:r>
      <w:r w:rsidR="000A4163" w:rsidRPr="00EA5908">
        <w:t xml:space="preserve"> missing</w:t>
      </w:r>
      <w:r w:rsidR="00E75AAB" w:rsidRPr="00EA5908">
        <w:t xml:space="preserve"> </w:t>
      </w:r>
      <w:r w:rsidR="000A4163" w:rsidRPr="00EA5908">
        <w:rPr>
          <w:i/>
          <w:iCs/>
        </w:rPr>
        <w:t>neighbourhood</w:t>
      </w:r>
      <w:r w:rsidR="000A4163" w:rsidRPr="00EA5908">
        <w:t xml:space="preserve"> value. The properties </w:t>
      </w:r>
      <w:r w:rsidRPr="00EA5908">
        <w:t>that have missing value</w:t>
      </w:r>
      <w:r w:rsidR="00E75AAB" w:rsidRPr="00EA5908">
        <w:t>s</w:t>
      </w:r>
      <w:r w:rsidRPr="00EA5908">
        <w:t xml:space="preserve"> are based outside</w:t>
      </w:r>
      <w:r w:rsidR="00E75AAB" w:rsidRPr="00EA5908">
        <w:t xml:space="preserve"> the</w:t>
      </w:r>
      <w:r w:rsidRPr="00EA5908">
        <w:t xml:space="preserve"> city boundaries, as show</w:t>
      </w:r>
      <w:r w:rsidR="000A4163" w:rsidRPr="00EA5908">
        <w:t xml:space="preserve">n in Figure 1. We have two options </w:t>
      </w:r>
      <w:r w:rsidRPr="00EA5908">
        <w:t xml:space="preserve">for </w:t>
      </w:r>
      <w:r w:rsidR="000A4163" w:rsidRPr="00EA5908">
        <w:t>how to deal with the missing neighbourhood values. One is to remove rows with missing value</w:t>
      </w:r>
      <w:r w:rsidR="00E75AAB" w:rsidRPr="00EA5908">
        <w:t>s</w:t>
      </w:r>
      <w:r w:rsidRPr="00EA5908">
        <w:t>,</w:t>
      </w:r>
      <w:r w:rsidR="000A4163" w:rsidRPr="00EA5908">
        <w:t xml:space="preserve"> and the other is to impute the missing values by employing reverse geocoding. Reverse geocoding can be </w:t>
      </w:r>
      <w:r w:rsidR="00E75AAB" w:rsidRPr="00EA5908">
        <w:t>carried out</w:t>
      </w:r>
      <w:r w:rsidR="000A4163" w:rsidRPr="00EA5908">
        <w:t xml:space="preserve"> using </w:t>
      </w:r>
      <w:r w:rsidR="00B9526F" w:rsidRPr="00EA5908">
        <w:t xml:space="preserve">the </w:t>
      </w:r>
      <w:r w:rsidR="000A4163" w:rsidRPr="00EA5908">
        <w:t xml:space="preserve">Nominatim service from OpenStreetMap. Further analysis will focus on the properties within </w:t>
      </w:r>
      <w:r w:rsidR="00E75AAB" w:rsidRPr="00EA5908">
        <w:t xml:space="preserve">the </w:t>
      </w:r>
      <w:r w:rsidR="000A4163" w:rsidRPr="00EA5908">
        <w:t>city limits</w:t>
      </w:r>
      <w:r w:rsidRPr="00EA5908">
        <w:t>,</w:t>
      </w:r>
      <w:r w:rsidR="000A4163" w:rsidRPr="00EA5908">
        <w:t xml:space="preserve"> and the properties with</w:t>
      </w:r>
      <w:r w:rsidR="00E75AAB" w:rsidRPr="00EA5908">
        <w:t xml:space="preserve"> a</w:t>
      </w:r>
      <w:r w:rsidR="000A4163" w:rsidRPr="00EA5908">
        <w:t xml:space="preserve"> missing </w:t>
      </w:r>
      <w:r w:rsidR="000A4163" w:rsidRPr="00EA5908">
        <w:rPr>
          <w:i/>
          <w:iCs/>
        </w:rPr>
        <w:t>neighbourhood</w:t>
      </w:r>
      <w:r w:rsidR="000A4163" w:rsidRPr="00EA5908">
        <w:t xml:space="preserve"> value will be removed.</w:t>
      </w:r>
    </w:p>
    <w:p w14:paraId="0342BFF5" w14:textId="00942B2D" w:rsidR="000A4163" w:rsidRPr="002D2F0B" w:rsidRDefault="000A4163" w:rsidP="000A4163">
      <w:pPr>
        <w:rPr>
          <w:u w:val="single"/>
        </w:rPr>
      </w:pPr>
      <w:r w:rsidRPr="009E7419">
        <w:rPr>
          <w:i/>
          <w:iCs/>
        </w:rPr>
        <w:t>Property_type</w:t>
      </w:r>
      <w:r>
        <w:t xml:space="preserve"> is a categorical variable and has 27 different values. One of the values is </w:t>
      </w:r>
      <w:r>
        <w:rPr>
          <w:i/>
          <w:iCs/>
        </w:rPr>
        <w:t>other</w:t>
      </w:r>
      <w:r>
        <w:t xml:space="preserve">. Airbnb </w:t>
      </w:r>
      <w:r w:rsidRPr="00EA5908">
        <w:t>asks</w:t>
      </w:r>
      <w:r w:rsidR="00E75AAB" w:rsidRPr="00EA5908">
        <w:t xml:space="preserve"> users</w:t>
      </w:r>
      <w:r w:rsidRPr="00EA5908">
        <w:t xml:space="preserve"> to select </w:t>
      </w:r>
      <w:r w:rsidR="00C408DD">
        <w:t xml:space="preserve">a </w:t>
      </w:r>
      <w:r>
        <w:t xml:space="preserve">property type during the listing creation process. Currently, the value </w:t>
      </w:r>
      <w:r>
        <w:rPr>
          <w:i/>
          <w:iCs/>
        </w:rPr>
        <w:t>other</w:t>
      </w:r>
      <w:r>
        <w:t xml:space="preserve"> is not availabl</w:t>
      </w:r>
      <w:r w:rsidRPr="00EA5908">
        <w:t xml:space="preserve">e </w:t>
      </w:r>
      <w:r w:rsidR="00E75AAB" w:rsidRPr="00EA5908">
        <w:t>on</w:t>
      </w:r>
      <w:r w:rsidRPr="00EA5908">
        <w:t xml:space="preserve"> the </w:t>
      </w:r>
      <w:r>
        <w:t>listing creation form</w:t>
      </w:r>
      <w:r w:rsidR="00C408DD">
        <w:t xml:space="preserve">. </w:t>
      </w:r>
      <w:proofErr w:type="gramStart"/>
      <w:r w:rsidR="00C408DD">
        <w:t>T</w:t>
      </w:r>
      <w:r>
        <w:t>herefore</w:t>
      </w:r>
      <w:proofErr w:type="gramEnd"/>
      <w:r>
        <w:t xml:space="preserve"> it is impossible to investigate under which conditions such value could be selected. The </w:t>
      </w:r>
      <w:r>
        <w:rPr>
          <w:i/>
          <w:iCs/>
        </w:rPr>
        <w:t xml:space="preserve">other </w:t>
      </w:r>
      <w:r>
        <w:t xml:space="preserve">values were updated to </w:t>
      </w:r>
      <w:r w:rsidR="00C408DD">
        <w:t xml:space="preserve">the </w:t>
      </w:r>
      <w:r>
        <w:t xml:space="preserve">appropriate property type after analysing the descriptions of the </w:t>
      </w:r>
      <w:r w:rsidR="00C408DD">
        <w:t>related</w:t>
      </w:r>
      <w:r>
        <w:t xml:space="preserve"> listings. The </w:t>
      </w:r>
      <w:r w:rsidRPr="00F52486">
        <w:rPr>
          <w:i/>
          <w:iCs/>
        </w:rPr>
        <w:t>property_type</w:t>
      </w:r>
      <w:r>
        <w:t xml:space="preserve"> feature </w:t>
      </w:r>
      <w:r w:rsidR="00E75AAB" w:rsidRPr="00EA5908">
        <w:t>also features</w:t>
      </w:r>
      <w:r w:rsidRPr="00EA5908">
        <w:t xml:space="preserve"> some unusual values. For example</w:t>
      </w:r>
      <w:r w:rsidR="00C408DD" w:rsidRPr="00EA5908">
        <w:t>,</w:t>
      </w:r>
      <w:r w:rsidRPr="00EA5908">
        <w:t xml:space="preserve"> there is one listing with </w:t>
      </w:r>
      <w:r w:rsidRPr="00EA5908">
        <w:rPr>
          <w:i/>
          <w:iCs/>
        </w:rPr>
        <w:t>property_type</w:t>
      </w:r>
      <w:r w:rsidRPr="00EA5908">
        <w:t xml:space="preserve"> value </w:t>
      </w:r>
      <w:r w:rsidRPr="00EA5908">
        <w:rPr>
          <w:i/>
          <w:iCs/>
        </w:rPr>
        <w:t xml:space="preserve">Casa Particular </w:t>
      </w:r>
      <w:r>
        <w:rPr>
          <w:i/>
          <w:iCs/>
        </w:rPr>
        <w:t>(Cuba)</w:t>
      </w:r>
      <w:r>
        <w:t xml:space="preserve">. A </w:t>
      </w:r>
      <w:r w:rsidRPr="00E60D39">
        <w:rPr>
          <w:i/>
          <w:iCs/>
        </w:rPr>
        <w:t xml:space="preserve">casa </w:t>
      </w:r>
      <w:proofErr w:type="gramStart"/>
      <w:r w:rsidRPr="00E60D39">
        <w:rPr>
          <w:i/>
          <w:iCs/>
        </w:rPr>
        <w:t>particular</w:t>
      </w:r>
      <w:r>
        <w:t xml:space="preserve"> is</w:t>
      </w:r>
      <w:proofErr w:type="gramEnd"/>
      <w:r>
        <w:t xml:space="preserve"> a Spanish term that usually means </w:t>
      </w:r>
      <w:r w:rsidR="00C54894">
        <w:t>"</w:t>
      </w:r>
      <w:r>
        <w:t>private home</w:t>
      </w:r>
      <w:r w:rsidR="00C54894">
        <w:t>"</w:t>
      </w:r>
      <w:r>
        <w:t xml:space="preserve">. The value was changed into </w:t>
      </w:r>
      <w:r w:rsidR="00C408DD">
        <w:t xml:space="preserve">a </w:t>
      </w:r>
      <w:r w:rsidR="00233DBA">
        <w:rPr>
          <w:i/>
          <w:iCs/>
        </w:rPr>
        <w:t>h</w:t>
      </w:r>
      <w:r>
        <w:rPr>
          <w:i/>
          <w:iCs/>
        </w:rPr>
        <w:t>ouse</w:t>
      </w:r>
      <w:r>
        <w:t xml:space="preserve"> after the analysis of the description field of the corresponding listing. Another listing has a property type value set as </w:t>
      </w:r>
      <w:r>
        <w:rPr>
          <w:i/>
          <w:iCs/>
        </w:rPr>
        <w:t>Nature lodge</w:t>
      </w:r>
      <w:r w:rsidR="00C408DD">
        <w:rPr>
          <w:i/>
          <w:iCs/>
        </w:rPr>
        <w:t>,</w:t>
      </w:r>
      <w:r>
        <w:t xml:space="preserve"> while the description states that the property is a traditional Dublin townhouse. The value was changed accordingly. </w:t>
      </w:r>
      <w:r w:rsidRPr="00EA5908">
        <w:t>The re</w:t>
      </w:r>
      <w:r w:rsidR="00E75AAB" w:rsidRPr="00EA5908">
        <w:t>mainder</w:t>
      </w:r>
      <w:r w:rsidRPr="00EA5908">
        <w:t xml:space="preserve"> of </w:t>
      </w:r>
      <w:r>
        <w:t xml:space="preserve">the unusual values were investigated and updated in the same manner. </w:t>
      </w:r>
    </w:p>
    <w:p w14:paraId="32CAC863" w14:textId="6F12DA80" w:rsidR="000A4163" w:rsidRDefault="000A4163" w:rsidP="000A4163">
      <w:proofErr w:type="gramStart"/>
      <w:r w:rsidRPr="00F70954">
        <w:rPr>
          <w:i/>
          <w:iCs/>
        </w:rPr>
        <w:lastRenderedPageBreak/>
        <w:t>Beds</w:t>
      </w:r>
      <w:proofErr w:type="gramEnd"/>
      <w:r>
        <w:t xml:space="preserve"> feature is an integer variable and has 14 missing values. The properties with missing </w:t>
      </w:r>
      <w:r w:rsidRPr="00A800E2">
        <w:rPr>
          <w:i/>
          <w:iCs/>
        </w:rPr>
        <w:t>beds</w:t>
      </w:r>
      <w:r>
        <w:t xml:space="preserve"> value will be removed.</w:t>
      </w:r>
    </w:p>
    <w:p w14:paraId="28764227" w14:textId="2DB49667" w:rsidR="000A4163" w:rsidRDefault="004207BF" w:rsidP="000A4163">
      <w:r>
        <w:rPr>
          <w:i/>
          <w:iCs/>
        </w:rPr>
        <w:t>The a</w:t>
      </w:r>
      <w:r w:rsidR="000A4163" w:rsidRPr="00EA7B77">
        <w:rPr>
          <w:i/>
          <w:iCs/>
        </w:rPr>
        <w:t>menities</w:t>
      </w:r>
      <w:r w:rsidR="000A4163">
        <w:t xml:space="preserve"> feature is used to store </w:t>
      </w:r>
      <w:proofErr w:type="gramStart"/>
      <w:r w:rsidR="000A4163" w:rsidRPr="00EA5908">
        <w:t xml:space="preserve">all </w:t>
      </w:r>
      <w:r w:rsidR="000F4475" w:rsidRPr="00EA5908">
        <w:t>of</w:t>
      </w:r>
      <w:proofErr w:type="gramEnd"/>
      <w:r w:rsidR="000F4475" w:rsidRPr="00EA5908">
        <w:t xml:space="preserve"> </w:t>
      </w:r>
      <w:r w:rsidR="000A4163" w:rsidRPr="00EA5908">
        <w:t xml:space="preserve">the </w:t>
      </w:r>
      <w:r w:rsidR="000A4163">
        <w:t xml:space="preserve">amenities offered by a property in a list format. This project will not analyse </w:t>
      </w:r>
      <w:r>
        <w:t>the impact of separate amenities but will look at the effect the</w:t>
      </w:r>
      <w:r w:rsidR="000A4163">
        <w:t xml:space="preserve"> total number of amenities has on the price. The example of </w:t>
      </w:r>
      <w:r w:rsidR="000A4163">
        <w:rPr>
          <w:i/>
          <w:iCs/>
        </w:rPr>
        <w:t>amenities</w:t>
      </w:r>
      <w:r w:rsidR="000A4163">
        <w:t xml:space="preserve"> value:</w:t>
      </w:r>
    </w:p>
    <w:tbl>
      <w:tblPr>
        <w:tblW w:w="0" w:type="auto"/>
        <w:jc w:val="center"/>
        <w:tblLook w:val="04A0" w:firstRow="1" w:lastRow="0" w:firstColumn="1" w:lastColumn="0" w:noHBand="0" w:noVBand="1"/>
      </w:tblPr>
      <w:tblGrid>
        <w:gridCol w:w="5100"/>
      </w:tblGrid>
      <w:tr w:rsidR="000A4163" w14:paraId="08398184" w14:textId="77777777" w:rsidTr="001A724F">
        <w:trPr>
          <w:trHeight w:val="248"/>
          <w:jc w:val="center"/>
        </w:trPr>
        <w:tc>
          <w:tcPr>
            <w:tcW w:w="5100" w:type="dxa"/>
          </w:tcPr>
          <w:p w14:paraId="5BD4A7E2" w14:textId="77777777" w:rsidR="000A4163" w:rsidRPr="00F43570" w:rsidRDefault="000A4163" w:rsidP="001A724F">
            <w:pPr>
              <w:jc w:val="center"/>
              <w:rPr>
                <w:b/>
                <w:bCs/>
              </w:rPr>
            </w:pPr>
            <w:r w:rsidRPr="00F43570">
              <w:rPr>
                <w:rFonts w:ascii="Segoe UI" w:hAnsi="Segoe UI" w:cs="Segoe UI"/>
                <w:b/>
                <w:bCs/>
                <w:color w:val="000000"/>
                <w:sz w:val="16"/>
                <w:szCs w:val="16"/>
                <w:shd w:val="clear" w:color="auto" w:fill="FFFFFF"/>
              </w:rPr>
              <w:t>{</w:t>
            </w:r>
            <w:proofErr w:type="spellStart"/>
            <w:proofErr w:type="gramStart"/>
            <w:r w:rsidRPr="00F43570">
              <w:rPr>
                <w:rFonts w:ascii="Segoe UI" w:hAnsi="Segoe UI" w:cs="Segoe UI"/>
                <w:b/>
                <w:bCs/>
                <w:color w:val="000000"/>
                <w:sz w:val="16"/>
                <w:szCs w:val="16"/>
                <w:shd w:val="clear" w:color="auto" w:fill="FFFFFF"/>
              </w:rPr>
              <w:t>Wifi,Washer</w:t>
            </w:r>
            <w:proofErr w:type="gramEnd"/>
            <w:r w:rsidRPr="00F43570">
              <w:rPr>
                <w:rFonts w:ascii="Segoe UI" w:hAnsi="Segoe UI" w:cs="Segoe UI"/>
                <w:b/>
                <w:bCs/>
                <w:color w:val="000000"/>
                <w:sz w:val="16"/>
                <w:szCs w:val="16"/>
                <w:shd w:val="clear" w:color="auto" w:fill="FFFFFF"/>
              </w:rPr>
              <w:t>,Dryer,"Smoke</w:t>
            </w:r>
            <w:proofErr w:type="spellEnd"/>
            <w:r w:rsidRPr="00F43570">
              <w:rPr>
                <w:rFonts w:ascii="Segoe UI" w:hAnsi="Segoe UI" w:cs="Segoe UI"/>
                <w:b/>
                <w:bCs/>
                <w:color w:val="000000"/>
                <w:sz w:val="16"/>
                <w:szCs w:val="16"/>
                <w:shd w:val="clear" w:color="auto" w:fill="FFFFFF"/>
              </w:rPr>
              <w:t xml:space="preserve"> </w:t>
            </w:r>
            <w:proofErr w:type="spellStart"/>
            <w:r w:rsidRPr="00F43570">
              <w:rPr>
                <w:rFonts w:ascii="Segoe UI" w:hAnsi="Segoe UI" w:cs="Segoe UI"/>
                <w:b/>
                <w:bCs/>
                <w:color w:val="000000"/>
                <w:sz w:val="16"/>
                <w:szCs w:val="16"/>
                <w:shd w:val="clear" w:color="auto" w:fill="FFFFFF"/>
              </w:rPr>
              <w:t>detector",Essentials</w:t>
            </w:r>
            <w:proofErr w:type="spellEnd"/>
            <w:r w:rsidRPr="00F43570">
              <w:rPr>
                <w:rFonts w:ascii="Segoe UI" w:hAnsi="Segoe UI" w:cs="Segoe UI"/>
                <w:b/>
                <w:bCs/>
                <w:color w:val="000000"/>
                <w:sz w:val="16"/>
                <w:szCs w:val="16"/>
                <w:shd w:val="clear" w:color="auto" w:fill="FFFFFF"/>
              </w:rPr>
              <w:t>}</w:t>
            </w:r>
          </w:p>
        </w:tc>
      </w:tr>
    </w:tbl>
    <w:p w14:paraId="212A5476" w14:textId="796C0283" w:rsidR="000A4163" w:rsidRDefault="000A4163" w:rsidP="000A4163">
      <w:r>
        <w:t>The values will be split using string functions</w:t>
      </w:r>
      <w:r w:rsidR="004207BF">
        <w:t>,</w:t>
      </w:r>
      <w:r>
        <w:t xml:space="preserve"> and the values will be counted for each property.</w:t>
      </w:r>
    </w:p>
    <w:p w14:paraId="6FF6EC7C" w14:textId="08C97285" w:rsidR="000A4163" w:rsidRDefault="000A4163" w:rsidP="000A4163">
      <w:r w:rsidRPr="00EA7B77">
        <w:rPr>
          <w:i/>
          <w:iCs/>
        </w:rPr>
        <w:t>Review_scores_rating</w:t>
      </w:r>
      <w:r>
        <w:t xml:space="preserve"> and </w:t>
      </w:r>
      <w:r w:rsidRPr="00EA7B77">
        <w:rPr>
          <w:i/>
          <w:iCs/>
        </w:rPr>
        <w:t>review_scores_location</w:t>
      </w:r>
      <w:r>
        <w:t xml:space="preserve"> have 1557 and 1568 </w:t>
      </w:r>
      <w:r w:rsidRPr="00EA5908">
        <w:t>missing values. The</w:t>
      </w:r>
      <w:r w:rsidR="000F4475" w:rsidRPr="00EA5908">
        <w:t>se</w:t>
      </w:r>
      <w:r w:rsidRPr="00EA5908">
        <w:t xml:space="preserve"> are missing because there are not enough reviews. The lack of reviews means that </w:t>
      </w:r>
      <w:r w:rsidR="000F4475" w:rsidRPr="00EA5908">
        <w:t>the researcher</w:t>
      </w:r>
      <w:r w:rsidRPr="00EA5908">
        <w:t xml:space="preserve"> cannot impute</w:t>
      </w:r>
      <w:r w:rsidR="000F4475" w:rsidRPr="00EA5908">
        <w:t xml:space="preserve"> the</w:t>
      </w:r>
      <w:r w:rsidRPr="00EA5908">
        <w:t xml:space="preserve"> missing values since </w:t>
      </w:r>
      <w:r w:rsidR="004207BF" w:rsidRPr="00EA5908">
        <w:t xml:space="preserve">the </w:t>
      </w:r>
      <w:r w:rsidRPr="00EA5908">
        <w:t xml:space="preserve">review is a subjective value and varies from person to person. The properties that have missing values will be removed from further </w:t>
      </w:r>
      <w:r>
        <w:t>analysis.</w:t>
      </w:r>
    </w:p>
    <w:p w14:paraId="6EDB4509" w14:textId="5BF771BD" w:rsidR="000A4163" w:rsidRDefault="000A4163" w:rsidP="000A4163">
      <w:r w:rsidRPr="00BA6678">
        <w:rPr>
          <w:i/>
          <w:iCs/>
        </w:rPr>
        <w:t>Price</w:t>
      </w:r>
      <w:r>
        <w:t xml:space="preserve"> variables contain currency symbols, commas and </w:t>
      </w:r>
      <w:r w:rsidR="00C54894">
        <w:t>'</w:t>
      </w:r>
      <w:r>
        <w:t>.00</w:t>
      </w:r>
      <w:r w:rsidR="00C54894">
        <w:t>'</w:t>
      </w:r>
      <w:r>
        <w:t xml:space="preserve"> at the end</w:t>
      </w:r>
      <w:r w:rsidR="004207BF">
        <w:t>,</w:t>
      </w:r>
      <w:r>
        <w:t xml:space="preserve"> as seen in an example below:</w:t>
      </w:r>
    </w:p>
    <w:tbl>
      <w:tblPr>
        <w:tblW w:w="0" w:type="auto"/>
        <w:jc w:val="center"/>
        <w:tblLook w:val="04A0" w:firstRow="1" w:lastRow="0" w:firstColumn="1" w:lastColumn="0" w:noHBand="0" w:noVBand="1"/>
      </w:tblPr>
      <w:tblGrid>
        <w:gridCol w:w="4052"/>
      </w:tblGrid>
      <w:tr w:rsidR="000A4163" w14:paraId="72EE2C05" w14:textId="77777777" w:rsidTr="001A724F">
        <w:trPr>
          <w:trHeight w:val="250"/>
          <w:jc w:val="center"/>
        </w:trPr>
        <w:tc>
          <w:tcPr>
            <w:tcW w:w="4052" w:type="dxa"/>
          </w:tcPr>
          <w:p w14:paraId="6CF44B00" w14:textId="77777777" w:rsidR="000A4163" w:rsidRPr="00BA6678" w:rsidRDefault="000A4163" w:rsidP="001A724F">
            <w:pPr>
              <w:jc w:val="center"/>
              <w:rPr>
                <w:b/>
                <w:bCs/>
              </w:rPr>
            </w:pPr>
            <w:r w:rsidRPr="00BA6678">
              <w:rPr>
                <w:rFonts w:ascii="Segoe UI" w:hAnsi="Segoe UI" w:cs="Segoe UI"/>
                <w:b/>
                <w:bCs/>
                <w:color w:val="000000"/>
                <w:sz w:val="16"/>
                <w:szCs w:val="16"/>
              </w:rPr>
              <w:t>$181.00</w:t>
            </w:r>
          </w:p>
        </w:tc>
      </w:tr>
    </w:tbl>
    <w:p w14:paraId="361BA0BF" w14:textId="257A56FF" w:rsidR="000A4163" w:rsidRDefault="000A4163" w:rsidP="000A4163">
      <w:proofErr w:type="gramStart"/>
      <w:r>
        <w:t xml:space="preserve">All </w:t>
      </w:r>
      <w:r w:rsidR="000F4475" w:rsidRPr="00EA5908">
        <w:t>of</w:t>
      </w:r>
      <w:proofErr w:type="gramEnd"/>
      <w:r w:rsidR="000F4475" w:rsidRPr="00EA5908">
        <w:t xml:space="preserve"> </w:t>
      </w:r>
      <w:r w:rsidRPr="00EA5908">
        <w:t xml:space="preserve">the extra symbols </w:t>
      </w:r>
      <w:r>
        <w:t xml:space="preserve">will be stripped using string functions. There are no missing values, but there is one property </w:t>
      </w:r>
      <w:r w:rsidR="004207BF">
        <w:t>that</w:t>
      </w:r>
      <w:r>
        <w:t xml:space="preserve"> is valued at $0.00. The property with this price will be removed from further analysis.</w:t>
      </w:r>
    </w:p>
    <w:p w14:paraId="6C5014A1" w14:textId="4262FF06" w:rsidR="00400B59" w:rsidRDefault="00F5148E" w:rsidP="009C42C6">
      <w:pPr>
        <w:pStyle w:val="Heading2"/>
      </w:pPr>
      <w:bookmarkStart w:id="36" w:name="_Toc67907229"/>
      <w:r>
        <w:t xml:space="preserve">2.3 </w:t>
      </w:r>
      <w:r w:rsidR="00FE3E2F">
        <w:t>Mode</w:t>
      </w:r>
      <w:r w:rsidR="004429D8">
        <w:t>l</w:t>
      </w:r>
      <w:r w:rsidR="00FE3E2F">
        <w:t>ling</w:t>
      </w:r>
      <w:bookmarkEnd w:id="36"/>
    </w:p>
    <w:p w14:paraId="11E2D28A" w14:textId="792C9483" w:rsidR="004429D8" w:rsidRPr="004429D8" w:rsidRDefault="004429D8" w:rsidP="004429D8">
      <w:r>
        <w:t xml:space="preserve">The project's goal was to predict the price per night of Dublin Airbnb accommodations based on the Inside Airbnb </w:t>
      </w:r>
      <w:r w:rsidR="00E840E7">
        <w:t xml:space="preserve">and OpenStreetMap </w:t>
      </w:r>
      <w:r>
        <w:t xml:space="preserve">data. The researcher built three different machine learning </w:t>
      </w:r>
      <w:r w:rsidR="003E45C4">
        <w:t>models</w:t>
      </w:r>
      <w:r>
        <w:t>: Neural Network, Random Forest, and Linear Regression.</w:t>
      </w:r>
      <w:r w:rsidR="003E45C4">
        <w:t xml:space="preserve"> The following sections describe the methods in detail.</w:t>
      </w:r>
    </w:p>
    <w:p w14:paraId="621424C0" w14:textId="27E0B7CA" w:rsidR="00E05996" w:rsidRDefault="00F5148E" w:rsidP="009C42C6">
      <w:pPr>
        <w:pStyle w:val="Heading3"/>
      </w:pPr>
      <w:bookmarkStart w:id="37" w:name="_Toc67907230"/>
      <w:r>
        <w:lastRenderedPageBreak/>
        <w:t>2.3.</w:t>
      </w:r>
      <w:r w:rsidR="002B740B">
        <w:t>1</w:t>
      </w:r>
      <w:r>
        <w:t xml:space="preserve"> </w:t>
      </w:r>
      <w:r w:rsidR="00E05996">
        <w:t>Neural Network</w:t>
      </w:r>
      <w:bookmarkEnd w:id="37"/>
    </w:p>
    <w:p w14:paraId="341A5287" w14:textId="2690866F" w:rsidR="008105FA" w:rsidRDefault="008105FA" w:rsidP="008105FA">
      <w:r>
        <w:t xml:space="preserve">An artificial neural network is a </w:t>
      </w:r>
      <w:r w:rsidR="00DE57DA">
        <w:t xml:space="preserve">network </w:t>
      </w:r>
      <w:r w:rsidR="008C1FE9">
        <w:t>that</w:t>
      </w:r>
      <w:r w:rsidR="00DE57DA" w:rsidRPr="00EA5908">
        <w:t xml:space="preserve"> mimics </w:t>
      </w:r>
      <w:r w:rsidR="004207BF">
        <w:t xml:space="preserve">the </w:t>
      </w:r>
      <w:r w:rsidR="00DE57DA">
        <w:t xml:space="preserve">animal brain and utilises complex mathematical models for information processing. In any </w:t>
      </w:r>
      <w:r w:rsidR="00C826EE">
        <w:t xml:space="preserve">neural network, three </w:t>
      </w:r>
      <w:r w:rsidR="00DA13D6">
        <w:t xml:space="preserve">or more </w:t>
      </w:r>
      <w:r w:rsidR="00C826EE">
        <w:t xml:space="preserve">layers </w:t>
      </w:r>
      <w:r w:rsidR="00DA13D6">
        <w:t xml:space="preserve">are </w:t>
      </w:r>
      <w:r w:rsidR="00C826EE">
        <w:t>present:</w:t>
      </w:r>
      <w:r w:rsidR="00DA13D6">
        <w:t xml:space="preserve"> an input layer, one or more hidden layers and an output layer.</w:t>
      </w:r>
      <w:r>
        <w:t xml:space="preserve"> </w:t>
      </w:r>
      <w:r w:rsidR="0020364C">
        <w:t xml:space="preserve">Each layer consists of </w:t>
      </w:r>
      <w:r w:rsidR="004207BF">
        <w:t>several</w:t>
      </w:r>
      <w:r w:rsidR="0020364C">
        <w:t xml:space="preserve"> neurons.</w:t>
      </w:r>
    </w:p>
    <w:p w14:paraId="2C27B322" w14:textId="77777777" w:rsidR="00E632CA" w:rsidRDefault="003F2352" w:rsidP="00E632CA">
      <w:pPr>
        <w:keepNext/>
        <w:jc w:val="center"/>
      </w:pPr>
      <w:r w:rsidRPr="003F2352">
        <w:rPr>
          <w:noProof/>
        </w:rPr>
        <w:drawing>
          <wp:inline distT="0" distB="0" distL="0" distR="0" wp14:anchorId="1CCF57E8" wp14:editId="741B136D">
            <wp:extent cx="2404360" cy="1291598"/>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474550" cy="1329304"/>
                    </a:xfrm>
                    <a:prstGeom prst="rect">
                      <a:avLst/>
                    </a:prstGeom>
                    <a:ln>
                      <a:noFill/>
                    </a:ln>
                  </pic:spPr>
                </pic:pic>
              </a:graphicData>
            </a:graphic>
          </wp:inline>
        </w:drawing>
      </w:r>
    </w:p>
    <w:p w14:paraId="40BECA94" w14:textId="3A78EAA0" w:rsidR="003F2352" w:rsidRDefault="00E632CA" w:rsidP="00E632CA">
      <w:pPr>
        <w:pStyle w:val="Caption"/>
        <w:jc w:val="center"/>
      </w:pPr>
      <w:bookmarkStart w:id="38" w:name="_Toc67878557"/>
      <w:r>
        <w:t xml:space="preserve">Figure </w:t>
      </w:r>
      <w:fldSimple w:instr=" SEQ Figure \* ARABIC ">
        <w:r w:rsidR="001A1710">
          <w:rPr>
            <w:noProof/>
          </w:rPr>
          <w:t>20</w:t>
        </w:r>
      </w:fldSimple>
      <w:r>
        <w:t xml:space="preserve"> - Artificial neural network</w:t>
      </w:r>
      <w:bookmarkEnd w:id="38"/>
    </w:p>
    <w:p w14:paraId="5E4BEA78" w14:textId="26465091" w:rsidR="0020364C" w:rsidRDefault="0020364C" w:rsidP="0020364C">
      <w:r>
        <w:t xml:space="preserve">Each individual neuron acts as its own linear regression model, composed of input data, </w:t>
      </w:r>
      <w:r w:rsidRPr="00EA5908">
        <w:t>w</w:t>
      </w:r>
      <w:r w:rsidR="002014AE" w:rsidRPr="00EA5908">
        <w:t>e</w:t>
      </w:r>
      <w:r w:rsidRPr="00EA5908">
        <w:t>ights</w:t>
      </w:r>
      <w:r>
        <w:t>, threshold and an output</w:t>
      </w:r>
      <w:r w:rsidR="00AA6BC9">
        <w:t>. Once an input layer is determined, weights are assigned. These weights determine the importance of any given variable. All inputs are then multiplied by their respective weights and then summed. Afterward</w:t>
      </w:r>
      <w:r w:rsidR="004207BF">
        <w:t>s</w:t>
      </w:r>
      <w:r w:rsidR="00AA6BC9">
        <w:t>, the output is passed through an activation function, which determines the output. If that output exceeds a given threshold, it</w:t>
      </w:r>
      <w:r w:rsidR="00EA5908">
        <w:t xml:space="preserve"> activates</w:t>
      </w:r>
      <w:r w:rsidR="00AA6BC9">
        <w:t xml:space="preserve"> the neuron, passing data to the next layer in the network</w:t>
      </w:r>
      <w:r w:rsidR="00EA5908">
        <w:t>.</w:t>
      </w:r>
      <w:r w:rsidR="002014AE">
        <w:t xml:space="preserve"> </w:t>
      </w:r>
      <w:r w:rsidR="00AA6BC9">
        <w:t>This results in the output of one node becoming the input of the next node</w:t>
      </w:r>
      <w:sdt>
        <w:sdtPr>
          <w:id w:val="1779135043"/>
          <w:citation/>
        </w:sdtPr>
        <w:sdtContent>
          <w:r w:rsidR="00AA6BC9">
            <w:fldChar w:fldCharType="begin"/>
          </w:r>
          <w:r w:rsidR="00AA6BC9">
            <w:rPr>
              <w:lang w:val="en-US"/>
            </w:rPr>
            <w:instrText xml:space="preserve"> CITATION IBM20 \l 1033 </w:instrText>
          </w:r>
          <w:r w:rsidR="00AA6BC9">
            <w:fldChar w:fldCharType="separate"/>
          </w:r>
          <w:r w:rsidR="00D74E76">
            <w:rPr>
              <w:noProof/>
              <w:lang w:val="en-US"/>
            </w:rPr>
            <w:t xml:space="preserve"> (IBM, 2020)</w:t>
          </w:r>
          <w:r w:rsidR="00AA6BC9">
            <w:fldChar w:fldCharType="end"/>
          </w:r>
        </w:sdtContent>
      </w:sdt>
      <w:r w:rsidR="00AA6BC9">
        <w:t xml:space="preserve">. </w:t>
      </w:r>
    </w:p>
    <w:p w14:paraId="607AD318" w14:textId="626C0059" w:rsidR="00B67BD4" w:rsidRDefault="004207BF" w:rsidP="0020364C">
      <w:r>
        <w:t xml:space="preserve">This project uses the </w:t>
      </w:r>
      <w:proofErr w:type="spellStart"/>
      <w:r>
        <w:t>neuralnet</w:t>
      </w:r>
      <w:proofErr w:type="spellEnd"/>
      <w:r>
        <w:t xml:space="preserve"> package in R to create a neural network</w:t>
      </w:r>
      <w:r w:rsidR="00B67BD4">
        <w:t xml:space="preserve">. </w:t>
      </w:r>
      <w:r w:rsidR="00886B48">
        <w:t xml:space="preserve">Many different combinations of parameters were tested to improve the </w:t>
      </w:r>
      <w:r>
        <w:t>model's performance and accuracy</w:t>
      </w:r>
      <w:r w:rsidR="00AD0D6F">
        <w:t xml:space="preserve"> with Open</w:t>
      </w:r>
      <w:r>
        <w:t>S</w:t>
      </w:r>
      <w:r w:rsidR="00AD0D6F">
        <w:t>treetMap data and without</w:t>
      </w:r>
      <w:r w:rsidR="00886B48">
        <w:t xml:space="preserve">. The best results were achieved </w:t>
      </w:r>
      <w:r w:rsidR="00A97618">
        <w:t xml:space="preserve">with no OSM features </w:t>
      </w:r>
      <w:r w:rsidR="00886B48">
        <w:t>by performing the following steps:</w:t>
      </w:r>
    </w:p>
    <w:p w14:paraId="04964AF5" w14:textId="7B8B9524" w:rsidR="00886B48" w:rsidRDefault="00886B48" w:rsidP="00886B48">
      <w:pPr>
        <w:pStyle w:val="ListParagraph"/>
        <w:numPr>
          <w:ilvl w:val="0"/>
          <w:numId w:val="3"/>
        </w:numPr>
      </w:pPr>
      <w:r w:rsidRPr="00886B48">
        <w:t xml:space="preserve">The features </w:t>
      </w:r>
      <w:r w:rsidRPr="00886B48">
        <w:rPr>
          <w:i/>
          <w:iCs/>
        </w:rPr>
        <w:t>Shops</w:t>
      </w:r>
      <w:r>
        <w:t xml:space="preserve"> and </w:t>
      </w:r>
      <w:r w:rsidRPr="00886B48">
        <w:rPr>
          <w:i/>
          <w:iCs/>
        </w:rPr>
        <w:t>beds</w:t>
      </w:r>
      <w:r>
        <w:rPr>
          <w:i/>
          <w:iCs/>
        </w:rPr>
        <w:t xml:space="preserve"> </w:t>
      </w:r>
      <w:r>
        <w:t>have a high correlation to other features</w:t>
      </w:r>
      <w:r w:rsidR="004207BF">
        <w:t>,</w:t>
      </w:r>
      <w:r>
        <w:t xml:space="preserve"> and they were removed.</w:t>
      </w:r>
    </w:p>
    <w:p w14:paraId="7D512E07" w14:textId="420E63B6" w:rsidR="00CC5B32" w:rsidRDefault="00886B48" w:rsidP="00886B48">
      <w:pPr>
        <w:pStyle w:val="ListParagraph"/>
        <w:numPr>
          <w:ilvl w:val="0"/>
          <w:numId w:val="3"/>
        </w:numPr>
      </w:pPr>
      <w:r>
        <w:lastRenderedPageBreak/>
        <w:t xml:space="preserve">The </w:t>
      </w:r>
      <w:r>
        <w:rPr>
          <w:i/>
          <w:iCs/>
        </w:rPr>
        <w:t>price</w:t>
      </w:r>
      <w:r>
        <w:t xml:space="preserve"> outliers were removed.</w:t>
      </w:r>
      <w:r w:rsidR="004D379F">
        <w:t xml:space="preserve"> Figures 21 and 22 show the histograms of the price variable before and after the removal of the outliers.</w:t>
      </w:r>
    </w:p>
    <w:tbl>
      <w:tblPr>
        <w:tblW w:w="0" w:type="auto"/>
        <w:jc w:val="center"/>
        <w:tblLook w:val="04A0" w:firstRow="1" w:lastRow="0" w:firstColumn="1" w:lastColumn="0" w:noHBand="0" w:noVBand="1"/>
      </w:tblPr>
      <w:tblGrid>
        <w:gridCol w:w="4508"/>
        <w:gridCol w:w="4508"/>
      </w:tblGrid>
      <w:tr w:rsidR="00CC5B32" w14:paraId="1DC28490" w14:textId="77777777" w:rsidTr="006A1803">
        <w:trPr>
          <w:jc w:val="center"/>
        </w:trPr>
        <w:tc>
          <w:tcPr>
            <w:tcW w:w="4508" w:type="dxa"/>
          </w:tcPr>
          <w:p w14:paraId="0D49EA43" w14:textId="77777777" w:rsidR="00E632CA" w:rsidRDefault="00CC5B32" w:rsidP="00E632CA">
            <w:pPr>
              <w:pStyle w:val="ListParagraph"/>
              <w:keepNext/>
              <w:ind w:left="0"/>
              <w:jc w:val="center"/>
            </w:pPr>
            <w:r>
              <w:rPr>
                <w:noProof/>
              </w:rPr>
              <w:drawing>
                <wp:inline distT="0" distB="0" distL="0" distR="0" wp14:anchorId="377F1C8F" wp14:editId="08456DAF">
                  <wp:extent cx="2511645" cy="276225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53114" cy="2807856"/>
                          </a:xfrm>
                          <a:prstGeom prst="rect">
                            <a:avLst/>
                          </a:prstGeom>
                          <a:ln>
                            <a:noFill/>
                          </a:ln>
                        </pic:spPr>
                      </pic:pic>
                    </a:graphicData>
                  </a:graphic>
                </wp:inline>
              </w:drawing>
            </w:r>
          </w:p>
          <w:p w14:paraId="75A38C8E" w14:textId="368423DC" w:rsidR="00CC5B32" w:rsidRDefault="00E632CA" w:rsidP="00E632CA">
            <w:pPr>
              <w:pStyle w:val="Caption"/>
              <w:jc w:val="center"/>
            </w:pPr>
            <w:bookmarkStart w:id="39" w:name="_Toc67878558"/>
            <w:r>
              <w:t xml:space="preserve">Figure </w:t>
            </w:r>
            <w:fldSimple w:instr=" SEQ Figure \* ARABIC ">
              <w:r w:rsidR="001A1710">
                <w:rPr>
                  <w:noProof/>
                </w:rPr>
                <w:t>21</w:t>
              </w:r>
            </w:fldSimple>
            <w:r>
              <w:t xml:space="preserve"> - H</w:t>
            </w:r>
            <w:r w:rsidRPr="001F71E4">
              <w:t xml:space="preserve">istogram </w:t>
            </w:r>
            <w:r>
              <w:t>of the p</w:t>
            </w:r>
            <w:r w:rsidRPr="001F71E4">
              <w:t>rice feature wit</w:t>
            </w:r>
            <w:r>
              <w:t xml:space="preserve">h </w:t>
            </w:r>
            <w:r w:rsidRPr="001F71E4">
              <w:t>outliers</w:t>
            </w:r>
            <w:bookmarkEnd w:id="39"/>
          </w:p>
        </w:tc>
        <w:tc>
          <w:tcPr>
            <w:tcW w:w="4508" w:type="dxa"/>
          </w:tcPr>
          <w:p w14:paraId="1EB384C8" w14:textId="77777777" w:rsidR="00E632CA" w:rsidRDefault="00CC5B32" w:rsidP="00E632CA">
            <w:pPr>
              <w:pStyle w:val="ListParagraph"/>
              <w:keepNext/>
              <w:ind w:left="0"/>
              <w:jc w:val="center"/>
            </w:pPr>
            <w:r>
              <w:rPr>
                <w:noProof/>
              </w:rPr>
              <w:drawing>
                <wp:inline distT="0" distB="0" distL="0" distR="0" wp14:anchorId="511A95D7" wp14:editId="0694F227">
                  <wp:extent cx="2406371" cy="2762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55825" cy="2819018"/>
                          </a:xfrm>
                          <a:prstGeom prst="rect">
                            <a:avLst/>
                          </a:prstGeom>
                          <a:ln>
                            <a:noFill/>
                          </a:ln>
                        </pic:spPr>
                      </pic:pic>
                    </a:graphicData>
                  </a:graphic>
                </wp:inline>
              </w:drawing>
            </w:r>
          </w:p>
          <w:p w14:paraId="1E542956" w14:textId="26160EBF" w:rsidR="00CC5B32" w:rsidRDefault="00E632CA" w:rsidP="00E632CA">
            <w:pPr>
              <w:pStyle w:val="Caption"/>
              <w:jc w:val="center"/>
            </w:pPr>
            <w:bookmarkStart w:id="40" w:name="_Toc67878559"/>
            <w:r>
              <w:t xml:space="preserve">Figure </w:t>
            </w:r>
            <w:fldSimple w:instr=" SEQ Figure \* ARABIC ">
              <w:r w:rsidR="001A1710">
                <w:rPr>
                  <w:noProof/>
                </w:rPr>
                <w:t>22</w:t>
              </w:r>
            </w:fldSimple>
            <w:r>
              <w:t xml:space="preserve"> - H</w:t>
            </w:r>
            <w:r w:rsidRPr="001F71E4">
              <w:t xml:space="preserve">istogram </w:t>
            </w:r>
            <w:r>
              <w:t>of the p</w:t>
            </w:r>
            <w:r w:rsidRPr="001F71E4">
              <w:t>rice feature wit</w:t>
            </w:r>
            <w:r>
              <w:t>hout</w:t>
            </w:r>
            <w:r w:rsidRPr="001F71E4">
              <w:t xml:space="preserve"> outliers</w:t>
            </w:r>
            <w:bookmarkEnd w:id="40"/>
          </w:p>
        </w:tc>
      </w:tr>
    </w:tbl>
    <w:p w14:paraId="6631225B" w14:textId="5D756CEB" w:rsidR="00886B48" w:rsidRDefault="00886B48" w:rsidP="00886B48">
      <w:pPr>
        <w:pStyle w:val="ListParagraph"/>
        <w:numPr>
          <w:ilvl w:val="0"/>
          <w:numId w:val="3"/>
        </w:numPr>
      </w:pPr>
      <w:r>
        <w:t>Yeo-Johnson transformation was applied to normalise the numerical features</w:t>
      </w:r>
      <w:r w:rsidR="006A1803">
        <w:t>.</w:t>
      </w:r>
      <w:r w:rsidR="00D76463">
        <w:t xml:space="preserve"> The following figures show the distributions of the price variable before and after the transformation.</w:t>
      </w:r>
    </w:p>
    <w:tbl>
      <w:tblPr>
        <w:tblW w:w="9450" w:type="dxa"/>
        <w:tblInd w:w="-5" w:type="dxa"/>
        <w:tblLook w:val="04A0" w:firstRow="1" w:lastRow="0" w:firstColumn="1" w:lastColumn="0" w:noHBand="0" w:noVBand="1"/>
      </w:tblPr>
      <w:tblGrid>
        <w:gridCol w:w="4836"/>
        <w:gridCol w:w="4909"/>
      </w:tblGrid>
      <w:tr w:rsidR="00D76463" w14:paraId="47F133D5" w14:textId="77777777" w:rsidTr="00D76463">
        <w:tc>
          <w:tcPr>
            <w:tcW w:w="4813" w:type="dxa"/>
          </w:tcPr>
          <w:p w14:paraId="78EC6394" w14:textId="77777777" w:rsidR="00D76463" w:rsidRDefault="00D76463" w:rsidP="00D76463">
            <w:pPr>
              <w:pStyle w:val="ListParagraph"/>
              <w:keepNext/>
              <w:ind w:left="0"/>
              <w:jc w:val="center"/>
            </w:pPr>
            <w:r>
              <w:rPr>
                <w:noProof/>
              </w:rPr>
              <w:drawing>
                <wp:inline distT="0" distB="0" distL="0" distR="0" wp14:anchorId="0273D353" wp14:editId="494AA98C">
                  <wp:extent cx="2924336" cy="19050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41468" cy="1916160"/>
                          </a:xfrm>
                          <a:prstGeom prst="rect">
                            <a:avLst/>
                          </a:prstGeom>
                          <a:ln>
                            <a:noFill/>
                          </a:ln>
                        </pic:spPr>
                      </pic:pic>
                    </a:graphicData>
                  </a:graphic>
                </wp:inline>
              </w:drawing>
            </w:r>
          </w:p>
          <w:p w14:paraId="56008C5B" w14:textId="6456540F" w:rsidR="00D76463" w:rsidRDefault="00D76463" w:rsidP="00D76463">
            <w:pPr>
              <w:pStyle w:val="Caption"/>
              <w:jc w:val="center"/>
            </w:pPr>
            <w:bookmarkStart w:id="41" w:name="_Toc67878560"/>
            <w:r>
              <w:t xml:space="preserve">Figure </w:t>
            </w:r>
            <w:fldSimple w:instr=" SEQ Figure \* ARABIC ">
              <w:r w:rsidR="001A1710">
                <w:rPr>
                  <w:noProof/>
                </w:rPr>
                <w:t>23</w:t>
              </w:r>
            </w:fldSimple>
            <w:r>
              <w:t xml:space="preserve"> - The distribution of the price variable before the Yeo-Johnson tran</w:t>
            </w:r>
            <w:r w:rsidR="004207BF">
              <w:t>s</w:t>
            </w:r>
            <w:r>
              <w:t>formation</w:t>
            </w:r>
            <w:bookmarkEnd w:id="41"/>
          </w:p>
        </w:tc>
        <w:tc>
          <w:tcPr>
            <w:tcW w:w="4637" w:type="dxa"/>
          </w:tcPr>
          <w:p w14:paraId="4D126A71" w14:textId="77777777" w:rsidR="00D76463" w:rsidRDefault="00D76463" w:rsidP="00D76463">
            <w:pPr>
              <w:pStyle w:val="ListParagraph"/>
              <w:keepNext/>
              <w:ind w:left="0"/>
              <w:jc w:val="center"/>
            </w:pPr>
            <w:r>
              <w:rPr>
                <w:noProof/>
              </w:rPr>
              <w:drawing>
                <wp:inline distT="0" distB="0" distL="0" distR="0" wp14:anchorId="3BBF9C79" wp14:editId="0F859BC3">
                  <wp:extent cx="2980504" cy="1905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35081" cy="1939883"/>
                          </a:xfrm>
                          <a:prstGeom prst="rect">
                            <a:avLst/>
                          </a:prstGeom>
                          <a:ln>
                            <a:noFill/>
                          </a:ln>
                        </pic:spPr>
                      </pic:pic>
                    </a:graphicData>
                  </a:graphic>
                </wp:inline>
              </w:drawing>
            </w:r>
          </w:p>
          <w:p w14:paraId="6E157332" w14:textId="5EE3BBB5" w:rsidR="00D76463" w:rsidRDefault="00D76463" w:rsidP="00D76463">
            <w:pPr>
              <w:pStyle w:val="Caption"/>
              <w:jc w:val="center"/>
            </w:pPr>
            <w:bookmarkStart w:id="42" w:name="_Toc67878561"/>
            <w:r>
              <w:t xml:space="preserve">Figure </w:t>
            </w:r>
            <w:fldSimple w:instr=" SEQ Figure \* ARABIC ">
              <w:r w:rsidR="001A1710">
                <w:rPr>
                  <w:noProof/>
                </w:rPr>
                <w:t>24</w:t>
              </w:r>
            </w:fldSimple>
            <w:r>
              <w:t xml:space="preserve"> - </w:t>
            </w:r>
            <w:r w:rsidRPr="003228A4">
              <w:t xml:space="preserve">The distribution of the price </w:t>
            </w:r>
            <w:r>
              <w:t>variable after</w:t>
            </w:r>
            <w:r w:rsidRPr="003228A4">
              <w:t xml:space="preserve"> the Yeo-Johnson tran</w:t>
            </w:r>
            <w:r w:rsidR="004207BF">
              <w:t>s</w:t>
            </w:r>
            <w:r w:rsidRPr="003228A4">
              <w:t>formation</w:t>
            </w:r>
            <w:bookmarkEnd w:id="42"/>
          </w:p>
        </w:tc>
      </w:tr>
    </w:tbl>
    <w:p w14:paraId="2ACCCE4C" w14:textId="6FF591E1" w:rsidR="00420D79" w:rsidRDefault="00420D79" w:rsidP="00420D79">
      <w:pPr>
        <w:pStyle w:val="ListParagraph"/>
        <w:numPr>
          <w:ilvl w:val="0"/>
          <w:numId w:val="3"/>
        </w:numPr>
      </w:pPr>
      <w:r>
        <w:t xml:space="preserve">Splitting the data to training (60%), validation (20%), and test (20%) sets. </w:t>
      </w:r>
      <w:r w:rsidR="004207BF">
        <w:t>The v</w:t>
      </w:r>
      <w:r>
        <w:t xml:space="preserve">alidation set </w:t>
      </w:r>
      <w:r w:rsidR="001E46E2">
        <w:t>was</w:t>
      </w:r>
      <w:r>
        <w:t xml:space="preserve"> used to tune the parameters.</w:t>
      </w:r>
    </w:p>
    <w:p w14:paraId="6CDB7CD2" w14:textId="04EEB6AE" w:rsidR="006A1803" w:rsidRDefault="006A1803" w:rsidP="00886B48">
      <w:pPr>
        <w:pStyle w:val="ListParagraph"/>
        <w:numPr>
          <w:ilvl w:val="0"/>
          <w:numId w:val="3"/>
        </w:numPr>
      </w:pPr>
      <w:proofErr w:type="spellStart"/>
      <w:r>
        <w:t>varImp</w:t>
      </w:r>
      <w:proofErr w:type="spellEnd"/>
      <w:r>
        <w:t xml:space="preserve"> package was used to calculate the importance of the variables.</w:t>
      </w:r>
      <w:r w:rsidRPr="006A1803">
        <w:rPr>
          <w:noProof/>
        </w:rPr>
        <w:t xml:space="preserve"> </w:t>
      </w:r>
    </w:p>
    <w:p w14:paraId="40044147" w14:textId="0B6340DC" w:rsidR="00DC3FE0" w:rsidRDefault="008845FE" w:rsidP="00DC3FE0">
      <w:pPr>
        <w:pStyle w:val="ListParagraph"/>
        <w:keepNext/>
        <w:jc w:val="center"/>
      </w:pPr>
      <w:r>
        <w:rPr>
          <w:noProof/>
        </w:rPr>
        <w:lastRenderedPageBreak/>
        <w:drawing>
          <wp:inline distT="0" distB="0" distL="0" distR="0" wp14:anchorId="79BBF1D7" wp14:editId="5D5AF0A9">
            <wp:extent cx="3606927" cy="219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39596" cy="2210592"/>
                    </a:xfrm>
                    <a:prstGeom prst="rect">
                      <a:avLst/>
                    </a:prstGeom>
                  </pic:spPr>
                </pic:pic>
              </a:graphicData>
            </a:graphic>
          </wp:inline>
        </w:drawing>
      </w:r>
    </w:p>
    <w:p w14:paraId="1FC4EEF9" w14:textId="0AF3922B" w:rsidR="00EC7527" w:rsidRDefault="00DC3FE0" w:rsidP="00DC3FE0">
      <w:pPr>
        <w:pStyle w:val="Caption"/>
        <w:jc w:val="center"/>
      </w:pPr>
      <w:bookmarkStart w:id="43" w:name="_Toc67878562"/>
      <w:r>
        <w:t xml:space="preserve">Figure </w:t>
      </w:r>
      <w:fldSimple w:instr=" SEQ Figure \* ARABIC ">
        <w:r w:rsidR="001A1710">
          <w:rPr>
            <w:noProof/>
          </w:rPr>
          <w:t>25</w:t>
        </w:r>
      </w:fldSimple>
      <w:r>
        <w:t xml:space="preserve"> - Variable importance </w:t>
      </w:r>
      <w:r>
        <w:rPr>
          <w:noProof/>
        </w:rPr>
        <w:t>plot</w:t>
      </w:r>
      <w:bookmarkEnd w:id="43"/>
      <w:r w:rsidR="008845FE">
        <w:rPr>
          <w:noProof/>
        </w:rPr>
        <w:t xml:space="preserve"> </w:t>
      </w:r>
    </w:p>
    <w:p w14:paraId="1F68D796" w14:textId="18609334" w:rsidR="00EC7527" w:rsidRDefault="00EC7527" w:rsidP="00EC7527">
      <w:pPr>
        <w:pStyle w:val="ListParagraph"/>
        <w:numPr>
          <w:ilvl w:val="0"/>
          <w:numId w:val="3"/>
        </w:numPr>
      </w:pPr>
      <w:r>
        <w:t>The hyperparameters were selected by testing many different combinations</w:t>
      </w:r>
      <w:r w:rsidR="007507ED">
        <w:t>.</w:t>
      </w:r>
      <w:r w:rsidR="008845FE">
        <w:t xml:space="preserve"> The following table shows the parameters for the best performing neural network.</w:t>
      </w:r>
    </w:p>
    <w:tbl>
      <w:tblPr>
        <w:tblStyle w:val="GridTable4-Accent1"/>
        <w:tblW w:w="0" w:type="auto"/>
        <w:jc w:val="center"/>
        <w:tblLook w:val="04A0" w:firstRow="1" w:lastRow="0" w:firstColumn="1" w:lastColumn="0" w:noHBand="0" w:noVBand="1"/>
      </w:tblPr>
      <w:tblGrid>
        <w:gridCol w:w="3431"/>
        <w:gridCol w:w="3319"/>
      </w:tblGrid>
      <w:tr w:rsidR="00EC7527" w14:paraId="68498107" w14:textId="77777777" w:rsidTr="008845FE">
        <w:trPr>
          <w:cnfStyle w:val="100000000000" w:firstRow="1" w:lastRow="0" w:firstColumn="0" w:lastColumn="0" w:oddVBand="0" w:evenVBand="0" w:oddHBand="0"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431" w:type="dxa"/>
          </w:tcPr>
          <w:p w14:paraId="305E77B5" w14:textId="524C4FE6" w:rsidR="00EC7527" w:rsidRDefault="00EC7527" w:rsidP="004D379F">
            <w:pPr>
              <w:pStyle w:val="ListParagraph"/>
              <w:spacing w:line="240" w:lineRule="auto"/>
              <w:ind w:left="0"/>
            </w:pPr>
            <w:r>
              <w:t>Parameter</w:t>
            </w:r>
          </w:p>
        </w:tc>
        <w:tc>
          <w:tcPr>
            <w:tcW w:w="3319" w:type="dxa"/>
          </w:tcPr>
          <w:p w14:paraId="33233232" w14:textId="069A6345" w:rsidR="00EC7527" w:rsidRDefault="00EC7527" w:rsidP="004D379F">
            <w:pPr>
              <w:pStyle w:val="ListParagraph"/>
              <w:spacing w:line="240" w:lineRule="auto"/>
              <w:ind w:left="0"/>
              <w:cnfStyle w:val="100000000000" w:firstRow="1" w:lastRow="0" w:firstColumn="0" w:lastColumn="0" w:oddVBand="0" w:evenVBand="0" w:oddHBand="0" w:evenHBand="0" w:firstRowFirstColumn="0" w:firstRowLastColumn="0" w:lastRowFirstColumn="0" w:lastRowLastColumn="0"/>
            </w:pPr>
            <w:r>
              <w:t>Value</w:t>
            </w:r>
          </w:p>
        </w:tc>
      </w:tr>
      <w:tr w:rsidR="00EC7527" w14:paraId="55207AFC" w14:textId="77777777" w:rsidTr="008845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431" w:type="dxa"/>
          </w:tcPr>
          <w:p w14:paraId="66E7D3B7" w14:textId="677FD48C" w:rsidR="00EC7527" w:rsidRDefault="00EC7527" w:rsidP="004D379F">
            <w:pPr>
              <w:pStyle w:val="ListParagraph"/>
              <w:spacing w:line="240" w:lineRule="auto"/>
              <w:ind w:left="0"/>
            </w:pPr>
            <w:r>
              <w:t xml:space="preserve">Number of top </w:t>
            </w:r>
            <w:proofErr w:type="gramStart"/>
            <w:r>
              <w:t>important features</w:t>
            </w:r>
            <w:proofErr w:type="gramEnd"/>
          </w:p>
        </w:tc>
        <w:tc>
          <w:tcPr>
            <w:tcW w:w="3319" w:type="dxa"/>
          </w:tcPr>
          <w:p w14:paraId="66B1FC14" w14:textId="41CEB04B" w:rsidR="00EC7527" w:rsidRDefault="009009BA" w:rsidP="004D379F">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17</w:t>
            </w:r>
          </w:p>
        </w:tc>
      </w:tr>
      <w:tr w:rsidR="00EC7527" w14:paraId="2B18C856" w14:textId="77777777" w:rsidTr="008845FE">
        <w:trPr>
          <w:trHeight w:val="285"/>
          <w:jc w:val="center"/>
        </w:trPr>
        <w:tc>
          <w:tcPr>
            <w:cnfStyle w:val="001000000000" w:firstRow="0" w:lastRow="0" w:firstColumn="1" w:lastColumn="0" w:oddVBand="0" w:evenVBand="0" w:oddHBand="0" w:evenHBand="0" w:firstRowFirstColumn="0" w:firstRowLastColumn="0" w:lastRowFirstColumn="0" w:lastRowLastColumn="0"/>
            <w:tcW w:w="3431" w:type="dxa"/>
          </w:tcPr>
          <w:p w14:paraId="5A1AE8B7" w14:textId="7B91E6A2" w:rsidR="00EC7527" w:rsidRDefault="00EC7527" w:rsidP="004D379F">
            <w:pPr>
              <w:pStyle w:val="ListParagraph"/>
              <w:spacing w:line="240" w:lineRule="auto"/>
              <w:ind w:left="0"/>
            </w:pPr>
            <w:r>
              <w:t>Epochs</w:t>
            </w:r>
          </w:p>
        </w:tc>
        <w:tc>
          <w:tcPr>
            <w:tcW w:w="3319" w:type="dxa"/>
          </w:tcPr>
          <w:p w14:paraId="555EA625" w14:textId="2749E192" w:rsidR="00EC7527" w:rsidRDefault="00EC7527" w:rsidP="004D379F">
            <w:pPr>
              <w:pStyle w:val="ListParagraph"/>
              <w:spacing w:line="240" w:lineRule="auto"/>
              <w:ind w:left="0"/>
              <w:cnfStyle w:val="000000000000" w:firstRow="0" w:lastRow="0" w:firstColumn="0" w:lastColumn="0" w:oddVBand="0" w:evenVBand="0" w:oddHBand="0" w:evenHBand="0" w:firstRowFirstColumn="0" w:firstRowLastColumn="0" w:lastRowFirstColumn="0" w:lastRowLastColumn="0"/>
            </w:pPr>
            <w:r>
              <w:t>1</w:t>
            </w:r>
          </w:p>
        </w:tc>
      </w:tr>
      <w:tr w:rsidR="00EC7527" w14:paraId="3CD50522" w14:textId="77777777" w:rsidTr="008845FE">
        <w:trPr>
          <w:cnfStyle w:val="000000100000" w:firstRow="0" w:lastRow="0" w:firstColumn="0" w:lastColumn="0" w:oddVBand="0" w:evenVBand="0" w:oddHBand="1" w:evenHBand="0" w:firstRowFirstColumn="0" w:firstRowLastColumn="0" w:lastRowFirstColumn="0" w:lastRowLastColumn="0"/>
          <w:trHeight w:val="285"/>
          <w:jc w:val="center"/>
        </w:trPr>
        <w:tc>
          <w:tcPr>
            <w:cnfStyle w:val="001000000000" w:firstRow="0" w:lastRow="0" w:firstColumn="1" w:lastColumn="0" w:oddVBand="0" w:evenVBand="0" w:oddHBand="0" w:evenHBand="0" w:firstRowFirstColumn="0" w:firstRowLastColumn="0" w:lastRowFirstColumn="0" w:lastRowLastColumn="0"/>
            <w:tcW w:w="3431" w:type="dxa"/>
          </w:tcPr>
          <w:p w14:paraId="70CA5E7C" w14:textId="58E1DB80" w:rsidR="00EC7527" w:rsidRDefault="00EC7527" w:rsidP="004D379F">
            <w:pPr>
              <w:pStyle w:val="ListParagraph"/>
              <w:spacing w:line="240" w:lineRule="auto"/>
              <w:ind w:left="0"/>
            </w:pPr>
            <w:r>
              <w:t>Threshold</w:t>
            </w:r>
          </w:p>
        </w:tc>
        <w:tc>
          <w:tcPr>
            <w:tcW w:w="3319" w:type="dxa"/>
          </w:tcPr>
          <w:p w14:paraId="1E97B3AF" w14:textId="3469C4F0" w:rsidR="00EC7527" w:rsidRDefault="00EC7527" w:rsidP="004D379F">
            <w:pPr>
              <w:pStyle w:val="ListParagraph"/>
              <w:spacing w:line="240" w:lineRule="auto"/>
              <w:ind w:left="0"/>
              <w:cnfStyle w:val="000000100000" w:firstRow="0" w:lastRow="0" w:firstColumn="0" w:lastColumn="0" w:oddVBand="0" w:evenVBand="0" w:oddHBand="1" w:evenHBand="0" w:firstRowFirstColumn="0" w:firstRowLastColumn="0" w:lastRowFirstColumn="0" w:lastRowLastColumn="0"/>
            </w:pPr>
            <w:r>
              <w:t>0.</w:t>
            </w:r>
            <w:r w:rsidR="00761D00">
              <w:t>35</w:t>
            </w:r>
          </w:p>
        </w:tc>
      </w:tr>
      <w:tr w:rsidR="005F6525" w14:paraId="71A900C2" w14:textId="77777777" w:rsidTr="008845FE">
        <w:trPr>
          <w:trHeight w:val="285"/>
          <w:jc w:val="center"/>
        </w:trPr>
        <w:tc>
          <w:tcPr>
            <w:cnfStyle w:val="001000000000" w:firstRow="0" w:lastRow="0" w:firstColumn="1" w:lastColumn="0" w:oddVBand="0" w:evenVBand="0" w:oddHBand="0" w:evenHBand="0" w:firstRowFirstColumn="0" w:firstRowLastColumn="0" w:lastRowFirstColumn="0" w:lastRowLastColumn="0"/>
            <w:tcW w:w="3431" w:type="dxa"/>
          </w:tcPr>
          <w:p w14:paraId="54072CF5" w14:textId="6051C853" w:rsidR="005F6525" w:rsidRDefault="005F6525" w:rsidP="004D379F">
            <w:pPr>
              <w:pStyle w:val="ListParagraph"/>
              <w:spacing w:line="240" w:lineRule="auto"/>
              <w:ind w:left="0"/>
            </w:pPr>
            <w:r>
              <w:t>Hidden layers</w:t>
            </w:r>
          </w:p>
        </w:tc>
        <w:tc>
          <w:tcPr>
            <w:tcW w:w="3319" w:type="dxa"/>
          </w:tcPr>
          <w:p w14:paraId="32549370" w14:textId="381C1BA4" w:rsidR="005F6525" w:rsidRPr="00EC7527" w:rsidRDefault="004207BF" w:rsidP="004D379F">
            <w:pPr>
              <w:pStyle w:val="ListParagraph"/>
              <w:keepNext/>
              <w:spacing w:line="240" w:lineRule="auto"/>
              <w:ind w:left="0"/>
              <w:cnfStyle w:val="000000000000" w:firstRow="0" w:lastRow="0" w:firstColumn="0" w:lastColumn="0" w:oddVBand="0" w:evenVBand="0" w:oddHBand="0" w:evenHBand="0" w:firstRowFirstColumn="0" w:firstRowLastColumn="0" w:lastRowFirstColumn="0" w:lastRowLastColumn="0"/>
            </w:pPr>
            <w:r>
              <w:t>One</w:t>
            </w:r>
            <w:r w:rsidR="00EC523E">
              <w:t xml:space="preserve"> hidden layer, </w:t>
            </w:r>
            <w:r>
              <w:t>five</w:t>
            </w:r>
            <w:r w:rsidR="00EC523E">
              <w:t xml:space="preserve"> neuron</w:t>
            </w:r>
            <w:r>
              <w:t>s</w:t>
            </w:r>
          </w:p>
        </w:tc>
      </w:tr>
    </w:tbl>
    <w:p w14:paraId="05EBD630" w14:textId="2E03D57B" w:rsidR="00EC7527" w:rsidRDefault="00EB5FD6" w:rsidP="008845FE">
      <w:pPr>
        <w:pStyle w:val="Caption"/>
        <w:jc w:val="center"/>
      </w:pPr>
      <w:bookmarkStart w:id="44" w:name="_Toc67878538"/>
      <w:r>
        <w:t xml:space="preserve">Table </w:t>
      </w:r>
      <w:fldSimple w:instr=" SEQ Table \* ARABIC ">
        <w:r w:rsidR="003B5666">
          <w:rPr>
            <w:noProof/>
          </w:rPr>
          <w:t>7</w:t>
        </w:r>
      </w:fldSimple>
      <w:r>
        <w:t xml:space="preserve"> - The parameters of the neural network</w:t>
      </w:r>
      <w:bookmarkEnd w:id="44"/>
    </w:p>
    <w:p w14:paraId="2E0332DC" w14:textId="26625A74" w:rsidR="002B740B" w:rsidRDefault="002B740B" w:rsidP="009C42C6">
      <w:pPr>
        <w:pStyle w:val="Heading3"/>
      </w:pPr>
      <w:bookmarkStart w:id="45" w:name="_Toc67907231"/>
      <w:r>
        <w:t>2.3.2 Linear Regression</w:t>
      </w:r>
      <w:bookmarkEnd w:id="45"/>
    </w:p>
    <w:p w14:paraId="4BC2DB51" w14:textId="23C77F4E" w:rsidR="002B740B" w:rsidRDefault="002B740B" w:rsidP="002B740B">
      <w:r>
        <w:t xml:space="preserve">Regression </w:t>
      </w:r>
      <w:r w:rsidR="002014AE" w:rsidRPr="00EA5908">
        <w:t>illustrates</w:t>
      </w:r>
      <w:r w:rsidRPr="00EA5908">
        <w:t xml:space="preserve"> how one or more input variables together impact an output variable. Linear regression is one of the most common approaches</w:t>
      </w:r>
      <w:r w:rsidR="002014AE" w:rsidRPr="00EA5908">
        <w:t xml:space="preserve"> used</w:t>
      </w:r>
      <w:r w:rsidRPr="00EA5908">
        <w:t xml:space="preserve"> in predictive analytics. The </w:t>
      </w:r>
      <w:r w:rsidR="004207BF" w:rsidRPr="00EA5908">
        <w:t>primary</w:t>
      </w:r>
      <w:r w:rsidRPr="00EA5908">
        <w:t xml:space="preserve"> uses for the regression analysis are</w:t>
      </w:r>
      <w:sdt>
        <w:sdtPr>
          <w:id w:val="-1809934735"/>
          <w:citation/>
        </w:sdtPr>
        <w:sdtContent>
          <w:r w:rsidRPr="00EA5908">
            <w:fldChar w:fldCharType="begin"/>
          </w:r>
          <w:r w:rsidRPr="00EA5908">
            <w:rPr>
              <w:lang w:val="en-US"/>
            </w:rPr>
            <w:instrText xml:space="preserve"> CITATION Sta13 \l 1033 </w:instrText>
          </w:r>
          <w:r w:rsidRPr="00EA5908">
            <w:fldChar w:fldCharType="separate"/>
          </w:r>
          <w:r w:rsidR="00D74E76">
            <w:rPr>
              <w:noProof/>
              <w:lang w:val="en-US"/>
            </w:rPr>
            <w:t xml:space="preserve"> (Statistics Solutions, 2013)</w:t>
          </w:r>
          <w:r w:rsidRPr="00EA5908">
            <w:fldChar w:fldCharType="end"/>
          </w:r>
        </w:sdtContent>
      </w:sdt>
      <w:r w:rsidRPr="00EA5908">
        <w:t>:</w:t>
      </w:r>
    </w:p>
    <w:p w14:paraId="0D649183" w14:textId="77777777" w:rsidR="002B740B" w:rsidRDefault="002B740B" w:rsidP="002B740B">
      <w:pPr>
        <w:pStyle w:val="ListParagraph"/>
        <w:numPr>
          <w:ilvl w:val="0"/>
          <w:numId w:val="7"/>
        </w:numPr>
      </w:pPr>
      <w:r>
        <w:t>Determining the strength of predictor variables</w:t>
      </w:r>
    </w:p>
    <w:p w14:paraId="662F1552" w14:textId="77777777" w:rsidR="002B740B" w:rsidRDefault="002B740B" w:rsidP="002B740B">
      <w:pPr>
        <w:pStyle w:val="ListParagraph"/>
        <w:numPr>
          <w:ilvl w:val="0"/>
          <w:numId w:val="7"/>
        </w:numPr>
      </w:pPr>
      <w:r>
        <w:t>Forecasting an effect</w:t>
      </w:r>
    </w:p>
    <w:p w14:paraId="3751D69D" w14:textId="77777777" w:rsidR="002B740B" w:rsidRDefault="002B740B" w:rsidP="002B740B">
      <w:pPr>
        <w:pStyle w:val="ListParagraph"/>
        <w:numPr>
          <w:ilvl w:val="0"/>
          <w:numId w:val="7"/>
        </w:numPr>
      </w:pPr>
      <w:r>
        <w:t>Trend forecasting</w:t>
      </w:r>
    </w:p>
    <w:p w14:paraId="59A3071F" w14:textId="497B9DE9" w:rsidR="002B740B" w:rsidRDefault="002B740B" w:rsidP="002B740B">
      <w:r>
        <w:t xml:space="preserve">A simple linear regression equation is defined </w:t>
      </w:r>
      <w:r w:rsidRPr="00EA5908">
        <w:t>by</w:t>
      </w:r>
      <w:r w:rsidR="003E33B9" w:rsidRPr="00EA5908">
        <w:t xml:space="preserve"> the</w:t>
      </w:r>
      <w:r w:rsidRPr="00EA5908">
        <w:t xml:space="preserve"> formula </w:t>
      </w:r>
      <w:r>
        <w:rPr>
          <w:i/>
          <w:iCs/>
        </w:rPr>
        <w:t xml:space="preserve">y = c + </w:t>
      </w:r>
      <w:proofErr w:type="spellStart"/>
      <w:r>
        <w:rPr>
          <w:i/>
          <w:iCs/>
        </w:rPr>
        <w:t>b∙x</w:t>
      </w:r>
      <w:proofErr w:type="spellEnd"/>
      <w:r>
        <w:rPr>
          <w:i/>
          <w:iCs/>
        </w:rPr>
        <w:t xml:space="preserve">, </w:t>
      </w:r>
      <w:r>
        <w:t xml:space="preserve">where </w:t>
      </w:r>
      <w:r>
        <w:rPr>
          <w:i/>
          <w:iCs/>
        </w:rPr>
        <w:t>y</w:t>
      </w:r>
      <w:r>
        <w:t xml:space="preserve"> is the dependent variable, </w:t>
      </w:r>
      <w:r>
        <w:rPr>
          <w:i/>
          <w:iCs/>
        </w:rPr>
        <w:t>c</w:t>
      </w:r>
      <w:r>
        <w:t xml:space="preserve"> </w:t>
      </w:r>
      <w:r>
        <w:rPr>
          <w:i/>
          <w:iCs/>
        </w:rPr>
        <w:t>–</w:t>
      </w:r>
      <w:r>
        <w:t xml:space="preserve"> constant, </w:t>
      </w:r>
      <w:r>
        <w:rPr>
          <w:i/>
          <w:iCs/>
        </w:rPr>
        <w:t xml:space="preserve">b – </w:t>
      </w:r>
      <w:r>
        <w:t xml:space="preserve">regression coefficient, and </w:t>
      </w:r>
      <w:r w:rsidRPr="00E111F0">
        <w:rPr>
          <w:i/>
          <w:iCs/>
        </w:rPr>
        <w:t>x</w:t>
      </w:r>
      <w:r>
        <w:t xml:space="preserve"> – explanatory variable. </w:t>
      </w:r>
    </w:p>
    <w:p w14:paraId="5E55120B" w14:textId="154DFE07" w:rsidR="002B740B" w:rsidRDefault="002B740B" w:rsidP="002B740B">
      <w:r>
        <w:lastRenderedPageBreak/>
        <w:t xml:space="preserve">Building a linear regression model is an iterative process with three stages: feature selection, assessment of the model (is it better than the previous iteration), and modification of the model by selecting </w:t>
      </w:r>
      <w:proofErr w:type="gramStart"/>
      <w:r w:rsidR="00BA2783">
        <w:t xml:space="preserve">a </w:t>
      </w:r>
      <w:r>
        <w:t>different set</w:t>
      </w:r>
      <w:proofErr w:type="gramEnd"/>
      <w:r>
        <w:t xml:space="preserve"> of features (if required). </w:t>
      </w:r>
    </w:p>
    <w:p w14:paraId="00A20B6A" w14:textId="0860C36D" w:rsidR="002B740B" w:rsidRDefault="003E33B9" w:rsidP="002B740B">
      <w:r w:rsidRPr="00EA5908">
        <w:t>For</w:t>
      </w:r>
      <w:r w:rsidR="002B740B" w:rsidRPr="00EA5908">
        <w:t xml:space="preserve"> this </w:t>
      </w:r>
      <w:r w:rsidR="002B740B">
        <w:t xml:space="preserve">project, the best </w:t>
      </w:r>
      <w:r w:rsidR="008C1FE9">
        <w:t>L</w:t>
      </w:r>
      <w:r w:rsidR="002B740B">
        <w:t xml:space="preserve">inear </w:t>
      </w:r>
      <w:r w:rsidR="008C1FE9">
        <w:t>R</w:t>
      </w:r>
      <w:r w:rsidR="002B740B">
        <w:t>egression result w</w:t>
      </w:r>
      <w:r w:rsidR="008C1FE9">
        <w:t>as</w:t>
      </w:r>
      <w:r w:rsidR="002B740B">
        <w:t xml:space="preserve"> achieved by performing the following steps:</w:t>
      </w:r>
    </w:p>
    <w:p w14:paraId="639C85B2" w14:textId="6C171DB2" w:rsidR="002B740B" w:rsidRDefault="002B740B" w:rsidP="002B740B">
      <w:pPr>
        <w:pStyle w:val="ListParagraph"/>
        <w:numPr>
          <w:ilvl w:val="0"/>
          <w:numId w:val="3"/>
        </w:numPr>
      </w:pPr>
      <w:r w:rsidRPr="00886B48">
        <w:t xml:space="preserve">The features </w:t>
      </w:r>
      <w:r w:rsidRPr="00886B48">
        <w:rPr>
          <w:i/>
          <w:iCs/>
        </w:rPr>
        <w:t>Shops</w:t>
      </w:r>
      <w:r>
        <w:t xml:space="preserve"> and </w:t>
      </w:r>
      <w:r w:rsidRPr="00886B48">
        <w:rPr>
          <w:i/>
          <w:iCs/>
        </w:rPr>
        <w:t>beds</w:t>
      </w:r>
      <w:r>
        <w:rPr>
          <w:i/>
          <w:iCs/>
        </w:rPr>
        <w:t xml:space="preserve"> </w:t>
      </w:r>
      <w:r>
        <w:t>have a high correlation to other features</w:t>
      </w:r>
      <w:r w:rsidR="00BA2783">
        <w:t>,</w:t>
      </w:r>
      <w:r>
        <w:t xml:space="preserve"> and they were removed.</w:t>
      </w:r>
    </w:p>
    <w:p w14:paraId="06C1F39B" w14:textId="77777777" w:rsidR="002B740B" w:rsidRDefault="002B740B" w:rsidP="002B740B">
      <w:pPr>
        <w:pStyle w:val="ListParagraph"/>
        <w:numPr>
          <w:ilvl w:val="0"/>
          <w:numId w:val="3"/>
        </w:numPr>
      </w:pPr>
      <w:r>
        <w:t xml:space="preserve">The </w:t>
      </w:r>
      <w:r>
        <w:rPr>
          <w:i/>
          <w:iCs/>
        </w:rPr>
        <w:t>price</w:t>
      </w:r>
      <w:r>
        <w:t xml:space="preserve"> outliers were removed.</w:t>
      </w:r>
    </w:p>
    <w:p w14:paraId="59AB3C80" w14:textId="0B02B1A1" w:rsidR="002B740B" w:rsidRDefault="002B740B" w:rsidP="002B740B">
      <w:pPr>
        <w:pStyle w:val="ListParagraph"/>
        <w:numPr>
          <w:ilvl w:val="0"/>
          <w:numId w:val="3"/>
        </w:numPr>
      </w:pPr>
      <w:r>
        <w:t>Yeo-Johnson transformation was applied to normalise the numerical features.</w:t>
      </w:r>
    </w:p>
    <w:p w14:paraId="38B8F647" w14:textId="112BEDFF" w:rsidR="00420D79" w:rsidRDefault="00420D79" w:rsidP="00420D79">
      <w:pPr>
        <w:pStyle w:val="ListParagraph"/>
        <w:numPr>
          <w:ilvl w:val="0"/>
          <w:numId w:val="3"/>
        </w:numPr>
      </w:pPr>
      <w:r>
        <w:t xml:space="preserve">Splitting the data to training (60%), validation (20%), and test (20%) sets. </w:t>
      </w:r>
      <w:r w:rsidR="00BA2783">
        <w:t>The v</w:t>
      </w:r>
      <w:r>
        <w:t>alidation set is used to tune the parameters.</w:t>
      </w:r>
    </w:p>
    <w:p w14:paraId="193CE760" w14:textId="77777777" w:rsidR="002B740B" w:rsidRDefault="002B740B" w:rsidP="002B740B">
      <w:pPr>
        <w:pStyle w:val="ListParagraph"/>
        <w:numPr>
          <w:ilvl w:val="0"/>
          <w:numId w:val="3"/>
        </w:numPr>
      </w:pPr>
      <w:proofErr w:type="spellStart"/>
      <w:r>
        <w:t>varImp</w:t>
      </w:r>
      <w:proofErr w:type="spellEnd"/>
      <w:r>
        <w:t xml:space="preserve"> package was used to calculate the importance of the variables.</w:t>
      </w:r>
      <w:r w:rsidRPr="006A1803">
        <w:rPr>
          <w:noProof/>
        </w:rPr>
        <w:t xml:space="preserve"> </w:t>
      </w:r>
    </w:p>
    <w:p w14:paraId="5084FE6E" w14:textId="60B51C98" w:rsidR="002B740B" w:rsidRDefault="008C1FE9" w:rsidP="00C41E08">
      <w:pPr>
        <w:pStyle w:val="ListParagraph"/>
        <w:numPr>
          <w:ilvl w:val="0"/>
          <w:numId w:val="3"/>
        </w:numPr>
        <w:shd w:val="clear" w:color="auto" w:fill="FFFFFF"/>
        <w:wordWrap w:val="0"/>
        <w:spacing w:line="218" w:lineRule="atLeast"/>
      </w:pPr>
      <w:r>
        <w:t>Programmed</w:t>
      </w:r>
      <w:r w:rsidR="002B740B">
        <w:t xml:space="preserve"> the loop</w:t>
      </w:r>
      <w:r w:rsidR="009B131D">
        <w:t xml:space="preserve"> to calculate RMSE and MAE scores</w:t>
      </w:r>
      <w:r w:rsidR="002B740B">
        <w:t xml:space="preserve"> that add</w:t>
      </w:r>
      <w:r>
        <w:t>s</w:t>
      </w:r>
      <w:r w:rsidR="002B740B">
        <w:t xml:space="preserve"> one variable to the model at a time</w:t>
      </w:r>
      <w:r w:rsidR="00BA2783">
        <w:t>,</w:t>
      </w:r>
      <w:r w:rsidR="002B740B">
        <w:t xml:space="preserve"> with </w:t>
      </w:r>
      <w:r w:rsidR="00BA2783">
        <w:t xml:space="preserve">the </w:t>
      </w:r>
      <w:r w:rsidR="002B740B">
        <w:t xml:space="preserve">most important coming first. </w:t>
      </w:r>
    </w:p>
    <w:p w14:paraId="1361FF57" w14:textId="13161BDE" w:rsidR="00043CF1" w:rsidRDefault="002B740B" w:rsidP="009C42C6">
      <w:pPr>
        <w:pStyle w:val="Heading3"/>
      </w:pPr>
      <w:bookmarkStart w:id="46" w:name="_Toc67907232"/>
      <w:r>
        <w:t>2.3.3 Random Forest</w:t>
      </w:r>
      <w:bookmarkEnd w:id="46"/>
    </w:p>
    <w:p w14:paraId="30D4BF5F" w14:textId="0D4B0E4D" w:rsidR="00D81776" w:rsidRDefault="0009439B" w:rsidP="00D81776">
      <w:r>
        <w:t xml:space="preserve">Random forest is a supervised learning algorithm. It uses </w:t>
      </w:r>
      <w:r w:rsidR="00BA2783">
        <w:t xml:space="preserve">an </w:t>
      </w:r>
      <w:r>
        <w:t xml:space="preserve">ensemble learning method and can be used for both regression and classification. It works by creating a specified number of decision trees. The output of the random forest depends on the type of task. It outputs the mode of the classes in classification tasks and </w:t>
      </w:r>
      <w:r w:rsidR="00BA2783">
        <w:t xml:space="preserve">the </w:t>
      </w:r>
      <w:r>
        <w:t>mean prediction of the individual decision trees in the regression tasks.</w:t>
      </w:r>
    </w:p>
    <w:p w14:paraId="4A0B6044" w14:textId="77777777" w:rsidR="00C41E08" w:rsidRDefault="00C41E08" w:rsidP="00C41E08">
      <w:pPr>
        <w:keepNext/>
        <w:jc w:val="center"/>
      </w:pPr>
      <w:r w:rsidRPr="00C41E08">
        <w:rPr>
          <w:noProof/>
        </w:rPr>
        <w:lastRenderedPageBreak/>
        <w:drawing>
          <wp:inline distT="0" distB="0" distL="0" distR="0" wp14:anchorId="5D852E60" wp14:editId="4A13CC2A">
            <wp:extent cx="4142485" cy="2074908"/>
            <wp:effectExtent l="0" t="0" r="0" b="190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50714" cy="2079030"/>
                    </a:xfrm>
                    <a:prstGeom prst="rect">
                      <a:avLst/>
                    </a:prstGeom>
                    <a:ln>
                      <a:noFill/>
                    </a:ln>
                  </pic:spPr>
                </pic:pic>
              </a:graphicData>
            </a:graphic>
          </wp:inline>
        </w:drawing>
      </w:r>
    </w:p>
    <w:p w14:paraId="366791FD" w14:textId="061D9BA0" w:rsidR="00C41E08" w:rsidRPr="00D81776" w:rsidRDefault="00C41E08" w:rsidP="00C41E08">
      <w:pPr>
        <w:pStyle w:val="Caption"/>
        <w:jc w:val="center"/>
      </w:pPr>
      <w:bookmarkStart w:id="47" w:name="_Toc67878563"/>
      <w:r>
        <w:t xml:space="preserve">Figure </w:t>
      </w:r>
      <w:fldSimple w:instr=" SEQ Figure \* ARABIC ">
        <w:r w:rsidR="001A1710">
          <w:rPr>
            <w:noProof/>
          </w:rPr>
          <w:t>26</w:t>
        </w:r>
      </w:fldSimple>
      <w:r>
        <w:t xml:space="preserve"> - </w:t>
      </w:r>
      <w:r w:rsidRPr="003B044D">
        <w:t>Random forest structure</w:t>
      </w:r>
      <w:bookmarkEnd w:id="47"/>
    </w:p>
    <w:p w14:paraId="17EF9E53" w14:textId="14221787" w:rsidR="009B131D" w:rsidRDefault="00EA31A3" w:rsidP="009B131D">
      <w:r w:rsidRPr="00EA5908">
        <w:t>For</w:t>
      </w:r>
      <w:r w:rsidR="009B131D" w:rsidRPr="00EA5908">
        <w:t xml:space="preserve"> this </w:t>
      </w:r>
      <w:r w:rsidR="009B131D">
        <w:t xml:space="preserve">project, the best </w:t>
      </w:r>
      <w:r w:rsidR="008C1FE9">
        <w:t>Random</w:t>
      </w:r>
      <w:r w:rsidR="009B131D">
        <w:t xml:space="preserve"> </w:t>
      </w:r>
      <w:r w:rsidR="008C1FE9">
        <w:t>Forest</w:t>
      </w:r>
      <w:r w:rsidR="009B131D">
        <w:t xml:space="preserve"> result w</w:t>
      </w:r>
      <w:r w:rsidR="008C1FE9">
        <w:t>as</w:t>
      </w:r>
      <w:r w:rsidR="009B131D">
        <w:t xml:space="preserve"> achieved by performing the following steps:</w:t>
      </w:r>
    </w:p>
    <w:p w14:paraId="5E999611" w14:textId="13705D1E" w:rsidR="009B131D" w:rsidRDefault="009B131D" w:rsidP="009B131D">
      <w:pPr>
        <w:pStyle w:val="ListParagraph"/>
        <w:numPr>
          <w:ilvl w:val="0"/>
          <w:numId w:val="3"/>
        </w:numPr>
      </w:pPr>
      <w:r w:rsidRPr="00886B48">
        <w:t xml:space="preserve">The features </w:t>
      </w:r>
      <w:r w:rsidRPr="00886B48">
        <w:rPr>
          <w:i/>
          <w:iCs/>
        </w:rPr>
        <w:t>Shops</w:t>
      </w:r>
      <w:r>
        <w:t xml:space="preserve"> and </w:t>
      </w:r>
      <w:r w:rsidRPr="00886B48">
        <w:rPr>
          <w:i/>
          <w:iCs/>
        </w:rPr>
        <w:t>beds</w:t>
      </w:r>
      <w:r>
        <w:rPr>
          <w:i/>
          <w:iCs/>
        </w:rPr>
        <w:t xml:space="preserve"> </w:t>
      </w:r>
      <w:r>
        <w:t>have a high correlation to other features</w:t>
      </w:r>
      <w:r w:rsidR="00BA2783">
        <w:t>,</w:t>
      </w:r>
      <w:r>
        <w:t xml:space="preserve"> and they were removed.</w:t>
      </w:r>
    </w:p>
    <w:p w14:paraId="451EE1B1" w14:textId="77777777" w:rsidR="009B131D" w:rsidRDefault="009B131D" w:rsidP="009B131D">
      <w:pPr>
        <w:pStyle w:val="ListParagraph"/>
        <w:numPr>
          <w:ilvl w:val="0"/>
          <w:numId w:val="3"/>
        </w:numPr>
      </w:pPr>
      <w:r>
        <w:t xml:space="preserve">The </w:t>
      </w:r>
      <w:r>
        <w:rPr>
          <w:i/>
          <w:iCs/>
        </w:rPr>
        <w:t>price</w:t>
      </w:r>
      <w:r>
        <w:t xml:space="preserve"> outliers were removed.</w:t>
      </w:r>
    </w:p>
    <w:p w14:paraId="4CC52322" w14:textId="77272DC0" w:rsidR="009B131D" w:rsidRDefault="009B131D" w:rsidP="009B131D">
      <w:pPr>
        <w:pStyle w:val="ListParagraph"/>
        <w:numPr>
          <w:ilvl w:val="0"/>
          <w:numId w:val="3"/>
        </w:numPr>
      </w:pPr>
      <w:r>
        <w:t>Yeo-Johnson transformation was applied to normalise the numerical features.</w:t>
      </w:r>
    </w:p>
    <w:p w14:paraId="35132206" w14:textId="13297D90" w:rsidR="00720398" w:rsidRDefault="009B3863" w:rsidP="009B131D">
      <w:pPr>
        <w:pStyle w:val="ListParagraph"/>
        <w:numPr>
          <w:ilvl w:val="0"/>
          <w:numId w:val="3"/>
        </w:numPr>
      </w:pPr>
      <w:r>
        <w:t>Splitting the data to training (</w:t>
      </w:r>
      <w:r w:rsidR="00420D79">
        <w:t>6</w:t>
      </w:r>
      <w:r>
        <w:t>0%)</w:t>
      </w:r>
      <w:r w:rsidR="00420D79">
        <w:t>,</w:t>
      </w:r>
      <w:r>
        <w:t xml:space="preserve"> </w:t>
      </w:r>
      <w:r w:rsidR="00420D79">
        <w:t>validation (20%), and</w:t>
      </w:r>
      <w:r>
        <w:t xml:space="preserve"> test (</w:t>
      </w:r>
      <w:r w:rsidR="00420D79">
        <w:t>2</w:t>
      </w:r>
      <w:r>
        <w:t>0%) sets.</w:t>
      </w:r>
      <w:r w:rsidR="00420D79">
        <w:t xml:space="preserve"> </w:t>
      </w:r>
      <w:r w:rsidR="00BA2783">
        <w:t>The v</w:t>
      </w:r>
      <w:r w:rsidR="00420D79">
        <w:t>alidation set is used to tune the parameters.</w:t>
      </w:r>
    </w:p>
    <w:p w14:paraId="41E1B567" w14:textId="18E07CF9" w:rsidR="009B131D" w:rsidRDefault="009B131D" w:rsidP="009B131D">
      <w:pPr>
        <w:pStyle w:val="ListParagraph"/>
        <w:numPr>
          <w:ilvl w:val="0"/>
          <w:numId w:val="3"/>
        </w:numPr>
      </w:pPr>
      <w:proofErr w:type="spellStart"/>
      <w:r>
        <w:t>varImp</w:t>
      </w:r>
      <w:proofErr w:type="spellEnd"/>
      <w:r>
        <w:t xml:space="preserve"> package was used to calculate the importance of the variables.</w:t>
      </w:r>
      <w:r w:rsidRPr="006A1803">
        <w:rPr>
          <w:noProof/>
        </w:rPr>
        <w:t xml:space="preserve"> </w:t>
      </w:r>
    </w:p>
    <w:p w14:paraId="0AF91965" w14:textId="4F4D8A54" w:rsidR="009B131D" w:rsidRDefault="008C1FE9" w:rsidP="009B131D">
      <w:pPr>
        <w:pStyle w:val="ListParagraph"/>
        <w:numPr>
          <w:ilvl w:val="0"/>
          <w:numId w:val="3"/>
        </w:numPr>
        <w:shd w:val="clear" w:color="auto" w:fill="FFFFFF"/>
        <w:wordWrap w:val="0"/>
        <w:spacing w:line="218" w:lineRule="atLeast"/>
      </w:pPr>
      <w:r>
        <w:t>Programmed</w:t>
      </w:r>
      <w:r w:rsidR="009B131D">
        <w:t xml:space="preserve"> the loop to calculate RMSE and MAE scores that adds one variable to the model at a time</w:t>
      </w:r>
      <w:r w:rsidR="00BA2783">
        <w:t>,</w:t>
      </w:r>
      <w:r w:rsidR="009B131D">
        <w:t xml:space="preserve"> with </w:t>
      </w:r>
      <w:r w:rsidR="00BA2783">
        <w:t xml:space="preserve">the </w:t>
      </w:r>
      <w:r w:rsidR="009B131D">
        <w:t>most important coming first.</w:t>
      </w:r>
    </w:p>
    <w:p w14:paraId="5AF3A855" w14:textId="7211921F" w:rsidR="008245B9" w:rsidRDefault="009B131D" w:rsidP="008245B9">
      <w:pPr>
        <w:pStyle w:val="ListParagraph"/>
        <w:keepNext/>
        <w:numPr>
          <w:ilvl w:val="0"/>
          <w:numId w:val="3"/>
        </w:numPr>
        <w:shd w:val="clear" w:color="auto" w:fill="FFFFFF"/>
        <w:wordWrap w:val="0"/>
        <w:spacing w:line="218" w:lineRule="atLeast"/>
      </w:pPr>
      <w:r>
        <w:t>F</w:t>
      </w:r>
      <w:r w:rsidR="008C1FE9">
        <w:t>ound</w:t>
      </w:r>
      <w:r>
        <w:t xml:space="preserve"> the number of trees that produce the best RMSE and MAE scores.</w:t>
      </w:r>
      <w:r w:rsidR="00482A6E" w:rsidRPr="00482A6E">
        <w:rPr>
          <w:noProof/>
        </w:rPr>
        <w:t xml:space="preserve"> </w:t>
      </w:r>
    </w:p>
    <w:p w14:paraId="6550BC07" w14:textId="77777777" w:rsidR="008245B9" w:rsidRDefault="008245B9" w:rsidP="008245B9">
      <w:pPr>
        <w:pStyle w:val="ListParagraph"/>
        <w:keepNext/>
        <w:shd w:val="clear" w:color="auto" w:fill="FFFFFF"/>
        <w:wordWrap w:val="0"/>
        <w:spacing w:line="218" w:lineRule="atLeast"/>
      </w:pPr>
    </w:p>
    <w:p w14:paraId="5C99D6C2" w14:textId="71DE8B31" w:rsidR="00FE3E2F" w:rsidRPr="00EA5908" w:rsidRDefault="00F5148E" w:rsidP="009C42C6">
      <w:pPr>
        <w:pStyle w:val="Heading2"/>
        <w:rPr>
          <w:color w:val="auto"/>
        </w:rPr>
      </w:pPr>
      <w:bookmarkStart w:id="48" w:name="_Toc67907233"/>
      <w:r>
        <w:t xml:space="preserve">2.4 </w:t>
      </w:r>
      <w:r w:rsidR="00FE3E2F">
        <w:t>Evaluation</w:t>
      </w:r>
      <w:bookmarkEnd w:id="48"/>
    </w:p>
    <w:p w14:paraId="46938E1C" w14:textId="06E5E490" w:rsidR="00393E9F" w:rsidRDefault="002D7A97">
      <w:r w:rsidRPr="00EA5908">
        <w:t xml:space="preserve">It is </w:t>
      </w:r>
      <w:r w:rsidR="00BA2783" w:rsidRPr="00EA5908">
        <w:t>essential</w:t>
      </w:r>
      <w:r w:rsidRPr="00EA5908">
        <w:t xml:space="preserve"> to quantify accuracy </w:t>
      </w:r>
      <w:proofErr w:type="gramStart"/>
      <w:r w:rsidRPr="00EA5908">
        <w:t>in order to</w:t>
      </w:r>
      <w:proofErr w:type="gramEnd"/>
      <w:r w:rsidRPr="00EA5908">
        <w:t xml:space="preserve"> compare the regression models. One of the most common methods for this ta</w:t>
      </w:r>
      <w:r w:rsidR="00BA2783" w:rsidRPr="00EA5908">
        <w:t>sk</w:t>
      </w:r>
      <w:r w:rsidRPr="00EA5908">
        <w:t xml:space="preserve"> is to </w:t>
      </w:r>
      <w:r w:rsidR="00EA31A3" w:rsidRPr="00EA5908">
        <w:t>measure</w:t>
      </w:r>
      <w:r w:rsidRPr="00EA5908">
        <w:t xml:space="preserve"> the error between the actual value and the predicted value. </w:t>
      </w:r>
      <w:r w:rsidR="00EA31A3" w:rsidRPr="00EA5908">
        <w:t>Researchers</w:t>
      </w:r>
      <w:r w:rsidRPr="00EA5908">
        <w:t xml:space="preserve"> can derive many different metrics </w:t>
      </w:r>
      <w:r w:rsidR="00BA2783" w:rsidRPr="00EA5908">
        <w:t xml:space="preserve">from the error value </w:t>
      </w:r>
      <w:r w:rsidRPr="00EA5908">
        <w:t xml:space="preserve">to measure the goodness of the model. This project will utilise Mean Absolute Error (MAE) and Root Mean Squared Error (RMSE) to provide insights and </w:t>
      </w:r>
      <w:r>
        <w:t>compare the models.</w:t>
      </w:r>
    </w:p>
    <w:p w14:paraId="560ED635" w14:textId="708E84CD" w:rsidR="002D7A97" w:rsidRDefault="002D7A97">
      <w:r>
        <w:lastRenderedPageBreak/>
        <w:t xml:space="preserve">Mean Absolute Error </w:t>
      </w:r>
      <w:r w:rsidR="009E7794">
        <w:t xml:space="preserve">is the average value of error in a set of predicted values without considering direction. It ranges from 0 to inf., and </w:t>
      </w:r>
      <w:r w:rsidR="00BA2783">
        <w:t xml:space="preserve">a </w:t>
      </w:r>
      <w:r w:rsidR="009E7794">
        <w:t xml:space="preserve">lower value means </w:t>
      </w:r>
      <w:r w:rsidR="00BA2783">
        <w:t xml:space="preserve">a </w:t>
      </w:r>
      <w:r w:rsidR="009E7794">
        <w:t>better model. It is mathematically described as:</w:t>
      </w:r>
    </w:p>
    <w:p w14:paraId="3D4E8D42" w14:textId="616B2EA9" w:rsidR="009E7794" w:rsidRDefault="00B01E0E" w:rsidP="009E7794">
      <w:pPr>
        <w:jc w:val="center"/>
      </w:pPr>
      <w:r>
        <w:rPr>
          <w:noProof/>
        </w:rPr>
        <w:drawing>
          <wp:inline distT="0" distB="0" distL="0" distR="0" wp14:anchorId="40A85FC2" wp14:editId="0D2D23DB">
            <wp:extent cx="1643539" cy="535840"/>
            <wp:effectExtent l="0" t="0" r="0" b="0"/>
            <wp:docPr id="44" name="Picture 44" descr="Evaluation of Regression Models in scikit-learn - Data Cour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valuation of Regression Models in scikit-learn - Data Courses"/>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45156" cy="568970"/>
                    </a:xfrm>
                    <a:prstGeom prst="rect">
                      <a:avLst/>
                    </a:prstGeom>
                    <a:noFill/>
                    <a:ln>
                      <a:noFill/>
                    </a:ln>
                  </pic:spPr>
                </pic:pic>
              </a:graphicData>
            </a:graphic>
          </wp:inline>
        </w:drawing>
      </w:r>
    </w:p>
    <w:p w14:paraId="1AB1CEAD" w14:textId="50B699DA" w:rsidR="00933D1B" w:rsidRDefault="009E7794" w:rsidP="00933D1B">
      <w:r w:rsidRPr="00EA5908">
        <w:t xml:space="preserve">MAE </w:t>
      </w:r>
      <w:r w:rsidR="00B27A27" w:rsidRPr="00EA5908">
        <w:t>illustrates</w:t>
      </w:r>
      <w:r w:rsidRPr="00EA5908">
        <w:t xml:space="preserve"> how big of an error </w:t>
      </w:r>
      <w:r w:rsidR="00B27A27" w:rsidRPr="00EA5908">
        <w:t>a researcher</w:t>
      </w:r>
      <w:r w:rsidRPr="00EA5908">
        <w:t xml:space="preserve"> can expect from the forecast on average. One problem with MAE is that the relative size of the error is not always obvious. When comparing only </w:t>
      </w:r>
      <w:r w:rsidR="00BA2783" w:rsidRPr="00EA5908">
        <w:t xml:space="preserve">the </w:t>
      </w:r>
      <w:r w:rsidRPr="00EA5908">
        <w:t>MAE of two models</w:t>
      </w:r>
      <w:r w:rsidR="00BA2783" w:rsidRPr="00EA5908">
        <w:t>,</w:t>
      </w:r>
      <w:r w:rsidRPr="00EA5908">
        <w:t xml:space="preserve"> it </w:t>
      </w:r>
      <w:r w:rsidR="00B27A27" w:rsidRPr="00EA5908">
        <w:t>can be difficult to determine</w:t>
      </w:r>
      <w:r w:rsidRPr="00EA5908">
        <w:t xml:space="preserve"> which </w:t>
      </w:r>
      <w:r>
        <w:t xml:space="preserve">model has a </w:t>
      </w:r>
      <w:r w:rsidR="00BA2783">
        <w:t>significant</w:t>
      </w:r>
      <w:r>
        <w:t xml:space="preserve"> error vs </w:t>
      </w:r>
      <w:proofErr w:type="gramStart"/>
      <w:r>
        <w:t xml:space="preserve">multiple </w:t>
      </w:r>
      <w:r w:rsidR="00BA2783">
        <w:t>minor</w:t>
      </w:r>
      <w:r>
        <w:t xml:space="preserve"> errors</w:t>
      </w:r>
      <w:proofErr w:type="gramEnd"/>
      <w:r>
        <w:t>.</w:t>
      </w:r>
    </w:p>
    <w:p w14:paraId="40D83EF6" w14:textId="5656385C" w:rsidR="00B01E0E" w:rsidRDefault="001C1188" w:rsidP="00933D1B">
      <w:r>
        <w:t xml:space="preserve">Root Mean Squared Error is the square root of </w:t>
      </w:r>
      <w:r w:rsidR="00BA2783">
        <w:t xml:space="preserve">the </w:t>
      </w:r>
      <w:r>
        <w:t>average value of sq</w:t>
      </w:r>
      <w:r w:rsidR="00BA2783">
        <w:t>u</w:t>
      </w:r>
      <w:r>
        <w:t xml:space="preserve">ared error in a set of predicted values. It does not consider </w:t>
      </w:r>
      <w:r w:rsidR="00BA2783">
        <w:t xml:space="preserve">the </w:t>
      </w:r>
      <w:r>
        <w:t xml:space="preserve">direction and ranges from 0 to inf. </w:t>
      </w:r>
      <w:r w:rsidR="00BA2783">
        <w:t>A l</w:t>
      </w:r>
      <w:r>
        <w:t xml:space="preserve">ower value means </w:t>
      </w:r>
      <w:r w:rsidR="00BA2783">
        <w:t xml:space="preserve">a </w:t>
      </w:r>
      <w:r>
        <w:t xml:space="preserve">better model. </w:t>
      </w:r>
      <w:r w:rsidR="00B01E0E">
        <w:t>It is mathematically described as:</w:t>
      </w:r>
    </w:p>
    <w:p w14:paraId="7541C39C" w14:textId="74F9E3AE" w:rsidR="00860E63" w:rsidRDefault="00B01E0E" w:rsidP="00860E63">
      <w:pPr>
        <w:jc w:val="center"/>
      </w:pPr>
      <w:r>
        <w:rPr>
          <w:noProof/>
        </w:rPr>
        <w:drawing>
          <wp:inline distT="0" distB="0" distL="0" distR="0" wp14:anchorId="3B5996C4" wp14:editId="74653D68">
            <wp:extent cx="1501207" cy="750786"/>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312" cy="762341"/>
                    </a:xfrm>
                    <a:prstGeom prst="rect">
                      <a:avLst/>
                    </a:prstGeom>
                    <a:noFill/>
                    <a:ln>
                      <a:noFill/>
                    </a:ln>
                  </pic:spPr>
                </pic:pic>
              </a:graphicData>
            </a:graphic>
          </wp:inline>
        </w:drawing>
      </w:r>
    </w:p>
    <w:p w14:paraId="31A06DA4" w14:textId="44BD1376" w:rsidR="00860E63" w:rsidRDefault="00860E63" w:rsidP="00860E63">
      <w:pPr>
        <w:rPr>
          <w:rFonts w:cstheme="minorHAnsi"/>
        </w:rPr>
      </w:pPr>
      <w:r>
        <w:t>RMSE</w:t>
      </w:r>
      <w:r w:rsidR="00C54894">
        <w:t>'</w:t>
      </w:r>
      <w:r>
        <w:t xml:space="preserve">s relationship to MAE can be described as MAE </w:t>
      </w:r>
      <w:r>
        <w:rPr>
          <w:rFonts w:cstheme="minorHAnsi"/>
        </w:rPr>
        <w:t>≤ RMSE ≤ n</w:t>
      </w:r>
      <w:r>
        <w:rPr>
          <w:rFonts w:cstheme="minorHAnsi"/>
          <w:vertAlign w:val="superscript"/>
        </w:rPr>
        <w:t>1/2</w:t>
      </w:r>
      <w:r>
        <w:rPr>
          <w:rFonts w:cstheme="minorHAnsi"/>
        </w:rPr>
        <w:t>∙MAE</w:t>
      </w:r>
      <w:r w:rsidR="00761D00">
        <w:rPr>
          <w:rFonts w:cstheme="minorHAnsi"/>
        </w:rPr>
        <w:t>, where n is the sample size</w:t>
      </w:r>
      <w:r>
        <w:rPr>
          <w:rFonts w:cstheme="minorHAnsi"/>
        </w:rPr>
        <w:t xml:space="preserve">. If </w:t>
      </w:r>
      <w:r w:rsidR="00BA2783">
        <w:rPr>
          <w:rFonts w:cstheme="minorHAnsi"/>
        </w:rPr>
        <w:t xml:space="preserve">the </w:t>
      </w:r>
      <w:r>
        <w:rPr>
          <w:rFonts w:cstheme="minorHAnsi"/>
        </w:rPr>
        <w:t xml:space="preserve">RMSE value is much higher than MAE, it means that the error variance is </w:t>
      </w:r>
      <w:proofErr w:type="gramStart"/>
      <w:r>
        <w:rPr>
          <w:rFonts w:cstheme="minorHAnsi"/>
        </w:rPr>
        <w:t>high</w:t>
      </w:r>
      <w:proofErr w:type="gramEnd"/>
      <w:r>
        <w:rPr>
          <w:rFonts w:cstheme="minorHAnsi"/>
        </w:rPr>
        <w:t xml:space="preserve"> and that the data might have outliers.</w:t>
      </w:r>
    </w:p>
    <w:p w14:paraId="4A5CD51F" w14:textId="77777777" w:rsidR="004D379F" w:rsidRDefault="004D379F" w:rsidP="00860E63"/>
    <w:p w14:paraId="5F4AA40C" w14:textId="77777777" w:rsidR="004D379F" w:rsidRDefault="004D379F" w:rsidP="00860E63"/>
    <w:p w14:paraId="68EC97D4" w14:textId="77777777" w:rsidR="004D379F" w:rsidRDefault="004D379F" w:rsidP="00860E63"/>
    <w:p w14:paraId="54C0626E" w14:textId="77777777" w:rsidR="004D379F" w:rsidRDefault="004D379F" w:rsidP="00860E63"/>
    <w:p w14:paraId="4ECB7074" w14:textId="0335D104" w:rsidR="004D379F" w:rsidRPr="00860E63" w:rsidRDefault="002A0C5F" w:rsidP="00860E63">
      <w:r>
        <w:lastRenderedPageBreak/>
        <w:t xml:space="preserve">The models were trained with the OpenStreetMap features and without to investigate if </w:t>
      </w:r>
      <w:r w:rsidRPr="00EA5908">
        <w:t>the</w:t>
      </w:r>
      <w:r w:rsidR="00B27A27" w:rsidRPr="00EA5908">
        <w:t>se had</w:t>
      </w:r>
      <w:r w:rsidRPr="00EA5908">
        <w:t xml:space="preserve"> </w:t>
      </w:r>
      <w:r>
        <w:t xml:space="preserve">an impact on the results. </w:t>
      </w:r>
      <w:r w:rsidR="00860E63">
        <w:t>The following table</w:t>
      </w:r>
      <w:r>
        <w:t>s</w:t>
      </w:r>
      <w:r w:rsidR="00860E63">
        <w:t xml:space="preserve"> show the RMSE and MAE scores for each model</w:t>
      </w:r>
      <w:r w:rsidR="003E5FE6">
        <w:t xml:space="preserve"> after the parameter tuning stage </w:t>
      </w:r>
      <w:r w:rsidR="00046BC9">
        <w:t>and the final MAE score achieved with the unseen test data.</w:t>
      </w:r>
      <w:r>
        <w:t xml:space="preserve"> </w:t>
      </w:r>
    </w:p>
    <w:tbl>
      <w:tblPr>
        <w:tblStyle w:val="ListTable3-Accent5"/>
        <w:tblW w:w="0" w:type="auto"/>
        <w:tblLook w:val="04A0" w:firstRow="1" w:lastRow="0" w:firstColumn="1" w:lastColumn="0" w:noHBand="0" w:noVBand="1"/>
      </w:tblPr>
      <w:tblGrid>
        <w:gridCol w:w="2010"/>
        <w:gridCol w:w="1923"/>
        <w:gridCol w:w="1923"/>
        <w:gridCol w:w="1463"/>
        <w:gridCol w:w="1697"/>
      </w:tblGrid>
      <w:tr w:rsidR="003E5FE6" w14:paraId="485E778A" w14:textId="35ABAC5A" w:rsidTr="003F74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0" w:type="dxa"/>
          </w:tcPr>
          <w:p w14:paraId="71A6CFD7" w14:textId="77777777" w:rsidR="003E5FE6" w:rsidRDefault="003E5FE6" w:rsidP="004D379F">
            <w:pPr>
              <w:spacing w:line="240" w:lineRule="auto"/>
            </w:pPr>
            <w:r>
              <w:t>Model</w:t>
            </w:r>
          </w:p>
        </w:tc>
        <w:tc>
          <w:tcPr>
            <w:tcW w:w="1923" w:type="dxa"/>
          </w:tcPr>
          <w:p w14:paraId="2780537B" w14:textId="10BA4A95" w:rsidR="003E5FE6" w:rsidRDefault="003E5FE6" w:rsidP="004D379F">
            <w:pPr>
              <w:spacing w:line="240" w:lineRule="auto"/>
              <w:cnfStyle w:val="100000000000" w:firstRow="1" w:lastRow="0" w:firstColumn="0" w:lastColumn="0" w:oddVBand="0" w:evenVBand="0" w:oddHBand="0" w:evenHBand="0" w:firstRowFirstColumn="0" w:firstRowLastColumn="0" w:lastRowFirstColumn="0" w:lastRowLastColumn="0"/>
            </w:pPr>
            <w:r>
              <w:t xml:space="preserve">RMSE </w:t>
            </w:r>
            <w:r w:rsidRPr="003E5FE6">
              <w:rPr>
                <w:b w:val="0"/>
                <w:bCs w:val="0"/>
              </w:rPr>
              <w:t>(</w:t>
            </w:r>
            <w:r w:rsidR="00CC1165">
              <w:rPr>
                <w:b w:val="0"/>
                <w:bCs w:val="0"/>
              </w:rPr>
              <w:t>training)</w:t>
            </w:r>
          </w:p>
        </w:tc>
        <w:tc>
          <w:tcPr>
            <w:tcW w:w="1923" w:type="dxa"/>
          </w:tcPr>
          <w:p w14:paraId="010F7093" w14:textId="0F3229CD" w:rsidR="003E5FE6" w:rsidRDefault="003E5FE6" w:rsidP="004D379F">
            <w:pPr>
              <w:spacing w:line="240" w:lineRule="auto"/>
              <w:cnfStyle w:val="100000000000" w:firstRow="1" w:lastRow="0" w:firstColumn="0" w:lastColumn="0" w:oddVBand="0" w:evenVBand="0" w:oddHBand="0" w:evenHBand="0" w:firstRowFirstColumn="0" w:firstRowLastColumn="0" w:lastRowFirstColumn="0" w:lastRowLastColumn="0"/>
            </w:pPr>
            <w:r>
              <w:t xml:space="preserve">MAE </w:t>
            </w:r>
            <w:r w:rsidRPr="003E5FE6">
              <w:rPr>
                <w:b w:val="0"/>
                <w:bCs w:val="0"/>
              </w:rPr>
              <w:t>(</w:t>
            </w:r>
            <w:r w:rsidR="00CC1165">
              <w:rPr>
                <w:b w:val="0"/>
                <w:bCs w:val="0"/>
              </w:rPr>
              <w:t>training</w:t>
            </w:r>
            <w:r w:rsidRPr="003E5FE6">
              <w:rPr>
                <w:b w:val="0"/>
                <w:bCs w:val="0"/>
              </w:rPr>
              <w:t>)</w:t>
            </w:r>
          </w:p>
        </w:tc>
        <w:tc>
          <w:tcPr>
            <w:tcW w:w="1463" w:type="dxa"/>
          </w:tcPr>
          <w:p w14:paraId="728CE287" w14:textId="38005D8E" w:rsidR="003E5FE6" w:rsidRDefault="003E5FE6" w:rsidP="004D379F">
            <w:pPr>
              <w:spacing w:line="240" w:lineRule="auto"/>
              <w:cnfStyle w:val="100000000000" w:firstRow="1" w:lastRow="0" w:firstColumn="0" w:lastColumn="0" w:oddVBand="0" w:evenVBand="0" w:oddHBand="0" w:evenHBand="0" w:firstRowFirstColumn="0" w:firstRowLastColumn="0" w:lastRowFirstColumn="0" w:lastRowLastColumn="0"/>
            </w:pPr>
            <w:r>
              <w:t xml:space="preserve">MAE </w:t>
            </w:r>
            <w:r w:rsidRPr="003E5FE6">
              <w:rPr>
                <w:b w:val="0"/>
                <w:bCs w:val="0"/>
              </w:rPr>
              <w:t>(</w:t>
            </w:r>
            <w:r>
              <w:rPr>
                <w:b w:val="0"/>
                <w:bCs w:val="0"/>
              </w:rPr>
              <w:t>test</w:t>
            </w:r>
            <w:r w:rsidRPr="003E5FE6">
              <w:rPr>
                <w:b w:val="0"/>
                <w:bCs w:val="0"/>
              </w:rPr>
              <w:t>)</w:t>
            </w:r>
          </w:p>
        </w:tc>
        <w:tc>
          <w:tcPr>
            <w:tcW w:w="1697" w:type="dxa"/>
          </w:tcPr>
          <w:p w14:paraId="15FFBC35" w14:textId="6BDF5A02" w:rsidR="003E5FE6" w:rsidRDefault="003E5FE6" w:rsidP="004D379F">
            <w:pPr>
              <w:spacing w:line="240" w:lineRule="auto"/>
              <w:cnfStyle w:val="100000000000" w:firstRow="1" w:lastRow="0" w:firstColumn="0" w:lastColumn="0" w:oddVBand="0" w:evenVBand="0" w:oddHBand="0" w:evenHBand="0" w:firstRowFirstColumn="0" w:firstRowLastColumn="0" w:lastRowFirstColumn="0" w:lastRowLastColumn="0"/>
            </w:pPr>
            <w:r>
              <w:t>Number of features</w:t>
            </w:r>
          </w:p>
        </w:tc>
      </w:tr>
      <w:tr w:rsidR="003E5FE6" w14:paraId="5F506DE4" w14:textId="0EE409FC" w:rsidTr="003F7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tcPr>
          <w:p w14:paraId="6B1CD58E" w14:textId="50390BE6" w:rsidR="003E5FE6" w:rsidRDefault="003E5FE6" w:rsidP="004D379F">
            <w:pPr>
              <w:spacing w:line="240" w:lineRule="auto"/>
            </w:pPr>
            <w:r>
              <w:t>Linear Regression</w:t>
            </w:r>
          </w:p>
        </w:tc>
        <w:tc>
          <w:tcPr>
            <w:tcW w:w="1923" w:type="dxa"/>
          </w:tcPr>
          <w:p w14:paraId="4C398785" w14:textId="6F02BBDC" w:rsidR="003E5FE6" w:rsidRDefault="003E5FE6" w:rsidP="004D379F">
            <w:pPr>
              <w:spacing w:line="240" w:lineRule="auto"/>
              <w:cnfStyle w:val="000000100000" w:firstRow="0" w:lastRow="0" w:firstColumn="0" w:lastColumn="0" w:oddVBand="0" w:evenVBand="0" w:oddHBand="1" w:evenHBand="0" w:firstRowFirstColumn="0" w:firstRowLastColumn="0" w:lastRowFirstColumn="0" w:lastRowLastColumn="0"/>
            </w:pPr>
            <w:r w:rsidRPr="009B3863">
              <w:rPr>
                <w:bdr w:val="none" w:sz="0" w:space="0" w:color="auto" w:frame="1"/>
              </w:rPr>
              <w:t>36.66187</w:t>
            </w:r>
          </w:p>
        </w:tc>
        <w:tc>
          <w:tcPr>
            <w:tcW w:w="1923" w:type="dxa"/>
          </w:tcPr>
          <w:p w14:paraId="5610D88D" w14:textId="7CDAA88A" w:rsidR="003E5FE6" w:rsidRDefault="00910C64" w:rsidP="004D379F">
            <w:pPr>
              <w:spacing w:line="240" w:lineRule="auto"/>
              <w:cnfStyle w:val="000000100000" w:firstRow="0" w:lastRow="0" w:firstColumn="0" w:lastColumn="0" w:oddVBand="0" w:evenVBand="0" w:oddHBand="1" w:evenHBand="0" w:firstRowFirstColumn="0" w:firstRowLastColumn="0" w:lastRowFirstColumn="0" w:lastRowLastColumn="0"/>
            </w:pPr>
            <w:r>
              <w:rPr>
                <w:bdr w:val="none" w:sz="0" w:space="0" w:color="auto" w:frame="1"/>
              </w:rPr>
              <w:t>23.81</w:t>
            </w:r>
          </w:p>
        </w:tc>
        <w:tc>
          <w:tcPr>
            <w:tcW w:w="1463" w:type="dxa"/>
          </w:tcPr>
          <w:p w14:paraId="7611A740" w14:textId="2DAA10E7" w:rsidR="003E5FE6" w:rsidRPr="009B3863" w:rsidRDefault="00910C64" w:rsidP="004D379F">
            <w:pPr>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sidRPr="00910C64">
              <w:rPr>
                <w:bdr w:val="none" w:sz="0" w:space="0" w:color="auto" w:frame="1"/>
              </w:rPr>
              <w:t>24.22379</w:t>
            </w:r>
          </w:p>
        </w:tc>
        <w:tc>
          <w:tcPr>
            <w:tcW w:w="1697" w:type="dxa"/>
          </w:tcPr>
          <w:p w14:paraId="5D5FBC05" w14:textId="0059DF7F" w:rsidR="003E5FE6" w:rsidRPr="0089195D" w:rsidRDefault="00910C64" w:rsidP="004D379F">
            <w:pPr>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Pr>
                <w:bdr w:val="none" w:sz="0" w:space="0" w:color="auto" w:frame="1"/>
              </w:rPr>
              <w:t>85</w:t>
            </w:r>
          </w:p>
        </w:tc>
      </w:tr>
      <w:tr w:rsidR="003E5FE6" w14:paraId="70A63DBC" w14:textId="3CBD03DA" w:rsidTr="003F7489">
        <w:tc>
          <w:tcPr>
            <w:cnfStyle w:val="001000000000" w:firstRow="0" w:lastRow="0" w:firstColumn="1" w:lastColumn="0" w:oddVBand="0" w:evenVBand="0" w:oddHBand="0" w:evenHBand="0" w:firstRowFirstColumn="0" w:firstRowLastColumn="0" w:lastRowFirstColumn="0" w:lastRowLastColumn="0"/>
            <w:tcW w:w="2010" w:type="dxa"/>
          </w:tcPr>
          <w:p w14:paraId="2B94A769" w14:textId="77777777" w:rsidR="003E5FE6" w:rsidRDefault="003E5FE6" w:rsidP="004D379F">
            <w:pPr>
              <w:spacing w:line="240" w:lineRule="auto"/>
            </w:pPr>
            <w:r>
              <w:t>Random Forest</w:t>
            </w:r>
          </w:p>
        </w:tc>
        <w:tc>
          <w:tcPr>
            <w:tcW w:w="1923" w:type="dxa"/>
          </w:tcPr>
          <w:p w14:paraId="00E729FC" w14:textId="3FC8E56F" w:rsidR="003E5FE6" w:rsidRDefault="003E5FE6" w:rsidP="004D379F">
            <w:pPr>
              <w:spacing w:line="240" w:lineRule="auto"/>
              <w:cnfStyle w:val="000000000000" w:firstRow="0" w:lastRow="0" w:firstColumn="0" w:lastColumn="0" w:oddVBand="0" w:evenVBand="0" w:oddHBand="0" w:evenHBand="0" w:firstRowFirstColumn="0" w:firstRowLastColumn="0" w:lastRowFirstColumn="0" w:lastRowLastColumn="0"/>
            </w:pPr>
            <w:r w:rsidRPr="001B367E">
              <w:t>34.28093</w:t>
            </w:r>
          </w:p>
        </w:tc>
        <w:tc>
          <w:tcPr>
            <w:tcW w:w="1923" w:type="dxa"/>
          </w:tcPr>
          <w:p w14:paraId="6FF3A24C" w14:textId="1E3D2829" w:rsidR="003E5FE6" w:rsidRDefault="003E5FE6" w:rsidP="004D379F">
            <w:pPr>
              <w:spacing w:line="240" w:lineRule="auto"/>
              <w:cnfStyle w:val="000000000000" w:firstRow="0" w:lastRow="0" w:firstColumn="0" w:lastColumn="0" w:oddVBand="0" w:evenVBand="0" w:oddHBand="0" w:evenHBand="0" w:firstRowFirstColumn="0" w:firstRowLastColumn="0" w:lastRowFirstColumn="0" w:lastRowLastColumn="0"/>
            </w:pPr>
            <w:r w:rsidRPr="001B367E">
              <w:rPr>
                <w:bdr w:val="none" w:sz="0" w:space="0" w:color="auto" w:frame="1"/>
              </w:rPr>
              <w:t>23.05617</w:t>
            </w:r>
          </w:p>
        </w:tc>
        <w:tc>
          <w:tcPr>
            <w:tcW w:w="1463" w:type="dxa"/>
          </w:tcPr>
          <w:p w14:paraId="22E9C232" w14:textId="52B1AA9F" w:rsidR="003E5FE6" w:rsidRDefault="003E5FE6" w:rsidP="004D379F">
            <w:pPr>
              <w:spacing w:line="240" w:lineRule="auto"/>
              <w:cnfStyle w:val="000000000000" w:firstRow="0" w:lastRow="0" w:firstColumn="0" w:lastColumn="0" w:oddVBand="0" w:evenVBand="0" w:oddHBand="0" w:evenHBand="0" w:firstRowFirstColumn="0" w:firstRowLastColumn="0" w:lastRowFirstColumn="0" w:lastRowLastColumn="0"/>
              <w:rPr>
                <w:bdr w:val="none" w:sz="0" w:space="0" w:color="auto" w:frame="1"/>
              </w:rPr>
            </w:pPr>
            <w:r w:rsidRPr="003E5FE6">
              <w:rPr>
                <w:bdr w:val="none" w:sz="0" w:space="0" w:color="auto" w:frame="1"/>
              </w:rPr>
              <w:t>23.44632</w:t>
            </w:r>
          </w:p>
        </w:tc>
        <w:tc>
          <w:tcPr>
            <w:tcW w:w="1697" w:type="dxa"/>
          </w:tcPr>
          <w:p w14:paraId="3A499B96" w14:textId="1E4A4946" w:rsidR="003E5FE6" w:rsidRPr="003060EF" w:rsidRDefault="003E5FE6" w:rsidP="004D379F">
            <w:pPr>
              <w:spacing w:line="240" w:lineRule="auto"/>
              <w:cnfStyle w:val="000000000000" w:firstRow="0" w:lastRow="0" w:firstColumn="0" w:lastColumn="0" w:oddVBand="0" w:evenVBand="0" w:oddHBand="0" w:evenHBand="0" w:firstRowFirstColumn="0" w:firstRowLastColumn="0" w:lastRowFirstColumn="0" w:lastRowLastColumn="0"/>
              <w:rPr>
                <w:bdr w:val="none" w:sz="0" w:space="0" w:color="auto" w:frame="1"/>
              </w:rPr>
            </w:pPr>
            <w:r>
              <w:rPr>
                <w:bdr w:val="none" w:sz="0" w:space="0" w:color="auto" w:frame="1"/>
              </w:rPr>
              <w:t>72</w:t>
            </w:r>
          </w:p>
        </w:tc>
      </w:tr>
      <w:tr w:rsidR="003E5FE6" w14:paraId="0B29A871" w14:textId="34E297B8" w:rsidTr="003F7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tcPr>
          <w:p w14:paraId="349B4684" w14:textId="7957ABFC" w:rsidR="003E5FE6" w:rsidRDefault="003E5FE6" w:rsidP="004D379F">
            <w:pPr>
              <w:spacing w:line="240" w:lineRule="auto"/>
            </w:pPr>
            <w:r>
              <w:t>Neural Network</w:t>
            </w:r>
          </w:p>
        </w:tc>
        <w:tc>
          <w:tcPr>
            <w:tcW w:w="1923" w:type="dxa"/>
          </w:tcPr>
          <w:p w14:paraId="43ECFB1D" w14:textId="1099AAFC" w:rsidR="003E5FE6" w:rsidRDefault="00AE6304" w:rsidP="004D379F">
            <w:pPr>
              <w:spacing w:line="240" w:lineRule="auto"/>
              <w:cnfStyle w:val="000000100000" w:firstRow="0" w:lastRow="0" w:firstColumn="0" w:lastColumn="0" w:oddVBand="0" w:evenVBand="0" w:oddHBand="1" w:evenHBand="0" w:firstRowFirstColumn="0" w:firstRowLastColumn="0" w:lastRowFirstColumn="0" w:lastRowLastColumn="0"/>
            </w:pPr>
            <w:r w:rsidRPr="00AE6304">
              <w:rPr>
                <w:bdr w:val="none" w:sz="0" w:space="0" w:color="auto" w:frame="1"/>
              </w:rPr>
              <w:t>34.80082</w:t>
            </w:r>
          </w:p>
        </w:tc>
        <w:tc>
          <w:tcPr>
            <w:tcW w:w="1923" w:type="dxa"/>
          </w:tcPr>
          <w:p w14:paraId="756A541C" w14:textId="0D16BB8F" w:rsidR="003E5FE6" w:rsidRDefault="00AE6304" w:rsidP="004D379F">
            <w:pPr>
              <w:keepNext/>
              <w:spacing w:line="240" w:lineRule="auto"/>
              <w:cnfStyle w:val="000000100000" w:firstRow="0" w:lastRow="0" w:firstColumn="0" w:lastColumn="0" w:oddVBand="0" w:evenVBand="0" w:oddHBand="1" w:evenHBand="0" w:firstRowFirstColumn="0" w:firstRowLastColumn="0" w:lastRowFirstColumn="0" w:lastRowLastColumn="0"/>
            </w:pPr>
            <w:r w:rsidRPr="00AE6304">
              <w:rPr>
                <w:bdr w:val="none" w:sz="0" w:space="0" w:color="auto" w:frame="1"/>
              </w:rPr>
              <w:t>23.7327</w:t>
            </w:r>
          </w:p>
        </w:tc>
        <w:tc>
          <w:tcPr>
            <w:tcW w:w="1463" w:type="dxa"/>
          </w:tcPr>
          <w:p w14:paraId="2FD47E1A" w14:textId="0C65C92B" w:rsidR="003E5FE6" w:rsidRDefault="00AE6304" w:rsidP="004D379F">
            <w:pPr>
              <w:keepNext/>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sidRPr="00AE6304">
              <w:rPr>
                <w:bdr w:val="none" w:sz="0" w:space="0" w:color="auto" w:frame="1"/>
              </w:rPr>
              <w:t>24.00653</w:t>
            </w:r>
          </w:p>
        </w:tc>
        <w:tc>
          <w:tcPr>
            <w:tcW w:w="1697" w:type="dxa"/>
          </w:tcPr>
          <w:p w14:paraId="73E33998" w14:textId="70534F7D" w:rsidR="003E5FE6" w:rsidRPr="00EC523E" w:rsidRDefault="00AE6304" w:rsidP="004D379F">
            <w:pPr>
              <w:keepNext/>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Pr>
                <w:bdr w:val="none" w:sz="0" w:space="0" w:color="auto" w:frame="1"/>
              </w:rPr>
              <w:t>21</w:t>
            </w:r>
          </w:p>
        </w:tc>
      </w:tr>
    </w:tbl>
    <w:p w14:paraId="7B114CAB" w14:textId="32ADB53F" w:rsidR="00EB5FD6" w:rsidRDefault="00EB5FD6">
      <w:pPr>
        <w:pStyle w:val="Caption"/>
      </w:pPr>
      <w:bookmarkStart w:id="49" w:name="_Toc67878539"/>
      <w:bookmarkStart w:id="50" w:name="_Hlk67255317"/>
      <w:r>
        <w:t xml:space="preserve">Table </w:t>
      </w:r>
      <w:fldSimple w:instr=" SEQ Table \* ARABIC ">
        <w:r w:rsidR="003B5666">
          <w:rPr>
            <w:noProof/>
          </w:rPr>
          <w:t>8</w:t>
        </w:r>
      </w:fldSimple>
      <w:r>
        <w:t xml:space="preserve"> - The RMSE and MAE results of the machine learning models</w:t>
      </w:r>
      <w:r w:rsidR="0099020D">
        <w:t xml:space="preserve"> (OpenStreetMap data included)</w:t>
      </w:r>
      <w:bookmarkEnd w:id="49"/>
    </w:p>
    <w:p w14:paraId="4D0EFB2B" w14:textId="77777777" w:rsidR="004D379F" w:rsidRPr="004D379F" w:rsidRDefault="004D379F" w:rsidP="004D379F"/>
    <w:tbl>
      <w:tblPr>
        <w:tblStyle w:val="ListTable3-Accent5"/>
        <w:tblW w:w="0" w:type="auto"/>
        <w:tblLook w:val="04A0" w:firstRow="1" w:lastRow="0" w:firstColumn="1" w:lastColumn="0" w:noHBand="0" w:noVBand="1"/>
      </w:tblPr>
      <w:tblGrid>
        <w:gridCol w:w="2010"/>
        <w:gridCol w:w="1923"/>
        <w:gridCol w:w="1923"/>
        <w:gridCol w:w="1463"/>
        <w:gridCol w:w="1697"/>
      </w:tblGrid>
      <w:tr w:rsidR="0099020D" w14:paraId="739D5BA5" w14:textId="77777777" w:rsidTr="003F748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10" w:type="dxa"/>
          </w:tcPr>
          <w:bookmarkEnd w:id="50"/>
          <w:p w14:paraId="33FACFAB" w14:textId="0293093B" w:rsidR="0099020D" w:rsidRDefault="0099020D" w:rsidP="004D379F">
            <w:pPr>
              <w:spacing w:line="240" w:lineRule="auto"/>
            </w:pPr>
            <w:r>
              <w:t>Model</w:t>
            </w:r>
          </w:p>
        </w:tc>
        <w:tc>
          <w:tcPr>
            <w:tcW w:w="1923" w:type="dxa"/>
          </w:tcPr>
          <w:p w14:paraId="37FD9296" w14:textId="77777777" w:rsidR="0099020D" w:rsidRDefault="0099020D" w:rsidP="004D379F">
            <w:pPr>
              <w:spacing w:line="240" w:lineRule="auto"/>
              <w:cnfStyle w:val="100000000000" w:firstRow="1" w:lastRow="0" w:firstColumn="0" w:lastColumn="0" w:oddVBand="0" w:evenVBand="0" w:oddHBand="0" w:evenHBand="0" w:firstRowFirstColumn="0" w:firstRowLastColumn="0" w:lastRowFirstColumn="0" w:lastRowLastColumn="0"/>
            </w:pPr>
            <w:r>
              <w:t xml:space="preserve">RMSE </w:t>
            </w:r>
            <w:r w:rsidRPr="003E5FE6">
              <w:rPr>
                <w:b w:val="0"/>
                <w:bCs w:val="0"/>
              </w:rPr>
              <w:t>(</w:t>
            </w:r>
            <w:r>
              <w:rPr>
                <w:b w:val="0"/>
                <w:bCs w:val="0"/>
              </w:rPr>
              <w:t>training)</w:t>
            </w:r>
          </w:p>
        </w:tc>
        <w:tc>
          <w:tcPr>
            <w:tcW w:w="1923" w:type="dxa"/>
          </w:tcPr>
          <w:p w14:paraId="15ED5891" w14:textId="77777777" w:rsidR="0099020D" w:rsidRDefault="0099020D" w:rsidP="004D379F">
            <w:pPr>
              <w:spacing w:line="240" w:lineRule="auto"/>
              <w:cnfStyle w:val="100000000000" w:firstRow="1" w:lastRow="0" w:firstColumn="0" w:lastColumn="0" w:oddVBand="0" w:evenVBand="0" w:oddHBand="0" w:evenHBand="0" w:firstRowFirstColumn="0" w:firstRowLastColumn="0" w:lastRowFirstColumn="0" w:lastRowLastColumn="0"/>
            </w:pPr>
            <w:r>
              <w:t xml:space="preserve">MAE </w:t>
            </w:r>
            <w:r w:rsidRPr="003E5FE6">
              <w:rPr>
                <w:b w:val="0"/>
                <w:bCs w:val="0"/>
              </w:rPr>
              <w:t>(</w:t>
            </w:r>
            <w:r>
              <w:rPr>
                <w:b w:val="0"/>
                <w:bCs w:val="0"/>
              </w:rPr>
              <w:t>training</w:t>
            </w:r>
            <w:r w:rsidRPr="003E5FE6">
              <w:rPr>
                <w:b w:val="0"/>
                <w:bCs w:val="0"/>
              </w:rPr>
              <w:t>)</w:t>
            </w:r>
          </w:p>
        </w:tc>
        <w:tc>
          <w:tcPr>
            <w:tcW w:w="1463" w:type="dxa"/>
          </w:tcPr>
          <w:p w14:paraId="4D6B5E82" w14:textId="77777777" w:rsidR="0099020D" w:rsidRDefault="0099020D" w:rsidP="004D379F">
            <w:pPr>
              <w:spacing w:line="240" w:lineRule="auto"/>
              <w:cnfStyle w:val="100000000000" w:firstRow="1" w:lastRow="0" w:firstColumn="0" w:lastColumn="0" w:oddVBand="0" w:evenVBand="0" w:oddHBand="0" w:evenHBand="0" w:firstRowFirstColumn="0" w:firstRowLastColumn="0" w:lastRowFirstColumn="0" w:lastRowLastColumn="0"/>
            </w:pPr>
            <w:r>
              <w:t xml:space="preserve">MAE </w:t>
            </w:r>
            <w:r w:rsidRPr="003E5FE6">
              <w:rPr>
                <w:b w:val="0"/>
                <w:bCs w:val="0"/>
              </w:rPr>
              <w:t>(</w:t>
            </w:r>
            <w:r>
              <w:rPr>
                <w:b w:val="0"/>
                <w:bCs w:val="0"/>
              </w:rPr>
              <w:t>test</w:t>
            </w:r>
            <w:r w:rsidRPr="003E5FE6">
              <w:rPr>
                <w:b w:val="0"/>
                <w:bCs w:val="0"/>
              </w:rPr>
              <w:t>)</w:t>
            </w:r>
          </w:p>
        </w:tc>
        <w:tc>
          <w:tcPr>
            <w:tcW w:w="1697" w:type="dxa"/>
          </w:tcPr>
          <w:p w14:paraId="2B158508" w14:textId="77777777" w:rsidR="0099020D" w:rsidRDefault="0099020D" w:rsidP="004D379F">
            <w:pPr>
              <w:spacing w:line="240" w:lineRule="auto"/>
              <w:cnfStyle w:val="100000000000" w:firstRow="1" w:lastRow="0" w:firstColumn="0" w:lastColumn="0" w:oddVBand="0" w:evenVBand="0" w:oddHBand="0" w:evenHBand="0" w:firstRowFirstColumn="0" w:firstRowLastColumn="0" w:lastRowFirstColumn="0" w:lastRowLastColumn="0"/>
            </w:pPr>
            <w:r>
              <w:t>Number of features</w:t>
            </w:r>
          </w:p>
        </w:tc>
      </w:tr>
      <w:tr w:rsidR="0099020D" w14:paraId="54E05A96" w14:textId="77777777" w:rsidTr="003F7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tcPr>
          <w:p w14:paraId="76D1BDAD" w14:textId="77777777" w:rsidR="0099020D" w:rsidRDefault="0099020D" w:rsidP="004D379F">
            <w:pPr>
              <w:spacing w:line="240" w:lineRule="auto"/>
            </w:pPr>
            <w:r>
              <w:t>Linear Regression</w:t>
            </w:r>
          </w:p>
        </w:tc>
        <w:tc>
          <w:tcPr>
            <w:tcW w:w="1923" w:type="dxa"/>
          </w:tcPr>
          <w:p w14:paraId="6766960C" w14:textId="47DDC615" w:rsidR="0099020D" w:rsidRDefault="00B64C0A" w:rsidP="004D379F">
            <w:pPr>
              <w:spacing w:line="240" w:lineRule="auto"/>
              <w:cnfStyle w:val="000000100000" w:firstRow="0" w:lastRow="0" w:firstColumn="0" w:lastColumn="0" w:oddVBand="0" w:evenVBand="0" w:oddHBand="1" w:evenHBand="0" w:firstRowFirstColumn="0" w:firstRowLastColumn="0" w:lastRowFirstColumn="0" w:lastRowLastColumn="0"/>
            </w:pPr>
            <w:r w:rsidRPr="00B64C0A">
              <w:t>35.26407</w:t>
            </w:r>
          </w:p>
        </w:tc>
        <w:tc>
          <w:tcPr>
            <w:tcW w:w="1923" w:type="dxa"/>
          </w:tcPr>
          <w:p w14:paraId="65974278" w14:textId="137DB72A" w:rsidR="0099020D" w:rsidRDefault="00B64C0A" w:rsidP="004D379F">
            <w:pPr>
              <w:spacing w:line="240" w:lineRule="auto"/>
              <w:cnfStyle w:val="000000100000" w:firstRow="0" w:lastRow="0" w:firstColumn="0" w:lastColumn="0" w:oddVBand="0" w:evenVBand="0" w:oddHBand="1" w:evenHBand="0" w:firstRowFirstColumn="0" w:firstRowLastColumn="0" w:lastRowFirstColumn="0" w:lastRowLastColumn="0"/>
            </w:pPr>
            <w:r w:rsidRPr="00B64C0A">
              <w:t>23.85232</w:t>
            </w:r>
          </w:p>
        </w:tc>
        <w:tc>
          <w:tcPr>
            <w:tcW w:w="1463" w:type="dxa"/>
          </w:tcPr>
          <w:p w14:paraId="76DDD5F3" w14:textId="35E65049" w:rsidR="0099020D" w:rsidRPr="009B3863" w:rsidRDefault="00B64C0A" w:rsidP="004D379F">
            <w:pPr>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sidRPr="00B64C0A">
              <w:rPr>
                <w:bdr w:val="none" w:sz="0" w:space="0" w:color="auto" w:frame="1"/>
              </w:rPr>
              <w:t>24.21144</w:t>
            </w:r>
          </w:p>
        </w:tc>
        <w:tc>
          <w:tcPr>
            <w:tcW w:w="1697" w:type="dxa"/>
          </w:tcPr>
          <w:p w14:paraId="3765BBBF" w14:textId="307BD8C3" w:rsidR="0099020D" w:rsidRPr="0089195D" w:rsidRDefault="00B64C0A" w:rsidP="004D379F">
            <w:pPr>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Pr>
                <w:bdr w:val="none" w:sz="0" w:space="0" w:color="auto" w:frame="1"/>
              </w:rPr>
              <w:t>85</w:t>
            </w:r>
          </w:p>
        </w:tc>
      </w:tr>
      <w:tr w:rsidR="0099020D" w14:paraId="27CDB9CD" w14:textId="77777777" w:rsidTr="003F7489">
        <w:tc>
          <w:tcPr>
            <w:cnfStyle w:val="001000000000" w:firstRow="0" w:lastRow="0" w:firstColumn="1" w:lastColumn="0" w:oddVBand="0" w:evenVBand="0" w:oddHBand="0" w:evenHBand="0" w:firstRowFirstColumn="0" w:firstRowLastColumn="0" w:lastRowFirstColumn="0" w:lastRowLastColumn="0"/>
            <w:tcW w:w="2010" w:type="dxa"/>
          </w:tcPr>
          <w:p w14:paraId="3E002248" w14:textId="77777777" w:rsidR="0099020D" w:rsidRDefault="0099020D" w:rsidP="004D379F">
            <w:pPr>
              <w:spacing w:line="240" w:lineRule="auto"/>
            </w:pPr>
            <w:r>
              <w:t>Random Forest</w:t>
            </w:r>
          </w:p>
        </w:tc>
        <w:tc>
          <w:tcPr>
            <w:tcW w:w="1923" w:type="dxa"/>
          </w:tcPr>
          <w:p w14:paraId="262FEC50" w14:textId="6EECC3A2" w:rsidR="0099020D" w:rsidRDefault="0099020D" w:rsidP="004D379F">
            <w:pPr>
              <w:spacing w:line="240" w:lineRule="auto"/>
              <w:cnfStyle w:val="000000000000" w:firstRow="0" w:lastRow="0" w:firstColumn="0" w:lastColumn="0" w:oddVBand="0" w:evenVBand="0" w:oddHBand="0" w:evenHBand="0" w:firstRowFirstColumn="0" w:firstRowLastColumn="0" w:lastRowFirstColumn="0" w:lastRowLastColumn="0"/>
            </w:pPr>
            <w:r w:rsidRPr="0099020D">
              <w:t>34.34483</w:t>
            </w:r>
          </w:p>
        </w:tc>
        <w:tc>
          <w:tcPr>
            <w:tcW w:w="1923" w:type="dxa"/>
          </w:tcPr>
          <w:p w14:paraId="17898FD5" w14:textId="70F50672" w:rsidR="0099020D" w:rsidRDefault="0099020D" w:rsidP="004D379F">
            <w:pPr>
              <w:spacing w:line="240" w:lineRule="auto"/>
              <w:cnfStyle w:val="000000000000" w:firstRow="0" w:lastRow="0" w:firstColumn="0" w:lastColumn="0" w:oddVBand="0" w:evenVBand="0" w:oddHBand="0" w:evenHBand="0" w:firstRowFirstColumn="0" w:firstRowLastColumn="0" w:lastRowFirstColumn="0" w:lastRowLastColumn="0"/>
            </w:pPr>
            <w:r w:rsidRPr="00306077">
              <w:t>23.02005</w:t>
            </w:r>
          </w:p>
        </w:tc>
        <w:tc>
          <w:tcPr>
            <w:tcW w:w="1463" w:type="dxa"/>
          </w:tcPr>
          <w:p w14:paraId="135F9EE5" w14:textId="31A77EF2" w:rsidR="0099020D" w:rsidRDefault="0099020D" w:rsidP="004D379F">
            <w:pPr>
              <w:spacing w:line="240" w:lineRule="auto"/>
              <w:cnfStyle w:val="000000000000" w:firstRow="0" w:lastRow="0" w:firstColumn="0" w:lastColumn="0" w:oddVBand="0" w:evenVBand="0" w:oddHBand="0" w:evenHBand="0" w:firstRowFirstColumn="0" w:firstRowLastColumn="0" w:lastRowFirstColumn="0" w:lastRowLastColumn="0"/>
              <w:rPr>
                <w:bdr w:val="none" w:sz="0" w:space="0" w:color="auto" w:frame="1"/>
              </w:rPr>
            </w:pPr>
            <w:r w:rsidRPr="0099020D">
              <w:rPr>
                <w:bdr w:val="none" w:sz="0" w:space="0" w:color="auto" w:frame="1"/>
              </w:rPr>
              <w:t>23.54127</w:t>
            </w:r>
          </w:p>
        </w:tc>
        <w:tc>
          <w:tcPr>
            <w:tcW w:w="1697" w:type="dxa"/>
          </w:tcPr>
          <w:p w14:paraId="565F79BA" w14:textId="48571D90" w:rsidR="0099020D" w:rsidRPr="003060EF" w:rsidRDefault="0099020D" w:rsidP="004D379F">
            <w:pPr>
              <w:spacing w:line="240" w:lineRule="auto"/>
              <w:cnfStyle w:val="000000000000" w:firstRow="0" w:lastRow="0" w:firstColumn="0" w:lastColumn="0" w:oddVBand="0" w:evenVBand="0" w:oddHBand="0" w:evenHBand="0" w:firstRowFirstColumn="0" w:firstRowLastColumn="0" w:lastRowFirstColumn="0" w:lastRowLastColumn="0"/>
              <w:rPr>
                <w:bdr w:val="none" w:sz="0" w:space="0" w:color="auto" w:frame="1"/>
              </w:rPr>
            </w:pPr>
            <w:r>
              <w:rPr>
                <w:bdr w:val="none" w:sz="0" w:space="0" w:color="auto" w:frame="1"/>
              </w:rPr>
              <w:t>57</w:t>
            </w:r>
          </w:p>
        </w:tc>
      </w:tr>
      <w:tr w:rsidR="0099020D" w14:paraId="098057DA" w14:textId="77777777" w:rsidTr="003F7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0" w:type="dxa"/>
          </w:tcPr>
          <w:p w14:paraId="1A5DB029" w14:textId="77777777" w:rsidR="0099020D" w:rsidRDefault="0099020D" w:rsidP="004D379F">
            <w:pPr>
              <w:spacing w:line="240" w:lineRule="auto"/>
            </w:pPr>
            <w:r>
              <w:t>Neural Network</w:t>
            </w:r>
          </w:p>
        </w:tc>
        <w:tc>
          <w:tcPr>
            <w:tcW w:w="1923" w:type="dxa"/>
          </w:tcPr>
          <w:p w14:paraId="173BE1B3" w14:textId="7C697794" w:rsidR="0099020D" w:rsidRDefault="00B64C0A" w:rsidP="004D379F">
            <w:pPr>
              <w:spacing w:line="240" w:lineRule="auto"/>
              <w:cnfStyle w:val="000000100000" w:firstRow="0" w:lastRow="0" w:firstColumn="0" w:lastColumn="0" w:oddVBand="0" w:evenVBand="0" w:oddHBand="1" w:evenHBand="0" w:firstRowFirstColumn="0" w:firstRowLastColumn="0" w:lastRowFirstColumn="0" w:lastRowLastColumn="0"/>
            </w:pPr>
            <w:r w:rsidRPr="00B64C0A">
              <w:t>34.63705</w:t>
            </w:r>
          </w:p>
        </w:tc>
        <w:tc>
          <w:tcPr>
            <w:tcW w:w="1923" w:type="dxa"/>
          </w:tcPr>
          <w:p w14:paraId="6F4E4A78" w14:textId="375D168B" w:rsidR="0099020D" w:rsidRDefault="00B64C0A" w:rsidP="004D379F">
            <w:pPr>
              <w:keepNext/>
              <w:spacing w:line="240" w:lineRule="auto"/>
              <w:cnfStyle w:val="000000100000" w:firstRow="0" w:lastRow="0" w:firstColumn="0" w:lastColumn="0" w:oddVBand="0" w:evenVBand="0" w:oddHBand="1" w:evenHBand="0" w:firstRowFirstColumn="0" w:firstRowLastColumn="0" w:lastRowFirstColumn="0" w:lastRowLastColumn="0"/>
            </w:pPr>
            <w:r w:rsidRPr="00B64C0A">
              <w:t>23.65134</w:t>
            </w:r>
          </w:p>
        </w:tc>
        <w:tc>
          <w:tcPr>
            <w:tcW w:w="1463" w:type="dxa"/>
          </w:tcPr>
          <w:p w14:paraId="298BD182" w14:textId="1114778D" w:rsidR="0099020D" w:rsidRDefault="00B64C0A" w:rsidP="004D379F">
            <w:pPr>
              <w:keepNext/>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sidRPr="00B64C0A">
              <w:rPr>
                <w:bdr w:val="none" w:sz="0" w:space="0" w:color="auto" w:frame="1"/>
              </w:rPr>
              <w:t>24.05399</w:t>
            </w:r>
          </w:p>
        </w:tc>
        <w:tc>
          <w:tcPr>
            <w:tcW w:w="1697" w:type="dxa"/>
          </w:tcPr>
          <w:p w14:paraId="73F14210" w14:textId="73B19D66" w:rsidR="0099020D" w:rsidRPr="00EC523E" w:rsidRDefault="00B64C0A" w:rsidP="004D379F">
            <w:pPr>
              <w:keepNext/>
              <w:spacing w:line="240" w:lineRule="auto"/>
              <w:cnfStyle w:val="000000100000" w:firstRow="0" w:lastRow="0" w:firstColumn="0" w:lastColumn="0" w:oddVBand="0" w:evenVBand="0" w:oddHBand="1" w:evenHBand="0" w:firstRowFirstColumn="0" w:firstRowLastColumn="0" w:lastRowFirstColumn="0" w:lastRowLastColumn="0"/>
              <w:rPr>
                <w:bdr w:val="none" w:sz="0" w:space="0" w:color="auto" w:frame="1"/>
              </w:rPr>
            </w:pPr>
            <w:r>
              <w:rPr>
                <w:bdr w:val="none" w:sz="0" w:space="0" w:color="auto" w:frame="1"/>
              </w:rPr>
              <w:t>17</w:t>
            </w:r>
          </w:p>
        </w:tc>
      </w:tr>
    </w:tbl>
    <w:p w14:paraId="3378950D" w14:textId="1E3A7C85" w:rsidR="0099020D" w:rsidRPr="0099020D" w:rsidRDefault="0099020D" w:rsidP="0099020D">
      <w:pPr>
        <w:pStyle w:val="Caption"/>
      </w:pPr>
      <w:bookmarkStart w:id="51" w:name="_Toc67878540"/>
      <w:r>
        <w:t xml:space="preserve">Table </w:t>
      </w:r>
      <w:fldSimple w:instr=" SEQ Table \* ARABIC ">
        <w:r w:rsidR="003B5666">
          <w:rPr>
            <w:noProof/>
          </w:rPr>
          <w:t>9</w:t>
        </w:r>
      </w:fldSimple>
      <w:r>
        <w:t xml:space="preserve"> - </w:t>
      </w:r>
      <w:r w:rsidRPr="00DC23D2">
        <w:t xml:space="preserve">The RMSE and MAE results of the machine learning models (OpenStreetMap data </w:t>
      </w:r>
      <w:r>
        <w:t>excluded</w:t>
      </w:r>
      <w:r w:rsidRPr="00DC23D2">
        <w:t>)</w:t>
      </w:r>
      <w:bookmarkEnd w:id="51"/>
    </w:p>
    <w:p w14:paraId="2690C3BC" w14:textId="4C46C7C2" w:rsidR="00933D1B" w:rsidRPr="00FA1B23" w:rsidRDefault="00B27A27" w:rsidP="009E7794">
      <w:r w:rsidRPr="00FA1B23">
        <w:t>T</w:t>
      </w:r>
      <w:r w:rsidR="00296BD9" w:rsidRPr="00FA1B23">
        <w:t>he results</w:t>
      </w:r>
      <w:r w:rsidRPr="00FA1B23">
        <w:t xml:space="preserve"> illustrate that</w:t>
      </w:r>
      <w:r w:rsidR="00296BD9" w:rsidRPr="00FA1B23">
        <w:t xml:space="preserve"> </w:t>
      </w:r>
      <w:r w:rsidR="002A0C5F" w:rsidRPr="00FA1B23">
        <w:t xml:space="preserve">the OpenStreetMap features do not make any </w:t>
      </w:r>
      <w:r w:rsidRPr="00FA1B23">
        <w:t>significant</w:t>
      </w:r>
      <w:r w:rsidR="002A0C5F" w:rsidRPr="00FA1B23">
        <w:t xml:space="preserve"> difference. </w:t>
      </w:r>
      <w:r w:rsidR="00296BD9" w:rsidRPr="00FA1B23">
        <w:t xml:space="preserve">Random Forest has the </w:t>
      </w:r>
      <w:r w:rsidRPr="00FA1B23">
        <w:t>most significant</w:t>
      </w:r>
      <w:r w:rsidR="00296BD9" w:rsidRPr="00FA1B23">
        <w:t xml:space="preserve"> RMSE and MAE value</w:t>
      </w:r>
      <w:r w:rsidR="00046BC9" w:rsidRPr="00FA1B23">
        <w:t>.</w:t>
      </w:r>
      <w:r w:rsidR="0034448E" w:rsidRPr="00FA1B23">
        <w:t xml:space="preserve"> W</w:t>
      </w:r>
      <w:r w:rsidR="00296BD9" w:rsidRPr="00FA1B23">
        <w:t>ith</w:t>
      </w:r>
      <w:r w:rsidR="00234642" w:rsidRPr="00FA1B23">
        <w:t xml:space="preserve"> data similarly distributed to the data we have in the test set, </w:t>
      </w:r>
      <w:r w:rsidRPr="00FA1B23">
        <w:t>the researcher</w:t>
      </w:r>
      <w:r w:rsidR="00234642" w:rsidRPr="00FA1B23">
        <w:t xml:space="preserve"> can expect </w:t>
      </w:r>
      <w:r w:rsidR="00296BD9" w:rsidRPr="00FA1B23">
        <w:t>that</w:t>
      </w:r>
      <w:r w:rsidR="00BE737A" w:rsidRPr="00FA1B23">
        <w:t>,</w:t>
      </w:r>
      <w:r w:rsidR="00296BD9" w:rsidRPr="00FA1B23">
        <w:t xml:space="preserve"> on average</w:t>
      </w:r>
      <w:r w:rsidR="00BE737A" w:rsidRPr="00FA1B23">
        <w:t xml:space="preserve">, the difference </w:t>
      </w:r>
      <w:r w:rsidR="0034448E" w:rsidRPr="00FA1B23">
        <w:t xml:space="preserve">between the </w:t>
      </w:r>
      <w:r w:rsidR="00BA2783" w:rsidRPr="00FA1B23">
        <w:t>actu</w:t>
      </w:r>
      <w:r w:rsidR="0034448E" w:rsidRPr="00FA1B23">
        <w:t>al price and predicted price is 23.</w:t>
      </w:r>
      <w:r w:rsidR="002A0C5F" w:rsidRPr="00FA1B23">
        <w:t>02</w:t>
      </w:r>
      <w:r w:rsidR="0034448E" w:rsidRPr="00FA1B23">
        <w:t>.</w:t>
      </w:r>
    </w:p>
    <w:p w14:paraId="13D8F126" w14:textId="77777777" w:rsidR="004D379F" w:rsidRDefault="004D379F" w:rsidP="009E7794"/>
    <w:p w14:paraId="3AD57C84" w14:textId="77777777" w:rsidR="004D379F" w:rsidRDefault="004D379F" w:rsidP="009E7794"/>
    <w:p w14:paraId="218BC59C" w14:textId="77777777" w:rsidR="004D379F" w:rsidRDefault="004D379F" w:rsidP="009E7794"/>
    <w:p w14:paraId="5476F2EC" w14:textId="77777777" w:rsidR="004D379F" w:rsidRDefault="004D379F" w:rsidP="009E7794"/>
    <w:p w14:paraId="57E3E7C6" w14:textId="77777777" w:rsidR="004D379F" w:rsidRDefault="004D379F" w:rsidP="009E7794"/>
    <w:p w14:paraId="68E3E40F" w14:textId="77777777" w:rsidR="004D379F" w:rsidRDefault="004D379F" w:rsidP="009E7794"/>
    <w:p w14:paraId="3613DD06" w14:textId="0C481155" w:rsidR="006369B8" w:rsidRDefault="00DA499F" w:rsidP="009E7794">
      <w:r>
        <w:lastRenderedPageBreak/>
        <w:t>Next</w:t>
      </w:r>
      <w:r w:rsidRPr="00FA1B23">
        <w:t xml:space="preserve">, </w:t>
      </w:r>
      <w:r w:rsidR="00B27A27" w:rsidRPr="00FA1B23">
        <w:t>the researcher examined</w:t>
      </w:r>
      <w:r w:rsidRPr="00FA1B23">
        <w:t xml:space="preserve"> the actual vs predicted scatterplots.</w:t>
      </w:r>
      <w:r w:rsidR="00BA2783" w:rsidRPr="00FA1B23">
        <w:t xml:space="preserve"> T</w:t>
      </w:r>
      <w:r w:rsidR="00297E22" w:rsidRPr="00FA1B23">
        <w:t xml:space="preserve">he points should be following </w:t>
      </w:r>
      <w:r w:rsidR="00BA2783" w:rsidRPr="00FA1B23">
        <w:t>a straight line closely</w:t>
      </w:r>
      <w:r w:rsidR="00297E22" w:rsidRPr="00FA1B23">
        <w:t xml:space="preserve"> at 45 degrees</w:t>
      </w:r>
      <w:r w:rsidR="00BA2783" w:rsidRPr="00FA1B23">
        <w:t xml:space="preserve"> to </w:t>
      </w:r>
      <w:r w:rsidR="00B27A27" w:rsidRPr="00FA1B23">
        <w:t>represent</w:t>
      </w:r>
      <w:r w:rsidR="00BA2783" w:rsidRPr="00FA1B23">
        <w:t xml:space="preserve"> </w:t>
      </w:r>
      <w:r w:rsidR="00BA2783">
        <w:t>a good fit.</w:t>
      </w:r>
    </w:p>
    <w:tbl>
      <w:tblPr>
        <w:tblW w:w="0" w:type="auto"/>
        <w:tblLook w:val="04A0" w:firstRow="1" w:lastRow="0" w:firstColumn="1" w:lastColumn="0" w:noHBand="0" w:noVBand="1"/>
      </w:tblPr>
      <w:tblGrid>
        <w:gridCol w:w="4501"/>
        <w:gridCol w:w="14"/>
        <w:gridCol w:w="4511"/>
      </w:tblGrid>
      <w:tr w:rsidR="00480AC4" w14:paraId="3CA46D55" w14:textId="77777777" w:rsidTr="003C6E52">
        <w:tc>
          <w:tcPr>
            <w:tcW w:w="4616" w:type="dxa"/>
            <w:gridSpan w:val="2"/>
          </w:tcPr>
          <w:p w14:paraId="715C2ECA" w14:textId="3C40FC78" w:rsidR="006369B8" w:rsidRDefault="00480AC4" w:rsidP="002417AC">
            <w:pPr>
              <w:keepNext/>
              <w:jc w:val="center"/>
            </w:pPr>
            <w:r>
              <w:rPr>
                <w:noProof/>
              </w:rPr>
              <w:drawing>
                <wp:inline distT="0" distB="0" distL="0" distR="0" wp14:anchorId="24225286" wp14:editId="3F28C5BE">
                  <wp:extent cx="2778336" cy="1795791"/>
                  <wp:effectExtent l="0" t="0" r="317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01738" cy="1810917"/>
                          </a:xfrm>
                          <a:prstGeom prst="rect">
                            <a:avLst/>
                          </a:prstGeom>
                        </pic:spPr>
                      </pic:pic>
                    </a:graphicData>
                  </a:graphic>
                </wp:inline>
              </w:drawing>
            </w:r>
          </w:p>
          <w:p w14:paraId="7700D782" w14:textId="7236DCB3" w:rsidR="006369B8" w:rsidRDefault="006369B8" w:rsidP="006369B8">
            <w:pPr>
              <w:pStyle w:val="Caption"/>
            </w:pPr>
            <w:bookmarkStart w:id="52" w:name="_Toc67878564"/>
            <w:r>
              <w:t xml:space="preserve">Figure </w:t>
            </w:r>
            <w:fldSimple w:instr=" SEQ Figure \* ARABIC ">
              <w:r w:rsidR="001A1710">
                <w:rPr>
                  <w:noProof/>
                </w:rPr>
                <w:t>27</w:t>
              </w:r>
            </w:fldSimple>
            <w:r w:rsidRPr="00B21834">
              <w:t xml:space="preserve"> - Actual vs Predicted (</w:t>
            </w:r>
            <w:r>
              <w:t>Linear Regression</w:t>
            </w:r>
            <w:r w:rsidRPr="00B21834">
              <w:t>)</w:t>
            </w:r>
            <w:bookmarkEnd w:id="52"/>
          </w:p>
        </w:tc>
        <w:tc>
          <w:tcPr>
            <w:tcW w:w="4410" w:type="dxa"/>
          </w:tcPr>
          <w:p w14:paraId="3C898841" w14:textId="0006F14C" w:rsidR="006369B8" w:rsidRDefault="00B64C0A" w:rsidP="002417AC">
            <w:pPr>
              <w:keepNext/>
              <w:jc w:val="center"/>
            </w:pPr>
            <w:r>
              <w:rPr>
                <w:noProof/>
              </w:rPr>
              <w:drawing>
                <wp:inline distT="0" distB="0" distL="0" distR="0" wp14:anchorId="25639A6C" wp14:editId="1138964F">
                  <wp:extent cx="2778319" cy="1795780"/>
                  <wp:effectExtent l="0" t="0" r="317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799797" cy="1809663"/>
                          </a:xfrm>
                          <a:prstGeom prst="rect">
                            <a:avLst/>
                          </a:prstGeom>
                        </pic:spPr>
                      </pic:pic>
                    </a:graphicData>
                  </a:graphic>
                </wp:inline>
              </w:drawing>
            </w:r>
          </w:p>
          <w:p w14:paraId="765882F2" w14:textId="3DBDBC75" w:rsidR="006369B8" w:rsidRDefault="006369B8" w:rsidP="006369B8">
            <w:pPr>
              <w:pStyle w:val="Caption"/>
            </w:pPr>
            <w:bookmarkStart w:id="53" w:name="_Toc67878565"/>
            <w:r>
              <w:t xml:space="preserve">Figure </w:t>
            </w:r>
            <w:fldSimple w:instr=" SEQ Figure \* ARABIC ">
              <w:r w:rsidR="001A1710">
                <w:rPr>
                  <w:noProof/>
                </w:rPr>
                <w:t>28</w:t>
              </w:r>
            </w:fldSimple>
            <w:r w:rsidRPr="008770CC">
              <w:t xml:space="preserve"> - Actual vs Predicted (Neural Network)</w:t>
            </w:r>
            <w:bookmarkEnd w:id="53"/>
          </w:p>
        </w:tc>
      </w:tr>
      <w:tr w:rsidR="00480AC4" w14:paraId="2DEA52E9" w14:textId="77777777" w:rsidTr="00F21781">
        <w:tc>
          <w:tcPr>
            <w:tcW w:w="4586" w:type="dxa"/>
          </w:tcPr>
          <w:p w14:paraId="2E43D06D" w14:textId="737F2785" w:rsidR="006369B8" w:rsidRDefault="00B64C0A" w:rsidP="002417AC">
            <w:pPr>
              <w:keepNext/>
              <w:jc w:val="center"/>
            </w:pPr>
            <w:r>
              <w:rPr>
                <w:noProof/>
              </w:rPr>
              <w:drawing>
                <wp:inline distT="0" distB="0" distL="0" distR="0" wp14:anchorId="701BFFBE" wp14:editId="7BA717BD">
                  <wp:extent cx="2737696" cy="1769523"/>
                  <wp:effectExtent l="0" t="0" r="571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778281" cy="1795755"/>
                          </a:xfrm>
                          <a:prstGeom prst="rect">
                            <a:avLst/>
                          </a:prstGeom>
                        </pic:spPr>
                      </pic:pic>
                    </a:graphicData>
                  </a:graphic>
                </wp:inline>
              </w:drawing>
            </w:r>
          </w:p>
          <w:p w14:paraId="63EF3C85" w14:textId="32F3B10B" w:rsidR="006369B8" w:rsidRDefault="006369B8" w:rsidP="006369B8">
            <w:pPr>
              <w:pStyle w:val="Caption"/>
            </w:pPr>
            <w:bookmarkStart w:id="54" w:name="_Toc67878566"/>
            <w:r>
              <w:t xml:space="preserve">Figure </w:t>
            </w:r>
            <w:fldSimple w:instr=" SEQ Figure \* ARABIC ">
              <w:r w:rsidR="001A1710">
                <w:rPr>
                  <w:noProof/>
                </w:rPr>
                <w:t>29</w:t>
              </w:r>
            </w:fldSimple>
            <w:r>
              <w:t xml:space="preserve"> - Actual vs Predicted (Random Forest)</w:t>
            </w:r>
            <w:bookmarkEnd w:id="54"/>
          </w:p>
        </w:tc>
        <w:tc>
          <w:tcPr>
            <w:tcW w:w="4440" w:type="dxa"/>
            <w:gridSpan w:val="2"/>
          </w:tcPr>
          <w:p w14:paraId="628CA3DB" w14:textId="0090D25B" w:rsidR="006369B8" w:rsidRDefault="00B64C0A" w:rsidP="002417AC">
            <w:pPr>
              <w:keepNext/>
              <w:jc w:val="center"/>
            </w:pPr>
            <w:r>
              <w:rPr>
                <w:noProof/>
              </w:rPr>
              <w:drawing>
                <wp:inline distT="0" distB="0" distL="0" distR="0" wp14:anchorId="4EE2A16F" wp14:editId="1182B3C4">
                  <wp:extent cx="2736854" cy="1768979"/>
                  <wp:effectExtent l="0" t="0" r="635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775568" cy="1794002"/>
                          </a:xfrm>
                          <a:prstGeom prst="rect">
                            <a:avLst/>
                          </a:prstGeom>
                        </pic:spPr>
                      </pic:pic>
                    </a:graphicData>
                  </a:graphic>
                </wp:inline>
              </w:drawing>
            </w:r>
          </w:p>
          <w:p w14:paraId="6BF194E7" w14:textId="49DBB2FC" w:rsidR="006369B8" w:rsidRDefault="006369B8" w:rsidP="006369B8">
            <w:pPr>
              <w:pStyle w:val="Caption"/>
            </w:pPr>
            <w:bookmarkStart w:id="55" w:name="_Toc67878567"/>
            <w:r>
              <w:t xml:space="preserve">Figure </w:t>
            </w:r>
            <w:fldSimple w:instr=" SEQ Figure \* ARABIC ">
              <w:r w:rsidR="001A1710">
                <w:rPr>
                  <w:noProof/>
                </w:rPr>
                <w:t>30</w:t>
              </w:r>
            </w:fldSimple>
            <w:r>
              <w:t xml:space="preserve"> - </w:t>
            </w:r>
            <w:r w:rsidR="00640BB6">
              <w:t>Residuals</w:t>
            </w:r>
            <w:r>
              <w:t xml:space="preserve"> vs Fit (Random Forest)</w:t>
            </w:r>
            <w:bookmarkEnd w:id="55"/>
          </w:p>
        </w:tc>
      </w:tr>
    </w:tbl>
    <w:p w14:paraId="2445D250" w14:textId="0EB6B4AA" w:rsidR="00DA499F" w:rsidRDefault="00B80B23" w:rsidP="00DA499F">
      <w:r w:rsidRPr="00B80B23">
        <w:t xml:space="preserve">All </w:t>
      </w:r>
      <w:r w:rsidRPr="00EA5908">
        <w:t>three</w:t>
      </w:r>
      <w:r w:rsidR="00B27A27" w:rsidRPr="00EA5908">
        <w:t xml:space="preserve"> of the</w:t>
      </w:r>
      <w:r w:rsidRPr="00EA5908">
        <w:t xml:space="preserve"> </w:t>
      </w:r>
      <w:r w:rsidR="00ED6964">
        <w:t xml:space="preserve">actual vs fitted </w:t>
      </w:r>
      <w:r w:rsidRPr="00B80B23">
        <w:t xml:space="preserve">scatterplots have similar </w:t>
      </w:r>
      <w:r w:rsidRPr="00EA5908">
        <w:t>pattern</w:t>
      </w:r>
      <w:r w:rsidR="004B39DC" w:rsidRPr="00EA5908">
        <w:t>s</w:t>
      </w:r>
      <w:r w:rsidRPr="00EA5908">
        <w:t xml:space="preserve">. </w:t>
      </w:r>
      <w:proofErr w:type="gramStart"/>
      <w:r w:rsidR="00B27A27" w:rsidRPr="00EA5908">
        <w:t>The majority</w:t>
      </w:r>
      <w:r w:rsidRPr="00EA5908">
        <w:t xml:space="preserve"> of</w:t>
      </w:r>
      <w:proofErr w:type="gramEnd"/>
      <w:r w:rsidRPr="00EA5908">
        <w:t xml:space="preserve"> the </w:t>
      </w:r>
      <w:r w:rsidRPr="00B80B23">
        <w:t>data</w:t>
      </w:r>
      <w:r w:rsidR="00BA2783">
        <w:t xml:space="preserve"> </w:t>
      </w:r>
      <w:r w:rsidRPr="00B80B23">
        <w:t>points are above the 45</w:t>
      </w:r>
      <w:r w:rsidRPr="00ED6964">
        <w:rPr>
          <w:vertAlign w:val="superscript"/>
        </w:rPr>
        <w:t>0</w:t>
      </w:r>
      <w:r w:rsidRPr="00B80B23">
        <w:t xml:space="preserve"> diagonal line</w:t>
      </w:r>
      <w:r w:rsidR="00BA2783">
        <w:t>s</w:t>
      </w:r>
      <w:r w:rsidRPr="00B80B23">
        <w:t xml:space="preserve"> at the low</w:t>
      </w:r>
      <w:r w:rsidRPr="00FA1B23">
        <w:t>er end of the x</w:t>
      </w:r>
      <w:r w:rsidR="00BA2783" w:rsidRPr="00FA1B23">
        <w:t>-</w:t>
      </w:r>
      <w:r w:rsidRPr="00FA1B23">
        <w:t>axis</w:t>
      </w:r>
      <w:r w:rsidR="00BA2783" w:rsidRPr="00FA1B23">
        <w:t xml:space="preserve"> and below at the higher end</w:t>
      </w:r>
      <w:r w:rsidRPr="00FA1B23">
        <w:t xml:space="preserve">. </w:t>
      </w:r>
      <w:r w:rsidR="00B27A27" w:rsidRPr="00FA1B23">
        <w:t xml:space="preserve">This indicates </w:t>
      </w:r>
      <w:r w:rsidRPr="00FA1B23">
        <w:t xml:space="preserve">that all models tend to overestimate </w:t>
      </w:r>
      <w:r w:rsidR="00BA2783" w:rsidRPr="00FA1B23">
        <w:t>the cheaper properties and</w:t>
      </w:r>
      <w:r w:rsidR="00F21781" w:rsidRPr="00FA1B23">
        <w:t xml:space="preserve"> underestimate the expensive ones.</w:t>
      </w:r>
    </w:p>
    <w:p w14:paraId="0A6A7A69" w14:textId="43DB5698" w:rsidR="005A4C0C" w:rsidRDefault="009D0418" w:rsidP="00DA499F">
      <w:r>
        <w:t xml:space="preserve">Figure </w:t>
      </w:r>
      <w:r w:rsidR="002B265D">
        <w:t>3</w:t>
      </w:r>
      <w:r w:rsidR="00BA2783">
        <w:t>0</w:t>
      </w:r>
      <w:r>
        <w:t xml:space="preserve"> shows the residuals versus</w:t>
      </w:r>
      <w:r w:rsidRPr="00FA1B23">
        <w:t xml:space="preserve"> fit plot for the results of </w:t>
      </w:r>
      <w:r w:rsidR="00BA2783" w:rsidRPr="00FA1B23">
        <w:t xml:space="preserve">the </w:t>
      </w:r>
      <w:r w:rsidRPr="00FA1B23">
        <w:t xml:space="preserve">Random </w:t>
      </w:r>
      <w:r w:rsidR="00BA2783" w:rsidRPr="00FA1B23">
        <w:t>F</w:t>
      </w:r>
      <w:r w:rsidRPr="00FA1B23">
        <w:t xml:space="preserve">orest. </w:t>
      </w:r>
      <w:r w:rsidR="00B27A27" w:rsidRPr="00FA1B23">
        <w:t>From this</w:t>
      </w:r>
      <w:r w:rsidR="008C1FE9">
        <w:t>,</w:t>
      </w:r>
      <w:r w:rsidR="00B27A27" w:rsidRPr="00FA1B23">
        <w:t xml:space="preserve"> the researcher</w:t>
      </w:r>
      <w:r w:rsidRPr="00FA1B23">
        <w:t xml:space="preserve"> </w:t>
      </w:r>
      <w:r w:rsidR="008C1FE9">
        <w:t>could</w:t>
      </w:r>
      <w:r w:rsidRPr="00FA1B23">
        <w:t xml:space="preserve"> observe that</w:t>
      </w:r>
      <w:r w:rsidR="005A4C0C" w:rsidRPr="00FA1B23">
        <w:t xml:space="preserve">: </w:t>
      </w:r>
    </w:p>
    <w:p w14:paraId="5D70BD7A" w14:textId="5095D77D" w:rsidR="00DA499F" w:rsidRDefault="005A4C0C" w:rsidP="005A4C0C">
      <w:pPr>
        <w:pStyle w:val="ListParagraph"/>
        <w:numPr>
          <w:ilvl w:val="0"/>
          <w:numId w:val="3"/>
        </w:numPr>
      </w:pPr>
      <w:r>
        <w:t>Some points stand out</w:t>
      </w:r>
      <w:r w:rsidR="003C6E52">
        <w:t xml:space="preserve"> in all the models</w:t>
      </w:r>
      <w:r w:rsidR="00BA2783">
        <w:t>, which</w:t>
      </w:r>
      <w:r>
        <w:t xml:space="preserve"> </w:t>
      </w:r>
      <w:r w:rsidR="00BA2783">
        <w:t>means</w:t>
      </w:r>
      <w:r>
        <w:t xml:space="preserve"> that there might be outliers</w:t>
      </w:r>
      <w:r w:rsidR="00046BC9">
        <w:t xml:space="preserve"> in our data</w:t>
      </w:r>
      <w:r>
        <w:t xml:space="preserve">. </w:t>
      </w:r>
    </w:p>
    <w:p w14:paraId="4269F80A" w14:textId="4C0F17A4" w:rsidR="005A4C0C" w:rsidRDefault="005A4C0C" w:rsidP="005A4C0C">
      <w:pPr>
        <w:pStyle w:val="ListParagraph"/>
        <w:numPr>
          <w:ilvl w:val="0"/>
          <w:numId w:val="3"/>
        </w:numPr>
      </w:pPr>
      <w:r>
        <w:lastRenderedPageBreak/>
        <w:t>The residuals do not appear to be random</w:t>
      </w:r>
      <w:r w:rsidR="003C6E52">
        <w:t xml:space="preserve"> or sy</w:t>
      </w:r>
      <w:r w:rsidR="00BA2783">
        <w:t>m</w:t>
      </w:r>
      <w:r w:rsidR="003C6E52">
        <w:t>metrical</w:t>
      </w:r>
      <w:r w:rsidR="00BA2783">
        <w:t>,</w:t>
      </w:r>
      <w:r>
        <w:t xml:space="preserve"> </w:t>
      </w:r>
      <w:r w:rsidR="00BA2783">
        <w:t>which</w:t>
      </w:r>
      <w:r>
        <w:t xml:space="preserve"> means that the </w:t>
      </w:r>
      <w:r w:rsidR="00BA2783">
        <w:t>error terms' variance</w:t>
      </w:r>
      <w:r>
        <w:t>s are not equal.</w:t>
      </w:r>
    </w:p>
    <w:p w14:paraId="0F01F8B9" w14:textId="4265D49F" w:rsidR="00323E5E" w:rsidRDefault="00323E5E" w:rsidP="005A4C0C">
      <w:pPr>
        <w:pStyle w:val="ListParagraph"/>
        <w:numPr>
          <w:ilvl w:val="0"/>
          <w:numId w:val="3"/>
        </w:numPr>
      </w:pPr>
      <w:r>
        <w:t xml:space="preserve">The residuals get </w:t>
      </w:r>
      <w:r w:rsidR="009C40EB">
        <w:t>more significant</w:t>
      </w:r>
      <w:r>
        <w:t xml:space="preserve"> as the predictions move from small to large</w:t>
      </w:r>
      <w:r w:rsidR="009C40EB">
        <w:t>,</w:t>
      </w:r>
      <w:r>
        <w:t xml:space="preserve"> </w:t>
      </w:r>
      <w:r w:rsidR="009C40EB">
        <w:t>which</w:t>
      </w:r>
      <w:r>
        <w:t xml:space="preserve"> means </w:t>
      </w:r>
      <w:r w:rsidRPr="00FA1B23">
        <w:t xml:space="preserve">that </w:t>
      </w:r>
      <w:r w:rsidR="00B27A27" w:rsidRPr="00FA1B23">
        <w:t>there is</w:t>
      </w:r>
      <w:r w:rsidRPr="00FA1B23">
        <w:t xml:space="preserve"> a </w:t>
      </w:r>
      <w:r>
        <w:t>heteros</w:t>
      </w:r>
      <w:r w:rsidR="00F965F2">
        <w:t>cedasticity problem.</w:t>
      </w:r>
      <w:r w:rsidR="00640BB6">
        <w:t xml:space="preserve"> </w:t>
      </w:r>
    </w:p>
    <w:p w14:paraId="424975BB" w14:textId="7AF39AC2" w:rsidR="00DA499F" w:rsidRDefault="00640BB6" w:rsidP="00DA499F">
      <w:r>
        <w:t xml:space="preserve">Investigation of the plots showed that there is </w:t>
      </w:r>
      <w:r w:rsidR="009C40EB">
        <w:t>much</w:t>
      </w:r>
      <w:r>
        <w:t xml:space="preserve"> room for improvement. The heteroscedasticity </w:t>
      </w:r>
      <w:r w:rsidR="001C470E">
        <w:t xml:space="preserve">often can be solved by transforming variables and </w:t>
      </w:r>
      <w:r w:rsidR="00F21781">
        <w:t xml:space="preserve">adding </w:t>
      </w:r>
      <w:r w:rsidR="001C470E">
        <w:t>features. Outliers need to be examined in detail</w:t>
      </w:r>
      <w:r w:rsidR="006A2E77">
        <w:t xml:space="preserve"> and then</w:t>
      </w:r>
      <w:r w:rsidR="00A87004">
        <w:t xml:space="preserve"> fixed or removed from the dataset.</w:t>
      </w:r>
    </w:p>
    <w:p w14:paraId="25BFA037" w14:textId="38C4E262" w:rsidR="00393E9F" w:rsidRDefault="00393E9F" w:rsidP="009C42C6">
      <w:pPr>
        <w:pStyle w:val="Heading1"/>
      </w:pPr>
      <w:bookmarkStart w:id="56" w:name="_Toc67907234"/>
      <w:r>
        <w:t>Conclusion</w:t>
      </w:r>
      <w:bookmarkEnd w:id="56"/>
    </w:p>
    <w:p w14:paraId="2926D136" w14:textId="7697FBB1" w:rsidR="00CA4956" w:rsidRPr="00CA4956" w:rsidRDefault="00CA4956" w:rsidP="00CA4956">
      <w:r>
        <w:t xml:space="preserve">The project started with five objectives on page seven. In this chapter, the researcher presents the output of the project and conducts </w:t>
      </w:r>
      <w:r w:rsidR="008C1FE9">
        <w:t>a</w:t>
      </w:r>
      <w:r>
        <w:t xml:space="preserve"> discussion of the findings. </w:t>
      </w:r>
    </w:p>
    <w:p w14:paraId="3B6B5B4F" w14:textId="0F552A78" w:rsidR="001D0DF8" w:rsidRPr="001D0DF8" w:rsidRDefault="00C933EB" w:rsidP="009C42C6">
      <w:pPr>
        <w:pStyle w:val="Heading2"/>
      </w:pPr>
      <w:bookmarkStart w:id="57" w:name="_Toc67907235"/>
      <w:r>
        <w:t>3.1 Discussion</w:t>
      </w:r>
      <w:bookmarkEnd w:id="57"/>
    </w:p>
    <w:p w14:paraId="34BC6885" w14:textId="4DD67E76" w:rsidR="00344D9C" w:rsidRDefault="0057630C" w:rsidP="0057630C">
      <w:r>
        <w:t xml:space="preserve">The </w:t>
      </w:r>
      <w:r w:rsidR="009C40EB">
        <w:t xml:space="preserve">Airbnb data </w:t>
      </w:r>
      <w:r w:rsidR="009C40EB" w:rsidRPr="00FA1B23">
        <w:t xml:space="preserve">analysis </w:t>
      </w:r>
      <w:r w:rsidR="00B27A27" w:rsidRPr="00FA1B23">
        <w:t>illustrates</w:t>
      </w:r>
      <w:r w:rsidR="009C40EB" w:rsidRPr="00FA1B23">
        <w:t xml:space="preserve"> that</w:t>
      </w:r>
      <w:r w:rsidR="009C5531">
        <w:t>,</w:t>
      </w:r>
      <w:r w:rsidR="009C40EB" w:rsidRPr="00FA1B23">
        <w:t xml:space="preserve"> on average, one can expect to pay more than twice for the properties </w:t>
      </w:r>
      <w:r w:rsidR="00B27A27" w:rsidRPr="00FA1B23">
        <w:t>which</w:t>
      </w:r>
      <w:r w:rsidR="009C40EB" w:rsidRPr="00FA1B23">
        <w:t xml:space="preserve"> are close to </w:t>
      </w:r>
      <w:r w:rsidR="009C40EB">
        <w:t>the city centre</w:t>
      </w:r>
      <w:r>
        <w:t xml:space="preserve"> compared to the properties that are further away. It comes </w:t>
      </w:r>
      <w:r w:rsidR="009C40EB">
        <w:t>as</w:t>
      </w:r>
      <w:r>
        <w:t xml:space="preserve"> no surprise since the </w:t>
      </w:r>
      <w:r w:rsidR="009C40EB">
        <w:t>city centre areas</w:t>
      </w:r>
      <w:r>
        <w:t xml:space="preserve"> offer better public transport</w:t>
      </w:r>
      <w:r w:rsidR="00344D9C">
        <w:t xml:space="preserve"> links, </w:t>
      </w:r>
      <w:r w:rsidR="009C40EB">
        <w:t>many</w:t>
      </w:r>
      <w:r w:rsidR="00344D9C">
        <w:t xml:space="preserve"> shops, </w:t>
      </w:r>
      <w:proofErr w:type="gramStart"/>
      <w:r w:rsidR="00344D9C">
        <w:t>restaurants</w:t>
      </w:r>
      <w:proofErr w:type="gramEnd"/>
      <w:r w:rsidR="00344D9C">
        <w:t xml:space="preserve"> and tourist </w:t>
      </w:r>
      <w:r w:rsidR="0071621B">
        <w:t>attractions</w:t>
      </w:r>
      <w:r w:rsidR="00344D9C">
        <w:t xml:space="preserve">. These locations are also rated highest by the previous guests. When looking at the properties themselves, a host can expect to </w:t>
      </w:r>
      <w:r w:rsidR="00344D9C" w:rsidRPr="00FA1B23">
        <w:t xml:space="preserve">get a better return if they let private rooms </w:t>
      </w:r>
      <w:r w:rsidR="00F84762" w:rsidRPr="00FA1B23">
        <w:t xml:space="preserve">or </w:t>
      </w:r>
      <w:r w:rsidR="00344D9C" w:rsidRPr="00FA1B23">
        <w:t xml:space="preserve">entire </w:t>
      </w:r>
      <w:r w:rsidR="00F84762" w:rsidRPr="00FA1B23">
        <w:t>apartments and houses</w:t>
      </w:r>
      <w:r w:rsidR="00344D9C" w:rsidRPr="00FA1B23">
        <w:t xml:space="preserve">. Hosts can </w:t>
      </w:r>
      <w:r w:rsidR="00F84762" w:rsidRPr="00FA1B23">
        <w:t xml:space="preserve">expect to </w:t>
      </w:r>
      <w:r w:rsidR="00B27A27" w:rsidRPr="00FA1B23">
        <w:t>attract</w:t>
      </w:r>
      <w:r w:rsidR="00F84762" w:rsidRPr="00FA1B23">
        <w:t xml:space="preserve"> a </w:t>
      </w:r>
      <w:r w:rsidR="00344D9C" w:rsidRPr="00FA1B23">
        <w:t>higher price if they</w:t>
      </w:r>
      <w:r w:rsidR="00147198" w:rsidRPr="00FA1B23">
        <w:t xml:space="preserve"> also</w:t>
      </w:r>
      <w:r w:rsidR="00344D9C" w:rsidRPr="00FA1B23">
        <w:t xml:space="preserve"> offer more amenities. The analysis also found that </w:t>
      </w:r>
      <w:r w:rsidR="000F1AC9" w:rsidRPr="00FA1B23">
        <w:t>guests might expect</w:t>
      </w:r>
      <w:r w:rsidR="00C777C8" w:rsidRPr="00FA1B23">
        <w:t xml:space="preserve"> to</w:t>
      </w:r>
      <w:r w:rsidR="000F1AC9" w:rsidRPr="00FA1B23">
        <w:t xml:space="preserve"> </w:t>
      </w:r>
      <w:r w:rsidR="000F1AC9">
        <w:t xml:space="preserve">receive better value if they choose a host </w:t>
      </w:r>
      <w:r w:rsidR="00583D22">
        <w:t xml:space="preserve">which has a super host status. </w:t>
      </w:r>
      <w:r w:rsidR="009C40EB">
        <w:t>A c</w:t>
      </w:r>
      <w:r w:rsidR="00583D22">
        <w:t xml:space="preserve">ertain </w:t>
      </w:r>
      <w:proofErr w:type="gramStart"/>
      <w:r w:rsidR="00583D22">
        <w:t>amount</w:t>
      </w:r>
      <w:proofErr w:type="gramEnd"/>
      <w:r w:rsidR="00583D22">
        <w:t xml:space="preserve"> of bookings is one of the requirements to become a super host on the Airbnb platform</w:t>
      </w:r>
      <w:r w:rsidR="008435F7">
        <w:t xml:space="preserve">. Hosts that charge slightly less for their properties </w:t>
      </w:r>
      <w:r w:rsidR="009C40EB">
        <w:t>can</w:t>
      </w:r>
      <w:r w:rsidR="008435F7">
        <w:t xml:space="preserve"> ful</w:t>
      </w:r>
      <w:r w:rsidR="009C40EB">
        <w:t>fi</w:t>
      </w:r>
      <w:r w:rsidR="008435F7">
        <w:t>l this requirement easier.</w:t>
      </w:r>
    </w:p>
    <w:p w14:paraId="1A95F8AB" w14:textId="1539D880" w:rsidR="00F84762" w:rsidRDefault="00F84762" w:rsidP="0057630C">
      <w:r>
        <w:t xml:space="preserve">As for the machine learning models, the project found that the Random Forest algorithm achieved the best results when using </w:t>
      </w:r>
      <w:r w:rsidR="009C40EB">
        <w:t xml:space="preserve">the </w:t>
      </w:r>
      <w:r>
        <w:t xml:space="preserve">dataset without OpenStreetMap features. </w:t>
      </w:r>
      <w:r w:rsidR="00246FE7">
        <w:t xml:space="preserve">On average, </w:t>
      </w:r>
      <w:r w:rsidR="00246FE7">
        <w:lastRenderedPageBreak/>
        <w:t xml:space="preserve">the difference between the </w:t>
      </w:r>
      <w:r w:rsidR="009C40EB">
        <w:t>actu</w:t>
      </w:r>
      <w:r w:rsidR="00246FE7">
        <w:t xml:space="preserve">al price and </w:t>
      </w:r>
      <w:r w:rsidR="009C40EB">
        <w:t xml:space="preserve">the </w:t>
      </w:r>
      <w:r w:rsidR="00246FE7">
        <w:t xml:space="preserve">predicted price is 23.02. All models tend to underestimate the price of accommodations that have </w:t>
      </w:r>
      <w:r w:rsidR="009C40EB">
        <w:t xml:space="preserve">a </w:t>
      </w:r>
      <w:r w:rsidR="00246FE7">
        <w:t xml:space="preserve">higher price. </w:t>
      </w:r>
    </w:p>
    <w:p w14:paraId="0616FDE7" w14:textId="70CE5F6C" w:rsidR="00246FE7" w:rsidRDefault="00C933EB" w:rsidP="009C42C6">
      <w:pPr>
        <w:pStyle w:val="Heading2"/>
      </w:pPr>
      <w:bookmarkStart w:id="58" w:name="_Toc67907236"/>
      <w:r>
        <w:t xml:space="preserve">3.2 </w:t>
      </w:r>
      <w:r w:rsidR="00246FE7">
        <w:t>Future work</w:t>
      </w:r>
      <w:bookmarkEnd w:id="58"/>
    </w:p>
    <w:p w14:paraId="61077A32" w14:textId="32BA24A9" w:rsidR="00246FE7" w:rsidRDefault="00246FE7" w:rsidP="0057630C">
      <w:r>
        <w:t xml:space="preserve">The project revealed that there are many </w:t>
      </w:r>
      <w:r w:rsidRPr="00FA1B23">
        <w:t>issues</w:t>
      </w:r>
      <w:r w:rsidR="00451B00" w:rsidRPr="00FA1B23">
        <w:t xml:space="preserve"> associated</w:t>
      </w:r>
      <w:r w:rsidRPr="00FA1B23">
        <w:t xml:space="preserve"> </w:t>
      </w:r>
      <w:r>
        <w:t xml:space="preserve">with the quality of the data. One of the main </w:t>
      </w:r>
      <w:r w:rsidRPr="00FA1B23">
        <w:t>reasons</w:t>
      </w:r>
      <w:r w:rsidR="00451B00" w:rsidRPr="00FA1B23">
        <w:t xml:space="preserve"> for this issue</w:t>
      </w:r>
      <w:r w:rsidRPr="00FA1B23">
        <w:t xml:space="preserve"> is that </w:t>
      </w:r>
      <w:r w:rsidR="00EA3F94">
        <w:t>hosts do not provide accurate details about their properties. A more detailed outlier analysis would help with the accuracy of the models. Other possible development opportunities:</w:t>
      </w:r>
    </w:p>
    <w:p w14:paraId="7843D07B" w14:textId="6D5A4D4E" w:rsidR="00EA3F94" w:rsidRDefault="00EA3F94" w:rsidP="00EA3F94">
      <w:pPr>
        <w:pStyle w:val="ListParagraph"/>
        <w:numPr>
          <w:ilvl w:val="0"/>
          <w:numId w:val="9"/>
        </w:numPr>
      </w:pPr>
      <w:r>
        <w:t xml:space="preserve">More data. The project did not include the properties that are outside the city boundaries. Also, the </w:t>
      </w:r>
      <w:r w:rsidR="001B2C76">
        <w:t xml:space="preserve">project utilised data of the listings that was compiled in October 2019. </w:t>
      </w:r>
      <w:r w:rsidR="00451B00" w:rsidRPr="00FA1B23">
        <w:t>Researchers</w:t>
      </w:r>
      <w:r w:rsidR="001B2C76" w:rsidRPr="00FA1B23">
        <w:t xml:space="preserve"> could combine the data from the </w:t>
      </w:r>
      <w:proofErr w:type="gramStart"/>
      <w:r w:rsidR="001B2C76" w:rsidRPr="00FA1B23">
        <w:t>whole year</w:t>
      </w:r>
      <w:proofErr w:type="gramEnd"/>
      <w:r w:rsidR="001B2C76" w:rsidRPr="00FA1B23">
        <w:t xml:space="preserve"> </w:t>
      </w:r>
      <w:r w:rsidR="00451B00" w:rsidRPr="00FA1B23">
        <w:t>in</w:t>
      </w:r>
      <w:r w:rsidR="001B2C76" w:rsidRPr="00FA1B23">
        <w:t xml:space="preserve"> </w:t>
      </w:r>
      <w:r w:rsidR="009C40EB" w:rsidRPr="00FA1B23">
        <w:t xml:space="preserve">a </w:t>
      </w:r>
      <w:r w:rsidR="001B2C76" w:rsidRPr="00FA1B23">
        <w:t xml:space="preserve">future </w:t>
      </w:r>
      <w:r w:rsidR="001B2C76">
        <w:t>project.</w:t>
      </w:r>
      <w:r w:rsidR="005F7B32">
        <w:t xml:space="preserve"> </w:t>
      </w:r>
    </w:p>
    <w:p w14:paraId="331B3388" w14:textId="2ADAEFCF" w:rsidR="001B2C76" w:rsidRDefault="001B2C76" w:rsidP="00EA3F94">
      <w:pPr>
        <w:pStyle w:val="ListParagraph"/>
        <w:numPr>
          <w:ilvl w:val="0"/>
          <w:numId w:val="9"/>
        </w:numPr>
      </w:pPr>
      <w:r>
        <w:t xml:space="preserve">More features. It would be interesting to investigate how </w:t>
      </w:r>
      <w:r w:rsidR="009C40EB">
        <w:t>the listings' price relates to the crime statistics, general property prices,</w:t>
      </w:r>
      <w:r>
        <w:t xml:space="preserve"> and median income in the surrounding neig</w:t>
      </w:r>
      <w:r w:rsidR="009C40EB">
        <w:t>h</w:t>
      </w:r>
      <w:r>
        <w:t>bourhoods.</w:t>
      </w:r>
      <w:r w:rsidR="005F7B32">
        <w:t xml:space="preserve"> Also, the future project could include natural language processing and investigate the text descriptions </w:t>
      </w:r>
      <w:r w:rsidR="002C76E0">
        <w:t xml:space="preserve">and amenities </w:t>
      </w:r>
      <w:r w:rsidR="005F7B32">
        <w:t xml:space="preserve">of the listings. </w:t>
      </w:r>
    </w:p>
    <w:p w14:paraId="4AFAE763" w14:textId="227145EE" w:rsidR="005F7B32" w:rsidRDefault="00C933EB" w:rsidP="00EA3F94">
      <w:pPr>
        <w:pStyle w:val="ListParagraph"/>
        <w:numPr>
          <w:ilvl w:val="0"/>
          <w:numId w:val="9"/>
        </w:numPr>
      </w:pPr>
      <w:r>
        <w:t xml:space="preserve">The model could be built into the application where a user provides the </w:t>
      </w:r>
      <w:r w:rsidR="009C40EB">
        <w:t>property's details</w:t>
      </w:r>
      <w:r>
        <w:t xml:space="preserve"> </w:t>
      </w:r>
      <w:r w:rsidRPr="00FA1B23">
        <w:t xml:space="preserve">and </w:t>
      </w:r>
      <w:r w:rsidR="00FA1B23">
        <w:t>receives</w:t>
      </w:r>
      <w:r w:rsidRPr="00FA1B23">
        <w:t xml:space="preserve"> the </w:t>
      </w:r>
      <w:r>
        <w:t xml:space="preserve">predicted price. </w:t>
      </w:r>
    </w:p>
    <w:p w14:paraId="5DFB0592" w14:textId="77777777" w:rsidR="00EA3F94" w:rsidRPr="0057630C" w:rsidRDefault="00EA3F94" w:rsidP="0057630C"/>
    <w:p w14:paraId="3240AD23" w14:textId="77777777" w:rsidR="00400B59" w:rsidRDefault="00400B59" w:rsidP="00400B59"/>
    <w:p w14:paraId="426539E7" w14:textId="18842B76" w:rsidR="007C33DE" w:rsidRDefault="00393E9F" w:rsidP="00316A73">
      <w:r>
        <w:br w:type="page"/>
      </w:r>
    </w:p>
    <w:p w14:paraId="4C2C2A43" w14:textId="77777777" w:rsidR="007C33DE" w:rsidRDefault="007C33DE" w:rsidP="009C42C6">
      <w:pPr>
        <w:pStyle w:val="Heading1"/>
        <w:numPr>
          <w:ilvl w:val="0"/>
          <w:numId w:val="0"/>
        </w:numPr>
      </w:pPr>
      <w:bookmarkStart w:id="59" w:name="_Toc67907237"/>
      <w:r>
        <w:lastRenderedPageBreak/>
        <w:t>Reflection</w:t>
      </w:r>
      <w:bookmarkEnd w:id="59"/>
    </w:p>
    <w:p w14:paraId="51611E12" w14:textId="02706330" w:rsidR="009C1B6E" w:rsidRDefault="00DA33D8" w:rsidP="00643898">
      <w:r>
        <w:t xml:space="preserve">The final Data Analytics project was an </w:t>
      </w:r>
      <w:r w:rsidR="00153D34">
        <w:t>exci</w:t>
      </w:r>
      <w:r>
        <w:t>ting learning experience. During the course</w:t>
      </w:r>
      <w:r w:rsidR="00153D34">
        <w:t>, I learned many new skills and tools,</w:t>
      </w:r>
      <w:r w:rsidR="00330070">
        <w:t xml:space="preserve"> and my main goal was to put into practice as many of them as </w:t>
      </w:r>
      <w:r w:rsidR="00153D34">
        <w:t>possible</w:t>
      </w:r>
      <w:r w:rsidR="00330070">
        <w:t xml:space="preserve">. </w:t>
      </w:r>
      <w:r w:rsidR="00153D34">
        <w:t xml:space="preserve">The first challenge that I encountered was the project idea which had to be unique at least to some extent. Many datasets are available online to choose from, but most of them would already be cleaned and prepared. Data cleaning and preparation is a big part of the data </w:t>
      </w:r>
      <w:r w:rsidR="000C52DB">
        <w:t>analysts</w:t>
      </w:r>
      <w:r w:rsidR="008C1FE9">
        <w:t>'</w:t>
      </w:r>
      <w:r w:rsidR="00153D34">
        <w:t xml:space="preserve"> job, and I wanted my project to utilise messy real-world data.</w:t>
      </w:r>
      <w:r w:rsidR="009C1B6E">
        <w:t xml:space="preserve"> Also, I wanted to combine data from </w:t>
      </w:r>
      <w:proofErr w:type="gramStart"/>
      <w:r w:rsidR="009C1B6E">
        <w:t>different sources</w:t>
      </w:r>
      <w:proofErr w:type="gramEnd"/>
      <w:r w:rsidR="009C1B6E">
        <w:t xml:space="preserve">. Travelling is my passion, and I decided to investigate Airbnb prices in Dublin with R using messy data from the Inside Airbnb website. I chose to scrape data using Python from the </w:t>
      </w:r>
      <w:proofErr w:type="spellStart"/>
      <w:r w:rsidR="009C1B6E">
        <w:t>Openstreetmap</w:t>
      </w:r>
      <w:proofErr w:type="spellEnd"/>
      <w:r w:rsidR="009C1B6E">
        <w:t xml:space="preserve"> service to add a second data source. The programming part of the project was easy because the course covered Python and R very well. I have some experience programming in other languages (e.g., C++, Java), and I was able to use that experience when working on this project.</w:t>
      </w:r>
    </w:p>
    <w:p w14:paraId="203E70DA" w14:textId="4223E409" w:rsidR="009C5531" w:rsidRDefault="009C1B6E" w:rsidP="00643898">
      <w:r>
        <w:t>The project involved building three machine learning models to predict Airbnb listing prices. I learned some basic machine learning methods during the course (e.g., Linear Regression, K-Means clustering, Decision Trees), but I wanted to research other algorithms. I chose to learn how to use the Neural Network and the Random Forest and successfully</w:t>
      </w:r>
      <w:r w:rsidR="00151A51">
        <w:t xml:space="preserve"> used</w:t>
      </w:r>
      <w:r>
        <w:t xml:space="preserve"> said methods in my work. The project involved a </w:t>
      </w:r>
      <w:r w:rsidR="009C5531">
        <w:t xml:space="preserve">very </w:t>
      </w:r>
      <w:r>
        <w:t xml:space="preserve">straightforward parameter tuning approach due to the scope of the research. My next step is to learn how to implement more sophisticated hyper-parameter tuning methods for Neural Networks and Random Forests. </w:t>
      </w:r>
    </w:p>
    <w:p w14:paraId="218415E0" w14:textId="3F9FAA6A" w:rsidR="007C33DE" w:rsidRDefault="009C5531" w:rsidP="00643898">
      <w:r>
        <w:t xml:space="preserve">Overall, I enjoyed the opportunity to apply the skills that I learned during the course. I used two programming languages, cleaned the data, </w:t>
      </w:r>
      <w:r w:rsidR="000C52DB">
        <w:t>conducted analysis</w:t>
      </w:r>
      <w:r>
        <w:t>, and successfully built three machine learning models. I also learned</w:t>
      </w:r>
      <w:r w:rsidR="008C1FE9">
        <w:t xml:space="preserve"> about</w:t>
      </w:r>
      <w:r>
        <w:t xml:space="preserve"> new methods and techniques</w:t>
      </w:r>
      <w:r w:rsidR="009C498B">
        <w:t>.</w:t>
      </w:r>
      <w:r w:rsidR="007C33DE">
        <w:br w:type="page"/>
      </w:r>
    </w:p>
    <w:bookmarkStart w:id="60" w:name="_Toc67907238" w:displacedByCustomXml="next"/>
    <w:sdt>
      <w:sdtPr>
        <w:rPr>
          <w:rFonts w:asciiTheme="minorHAnsi" w:eastAsiaTheme="minorHAnsi" w:hAnsiTheme="minorHAnsi" w:cstheme="minorBidi"/>
          <w:color w:val="auto"/>
          <w:sz w:val="22"/>
          <w:szCs w:val="22"/>
        </w:rPr>
        <w:id w:val="1245147910"/>
        <w:docPartObj>
          <w:docPartGallery w:val="Bibliographies"/>
          <w:docPartUnique/>
        </w:docPartObj>
      </w:sdtPr>
      <w:sdtEndPr>
        <w:rPr>
          <w:rFonts w:ascii="Times New Roman" w:hAnsi="Times New Roman"/>
          <w:sz w:val="24"/>
        </w:rPr>
      </w:sdtEndPr>
      <w:sdtContent>
        <w:p w14:paraId="34108AE3" w14:textId="4D4D2F49" w:rsidR="00316A73" w:rsidRPr="00D84185" w:rsidRDefault="00316A73" w:rsidP="009C42C6">
          <w:pPr>
            <w:pStyle w:val="Heading1"/>
            <w:numPr>
              <w:ilvl w:val="0"/>
              <w:numId w:val="0"/>
            </w:numPr>
          </w:pPr>
          <w:r w:rsidRPr="00D84185">
            <w:t>References</w:t>
          </w:r>
          <w:bookmarkEnd w:id="60"/>
        </w:p>
        <w:sdt>
          <w:sdtPr>
            <w:id w:val="-573587230"/>
            <w:bibliography/>
          </w:sdtPr>
          <w:sdtContent>
            <w:p w14:paraId="60B87ADA" w14:textId="77777777" w:rsidR="00D74E76" w:rsidRDefault="00316A73" w:rsidP="00D74E76">
              <w:pPr>
                <w:pStyle w:val="Bibliography"/>
                <w:spacing w:line="240" w:lineRule="auto"/>
                <w:ind w:left="720" w:hanging="720"/>
                <w:rPr>
                  <w:noProof/>
                  <w:szCs w:val="24"/>
                </w:rPr>
              </w:pPr>
              <w:r>
                <w:fldChar w:fldCharType="begin"/>
              </w:r>
              <w:r>
                <w:instrText xml:space="preserve"> BIBLIOGRAPHY </w:instrText>
              </w:r>
              <w:r>
                <w:fldChar w:fldCharType="separate"/>
              </w:r>
              <w:r w:rsidR="00D74E76">
                <w:rPr>
                  <w:noProof/>
                </w:rPr>
                <w:t xml:space="preserve">Astrid D.A.M.Kemperman, A. W. (2009). Tourist shopping behavior in a historic downtown area. </w:t>
              </w:r>
              <w:r w:rsidR="00D74E76">
                <w:rPr>
                  <w:i/>
                  <w:iCs/>
                  <w:noProof/>
                </w:rPr>
                <w:t>Tourism Management (30:2)</w:t>
              </w:r>
              <w:r w:rsidR="00D74E76">
                <w:rPr>
                  <w:noProof/>
                </w:rPr>
                <w:t>, 208-218.</w:t>
              </w:r>
            </w:p>
            <w:p w14:paraId="204DDCF5" w14:textId="77777777" w:rsidR="00D74E76" w:rsidRDefault="00D74E76" w:rsidP="00D74E76">
              <w:pPr>
                <w:pStyle w:val="Bibliography"/>
                <w:spacing w:line="240" w:lineRule="auto"/>
                <w:ind w:left="720" w:hanging="720"/>
                <w:rPr>
                  <w:noProof/>
                </w:rPr>
              </w:pPr>
              <w:r>
                <w:rPr>
                  <w:noProof/>
                </w:rPr>
                <w:t xml:space="preserve">Hill, D. (2015). How much is your spare room worth? </w:t>
              </w:r>
              <w:r>
                <w:rPr>
                  <w:i/>
                  <w:iCs/>
                  <w:noProof/>
                </w:rPr>
                <w:t>IEEE Spectrum, vol. 52, no. 9</w:t>
              </w:r>
              <w:r>
                <w:rPr>
                  <w:noProof/>
                </w:rPr>
                <w:t>, 32-58.</w:t>
              </w:r>
            </w:p>
            <w:p w14:paraId="66225BB9" w14:textId="77777777" w:rsidR="00D74E76" w:rsidRDefault="00D74E76" w:rsidP="00D74E76">
              <w:pPr>
                <w:pStyle w:val="Bibliography"/>
                <w:spacing w:line="240" w:lineRule="auto"/>
                <w:ind w:left="720" w:hanging="720"/>
                <w:rPr>
                  <w:noProof/>
                </w:rPr>
              </w:pPr>
              <w:r>
                <w:rPr>
                  <w:noProof/>
                </w:rPr>
                <w:t xml:space="preserve">IBM. (2020, August 17). </w:t>
              </w:r>
              <w:r>
                <w:rPr>
                  <w:i/>
                  <w:iCs/>
                  <w:noProof/>
                </w:rPr>
                <w:t>Neural Networks</w:t>
              </w:r>
              <w:r>
                <w:rPr>
                  <w:noProof/>
                </w:rPr>
                <w:t>. Retrieved from https://www.ibm.com/cloud/learn/neural-networks</w:t>
              </w:r>
            </w:p>
            <w:p w14:paraId="4F25B54D" w14:textId="77777777" w:rsidR="00D74E76" w:rsidRDefault="00D74E76" w:rsidP="00D74E76">
              <w:pPr>
                <w:pStyle w:val="Bibliography"/>
                <w:spacing w:line="240" w:lineRule="auto"/>
                <w:ind w:left="720" w:hanging="720"/>
                <w:rPr>
                  <w:noProof/>
                </w:rPr>
              </w:pPr>
              <w:r>
                <w:rPr>
                  <w:noProof/>
                </w:rPr>
                <w:t xml:space="preserve">MA, Y. e. (2018). Estimating Warehouse Rental Price using Machine Learning Techniques. </w:t>
              </w:r>
              <w:r>
                <w:rPr>
                  <w:i/>
                  <w:iCs/>
                  <w:noProof/>
                </w:rPr>
                <w:t>INTERNATIONAL JOURNAL OF COMPUTERS COMMUNICATIONS &amp; CONTROL, 13:2</w:t>
              </w:r>
              <w:r>
                <w:rPr>
                  <w:noProof/>
                </w:rPr>
                <w:t>, 235-250.</w:t>
              </w:r>
            </w:p>
            <w:p w14:paraId="74A936CB" w14:textId="77777777" w:rsidR="00D74E76" w:rsidRDefault="00D74E76" w:rsidP="00D74E76">
              <w:pPr>
                <w:pStyle w:val="Bibliography"/>
                <w:spacing w:line="240" w:lineRule="auto"/>
                <w:ind w:left="720" w:hanging="720"/>
                <w:rPr>
                  <w:noProof/>
                </w:rPr>
              </w:pPr>
              <w:r>
                <w:rPr>
                  <w:noProof/>
                </w:rPr>
                <w:t xml:space="preserve">Murray, S. (2019, May 13). </w:t>
              </w:r>
              <w:r>
                <w:rPr>
                  <w:i/>
                  <w:iCs/>
                  <w:noProof/>
                </w:rPr>
                <w:t>The average cost of renting a property in Dublin is now over €2,000</w:t>
              </w:r>
              <w:r>
                <w:rPr>
                  <w:noProof/>
                </w:rPr>
                <w:t>. Retrieved from TheJournal.ie: https://www.thejournal.ie/daft-rent-report-4630834-May2019/</w:t>
              </w:r>
            </w:p>
            <w:p w14:paraId="1AA7F233" w14:textId="77777777" w:rsidR="00D74E76" w:rsidRDefault="00D74E76" w:rsidP="00D74E76">
              <w:pPr>
                <w:pStyle w:val="Bibliography"/>
                <w:spacing w:line="240" w:lineRule="auto"/>
                <w:ind w:left="720" w:hanging="720"/>
                <w:rPr>
                  <w:noProof/>
                </w:rPr>
              </w:pPr>
              <w:r>
                <w:rPr>
                  <w:noProof/>
                </w:rPr>
                <w:t xml:space="preserve">Niam Yaraghi, S. R. (2017). </w:t>
              </w:r>
              <w:r>
                <w:rPr>
                  <w:i/>
                  <w:iCs/>
                  <w:noProof/>
                </w:rPr>
                <w:t>The Current and Future State of the Sharing Economy.</w:t>
              </w:r>
              <w:r>
                <w:rPr>
                  <w:noProof/>
                </w:rPr>
                <w:t xml:space="preserve"> </w:t>
              </w:r>
            </w:p>
            <w:p w14:paraId="38034A19" w14:textId="77777777" w:rsidR="00D74E76" w:rsidRDefault="00D74E76" w:rsidP="00D74E76">
              <w:pPr>
                <w:pStyle w:val="Bibliography"/>
                <w:spacing w:line="240" w:lineRule="auto"/>
                <w:ind w:left="720" w:hanging="720"/>
                <w:rPr>
                  <w:noProof/>
                </w:rPr>
              </w:pPr>
              <w:r>
                <w:rPr>
                  <w:noProof/>
                </w:rPr>
                <w:t xml:space="preserve">Robbin Deboosere, D. J.-G. (2019). Location, location and professionalization: a multilevel hedonic analysis of Airbnb listing prices and revenue. </w:t>
              </w:r>
              <w:r>
                <w:rPr>
                  <w:i/>
                  <w:iCs/>
                  <w:noProof/>
                </w:rPr>
                <w:t>Regional Studies, Regional Science, 6:1</w:t>
              </w:r>
              <w:r>
                <w:rPr>
                  <w:noProof/>
                </w:rPr>
                <w:t>, 143-156.</w:t>
              </w:r>
            </w:p>
            <w:p w14:paraId="713E6411" w14:textId="77777777" w:rsidR="00D74E76" w:rsidRDefault="00D74E76" w:rsidP="00D74E76">
              <w:pPr>
                <w:pStyle w:val="Bibliography"/>
                <w:spacing w:line="240" w:lineRule="auto"/>
                <w:ind w:left="720" w:hanging="720"/>
                <w:rPr>
                  <w:noProof/>
                </w:rPr>
              </w:pPr>
              <w:r>
                <w:rPr>
                  <w:noProof/>
                </w:rPr>
                <w:t xml:space="preserve">Statistics Solutions. (2013). </w:t>
              </w:r>
              <w:r>
                <w:rPr>
                  <w:i/>
                  <w:iCs/>
                  <w:noProof/>
                </w:rPr>
                <w:t>What is Linear Regression?</w:t>
              </w:r>
              <w:r>
                <w:rPr>
                  <w:noProof/>
                </w:rPr>
                <w:t xml:space="preserve"> Retrieved from Statistics Solutions: https://www.statisticssolutions.com/what-is-linear-regression/</w:t>
              </w:r>
            </w:p>
            <w:p w14:paraId="0191C8DB" w14:textId="77777777" w:rsidR="00D74E76" w:rsidRDefault="00D74E76" w:rsidP="00D74E76">
              <w:pPr>
                <w:pStyle w:val="Bibliography"/>
                <w:spacing w:line="240" w:lineRule="auto"/>
                <w:ind w:left="720" w:hanging="720"/>
                <w:rPr>
                  <w:noProof/>
                </w:rPr>
              </w:pPr>
              <w:r>
                <w:rPr>
                  <w:noProof/>
                </w:rPr>
                <w:t xml:space="preserve">Y. Li, Q. P. (2016). Reasonable price recommendation on Airbnb using Multi-Scale clustering. </w:t>
              </w:r>
              <w:r>
                <w:rPr>
                  <w:i/>
                  <w:iCs/>
                  <w:noProof/>
                </w:rPr>
                <w:t>35th Chinese Control Conference (CCC)</w:t>
              </w:r>
              <w:r>
                <w:rPr>
                  <w:noProof/>
                </w:rPr>
                <w:t>, (pp. 7038-7041). Chengdu.</w:t>
              </w:r>
            </w:p>
            <w:p w14:paraId="50D32398" w14:textId="77777777" w:rsidR="00D74E76" w:rsidRDefault="00D74E76" w:rsidP="00D74E76">
              <w:pPr>
                <w:pStyle w:val="Bibliography"/>
                <w:spacing w:line="240" w:lineRule="auto"/>
                <w:ind w:left="720" w:hanging="720"/>
                <w:rPr>
                  <w:noProof/>
                </w:rPr>
              </w:pPr>
              <w:r>
                <w:rPr>
                  <w:noProof/>
                </w:rPr>
                <w:t xml:space="preserve">Yang Y, D.-R. A. (2012). Walking distance by trip purpose and population subgroups. </w:t>
              </w:r>
              <w:r>
                <w:rPr>
                  <w:i/>
                  <w:iCs/>
                  <w:noProof/>
                </w:rPr>
                <w:t>American Journal of Preventive Medicine, 43(1)</w:t>
              </w:r>
              <w:r>
                <w:rPr>
                  <w:noProof/>
                </w:rPr>
                <w:t>, 11--19.</w:t>
              </w:r>
            </w:p>
            <w:p w14:paraId="79ACE8A0" w14:textId="525B64D3" w:rsidR="00316A73" w:rsidRDefault="00316A73" w:rsidP="00D74E76">
              <w:pPr>
                <w:spacing w:line="240" w:lineRule="auto"/>
              </w:pPr>
              <w:r>
                <w:rPr>
                  <w:b/>
                  <w:bCs/>
                  <w:noProof/>
                </w:rPr>
                <w:fldChar w:fldCharType="end"/>
              </w:r>
            </w:p>
          </w:sdtContent>
        </w:sdt>
      </w:sdtContent>
    </w:sdt>
    <w:p w14:paraId="048662F7" w14:textId="77777777" w:rsidR="007E198A" w:rsidRDefault="007E198A" w:rsidP="00400B59"/>
    <w:p w14:paraId="100CA5D2" w14:textId="77777777" w:rsidR="00393E9F" w:rsidRDefault="00393E9F" w:rsidP="00400B59"/>
    <w:p w14:paraId="504235DD" w14:textId="21108D02" w:rsidR="00527523" w:rsidRDefault="00527523">
      <w:r>
        <w:br w:type="page"/>
      </w:r>
    </w:p>
    <w:p w14:paraId="12FE46B1" w14:textId="02D6E0FB" w:rsidR="00393E9F" w:rsidRDefault="00527523" w:rsidP="009C42C6">
      <w:pPr>
        <w:pStyle w:val="Heading1"/>
        <w:numPr>
          <w:ilvl w:val="0"/>
          <w:numId w:val="0"/>
        </w:numPr>
      </w:pPr>
      <w:bookmarkStart w:id="61" w:name="_Toc67907239"/>
      <w:r>
        <w:lastRenderedPageBreak/>
        <w:t>Appendix</w:t>
      </w:r>
      <w:bookmarkEnd w:id="61"/>
    </w:p>
    <w:p w14:paraId="08819D7B" w14:textId="33211ABE" w:rsidR="00527523" w:rsidRDefault="00527523" w:rsidP="009C42C6">
      <w:pPr>
        <w:pStyle w:val="Heading2"/>
      </w:pPr>
      <w:bookmarkStart w:id="62" w:name="_Toc67907240"/>
      <w:r>
        <w:t>Source codes</w:t>
      </w:r>
      <w:bookmarkEnd w:id="62"/>
    </w:p>
    <w:p w14:paraId="180BB891" w14:textId="7160A367" w:rsidR="005909F8" w:rsidRDefault="005909F8" w:rsidP="009C42C6">
      <w:pPr>
        <w:pStyle w:val="Heading3"/>
      </w:pPr>
      <w:bookmarkStart w:id="63" w:name="_Toc67907241"/>
      <w:r>
        <w:t>OpenStreetMap scraper</w:t>
      </w:r>
      <w:r w:rsidR="00E81DDF">
        <w:t>. Python script</w:t>
      </w:r>
      <w:bookmarkEnd w:id="63"/>
    </w:p>
    <w:p w14:paraId="3AA0E20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 coding: utf-8 -*-</w:t>
      </w:r>
    </w:p>
    <w:p w14:paraId="490B41FD"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w:t>
      </w:r>
    </w:p>
    <w:p w14:paraId="4FEF69E4"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Created on Wed Jan 20 14:41:56 2021</w:t>
      </w:r>
    </w:p>
    <w:p w14:paraId="2EBE27A5"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w:t>
      </w:r>
    </w:p>
    <w:p w14:paraId="5003BA49"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author: Andrius Dalisanskis</w:t>
      </w:r>
    </w:p>
    <w:p w14:paraId="3A0E5817"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w:t>
      </w:r>
    </w:p>
    <w:p w14:paraId="53562E77" w14:textId="63CAC1A9"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xml:space="preserve">Scrapes </w:t>
      </w:r>
      <w:r w:rsidR="00CE676A">
        <w:rPr>
          <w:rFonts w:ascii="Courier New" w:hAnsi="Courier New" w:cs="Courier New"/>
          <w:color w:val="008800"/>
          <w:sz w:val="16"/>
          <w:szCs w:val="16"/>
        </w:rPr>
        <w:t xml:space="preserve">the </w:t>
      </w:r>
      <w:r w:rsidRPr="00CE676A">
        <w:rPr>
          <w:rFonts w:ascii="Courier New" w:hAnsi="Courier New" w:cs="Courier New"/>
          <w:color w:val="008800"/>
          <w:sz w:val="16"/>
          <w:szCs w:val="16"/>
        </w:rPr>
        <w:t xml:space="preserve">data from </w:t>
      </w:r>
      <w:r w:rsidR="00CE676A">
        <w:rPr>
          <w:rFonts w:ascii="Courier New" w:hAnsi="Courier New" w:cs="Courier New"/>
          <w:color w:val="008800"/>
          <w:sz w:val="16"/>
          <w:szCs w:val="16"/>
        </w:rPr>
        <w:t xml:space="preserve">the </w:t>
      </w:r>
      <w:r w:rsidRPr="00CE676A">
        <w:rPr>
          <w:rFonts w:ascii="Courier New" w:hAnsi="Courier New" w:cs="Courier New"/>
          <w:color w:val="008800"/>
          <w:sz w:val="16"/>
          <w:szCs w:val="16"/>
        </w:rPr>
        <w:t>OpenStreetMap</w:t>
      </w:r>
    </w:p>
    <w:p w14:paraId="2C416958"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w:t>
      </w:r>
    </w:p>
    <w:p w14:paraId="64730DD6"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w:t>
      </w:r>
    </w:p>
    <w:p w14:paraId="2CE6C5C7"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w:t>
      </w:r>
    </w:p>
    <w:p w14:paraId="2C3E2083"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impor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overpy</w:t>
      </w:r>
      <w:proofErr w:type="spellEnd"/>
    </w:p>
    <w:p w14:paraId="6672046D"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import</w:t>
      </w:r>
      <w:r w:rsidRPr="00CE676A">
        <w:rPr>
          <w:rFonts w:ascii="Courier New" w:hAnsi="Courier New" w:cs="Courier New"/>
          <w:color w:val="000000"/>
          <w:sz w:val="16"/>
          <w:szCs w:val="16"/>
        </w:rPr>
        <w:t xml:space="preserve"> pandas </w:t>
      </w:r>
      <w:r w:rsidRPr="00CE676A">
        <w:rPr>
          <w:rFonts w:ascii="Courier New" w:hAnsi="Courier New" w:cs="Courier New"/>
          <w:color w:val="000088"/>
          <w:sz w:val="16"/>
          <w:szCs w:val="16"/>
        </w:rPr>
        <w:t>as</w:t>
      </w:r>
      <w:r w:rsidRPr="00CE676A">
        <w:rPr>
          <w:rFonts w:ascii="Courier New" w:hAnsi="Courier New" w:cs="Courier New"/>
          <w:color w:val="000000"/>
          <w:sz w:val="16"/>
          <w:szCs w:val="16"/>
        </w:rPr>
        <w:t xml:space="preserve"> pd</w:t>
      </w:r>
    </w:p>
    <w:p w14:paraId="3F20A456"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from</w:t>
      </w:r>
      <w:r w:rsidRPr="00CE676A">
        <w:rPr>
          <w:rFonts w:ascii="Courier New" w:hAnsi="Courier New" w:cs="Courier New"/>
          <w:color w:val="000000"/>
          <w:sz w:val="16"/>
          <w:szCs w:val="16"/>
        </w:rPr>
        <w:t xml:space="preserve"> time </w:t>
      </w:r>
      <w:r w:rsidRPr="00CE676A">
        <w:rPr>
          <w:rFonts w:ascii="Courier New" w:hAnsi="Courier New" w:cs="Courier New"/>
          <w:color w:val="000088"/>
          <w:sz w:val="16"/>
          <w:szCs w:val="16"/>
        </w:rPr>
        <w:t>import</w:t>
      </w:r>
      <w:r w:rsidRPr="00CE676A">
        <w:rPr>
          <w:rFonts w:ascii="Courier New" w:hAnsi="Courier New" w:cs="Courier New"/>
          <w:color w:val="000000"/>
          <w:sz w:val="16"/>
          <w:szCs w:val="16"/>
        </w:rPr>
        <w:t xml:space="preserve"> time</w:t>
      </w:r>
    </w:p>
    <w:p w14:paraId="624D4FC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from</w:t>
      </w:r>
      <w:r w:rsidRPr="00CE676A">
        <w:rPr>
          <w:rFonts w:ascii="Courier New" w:hAnsi="Courier New" w:cs="Courier New"/>
          <w:color w:val="000000"/>
          <w:sz w:val="16"/>
          <w:szCs w:val="16"/>
        </w:rPr>
        <w:t xml:space="preserve"> time </w:t>
      </w:r>
      <w:r w:rsidRPr="00CE676A">
        <w:rPr>
          <w:rFonts w:ascii="Courier New" w:hAnsi="Courier New" w:cs="Courier New"/>
          <w:color w:val="000088"/>
          <w:sz w:val="16"/>
          <w:szCs w:val="16"/>
        </w:rPr>
        <w:t>import</w:t>
      </w:r>
      <w:r w:rsidRPr="00CE676A">
        <w:rPr>
          <w:rFonts w:ascii="Courier New" w:hAnsi="Courier New" w:cs="Courier New"/>
          <w:color w:val="000000"/>
          <w:sz w:val="16"/>
          <w:szCs w:val="16"/>
        </w:rPr>
        <w:t xml:space="preserve"> sleep</w:t>
      </w:r>
    </w:p>
    <w:p w14:paraId="4AFB8680"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w:t>
      </w:r>
    </w:p>
    <w:p w14:paraId="2E63AF39"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w:t>
      </w:r>
    </w:p>
    <w:p w14:paraId="4145E590" w14:textId="1A846A03"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xml:space="preserve"># the radius in meters. How far away from the </w:t>
      </w:r>
      <w:r w:rsidR="00D74E76">
        <w:rPr>
          <w:rFonts w:ascii="Courier New" w:hAnsi="Courier New" w:cs="Courier New"/>
          <w:color w:val="880000"/>
          <w:sz w:val="16"/>
          <w:szCs w:val="16"/>
        </w:rPr>
        <w:t>property</w:t>
      </w:r>
      <w:r w:rsidRPr="00CE676A">
        <w:rPr>
          <w:rFonts w:ascii="Courier New" w:hAnsi="Courier New" w:cs="Courier New"/>
          <w:color w:val="880000"/>
          <w:sz w:val="16"/>
          <w:szCs w:val="16"/>
        </w:rPr>
        <w:t xml:space="preserve"> we search for tags</w:t>
      </w:r>
    </w:p>
    <w:p w14:paraId="3184A69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RADIU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200.0</w:t>
      </w:r>
    </w:p>
    <w:p w14:paraId="48F70009"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proofErr w:type="spellStart"/>
      <w:r w:rsidRPr="00CE676A">
        <w:rPr>
          <w:rFonts w:ascii="Courier New" w:hAnsi="Courier New" w:cs="Courier New"/>
          <w:color w:val="000000"/>
          <w:sz w:val="16"/>
          <w:szCs w:val="16"/>
        </w:rPr>
        <w:t>api</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overpy</w:t>
      </w:r>
      <w:r w:rsidRPr="00CE676A">
        <w:rPr>
          <w:rFonts w:ascii="Courier New" w:hAnsi="Courier New" w:cs="Courier New"/>
          <w:color w:val="666600"/>
          <w:sz w:val="16"/>
          <w:szCs w:val="16"/>
        </w:rPr>
        <w:t>.</w:t>
      </w:r>
      <w:r w:rsidRPr="00CE676A">
        <w:rPr>
          <w:rFonts w:ascii="Courier New" w:hAnsi="Courier New" w:cs="Courier New"/>
          <w:color w:val="660066"/>
          <w:sz w:val="16"/>
          <w:szCs w:val="16"/>
        </w:rPr>
        <w:t>Overpass</w:t>
      </w:r>
      <w:proofErr w:type="spellEnd"/>
      <w:proofErr w:type="gramEnd"/>
      <w:r w:rsidRPr="00CE676A">
        <w:rPr>
          <w:rFonts w:ascii="Courier New" w:hAnsi="Courier New" w:cs="Courier New"/>
          <w:color w:val="666600"/>
          <w:sz w:val="16"/>
          <w:szCs w:val="16"/>
        </w:rPr>
        <w:t>()</w:t>
      </w:r>
    </w:p>
    <w:p w14:paraId="46C940A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w:t>
      </w:r>
    </w:p>
    <w:p w14:paraId="31C2D370" w14:textId="36B0C25C"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xml:space="preserve"># Runs single query for </w:t>
      </w:r>
      <w:r w:rsidR="00D74E76">
        <w:rPr>
          <w:rFonts w:ascii="Courier New" w:hAnsi="Courier New" w:cs="Courier New"/>
          <w:color w:val="880000"/>
          <w:sz w:val="16"/>
          <w:szCs w:val="16"/>
        </w:rPr>
        <w:t>the</w:t>
      </w:r>
      <w:r w:rsidRPr="00CE676A">
        <w:rPr>
          <w:rFonts w:ascii="Courier New" w:hAnsi="Courier New" w:cs="Courier New"/>
          <w:color w:val="880000"/>
          <w:sz w:val="16"/>
          <w:szCs w:val="16"/>
        </w:rPr>
        <w:t xml:space="preserve"> given coordinates. Function has a while loop which </w:t>
      </w:r>
    </w:p>
    <w:p w14:paraId="1A36381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xml:space="preserve"># runs until we get result. The service throws an error sometimes, which needs </w:t>
      </w:r>
    </w:p>
    <w:p w14:paraId="2D11CFD9"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to be caught. Then we wait 30 seconds and try same query again. Returns number</w:t>
      </w:r>
    </w:p>
    <w:p w14:paraId="1F5F9259"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of specified nodes found around the specified location.</w:t>
      </w:r>
    </w:p>
    <w:p w14:paraId="307E23F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def</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un_</w:t>
      </w:r>
      <w:proofErr w:type="gramStart"/>
      <w:r w:rsidRPr="00CE676A">
        <w:rPr>
          <w:rFonts w:ascii="Courier New" w:hAnsi="Courier New" w:cs="Courier New"/>
          <w:color w:val="000000"/>
          <w:sz w:val="16"/>
          <w:szCs w:val="16"/>
        </w:rPr>
        <w:t>query</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a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on</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q</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7237A1EF"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while</w:t>
      </w: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Tr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5B4C45C8"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t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181E0285"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r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pi</w:t>
      </w:r>
      <w:r w:rsidRPr="00CE676A">
        <w:rPr>
          <w:rFonts w:ascii="Courier New" w:hAnsi="Courier New" w:cs="Courier New"/>
          <w:color w:val="666600"/>
          <w:sz w:val="16"/>
          <w:szCs w:val="16"/>
        </w:rPr>
        <w:t>.</w:t>
      </w:r>
      <w:r w:rsidRPr="00CE676A">
        <w:rPr>
          <w:rFonts w:ascii="Courier New" w:hAnsi="Courier New" w:cs="Courier New"/>
          <w:color w:val="000000"/>
          <w:sz w:val="16"/>
          <w:szCs w:val="16"/>
        </w:rPr>
        <w:t>query</w:t>
      </w:r>
      <w:proofErr w:type="spellEnd"/>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q</w:t>
      </w:r>
      <w:r w:rsidRPr="00CE676A">
        <w:rPr>
          <w:rFonts w:ascii="Courier New" w:hAnsi="Courier New" w:cs="Courier New"/>
          <w:color w:val="666600"/>
          <w:sz w:val="16"/>
          <w:szCs w:val="16"/>
        </w:rPr>
        <w:t>.</w:t>
      </w:r>
      <w:r w:rsidRPr="00CE676A">
        <w:rPr>
          <w:rFonts w:ascii="Courier New" w:hAnsi="Courier New" w:cs="Courier New"/>
          <w:color w:val="000000"/>
          <w:sz w:val="16"/>
          <w:szCs w:val="16"/>
        </w:rPr>
        <w:t>forma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RADIU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a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on</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 send query to OSM</w:t>
      </w:r>
    </w:p>
    <w:p w14:paraId="52535B44"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excep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overpy</w:t>
      </w:r>
      <w:r w:rsidRPr="00CE676A">
        <w:rPr>
          <w:rFonts w:ascii="Courier New" w:hAnsi="Courier New" w:cs="Courier New"/>
          <w:color w:val="666600"/>
          <w:sz w:val="16"/>
          <w:szCs w:val="16"/>
        </w:rPr>
        <w:t>.</w:t>
      </w:r>
      <w:r w:rsidRPr="00CE676A">
        <w:rPr>
          <w:rFonts w:ascii="Courier New" w:hAnsi="Courier New" w:cs="Courier New"/>
          <w:color w:val="000000"/>
          <w:sz w:val="16"/>
          <w:szCs w:val="16"/>
        </w:rPr>
        <w:t>exception</w:t>
      </w:r>
      <w:proofErr w:type="gramEnd"/>
      <w:r w:rsidRPr="00CE676A">
        <w:rPr>
          <w:rFonts w:ascii="Courier New" w:hAnsi="Courier New" w:cs="Courier New"/>
          <w:color w:val="666600"/>
          <w:sz w:val="16"/>
          <w:szCs w:val="16"/>
        </w:rPr>
        <w:t>.</w:t>
      </w:r>
      <w:r w:rsidRPr="00CE676A">
        <w:rPr>
          <w:rFonts w:ascii="Courier New" w:hAnsi="Courier New" w:cs="Courier New"/>
          <w:color w:val="660066"/>
          <w:sz w:val="16"/>
          <w:szCs w:val="16"/>
        </w:rPr>
        <w:t>OverpassTooManyReques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62E12D5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sleep</w:t>
      </w:r>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30</w:t>
      </w:r>
      <w:r w:rsidRPr="00CE676A">
        <w:rPr>
          <w:rFonts w:ascii="Courier New" w:hAnsi="Courier New" w:cs="Courier New"/>
          <w:color w:val="666600"/>
          <w:sz w:val="16"/>
          <w:szCs w:val="16"/>
        </w:rPr>
        <w:t>)</w:t>
      </w:r>
    </w:p>
    <w:p w14:paraId="73949906"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continue</w:t>
      </w:r>
    </w:p>
    <w:p w14:paraId="26BF6D26"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excep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overpy</w:t>
      </w:r>
      <w:r w:rsidRPr="00CE676A">
        <w:rPr>
          <w:rFonts w:ascii="Courier New" w:hAnsi="Courier New" w:cs="Courier New"/>
          <w:color w:val="666600"/>
          <w:sz w:val="16"/>
          <w:szCs w:val="16"/>
        </w:rPr>
        <w:t>.</w:t>
      </w:r>
      <w:r w:rsidRPr="00CE676A">
        <w:rPr>
          <w:rFonts w:ascii="Courier New" w:hAnsi="Courier New" w:cs="Courier New"/>
          <w:color w:val="000000"/>
          <w:sz w:val="16"/>
          <w:szCs w:val="16"/>
        </w:rPr>
        <w:t>exception</w:t>
      </w:r>
      <w:proofErr w:type="gramEnd"/>
      <w:r w:rsidRPr="00CE676A">
        <w:rPr>
          <w:rFonts w:ascii="Courier New" w:hAnsi="Courier New" w:cs="Courier New"/>
          <w:color w:val="666600"/>
          <w:sz w:val="16"/>
          <w:szCs w:val="16"/>
        </w:rPr>
        <w:t>.</w:t>
      </w:r>
      <w:r w:rsidRPr="00CE676A">
        <w:rPr>
          <w:rFonts w:ascii="Courier New" w:hAnsi="Courier New" w:cs="Courier New"/>
          <w:color w:val="660066"/>
          <w:sz w:val="16"/>
          <w:szCs w:val="16"/>
        </w:rPr>
        <w:t>OverpassGatewayTimeou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18CB08E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sleep</w:t>
      </w:r>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30</w:t>
      </w:r>
      <w:r w:rsidRPr="00CE676A">
        <w:rPr>
          <w:rFonts w:ascii="Courier New" w:hAnsi="Courier New" w:cs="Courier New"/>
          <w:color w:val="666600"/>
          <w:sz w:val="16"/>
          <w:szCs w:val="16"/>
        </w:rPr>
        <w:t>)</w:t>
      </w:r>
    </w:p>
    <w:p w14:paraId="40220F77"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continue</w:t>
      </w:r>
    </w:p>
    <w:p w14:paraId="75B817E0"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break</w:t>
      </w:r>
      <w:r w:rsidRPr="00CE676A">
        <w:rPr>
          <w:rFonts w:ascii="Courier New" w:hAnsi="Courier New" w:cs="Courier New"/>
          <w:color w:val="000000"/>
          <w:sz w:val="16"/>
          <w:szCs w:val="16"/>
        </w:rPr>
        <w:t xml:space="preserve"> </w:t>
      </w:r>
    </w:p>
    <w:p w14:paraId="3278EFCD"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return</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en</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w:t>
      </w:r>
      <w:r w:rsidRPr="00CE676A">
        <w:rPr>
          <w:rFonts w:ascii="Courier New" w:hAnsi="Courier New" w:cs="Courier New"/>
          <w:color w:val="666600"/>
          <w:sz w:val="16"/>
          <w:szCs w:val="16"/>
        </w:rPr>
        <w:t>.</w:t>
      </w:r>
      <w:r w:rsidRPr="00CE676A">
        <w:rPr>
          <w:rFonts w:ascii="Courier New" w:hAnsi="Courier New" w:cs="Courier New"/>
          <w:color w:val="000000"/>
          <w:sz w:val="16"/>
          <w:szCs w:val="16"/>
        </w:rPr>
        <w:t>get_</w:t>
      </w:r>
      <w:proofErr w:type="gramStart"/>
      <w:r w:rsidRPr="00CE676A">
        <w:rPr>
          <w:rFonts w:ascii="Courier New" w:hAnsi="Courier New" w:cs="Courier New"/>
          <w:color w:val="000000"/>
          <w:sz w:val="16"/>
          <w:szCs w:val="16"/>
        </w:rPr>
        <w:t>nod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p>
    <w:p w14:paraId="64945606"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w:t>
      </w:r>
    </w:p>
    <w:p w14:paraId="29B51A1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xml:space="preserve"># This function takes in </w:t>
      </w:r>
      <w:proofErr w:type="spellStart"/>
      <w:r w:rsidRPr="00CE676A">
        <w:rPr>
          <w:rFonts w:ascii="Courier New" w:hAnsi="Courier New" w:cs="Courier New"/>
          <w:color w:val="880000"/>
          <w:sz w:val="16"/>
          <w:szCs w:val="16"/>
        </w:rPr>
        <w:t>dataframe</w:t>
      </w:r>
      <w:proofErr w:type="spellEnd"/>
      <w:r w:rsidRPr="00CE676A">
        <w:rPr>
          <w:rFonts w:ascii="Courier New" w:hAnsi="Courier New" w:cs="Courier New"/>
          <w:color w:val="880000"/>
          <w:sz w:val="16"/>
          <w:szCs w:val="16"/>
        </w:rPr>
        <w:t xml:space="preserve"> and query, then calls </w:t>
      </w:r>
      <w:proofErr w:type="spellStart"/>
      <w:r w:rsidRPr="00CE676A">
        <w:rPr>
          <w:rFonts w:ascii="Courier New" w:hAnsi="Courier New" w:cs="Courier New"/>
          <w:color w:val="880000"/>
          <w:sz w:val="16"/>
          <w:szCs w:val="16"/>
        </w:rPr>
        <w:t>run_query</w:t>
      </w:r>
      <w:proofErr w:type="spellEnd"/>
      <w:r w:rsidRPr="00CE676A">
        <w:rPr>
          <w:rFonts w:ascii="Courier New" w:hAnsi="Courier New" w:cs="Courier New"/>
          <w:color w:val="880000"/>
          <w:sz w:val="16"/>
          <w:szCs w:val="16"/>
        </w:rPr>
        <w:t xml:space="preserve"> function for </w:t>
      </w:r>
    </w:p>
    <w:p w14:paraId="23B7C6F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every row and saves results in a list. Returns the list of results for each</w:t>
      </w:r>
    </w:p>
    <w:p w14:paraId="5C59CCC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row.</w:t>
      </w:r>
    </w:p>
    <w:p w14:paraId="7C1295BB"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def</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rape_</w:t>
      </w:r>
      <w:proofErr w:type="gramStart"/>
      <w:r w:rsidRPr="00CE676A">
        <w:rPr>
          <w:rFonts w:ascii="Courier New" w:hAnsi="Courier New" w:cs="Courier New"/>
          <w:color w:val="000000"/>
          <w:sz w:val="16"/>
          <w:szCs w:val="16"/>
        </w:rPr>
        <w:t>os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q</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70072F27"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result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5EA8CDB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result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un_</w:t>
      </w:r>
      <w:proofErr w:type="gramStart"/>
      <w:r w:rsidRPr="00CE676A">
        <w:rPr>
          <w:rFonts w:ascii="Courier New" w:hAnsi="Courier New" w:cs="Courier New"/>
          <w:color w:val="000000"/>
          <w:sz w:val="16"/>
          <w:szCs w:val="16"/>
        </w:rPr>
        <w:t>query</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a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on</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q</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for</w:t>
      </w:r>
      <w:r w:rsidRPr="00CE676A">
        <w:rPr>
          <w:rFonts w:ascii="Courier New" w:hAnsi="Courier New" w:cs="Courier New"/>
          <w:color w:val="000000"/>
          <w:sz w:val="16"/>
          <w:szCs w:val="16"/>
        </w:rPr>
        <w:t xml:space="preserve"> </w:t>
      </w:r>
    </w:p>
    <w:p w14:paraId="0CE8207A"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a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n</w:t>
      </w:r>
      <w:r w:rsidRPr="00CE676A">
        <w:rPr>
          <w:rFonts w:ascii="Courier New" w:hAnsi="Courier New" w:cs="Courier New"/>
          <w:color w:val="000000"/>
          <w:sz w:val="16"/>
          <w:szCs w:val="16"/>
        </w:rPr>
        <w:t xml:space="preserve"> zip</w:t>
      </w:r>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8800"/>
          <w:sz w:val="16"/>
          <w:szCs w:val="16"/>
        </w:rPr>
        <w:t>'latitud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f</w:t>
      </w:r>
      <w:r w:rsidRPr="00CE676A">
        <w:rPr>
          <w:rFonts w:ascii="Courier New" w:hAnsi="Courier New" w:cs="Courier New"/>
          <w:color w:val="666600"/>
          <w:sz w:val="16"/>
          <w:szCs w:val="16"/>
        </w:rPr>
        <w:t>[</w:t>
      </w:r>
      <w:r w:rsidRPr="00CE676A">
        <w:rPr>
          <w:rFonts w:ascii="Courier New" w:hAnsi="Courier New" w:cs="Courier New"/>
          <w:color w:val="008800"/>
          <w:sz w:val="16"/>
          <w:szCs w:val="16"/>
        </w:rPr>
        <w:t>'longitude'</w:t>
      </w:r>
      <w:r w:rsidRPr="00CE676A">
        <w:rPr>
          <w:rFonts w:ascii="Courier New" w:hAnsi="Courier New" w:cs="Courier New"/>
          <w:color w:val="666600"/>
          <w:sz w:val="16"/>
          <w:szCs w:val="16"/>
        </w:rPr>
        <w:t>])]</w:t>
      </w:r>
    </w:p>
    <w:p w14:paraId="403290A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return</w:t>
      </w:r>
      <w:r w:rsidRPr="00CE676A">
        <w:rPr>
          <w:rFonts w:ascii="Courier New" w:hAnsi="Courier New" w:cs="Courier New"/>
          <w:color w:val="000000"/>
          <w:sz w:val="16"/>
          <w:szCs w:val="16"/>
        </w:rPr>
        <w:t xml:space="preserve"> results</w:t>
      </w:r>
    </w:p>
    <w:p w14:paraId="6EE3660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24CEDA57"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880000"/>
          <w:sz w:val="16"/>
          <w:szCs w:val="16"/>
        </w:rPr>
        <w:t># Main function</w:t>
      </w:r>
    </w:p>
    <w:p w14:paraId="2E9AF860"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def</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main</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0A373A45"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file_i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listings_selected_features.csv"</w:t>
      </w:r>
    </w:p>
    <w:p w14:paraId="03C30FCF"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file_ou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listings_plus_osma.csv"</w:t>
      </w:r>
      <w:r w:rsidRPr="00CE676A">
        <w:rPr>
          <w:rFonts w:ascii="Courier New" w:hAnsi="Courier New" w:cs="Courier New"/>
          <w:color w:val="000000"/>
          <w:sz w:val="16"/>
          <w:szCs w:val="16"/>
        </w:rPr>
        <w:t xml:space="preserve">    </w:t>
      </w:r>
    </w:p>
    <w:p w14:paraId="6D422827"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1E0B439A"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pd</w:t>
      </w:r>
      <w:r w:rsidRPr="00CE676A">
        <w:rPr>
          <w:rFonts w:ascii="Courier New" w:hAnsi="Courier New" w:cs="Courier New"/>
          <w:color w:val="666600"/>
          <w:sz w:val="16"/>
          <w:szCs w:val="16"/>
        </w:rPr>
        <w:t>.</w:t>
      </w:r>
      <w:r w:rsidRPr="00CE676A">
        <w:rPr>
          <w:rFonts w:ascii="Courier New" w:hAnsi="Courier New" w:cs="Courier New"/>
          <w:color w:val="000000"/>
          <w:sz w:val="16"/>
          <w:szCs w:val="16"/>
        </w:rPr>
        <w:t>read</w:t>
      </w:r>
      <w:proofErr w:type="gramEnd"/>
      <w:r w:rsidRPr="00CE676A">
        <w:rPr>
          <w:rFonts w:ascii="Courier New" w:hAnsi="Courier New" w:cs="Courier New"/>
          <w:color w:val="000000"/>
          <w:sz w:val="16"/>
          <w:szCs w:val="16"/>
        </w:rPr>
        <w:t>_csv</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file_in</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ndex_col</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p>
    <w:p w14:paraId="312D1FE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2B2E645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querie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8800"/>
          <w:sz w:val="16"/>
          <w:szCs w:val="16"/>
        </w:rPr>
        <w:t xml:space="preserve">"""node [amenity='bar'] (around: {0},{1},{2}); </w:t>
      </w:r>
      <w:proofErr w:type="gramStart"/>
      <w:r w:rsidRPr="00CE676A">
        <w:rPr>
          <w:rFonts w:ascii="Courier New" w:hAnsi="Courier New" w:cs="Courier New"/>
          <w:color w:val="008800"/>
          <w:sz w:val="16"/>
          <w:szCs w:val="16"/>
        </w:rPr>
        <w:t>out;</w:t>
      </w:r>
      <w:proofErr w:type="gramEnd"/>
    </w:p>
    <w:p w14:paraId="2DCB717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xml:space="preserve">                  node [amenity='pub'] (around: {0},{1},{2}); </w:t>
      </w:r>
      <w:proofErr w:type="gramStart"/>
      <w:r w:rsidRPr="00CE676A">
        <w:rPr>
          <w:rFonts w:ascii="Courier New" w:hAnsi="Courier New" w:cs="Courier New"/>
          <w:color w:val="008800"/>
          <w:sz w:val="16"/>
          <w:szCs w:val="16"/>
        </w:rPr>
        <w:t>out;</w:t>
      </w:r>
      <w:proofErr w:type="gramEnd"/>
    </w:p>
    <w:p w14:paraId="70CD77C3"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xml:space="preserve">                  node[amenity='cafe'] (around: {0},{1},{2}); </w:t>
      </w:r>
      <w:proofErr w:type="gramStart"/>
      <w:r w:rsidRPr="00CE676A">
        <w:rPr>
          <w:rFonts w:ascii="Courier New" w:hAnsi="Courier New" w:cs="Courier New"/>
          <w:color w:val="008800"/>
          <w:sz w:val="16"/>
          <w:szCs w:val="16"/>
        </w:rPr>
        <w:t>out;</w:t>
      </w:r>
      <w:proofErr w:type="gramEnd"/>
    </w:p>
    <w:p w14:paraId="15786C41"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xml:space="preserve">                  node [amenity='restaurant'] (around: {0},{1},{2}); </w:t>
      </w:r>
      <w:proofErr w:type="gramStart"/>
      <w:r w:rsidRPr="00CE676A">
        <w:rPr>
          <w:rFonts w:ascii="Courier New" w:hAnsi="Courier New" w:cs="Courier New"/>
          <w:color w:val="008800"/>
          <w:sz w:val="16"/>
          <w:szCs w:val="16"/>
        </w:rPr>
        <w:t>out;</w:t>
      </w:r>
      <w:proofErr w:type="gramEnd"/>
    </w:p>
    <w:p w14:paraId="47DDA931"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8800"/>
          <w:sz w:val="16"/>
          <w:szCs w:val="16"/>
        </w:rPr>
        <w:t xml:space="preserve">                  node [amenity='nightclub'] (around: {0},{1},{2}); out;"""</w:t>
      </w:r>
      <w:r w:rsidRPr="00CE676A">
        <w:rPr>
          <w:rFonts w:ascii="Courier New" w:hAnsi="Courier New" w:cs="Courier New"/>
          <w:color w:val="666600"/>
          <w:sz w:val="16"/>
          <w:szCs w:val="16"/>
        </w:rPr>
        <w:t>,</w:t>
      </w:r>
    </w:p>
    <w:p w14:paraId="1DB0A3C1"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de [tourism] (around: {0},{1},{2}); out;"""</w:t>
      </w:r>
      <w:r w:rsidRPr="00CE676A">
        <w:rPr>
          <w:rFonts w:ascii="Courier New" w:hAnsi="Courier New" w:cs="Courier New"/>
          <w:color w:val="666600"/>
          <w:sz w:val="16"/>
          <w:szCs w:val="16"/>
        </w:rPr>
        <w:t>,</w:t>
      </w:r>
    </w:p>
    <w:p w14:paraId="1C86EC9F"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de [highway='</w:t>
      </w:r>
      <w:proofErr w:type="spellStart"/>
      <w:r w:rsidRPr="00CE676A">
        <w:rPr>
          <w:rFonts w:ascii="Courier New" w:hAnsi="Courier New" w:cs="Courier New"/>
          <w:color w:val="008800"/>
          <w:sz w:val="16"/>
          <w:szCs w:val="16"/>
        </w:rPr>
        <w:t>bus_stop</w:t>
      </w:r>
      <w:proofErr w:type="spellEnd"/>
      <w:r w:rsidRPr="00CE676A">
        <w:rPr>
          <w:rFonts w:ascii="Courier New" w:hAnsi="Courier New" w:cs="Courier New"/>
          <w:color w:val="008800"/>
          <w:sz w:val="16"/>
          <w:szCs w:val="16"/>
        </w:rPr>
        <w:t>'] (around: {0},{1},{2}); out;"""</w:t>
      </w:r>
      <w:r w:rsidRPr="00CE676A">
        <w:rPr>
          <w:rFonts w:ascii="Courier New" w:hAnsi="Courier New" w:cs="Courier New"/>
          <w:color w:val="666600"/>
          <w:sz w:val="16"/>
          <w:szCs w:val="16"/>
        </w:rPr>
        <w:t>,</w:t>
      </w:r>
    </w:p>
    <w:p w14:paraId="7F304A81"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de [shop] (around: {0},{1},{2}); out;"""</w:t>
      </w:r>
      <w:r w:rsidRPr="00CE676A">
        <w:rPr>
          <w:rFonts w:ascii="Courier New" w:hAnsi="Courier New" w:cs="Courier New"/>
          <w:color w:val="666600"/>
          <w:sz w:val="16"/>
          <w:szCs w:val="16"/>
        </w:rPr>
        <w:t>]</w:t>
      </w:r>
    </w:p>
    <w:p w14:paraId="7AA72049"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788E803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0DDA7769"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result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rape_</w:t>
      </w:r>
      <w:proofErr w:type="gramStart"/>
      <w:r w:rsidRPr="00CE676A">
        <w:rPr>
          <w:rFonts w:ascii="Courier New" w:hAnsi="Courier New" w:cs="Courier New"/>
          <w:color w:val="000000"/>
          <w:sz w:val="16"/>
          <w:szCs w:val="16"/>
        </w:rPr>
        <w:t>os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queries</w:t>
      </w:r>
      <w:r w:rsidRPr="00CE676A">
        <w:rPr>
          <w:rFonts w:ascii="Courier New" w:hAnsi="Courier New" w:cs="Courier New"/>
          <w:color w:val="666600"/>
          <w:sz w:val="16"/>
          <w:szCs w:val="16"/>
        </w:rPr>
        <w:t>[</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1123A321"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df</w:t>
      </w:r>
      <w:r w:rsidRPr="00CE676A">
        <w:rPr>
          <w:rFonts w:ascii="Courier New" w:hAnsi="Courier New" w:cs="Courier New"/>
          <w:color w:val="666600"/>
          <w:sz w:val="16"/>
          <w:szCs w:val="16"/>
        </w:rPr>
        <w:t>[</w:t>
      </w:r>
      <w:r w:rsidRPr="00CE676A">
        <w:rPr>
          <w:rFonts w:ascii="Courier New" w:hAnsi="Courier New" w:cs="Courier New"/>
          <w:color w:val="008800"/>
          <w:sz w:val="16"/>
          <w:szCs w:val="16"/>
        </w:rPr>
        <w:t>'Amenities_OSM'</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esults</w:t>
      </w:r>
    </w:p>
    <w:p w14:paraId="1F35F45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lastRenderedPageBreak/>
        <w:t xml:space="preserve">    </w:t>
      </w:r>
    </w:p>
    <w:p w14:paraId="73EC89A5"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result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rape_</w:t>
      </w:r>
      <w:proofErr w:type="gramStart"/>
      <w:r w:rsidRPr="00CE676A">
        <w:rPr>
          <w:rFonts w:ascii="Courier New" w:hAnsi="Courier New" w:cs="Courier New"/>
          <w:color w:val="000000"/>
          <w:sz w:val="16"/>
          <w:szCs w:val="16"/>
        </w:rPr>
        <w:t>os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queries</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5469746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df</w:t>
      </w:r>
      <w:r w:rsidRPr="00CE676A">
        <w:rPr>
          <w:rFonts w:ascii="Courier New" w:hAnsi="Courier New" w:cs="Courier New"/>
          <w:color w:val="666600"/>
          <w:sz w:val="16"/>
          <w:szCs w:val="16"/>
        </w:rPr>
        <w:t>[</w:t>
      </w:r>
      <w:r w:rsidRPr="00CE676A">
        <w:rPr>
          <w:rFonts w:ascii="Courier New" w:hAnsi="Courier New" w:cs="Courier New"/>
          <w:color w:val="008800"/>
          <w:sz w:val="16"/>
          <w:szCs w:val="16"/>
        </w:rPr>
        <w:t>'Tourism'</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esults</w:t>
      </w:r>
    </w:p>
    <w:p w14:paraId="6CA4729B"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7BCD8B8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result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rape_</w:t>
      </w:r>
      <w:proofErr w:type="gramStart"/>
      <w:r w:rsidRPr="00CE676A">
        <w:rPr>
          <w:rFonts w:ascii="Courier New" w:hAnsi="Courier New" w:cs="Courier New"/>
          <w:color w:val="000000"/>
          <w:sz w:val="16"/>
          <w:szCs w:val="16"/>
        </w:rPr>
        <w:t>os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queries</w:t>
      </w:r>
      <w:r w:rsidRPr="00CE676A">
        <w:rPr>
          <w:rFonts w:ascii="Courier New" w:hAnsi="Courier New" w:cs="Courier New"/>
          <w:color w:val="666600"/>
          <w:sz w:val="16"/>
          <w:szCs w:val="16"/>
        </w:rPr>
        <w:t>[</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176FD27B"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df</w:t>
      </w:r>
      <w:r w:rsidRPr="00CE676A">
        <w:rPr>
          <w:rFonts w:ascii="Courier New" w:hAnsi="Courier New" w:cs="Courier New"/>
          <w:color w:val="666600"/>
          <w:sz w:val="16"/>
          <w:szCs w:val="16"/>
        </w:rPr>
        <w:t>[</w:t>
      </w:r>
      <w:r w:rsidRPr="00CE676A">
        <w:rPr>
          <w:rFonts w:ascii="Courier New" w:hAnsi="Courier New" w:cs="Courier New"/>
          <w:color w:val="008800"/>
          <w:sz w:val="16"/>
          <w:szCs w:val="16"/>
        </w:rPr>
        <w:t>'Bus_stop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esults</w:t>
      </w:r>
    </w:p>
    <w:p w14:paraId="37EA70F5"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37FC2A4A"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result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rape_</w:t>
      </w:r>
      <w:proofErr w:type="gramStart"/>
      <w:r w:rsidRPr="00CE676A">
        <w:rPr>
          <w:rFonts w:ascii="Courier New" w:hAnsi="Courier New" w:cs="Courier New"/>
          <w:color w:val="000000"/>
          <w:sz w:val="16"/>
          <w:szCs w:val="16"/>
        </w:rPr>
        <w:t>os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queries</w:t>
      </w:r>
      <w:r w:rsidRPr="00CE676A">
        <w:rPr>
          <w:rFonts w:ascii="Courier New" w:hAnsi="Courier New" w:cs="Courier New"/>
          <w:color w:val="666600"/>
          <w:sz w:val="16"/>
          <w:szCs w:val="16"/>
        </w:rPr>
        <w:t>[</w:t>
      </w:r>
      <w:r w:rsidRPr="00CE676A">
        <w:rPr>
          <w:rFonts w:ascii="Courier New" w:hAnsi="Courier New" w:cs="Courier New"/>
          <w:color w:val="006666"/>
          <w:sz w:val="16"/>
          <w:szCs w:val="16"/>
        </w:rPr>
        <w:t>3</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5FEF3711"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df</w:t>
      </w:r>
      <w:r w:rsidRPr="00CE676A">
        <w:rPr>
          <w:rFonts w:ascii="Courier New" w:hAnsi="Courier New" w:cs="Courier New"/>
          <w:color w:val="666600"/>
          <w:sz w:val="16"/>
          <w:szCs w:val="16"/>
        </w:rPr>
        <w:t>[</w:t>
      </w:r>
      <w:r w:rsidRPr="00CE676A">
        <w:rPr>
          <w:rFonts w:ascii="Courier New" w:hAnsi="Courier New" w:cs="Courier New"/>
          <w:color w:val="008800"/>
          <w:sz w:val="16"/>
          <w:szCs w:val="16"/>
        </w:rPr>
        <w:t>'Shop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esults</w:t>
      </w:r>
    </w:p>
    <w:p w14:paraId="77206D60"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3210F2CA"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to_csv</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file_ou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
    <w:p w14:paraId="4F3EED0C"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
    <w:p w14:paraId="3C18D202"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88"/>
          <w:sz w:val="16"/>
          <w:szCs w:val="16"/>
        </w:rPr>
        <w:t>if</w:t>
      </w:r>
      <w:r w:rsidRPr="00CE676A">
        <w:rPr>
          <w:rFonts w:ascii="Courier New" w:hAnsi="Courier New" w:cs="Courier New"/>
          <w:color w:val="000000"/>
          <w:sz w:val="16"/>
          <w:szCs w:val="16"/>
        </w:rPr>
        <w:t xml:space="preserve"> __name__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__main__"</w:t>
      </w:r>
      <w:r w:rsidRPr="00CE676A">
        <w:rPr>
          <w:rFonts w:ascii="Courier New" w:hAnsi="Courier New" w:cs="Courier New"/>
          <w:color w:val="666600"/>
          <w:sz w:val="16"/>
          <w:szCs w:val="16"/>
        </w:rPr>
        <w:t>:</w:t>
      </w:r>
    </w:p>
    <w:p w14:paraId="1F3D58BE" w14:textId="77777777" w:rsidR="005909F8" w:rsidRPr="00CE676A"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main</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p>
    <w:p w14:paraId="0F82257A" w14:textId="77777777" w:rsidR="005909F8" w:rsidRDefault="005909F8">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80102756"/>
        <w:rPr>
          <w:rFonts w:ascii="Courier New" w:hAnsi="Courier New" w:cs="Courier New"/>
          <w:sz w:val="20"/>
          <w:szCs w:val="20"/>
        </w:rPr>
      </w:pPr>
      <w:r>
        <w:rPr>
          <w:rFonts w:ascii="Courier New" w:hAnsi="Courier New" w:cs="Courier New"/>
          <w:color w:val="000000"/>
          <w:sz w:val="20"/>
          <w:szCs w:val="20"/>
        </w:rPr>
        <w:t> </w:t>
      </w:r>
    </w:p>
    <w:p w14:paraId="6A6C473A" w14:textId="2FD5CAC4" w:rsidR="005909F8" w:rsidRDefault="005909F8" w:rsidP="005909F8"/>
    <w:p w14:paraId="37D07DD2" w14:textId="522B5E3C" w:rsidR="00685A8E" w:rsidRDefault="00685A8E" w:rsidP="009C42C6">
      <w:pPr>
        <w:pStyle w:val="Heading3"/>
      </w:pPr>
      <w:bookmarkStart w:id="64" w:name="_Toc67907242"/>
      <w:r>
        <w:t>Feature selection. R script</w:t>
      </w:r>
      <w:bookmarkEnd w:id="64"/>
    </w:p>
    <w:p w14:paraId="6D87E58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880000"/>
          <w:sz w:val="16"/>
          <w:szCs w:val="16"/>
        </w:rPr>
        <w:t># Loads original csv file, then selects features of interest and saves to new</w:t>
      </w:r>
    </w:p>
    <w:p w14:paraId="117CEA9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880000"/>
          <w:sz w:val="16"/>
          <w:szCs w:val="16"/>
        </w:rPr>
        <w:t>#  csv file</w:t>
      </w:r>
    </w:p>
    <w:p w14:paraId="00419E5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proofErr w:type="spellStart"/>
      <w:r w:rsidRPr="00CE676A">
        <w:rPr>
          <w:rFonts w:ascii="Courier New" w:hAnsi="Courier New" w:cs="Courier New"/>
          <w:color w:val="000000"/>
          <w:sz w:val="16"/>
          <w:szCs w:val="16"/>
        </w:rPr>
        <w:t>original_fil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listings_original.csv'</w:t>
      </w:r>
    </w:p>
    <w:p w14:paraId="7065565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proofErr w:type="spellStart"/>
      <w:r w:rsidRPr="00CE676A">
        <w:rPr>
          <w:rFonts w:ascii="Courier New" w:hAnsi="Courier New" w:cs="Courier New"/>
          <w:color w:val="000000"/>
          <w:sz w:val="16"/>
          <w:szCs w:val="16"/>
        </w:rPr>
        <w:t>new_fil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listings_selected_features.csv'</w:t>
      </w:r>
    </w:p>
    <w:p w14:paraId="7AAEFBE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features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host_is_superhost</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2603F96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eighbourhood'</w:t>
      </w:r>
      <w:r w:rsidRPr="00CE676A">
        <w:rPr>
          <w:rFonts w:ascii="Courier New" w:hAnsi="Courier New" w:cs="Courier New"/>
          <w:color w:val="666600"/>
          <w:sz w:val="16"/>
          <w:szCs w:val="16"/>
        </w:rPr>
        <w:t>,</w:t>
      </w:r>
    </w:p>
    <w:p w14:paraId="0184E9AD"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latitude'</w:t>
      </w:r>
      <w:r w:rsidRPr="00CE676A">
        <w:rPr>
          <w:rFonts w:ascii="Courier New" w:hAnsi="Courier New" w:cs="Courier New"/>
          <w:color w:val="666600"/>
          <w:sz w:val="16"/>
          <w:szCs w:val="16"/>
        </w:rPr>
        <w:t>,</w:t>
      </w:r>
    </w:p>
    <w:p w14:paraId="630536D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longitude'</w:t>
      </w:r>
      <w:r w:rsidRPr="00CE676A">
        <w:rPr>
          <w:rFonts w:ascii="Courier New" w:hAnsi="Courier New" w:cs="Courier New"/>
          <w:color w:val="666600"/>
          <w:sz w:val="16"/>
          <w:szCs w:val="16"/>
        </w:rPr>
        <w:t>,</w:t>
      </w:r>
    </w:p>
    <w:p w14:paraId="5A168BC9"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operty_type'</w:t>
      </w:r>
      <w:r w:rsidRPr="00CE676A">
        <w:rPr>
          <w:rFonts w:ascii="Courier New" w:hAnsi="Courier New" w:cs="Courier New"/>
          <w:color w:val="666600"/>
          <w:sz w:val="16"/>
          <w:szCs w:val="16"/>
        </w:rPr>
        <w:t>,</w:t>
      </w:r>
    </w:p>
    <w:p w14:paraId="2DFD789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oom_type'</w:t>
      </w:r>
      <w:r w:rsidRPr="00CE676A">
        <w:rPr>
          <w:rFonts w:ascii="Courier New" w:hAnsi="Courier New" w:cs="Courier New"/>
          <w:color w:val="666600"/>
          <w:sz w:val="16"/>
          <w:szCs w:val="16"/>
        </w:rPr>
        <w:t>,</w:t>
      </w:r>
    </w:p>
    <w:p w14:paraId="7008C34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accommodates'</w:t>
      </w:r>
      <w:r w:rsidRPr="00CE676A">
        <w:rPr>
          <w:rFonts w:ascii="Courier New" w:hAnsi="Courier New" w:cs="Courier New"/>
          <w:color w:val="666600"/>
          <w:sz w:val="16"/>
          <w:szCs w:val="16"/>
        </w:rPr>
        <w:t>,</w:t>
      </w:r>
    </w:p>
    <w:p w14:paraId="1B39378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eds'</w:t>
      </w:r>
      <w:r w:rsidRPr="00CE676A">
        <w:rPr>
          <w:rFonts w:ascii="Courier New" w:hAnsi="Courier New" w:cs="Courier New"/>
          <w:color w:val="666600"/>
          <w:sz w:val="16"/>
          <w:szCs w:val="16"/>
        </w:rPr>
        <w:t>,</w:t>
      </w:r>
    </w:p>
    <w:p w14:paraId="7D1394F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ancellation_policy'</w:t>
      </w:r>
      <w:r w:rsidRPr="00CE676A">
        <w:rPr>
          <w:rFonts w:ascii="Courier New" w:hAnsi="Courier New" w:cs="Courier New"/>
          <w:color w:val="666600"/>
          <w:sz w:val="16"/>
          <w:szCs w:val="16"/>
        </w:rPr>
        <w:t>,</w:t>
      </w:r>
    </w:p>
    <w:p w14:paraId="7347F6DD"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amenities'</w:t>
      </w:r>
      <w:r w:rsidRPr="00CE676A">
        <w:rPr>
          <w:rFonts w:ascii="Courier New" w:hAnsi="Courier New" w:cs="Courier New"/>
          <w:color w:val="666600"/>
          <w:sz w:val="16"/>
          <w:szCs w:val="16"/>
        </w:rPr>
        <w:t>,</w:t>
      </w:r>
    </w:p>
    <w:p w14:paraId="2AD682C8"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p>
    <w:p w14:paraId="02640E4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umber_of_reviews'</w:t>
      </w:r>
      <w:r w:rsidRPr="00CE676A">
        <w:rPr>
          <w:rFonts w:ascii="Courier New" w:hAnsi="Courier New" w:cs="Courier New"/>
          <w:color w:val="666600"/>
          <w:sz w:val="16"/>
          <w:szCs w:val="16"/>
        </w:rPr>
        <w:t>,</w:t>
      </w:r>
    </w:p>
    <w:p w14:paraId="538532B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view_scores_rating'</w:t>
      </w:r>
      <w:r w:rsidRPr="00CE676A">
        <w:rPr>
          <w:rFonts w:ascii="Courier New" w:hAnsi="Courier New" w:cs="Courier New"/>
          <w:color w:val="666600"/>
          <w:sz w:val="16"/>
          <w:szCs w:val="16"/>
        </w:rPr>
        <w:t>,</w:t>
      </w:r>
    </w:p>
    <w:p w14:paraId="37F70CF8"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view_scores_location'</w:t>
      </w:r>
    </w:p>
    <w:p w14:paraId="1BB94DF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EF04489"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w:t>
      </w:r>
    </w:p>
    <w:p w14:paraId="52820CC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listings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ead</w:t>
      </w:r>
      <w:r w:rsidRPr="00CE676A">
        <w:rPr>
          <w:rFonts w:ascii="Courier New" w:hAnsi="Courier New" w:cs="Courier New"/>
          <w:color w:val="666600"/>
          <w:sz w:val="16"/>
          <w:szCs w:val="16"/>
        </w:rPr>
        <w:t>.</w:t>
      </w:r>
      <w:r w:rsidRPr="00CE676A">
        <w:rPr>
          <w:rFonts w:ascii="Courier New" w:hAnsi="Courier New" w:cs="Courier New"/>
          <w:color w:val="000000"/>
          <w:sz w:val="16"/>
          <w:szCs w:val="16"/>
        </w:rPr>
        <w:t>csv</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original_fil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header</w:t>
      </w:r>
      <w:r w:rsidRPr="00CE676A">
        <w:rPr>
          <w:rFonts w:ascii="Courier New" w:hAnsi="Courier New" w:cs="Courier New"/>
          <w:color w:val="666600"/>
          <w:sz w:val="16"/>
          <w:szCs w:val="16"/>
        </w:rPr>
        <w:t>=</w:t>
      </w:r>
      <w:r w:rsidRPr="00CE676A">
        <w:rPr>
          <w:rFonts w:ascii="Courier New" w:hAnsi="Courier New" w:cs="Courier New"/>
          <w:color w:val="000000"/>
          <w:sz w:val="16"/>
          <w:szCs w:val="16"/>
        </w:rPr>
        <w:t>TR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tringsAsFactor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ALSE</w:t>
      </w:r>
      <w:r w:rsidRPr="00CE676A">
        <w:rPr>
          <w:rFonts w:ascii="Courier New" w:hAnsi="Courier New" w:cs="Courier New"/>
          <w:color w:val="666600"/>
          <w:sz w:val="16"/>
          <w:szCs w:val="16"/>
        </w:rPr>
        <w:t>)</w:t>
      </w:r>
    </w:p>
    <w:p w14:paraId="6230A29A"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 xml:space="preserve">listings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listing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eatures</w:t>
      </w:r>
      <w:r w:rsidRPr="00CE676A">
        <w:rPr>
          <w:rFonts w:ascii="Courier New" w:hAnsi="Courier New" w:cs="Courier New"/>
          <w:color w:val="666600"/>
          <w:sz w:val="16"/>
          <w:szCs w:val="16"/>
        </w:rPr>
        <w:t>]</w:t>
      </w:r>
    </w:p>
    <w:p w14:paraId="7EDAE142"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listings</w:t>
      </w:r>
      <w:r w:rsidRPr="00CE676A">
        <w:rPr>
          <w:rFonts w:ascii="Courier New" w:hAnsi="Courier New" w:cs="Courier New"/>
          <w:color w:val="666600"/>
          <w:sz w:val="16"/>
          <w:szCs w:val="16"/>
        </w:rPr>
        <w:t>)</w:t>
      </w:r>
    </w:p>
    <w:p w14:paraId="669671AA" w14:textId="34936F35"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80498982"/>
        <w:rPr>
          <w:rFonts w:ascii="Courier New" w:hAnsi="Courier New" w:cs="Courier New"/>
          <w:sz w:val="16"/>
          <w:szCs w:val="16"/>
        </w:rPr>
      </w:pPr>
      <w:proofErr w:type="gramStart"/>
      <w:r w:rsidRPr="00CE676A">
        <w:rPr>
          <w:rFonts w:ascii="Courier New" w:hAnsi="Courier New" w:cs="Courier New"/>
          <w:color w:val="000000"/>
          <w:sz w:val="16"/>
          <w:szCs w:val="16"/>
        </w:rPr>
        <w:t>write</w:t>
      </w:r>
      <w:r w:rsidRPr="00CE676A">
        <w:rPr>
          <w:rFonts w:ascii="Courier New" w:hAnsi="Courier New" w:cs="Courier New"/>
          <w:color w:val="666600"/>
          <w:sz w:val="16"/>
          <w:szCs w:val="16"/>
        </w:rPr>
        <w:t>.</w:t>
      </w:r>
      <w:r w:rsidRPr="00CE676A">
        <w:rPr>
          <w:rFonts w:ascii="Courier New" w:hAnsi="Courier New" w:cs="Courier New"/>
          <w:color w:val="000000"/>
          <w:sz w:val="16"/>
          <w:szCs w:val="16"/>
        </w:rPr>
        <w:t>csv</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isting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ew_fil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w:t>
      </w:r>
    </w:p>
    <w:p w14:paraId="64CB073A" w14:textId="356E5A96" w:rsidR="00685A8E" w:rsidRDefault="00685A8E" w:rsidP="009C42C6">
      <w:pPr>
        <w:pStyle w:val="Heading3"/>
      </w:pPr>
      <w:bookmarkStart w:id="65" w:name="_Toc67907243"/>
      <w:r>
        <w:t>Data clean</w:t>
      </w:r>
      <w:r w:rsidR="00C92BBD">
        <w:t>s</w:t>
      </w:r>
      <w:r>
        <w:t>ing. R script</w:t>
      </w:r>
      <w:bookmarkEnd w:id="65"/>
    </w:p>
    <w:p w14:paraId="706B9D2B"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Loads original csv file, then selects features of interest and saves to library(</w:t>
      </w:r>
      <w:proofErr w:type="spellStart"/>
      <w:r w:rsidRPr="00CE676A">
        <w:rPr>
          <w:rFonts w:ascii="Courier New" w:hAnsi="Courier New" w:cs="Courier New"/>
          <w:color w:val="880000"/>
          <w:sz w:val="16"/>
          <w:szCs w:val="16"/>
        </w:rPr>
        <w:t>stringr</w:t>
      </w:r>
      <w:proofErr w:type="spellEnd"/>
      <w:r w:rsidRPr="00CE676A">
        <w:rPr>
          <w:rFonts w:ascii="Courier New" w:hAnsi="Courier New" w:cs="Courier New"/>
          <w:color w:val="880000"/>
          <w:sz w:val="16"/>
          <w:szCs w:val="16"/>
        </w:rPr>
        <w:t>)</w:t>
      </w:r>
    </w:p>
    <w:p w14:paraId="6B79786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2E0DC68A"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file_i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listings_plus_osm.csv'</w:t>
      </w:r>
    </w:p>
    <w:p w14:paraId="618666F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file_ou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clean_data.csv'</w:t>
      </w:r>
    </w:p>
    <w:p w14:paraId="7C29BCFE"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6844483E"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ead</w:t>
      </w:r>
      <w:r w:rsidRPr="00CE676A">
        <w:rPr>
          <w:rFonts w:ascii="Courier New" w:hAnsi="Courier New" w:cs="Courier New"/>
          <w:color w:val="666600"/>
          <w:sz w:val="16"/>
          <w:szCs w:val="16"/>
        </w:rPr>
        <w:t>.</w:t>
      </w:r>
      <w:r w:rsidRPr="00CE676A">
        <w:rPr>
          <w:rFonts w:ascii="Courier New" w:hAnsi="Courier New" w:cs="Courier New"/>
          <w:color w:val="000000"/>
          <w:sz w:val="16"/>
          <w:szCs w:val="16"/>
        </w:rPr>
        <w:t>csv</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file_in</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header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tringsAsFactor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ALSE</w:t>
      </w:r>
      <w:r w:rsidRPr="00CE676A">
        <w:rPr>
          <w:rFonts w:ascii="Courier New" w:hAnsi="Courier New" w:cs="Courier New"/>
          <w:color w:val="666600"/>
          <w:sz w:val="16"/>
          <w:szCs w:val="16"/>
        </w:rPr>
        <w:t>)</w:t>
      </w:r>
    </w:p>
    <w:p w14:paraId="1E9468FD"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3E8C6C0E"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draw the map of properties with missing neighbourhood data</w:t>
      </w:r>
    </w:p>
    <w:p w14:paraId="2C1A2D21"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map_missing_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03420EE1"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leaflet</w:t>
      </w:r>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char</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proofErr w:type="gramStart"/>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1841709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Til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2188C95E"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CircleMarker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radiu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p>
    <w:p w14:paraId="17A1DF56"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ng</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ongitude</w:t>
      </w:r>
      <w:r w:rsidRPr="00CE676A">
        <w:rPr>
          <w:rFonts w:ascii="Courier New" w:hAnsi="Courier New" w:cs="Courier New"/>
          <w:color w:val="666600"/>
          <w:sz w:val="16"/>
          <w:szCs w:val="16"/>
        </w:rPr>
        <w:t>,</w:t>
      </w:r>
    </w:p>
    <w:p w14:paraId="3801A4F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a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atitude</w:t>
      </w:r>
      <w:r w:rsidRPr="00CE676A">
        <w:rPr>
          <w:rFonts w:ascii="Courier New" w:hAnsi="Courier New" w:cs="Courier New"/>
          <w:color w:val="666600"/>
          <w:sz w:val="16"/>
          <w:szCs w:val="16"/>
        </w:rPr>
        <w:t>)</w:t>
      </w:r>
    </w:p>
    <w:p w14:paraId="3222261E"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map_missing_neighbourhood</w:t>
      </w:r>
      <w:proofErr w:type="spellEnd"/>
    </w:p>
    <w:p w14:paraId="631D21F1"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6FABFA9B"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draw the man of properties with no missing neighbourhood data</w:t>
      </w:r>
    </w:p>
    <w:p w14:paraId="33BA074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map_not_missing_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02B5986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leaflet</w:t>
      </w:r>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char</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proofErr w:type="gramStart"/>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0BA40242"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Til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2DF74DD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CircleMarker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radiu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p>
    <w:p w14:paraId="0372BE0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ng</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ongitude</w:t>
      </w:r>
      <w:r w:rsidRPr="00CE676A">
        <w:rPr>
          <w:rFonts w:ascii="Courier New" w:hAnsi="Courier New" w:cs="Courier New"/>
          <w:color w:val="666600"/>
          <w:sz w:val="16"/>
          <w:szCs w:val="16"/>
        </w:rPr>
        <w:t>,</w:t>
      </w:r>
    </w:p>
    <w:p w14:paraId="63F0668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a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atitude</w:t>
      </w:r>
      <w:r w:rsidRPr="00CE676A">
        <w:rPr>
          <w:rFonts w:ascii="Courier New" w:hAnsi="Courier New" w:cs="Courier New"/>
          <w:color w:val="666600"/>
          <w:sz w:val="16"/>
          <w:szCs w:val="16"/>
        </w:rPr>
        <w:t>)</w:t>
      </w:r>
    </w:p>
    <w:p w14:paraId="1899F451"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map_not_missing_neighbourhood</w:t>
      </w:r>
      <w:proofErr w:type="spellEnd"/>
    </w:p>
    <w:p w14:paraId="1BCE8F0D" w14:textId="18C1B012"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color w:val="666600"/>
          <w:sz w:val="16"/>
          <w:szCs w:val="16"/>
        </w:rPr>
      </w:pP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host_is_superhost</w:t>
      </w:r>
      <w:proofErr w:type="spellEnd"/>
      <w:r w:rsidRPr="00CE676A">
        <w:rPr>
          <w:rFonts w:ascii="Courier New" w:hAnsi="Courier New" w:cs="Courier New"/>
          <w:color w:val="666600"/>
          <w:sz w:val="16"/>
          <w:szCs w:val="16"/>
        </w:rPr>
        <w:t>)</w:t>
      </w:r>
    </w:p>
    <w:p w14:paraId="598C688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
    <w:p w14:paraId="5E52B346"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remove rows where host feature has no value</w:t>
      </w:r>
    </w:p>
    <w:p w14:paraId="25B45E32"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which</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host_is_superho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38E6ED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5A401828"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666600"/>
          <w:sz w:val="16"/>
          <w:szCs w:val="16"/>
        </w:rPr>
        <w:t>)</w:t>
      </w:r>
    </w:p>
    <w:p w14:paraId="67EBAABE"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p>
    <w:p w14:paraId="570230A9"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which</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 remove rows with missing neighbourhood</w:t>
      </w:r>
    </w:p>
    <w:p w14:paraId="0A11A3FB"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61CC8CD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check the distribution of property types, then remove all rows that contain</w:t>
      </w:r>
    </w:p>
    <w:p w14:paraId="7F43872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property types that have less than 10 occurrences</w:t>
      </w:r>
    </w:p>
    <w:p w14:paraId="5CA4600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str</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property_type</w:t>
      </w:r>
      <w:proofErr w:type="spellEnd"/>
      <w:r w:rsidRPr="00CE676A">
        <w:rPr>
          <w:rFonts w:ascii="Courier New" w:hAnsi="Courier New" w:cs="Courier New"/>
          <w:color w:val="666600"/>
          <w:sz w:val="16"/>
          <w:szCs w:val="16"/>
        </w:rPr>
        <w:t>)</w:t>
      </w:r>
    </w:p>
    <w:p w14:paraId="2904880B"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property_typ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summ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property_type</w:t>
      </w:r>
      <w:proofErr w:type="spellEnd"/>
      <w:r w:rsidRPr="00CE676A">
        <w:rPr>
          <w:rFonts w:ascii="Courier New" w:hAnsi="Courier New" w:cs="Courier New"/>
          <w:color w:val="666600"/>
          <w:sz w:val="16"/>
          <w:szCs w:val="16"/>
        </w:rPr>
        <w:t>)</w:t>
      </w:r>
    </w:p>
    <w:p w14:paraId="2DE3DAE0"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property_typ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sort</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property_typ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ecreasing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r w:rsidRPr="00CE676A">
        <w:rPr>
          <w:rFonts w:ascii="Courier New" w:hAnsi="Courier New" w:cs="Courier New"/>
          <w:color w:val="666600"/>
          <w:sz w:val="16"/>
          <w:szCs w:val="16"/>
        </w:rPr>
        <w:t>)</w:t>
      </w:r>
    </w:p>
    <w:p w14:paraId="195084CA"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property_types_discar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names</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property_typ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property_typ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w:t>
      </w:r>
      <w:r w:rsidRPr="00CE676A">
        <w:rPr>
          <w:rFonts w:ascii="Courier New" w:hAnsi="Courier New" w:cs="Courier New"/>
          <w:color w:val="666600"/>
          <w:sz w:val="16"/>
          <w:szCs w:val="16"/>
        </w:rPr>
        <w:t>])</w:t>
      </w:r>
    </w:p>
    <w:p w14:paraId="410302D0"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which</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property_typ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property_types_discar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B8FBFB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44BA2393"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remove rows with missing beds value</w:t>
      </w:r>
    </w:p>
    <w:p w14:paraId="33F3874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df</w:t>
      </w:r>
      <w:proofErr w:type="gramStart"/>
      <w:r w:rsidRPr="00CE676A">
        <w:rPr>
          <w:rFonts w:ascii="Courier New" w:hAnsi="Courier New" w:cs="Courier New"/>
          <w:color w:val="666600"/>
          <w:sz w:val="16"/>
          <w:szCs w:val="16"/>
        </w:rPr>
        <w:t>[!</w:t>
      </w:r>
      <w:r w:rsidRPr="00CE676A">
        <w:rPr>
          <w:rFonts w:ascii="Courier New" w:hAnsi="Courier New" w:cs="Courier New"/>
          <w:color w:val="000088"/>
          <w:sz w:val="16"/>
          <w:szCs w:val="16"/>
        </w:rPr>
        <w:t>is</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w:t>
      </w:r>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bed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09AB16D"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69956043"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xml:space="preserve"># remove rows with missing </w:t>
      </w:r>
      <w:proofErr w:type="spellStart"/>
      <w:r w:rsidRPr="00CE676A">
        <w:rPr>
          <w:rFonts w:ascii="Courier New" w:hAnsi="Courier New" w:cs="Courier New"/>
          <w:color w:val="880000"/>
          <w:sz w:val="16"/>
          <w:szCs w:val="16"/>
        </w:rPr>
        <w:t>reviews_score_rating</w:t>
      </w:r>
      <w:proofErr w:type="spellEnd"/>
      <w:r w:rsidRPr="00CE676A">
        <w:rPr>
          <w:rFonts w:ascii="Courier New" w:hAnsi="Courier New" w:cs="Courier New"/>
          <w:color w:val="880000"/>
          <w:sz w:val="16"/>
          <w:szCs w:val="16"/>
        </w:rPr>
        <w:t xml:space="preserve"> and </w:t>
      </w:r>
      <w:proofErr w:type="spellStart"/>
      <w:r w:rsidRPr="00CE676A">
        <w:rPr>
          <w:rFonts w:ascii="Courier New" w:hAnsi="Courier New" w:cs="Courier New"/>
          <w:color w:val="880000"/>
          <w:sz w:val="16"/>
          <w:szCs w:val="16"/>
        </w:rPr>
        <w:t>reviews_score_location</w:t>
      </w:r>
      <w:proofErr w:type="spellEnd"/>
      <w:r w:rsidRPr="00CE676A">
        <w:rPr>
          <w:rFonts w:ascii="Courier New" w:hAnsi="Courier New" w:cs="Courier New"/>
          <w:color w:val="880000"/>
          <w:sz w:val="16"/>
          <w:szCs w:val="16"/>
        </w:rPr>
        <w:t xml:space="preserve"> value</w:t>
      </w:r>
    </w:p>
    <w:p w14:paraId="229AD6FD"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df</w:t>
      </w:r>
      <w:proofErr w:type="gramStart"/>
      <w:r w:rsidRPr="00CE676A">
        <w:rPr>
          <w:rFonts w:ascii="Courier New" w:hAnsi="Courier New" w:cs="Courier New"/>
          <w:color w:val="666600"/>
          <w:sz w:val="16"/>
          <w:szCs w:val="16"/>
        </w:rPr>
        <w:t>[!</w:t>
      </w:r>
      <w:r w:rsidRPr="00CE676A">
        <w:rPr>
          <w:rFonts w:ascii="Courier New" w:hAnsi="Courier New" w:cs="Courier New"/>
          <w:color w:val="000088"/>
          <w:sz w:val="16"/>
          <w:szCs w:val="16"/>
        </w:rPr>
        <w:t>is</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w:t>
      </w:r>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review_scores_rating</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93669EC"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df</w:t>
      </w:r>
      <w:proofErr w:type="gramStart"/>
      <w:r w:rsidRPr="00CE676A">
        <w:rPr>
          <w:rFonts w:ascii="Courier New" w:hAnsi="Courier New" w:cs="Courier New"/>
          <w:color w:val="666600"/>
          <w:sz w:val="16"/>
          <w:szCs w:val="16"/>
        </w:rPr>
        <w:t>[!</w:t>
      </w:r>
      <w:r w:rsidRPr="00CE676A">
        <w:rPr>
          <w:rFonts w:ascii="Courier New" w:hAnsi="Courier New" w:cs="Courier New"/>
          <w:color w:val="000088"/>
          <w:sz w:val="16"/>
          <w:szCs w:val="16"/>
        </w:rPr>
        <w:t>is</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w:t>
      </w:r>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review_scores_location</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78A5D8D"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0233A366"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will split the list of amenities, and then count how many amenities are</w:t>
      </w:r>
    </w:p>
    <w:p w14:paraId="121023E0"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offered by each property</w:t>
      </w:r>
    </w:p>
    <w:p w14:paraId="103CF51D"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ameniti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tr_</w:t>
      </w:r>
      <w:proofErr w:type="gramStart"/>
      <w:r w:rsidRPr="00CE676A">
        <w:rPr>
          <w:rFonts w:ascii="Courier New" w:hAnsi="Courier New" w:cs="Courier New"/>
          <w:color w:val="000000"/>
          <w:sz w:val="16"/>
          <w:szCs w:val="16"/>
        </w:rPr>
        <w:t>spli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ameniti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0D940E83"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ameniti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lapply</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ameniti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unlist</w:t>
      </w:r>
      <w:proofErr w:type="spellEnd"/>
      <w:r w:rsidRPr="00CE676A">
        <w:rPr>
          <w:rFonts w:ascii="Courier New" w:hAnsi="Courier New" w:cs="Courier New"/>
          <w:color w:val="666600"/>
          <w:sz w:val="16"/>
          <w:szCs w:val="16"/>
        </w:rPr>
        <w:t>)</w:t>
      </w:r>
    </w:p>
    <w:p w14:paraId="03FD7B2E"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ameniti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lapply</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ameniti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ngth</w:t>
      </w:r>
      <w:r w:rsidRPr="00CE676A">
        <w:rPr>
          <w:rFonts w:ascii="Courier New" w:hAnsi="Courier New" w:cs="Courier New"/>
          <w:color w:val="666600"/>
          <w:sz w:val="16"/>
          <w:szCs w:val="16"/>
        </w:rPr>
        <w:t>)</w:t>
      </w:r>
    </w:p>
    <w:p w14:paraId="2E6B410B"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ameniti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numeric</w:t>
      </w:r>
      <w:proofErr w:type="spellEnd"/>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amenities</w:t>
      </w:r>
      <w:proofErr w:type="spellEnd"/>
      <w:r w:rsidRPr="00CE676A">
        <w:rPr>
          <w:rFonts w:ascii="Courier New" w:hAnsi="Courier New" w:cs="Courier New"/>
          <w:color w:val="666600"/>
          <w:sz w:val="16"/>
          <w:szCs w:val="16"/>
        </w:rPr>
        <w:t>)</w:t>
      </w:r>
    </w:p>
    <w:p w14:paraId="63AB18B6"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35DFF687"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880000"/>
          <w:sz w:val="16"/>
          <w:szCs w:val="16"/>
        </w:rPr>
        <w:t># clean the price variable</w:t>
      </w:r>
    </w:p>
    <w:p w14:paraId="6C016EE9"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pric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tr_</w:t>
      </w:r>
      <w:proofErr w:type="gramStart"/>
      <w:r w:rsidRPr="00CE676A">
        <w:rPr>
          <w:rFonts w:ascii="Courier New" w:hAnsi="Courier New" w:cs="Courier New"/>
          <w:color w:val="000000"/>
          <w:sz w:val="16"/>
          <w:szCs w:val="16"/>
        </w:rPr>
        <w:t>replac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 remove $ symbol</w:t>
      </w:r>
    </w:p>
    <w:p w14:paraId="0E08C0A2"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pric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tr_</w:t>
      </w:r>
      <w:proofErr w:type="gramStart"/>
      <w:r w:rsidRPr="00CE676A">
        <w:rPr>
          <w:rFonts w:ascii="Courier New" w:hAnsi="Courier New" w:cs="Courier New"/>
          <w:color w:val="000000"/>
          <w:sz w:val="16"/>
          <w:szCs w:val="16"/>
        </w:rPr>
        <w:t>replac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 remove ,</w:t>
      </w:r>
    </w:p>
    <w:p w14:paraId="00D2AE31"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pric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tr_</w:t>
      </w:r>
      <w:proofErr w:type="gramStart"/>
      <w:r w:rsidRPr="00CE676A">
        <w:rPr>
          <w:rFonts w:ascii="Courier New" w:hAnsi="Courier New" w:cs="Courier New"/>
          <w:color w:val="000000"/>
          <w:sz w:val="16"/>
          <w:szCs w:val="16"/>
        </w:rPr>
        <w:t>replac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00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 remove .00</w:t>
      </w:r>
    </w:p>
    <w:p w14:paraId="2D714F2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spellStart"/>
      <w:r w:rsidRPr="00CE676A">
        <w:rPr>
          <w:rFonts w:ascii="Courier New" w:hAnsi="Courier New" w:cs="Courier New"/>
          <w:color w:val="000000"/>
          <w:sz w:val="16"/>
          <w:szCs w:val="16"/>
        </w:rPr>
        <w:t>df$pric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numeric</w:t>
      </w:r>
      <w:proofErr w:type="spellEnd"/>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price</w:t>
      </w:r>
      <w:proofErr w:type="spellEnd"/>
      <w:r w:rsidRPr="00CE676A">
        <w:rPr>
          <w:rFonts w:ascii="Courier New" w:hAnsi="Courier New" w:cs="Courier New"/>
          <w:color w:val="666600"/>
          <w:sz w:val="16"/>
          <w:szCs w:val="16"/>
        </w:rPr>
        <w:t>)</w:t>
      </w:r>
    </w:p>
    <w:p w14:paraId="6EF5DA8A"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gramStart"/>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pric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8CDC9E4"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w:t>
      </w:r>
    </w:p>
    <w:p w14:paraId="39C72BAF"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proofErr w:type="gramStart"/>
      <w:r w:rsidRPr="00CE676A">
        <w:rPr>
          <w:rFonts w:ascii="Courier New" w:hAnsi="Courier New" w:cs="Courier New"/>
          <w:color w:val="000000"/>
          <w:sz w:val="16"/>
          <w:szCs w:val="16"/>
        </w:rPr>
        <w:t>write</w:t>
      </w:r>
      <w:r w:rsidRPr="00CE676A">
        <w:rPr>
          <w:rFonts w:ascii="Courier New" w:hAnsi="Courier New" w:cs="Courier New"/>
          <w:color w:val="666600"/>
          <w:sz w:val="16"/>
          <w:szCs w:val="16"/>
        </w:rPr>
        <w:t>.</w:t>
      </w:r>
      <w:r w:rsidRPr="00CE676A">
        <w:rPr>
          <w:rFonts w:ascii="Courier New" w:hAnsi="Courier New" w:cs="Courier New"/>
          <w:color w:val="000000"/>
          <w:sz w:val="16"/>
          <w:szCs w:val="16"/>
        </w:rPr>
        <w:t>csv</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f</w:t>
      </w:r>
      <w:r w:rsidRPr="00CE676A">
        <w:rPr>
          <w:rFonts w:ascii="Courier New" w:hAnsi="Courier New" w:cs="Courier New"/>
          <w:color w:val="666600"/>
          <w:sz w:val="16"/>
          <w:szCs w:val="16"/>
        </w:rPr>
        <w:t>,</w:t>
      </w:r>
    </w:p>
    <w:p w14:paraId="28E3BC15" w14:textId="77777777"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fi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file_out</w:t>
      </w:r>
      <w:proofErr w:type="spellEnd"/>
      <w:r w:rsidRPr="00CE676A">
        <w:rPr>
          <w:rFonts w:ascii="Courier New" w:hAnsi="Courier New" w:cs="Courier New"/>
          <w:color w:val="666600"/>
          <w:sz w:val="16"/>
          <w:szCs w:val="16"/>
        </w:rPr>
        <w:t>,</w:t>
      </w:r>
    </w:p>
    <w:p w14:paraId="4BE53FFF" w14:textId="7A92A92E" w:rsidR="00685A8E" w:rsidRPr="00CE676A" w:rsidRDefault="00685A8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70561864"/>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row</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mes</w:t>
      </w:r>
      <w:proofErr w:type="spellEnd"/>
      <w:proofErr w:type="gram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ALS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w:t>
      </w:r>
    </w:p>
    <w:p w14:paraId="7D0B6BC2" w14:textId="1BF1816F" w:rsidR="00685A8E" w:rsidRDefault="00685A8E" w:rsidP="00685A8E"/>
    <w:p w14:paraId="1AFF4097" w14:textId="607217F6" w:rsidR="00685A8E" w:rsidRDefault="00685A8E" w:rsidP="009C42C6">
      <w:pPr>
        <w:pStyle w:val="Heading3"/>
      </w:pPr>
      <w:bookmarkStart w:id="66" w:name="_Toc67907244"/>
      <w:r>
        <w:t>Data analysis. R script</w:t>
      </w:r>
      <w:bookmarkEnd w:id="66"/>
    </w:p>
    <w:p w14:paraId="7EED27A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ggplot2</w:t>
      </w:r>
      <w:r w:rsidRPr="00CE676A">
        <w:rPr>
          <w:rFonts w:ascii="Courier New" w:hAnsi="Courier New" w:cs="Courier New"/>
          <w:color w:val="666600"/>
          <w:sz w:val="16"/>
          <w:szCs w:val="16"/>
        </w:rPr>
        <w:t>)</w:t>
      </w:r>
    </w:p>
    <w:p w14:paraId="6B18379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ggalt</w:t>
      </w:r>
      <w:proofErr w:type="spellEnd"/>
      <w:r w:rsidRPr="00CE676A">
        <w:rPr>
          <w:rFonts w:ascii="Courier New" w:hAnsi="Courier New" w:cs="Courier New"/>
          <w:color w:val="666600"/>
          <w:sz w:val="16"/>
          <w:szCs w:val="16"/>
        </w:rPr>
        <w:t>)</w:t>
      </w:r>
    </w:p>
    <w:p w14:paraId="1B19A5F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ggmap</w:t>
      </w:r>
      <w:proofErr w:type="spellEnd"/>
      <w:r w:rsidRPr="00CE676A">
        <w:rPr>
          <w:rFonts w:ascii="Courier New" w:hAnsi="Courier New" w:cs="Courier New"/>
          <w:color w:val="666600"/>
          <w:sz w:val="16"/>
          <w:szCs w:val="16"/>
        </w:rPr>
        <w:t>)</w:t>
      </w:r>
    </w:p>
    <w:p w14:paraId="42002C2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idyverse</w:t>
      </w:r>
      <w:proofErr w:type="spellEnd"/>
      <w:r w:rsidRPr="00CE676A">
        <w:rPr>
          <w:rFonts w:ascii="Courier New" w:hAnsi="Courier New" w:cs="Courier New"/>
          <w:color w:val="666600"/>
          <w:sz w:val="16"/>
          <w:szCs w:val="16"/>
        </w:rPr>
        <w:t>)</w:t>
      </w:r>
    </w:p>
    <w:p w14:paraId="1BA9A11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hrbrthemes</w:t>
      </w:r>
      <w:proofErr w:type="spellEnd"/>
      <w:r w:rsidRPr="00CE676A">
        <w:rPr>
          <w:rFonts w:ascii="Courier New" w:hAnsi="Courier New" w:cs="Courier New"/>
          <w:color w:val="666600"/>
          <w:sz w:val="16"/>
          <w:szCs w:val="16"/>
        </w:rPr>
        <w:t>)</w:t>
      </w:r>
    </w:p>
    <w:p w14:paraId="5595C48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caret</w:t>
      </w:r>
      <w:r w:rsidRPr="00CE676A">
        <w:rPr>
          <w:rFonts w:ascii="Courier New" w:hAnsi="Courier New" w:cs="Courier New"/>
          <w:color w:val="666600"/>
          <w:sz w:val="16"/>
          <w:szCs w:val="16"/>
        </w:rPr>
        <w:t>)</w:t>
      </w:r>
    </w:p>
    <w:p w14:paraId="6DA21CD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gramStart"/>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660066"/>
          <w:sz w:val="16"/>
          <w:szCs w:val="16"/>
        </w:rPr>
        <w:t>RColorBrewer</w:t>
      </w:r>
      <w:proofErr w:type="spellEnd"/>
      <w:r w:rsidRPr="00CE676A">
        <w:rPr>
          <w:rFonts w:ascii="Courier New" w:hAnsi="Courier New" w:cs="Courier New"/>
          <w:color w:val="666600"/>
          <w:sz w:val="16"/>
          <w:szCs w:val="16"/>
        </w:rPr>
        <w:t>)</w:t>
      </w:r>
    </w:p>
    <w:p w14:paraId="7F39C9E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viridis</w:t>
      </w:r>
      <w:proofErr w:type="spellEnd"/>
      <w:r w:rsidRPr="00CE676A">
        <w:rPr>
          <w:rFonts w:ascii="Courier New" w:hAnsi="Courier New" w:cs="Courier New"/>
          <w:color w:val="666600"/>
          <w:sz w:val="16"/>
          <w:szCs w:val="16"/>
        </w:rPr>
        <w:t>)</w:t>
      </w:r>
    </w:p>
    <w:p w14:paraId="6703CD1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sf</w:t>
      </w:r>
      <w:r w:rsidRPr="00CE676A">
        <w:rPr>
          <w:rFonts w:ascii="Courier New" w:hAnsi="Courier New" w:cs="Courier New"/>
          <w:color w:val="666600"/>
          <w:sz w:val="16"/>
          <w:szCs w:val="16"/>
        </w:rPr>
        <w:t>)</w:t>
      </w:r>
    </w:p>
    <w:p w14:paraId="17DF659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leaflet</w:t>
      </w:r>
      <w:r w:rsidRPr="00CE676A">
        <w:rPr>
          <w:rFonts w:ascii="Courier New" w:hAnsi="Courier New" w:cs="Courier New"/>
          <w:color w:val="666600"/>
          <w:sz w:val="16"/>
          <w:szCs w:val="16"/>
        </w:rPr>
        <w:t>)</w:t>
      </w:r>
    </w:p>
    <w:p w14:paraId="704905D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reshape2</w:t>
      </w:r>
      <w:r w:rsidRPr="00CE676A">
        <w:rPr>
          <w:rFonts w:ascii="Courier New" w:hAnsi="Courier New" w:cs="Courier New"/>
          <w:color w:val="666600"/>
          <w:sz w:val="16"/>
          <w:szCs w:val="16"/>
        </w:rPr>
        <w:t>)</w:t>
      </w:r>
    </w:p>
    <w:p w14:paraId="3C727EA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naturalearth</w:t>
      </w:r>
      <w:proofErr w:type="spellEnd"/>
      <w:r w:rsidRPr="00CE676A">
        <w:rPr>
          <w:rFonts w:ascii="Courier New" w:hAnsi="Courier New" w:cs="Courier New"/>
          <w:color w:val="666600"/>
          <w:sz w:val="16"/>
          <w:szCs w:val="16"/>
        </w:rPr>
        <w:t>)</w:t>
      </w:r>
    </w:p>
    <w:p w14:paraId="0F7162E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naturalearthdata</w:t>
      </w:r>
      <w:proofErr w:type="spellEnd"/>
      <w:r w:rsidRPr="00CE676A">
        <w:rPr>
          <w:rFonts w:ascii="Courier New" w:hAnsi="Courier New" w:cs="Courier New"/>
          <w:color w:val="666600"/>
          <w:sz w:val="16"/>
          <w:szCs w:val="16"/>
        </w:rPr>
        <w:t>)</w:t>
      </w:r>
    </w:p>
    <w:p w14:paraId="0BECCF8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theme_se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heme_</w:t>
      </w:r>
      <w:proofErr w:type="gramStart"/>
      <w:r w:rsidRPr="00CE676A">
        <w:rPr>
          <w:rFonts w:ascii="Courier New" w:hAnsi="Courier New" w:cs="Courier New"/>
          <w:color w:val="000000"/>
          <w:sz w:val="16"/>
          <w:szCs w:val="16"/>
        </w:rPr>
        <w:t>ipsu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p>
    <w:p w14:paraId="16E3299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23BE753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5CA4B5F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file_i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clean_data.csv'</w:t>
      </w:r>
    </w:p>
    <w:p w14:paraId="35E6D5B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read</w:t>
      </w:r>
      <w:r w:rsidRPr="00CE676A">
        <w:rPr>
          <w:rFonts w:ascii="Courier New" w:hAnsi="Courier New" w:cs="Courier New"/>
          <w:color w:val="666600"/>
          <w:sz w:val="16"/>
          <w:szCs w:val="16"/>
        </w:rPr>
        <w:t>.</w:t>
      </w:r>
      <w:r w:rsidRPr="00CE676A">
        <w:rPr>
          <w:rFonts w:ascii="Courier New" w:hAnsi="Courier New" w:cs="Courier New"/>
          <w:color w:val="000000"/>
          <w:sz w:val="16"/>
          <w:szCs w:val="16"/>
        </w:rPr>
        <w:t>csv</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file_in</w:t>
      </w:r>
      <w:proofErr w:type="spellEnd"/>
      <w:r w:rsidRPr="00CE676A">
        <w:rPr>
          <w:rFonts w:ascii="Courier New" w:hAnsi="Courier New" w:cs="Courier New"/>
          <w:color w:val="666600"/>
          <w:sz w:val="16"/>
          <w:szCs w:val="16"/>
        </w:rPr>
        <w:t>)</w:t>
      </w:r>
    </w:p>
    <w:p w14:paraId="73A2DF9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
    <w:p w14:paraId="4A69AB6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52E27EB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Highest rated neighbourhoods #############################################</w:t>
      </w:r>
    </w:p>
    <w:p w14:paraId="56231D1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meanRatingOfNeighbourhood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1C1F346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p>
    <w:p w14:paraId="742A065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roup_by</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0B4331C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summaris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mean_rating</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mean</w:t>
      </w:r>
      <w:r w:rsidRPr="00CE676A">
        <w:rPr>
          <w:rFonts w:ascii="Courier New" w:hAnsi="Courier New" w:cs="Courier New"/>
          <w:color w:val="666600"/>
          <w:sz w:val="16"/>
          <w:szCs w:val="16"/>
        </w:rPr>
        <w:t>(</w:t>
      </w:r>
      <w:r w:rsidRPr="00CE676A">
        <w:rPr>
          <w:rFonts w:ascii="Courier New" w:hAnsi="Courier New" w:cs="Courier New"/>
          <w:color w:val="000000"/>
          <w:sz w:val="16"/>
          <w:szCs w:val="16"/>
        </w:rPr>
        <w:t>review_scores_locatio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2BD9228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mean_rating</w:t>
      </w:r>
      <w:proofErr w:type="spellEnd"/>
      <w:r w:rsidRPr="00CE676A">
        <w:rPr>
          <w:rFonts w:ascii="Courier New" w:hAnsi="Courier New" w:cs="Courier New"/>
          <w:color w:val="666600"/>
          <w:sz w:val="16"/>
          <w:szCs w:val="16"/>
        </w:rPr>
        <w:t>))</w:t>
      </w:r>
    </w:p>
    <w:p w14:paraId="440DF48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666A98F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top5_neighbourhoods_br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head</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meanRatingOfNeighbourhood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5</w:t>
      </w:r>
      <w:r w:rsidRPr="00CE676A">
        <w:rPr>
          <w:rFonts w:ascii="Courier New" w:hAnsi="Courier New" w:cs="Courier New"/>
          <w:color w:val="666600"/>
          <w:sz w:val="16"/>
          <w:szCs w:val="16"/>
        </w:rPr>
        <w:t>)</w:t>
      </w:r>
    </w:p>
    <w:p w14:paraId="227AFED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top5_neighbourhoods_br$neighbourhood </w:t>
      </w:r>
      <w:r w:rsidRPr="00CE676A">
        <w:rPr>
          <w:rFonts w:ascii="Courier New" w:hAnsi="Courier New" w:cs="Courier New"/>
          <w:color w:val="666600"/>
          <w:sz w:val="16"/>
          <w:szCs w:val="16"/>
        </w:rPr>
        <w:t>&lt;-</w:t>
      </w:r>
    </w:p>
    <w:p w14:paraId="63905AE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lastRenderedPageBreak/>
        <w:t xml:space="preserve">  </w:t>
      </w:r>
      <w:proofErr w:type="spellStart"/>
      <w:r w:rsidRPr="00CE676A">
        <w:rPr>
          <w:rFonts w:ascii="Courier New" w:hAnsi="Courier New" w:cs="Courier New"/>
          <w:color w:val="000000"/>
          <w:sz w:val="16"/>
          <w:szCs w:val="16"/>
        </w:rPr>
        <w:t>droplevel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top5_neighbourhoods_br$neighbourhood</w:t>
      </w:r>
      <w:r w:rsidRPr="00CE676A">
        <w:rPr>
          <w:rFonts w:ascii="Courier New" w:hAnsi="Courier New" w:cs="Courier New"/>
          <w:color w:val="666600"/>
          <w:sz w:val="16"/>
          <w:szCs w:val="16"/>
        </w:rPr>
        <w:t>)</w:t>
      </w:r>
    </w:p>
    <w:p w14:paraId="33FBF1A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top5_neighbourhoods_br$neighbourhood</w:t>
      </w:r>
      <w:r w:rsidRPr="00CE676A">
        <w:rPr>
          <w:rFonts w:ascii="Courier New" w:hAnsi="Courier New" w:cs="Courier New"/>
          <w:color w:val="666600"/>
          <w:sz w:val="16"/>
          <w:szCs w:val="16"/>
        </w:rPr>
        <w:t>)</w:t>
      </w:r>
    </w:p>
    <w:p w14:paraId="6371CA0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1F5FC01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gramStart"/>
      <w:r w:rsidRPr="00CE676A">
        <w:rPr>
          <w:rFonts w:ascii="Courier New" w:hAnsi="Courier New" w:cs="Courier New"/>
          <w:color w:val="000000"/>
          <w:sz w:val="16"/>
          <w:szCs w:val="16"/>
        </w:rPr>
        <w:t>leaflet</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top5_neighbourhoods_br$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758F48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option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leafletOptions</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zoomControl</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ALS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6AA954B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Til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7D2354A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CircleMarkers</w:t>
      </w:r>
      <w:proofErr w:type="spellEnd"/>
      <w:r w:rsidRPr="00CE676A">
        <w:rPr>
          <w:rFonts w:ascii="Courier New" w:hAnsi="Courier New" w:cs="Courier New"/>
          <w:color w:val="666600"/>
          <w:sz w:val="16"/>
          <w:szCs w:val="16"/>
        </w:rPr>
        <w:t>(</w:t>
      </w:r>
      <w:proofErr w:type="gramEnd"/>
    </w:p>
    <w:p w14:paraId="4F74888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radiu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p>
    <w:p w14:paraId="44A588E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ng</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ongitude</w:t>
      </w:r>
      <w:r w:rsidRPr="00CE676A">
        <w:rPr>
          <w:rFonts w:ascii="Courier New" w:hAnsi="Courier New" w:cs="Courier New"/>
          <w:color w:val="666600"/>
          <w:sz w:val="16"/>
          <w:szCs w:val="16"/>
        </w:rPr>
        <w:t>,</w:t>
      </w:r>
    </w:p>
    <w:p w14:paraId="1D8260D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a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atitude</w:t>
      </w:r>
      <w:r w:rsidRPr="00CE676A">
        <w:rPr>
          <w:rFonts w:ascii="Courier New" w:hAnsi="Courier New" w:cs="Courier New"/>
          <w:color w:val="666600"/>
          <w:sz w:val="16"/>
          <w:szCs w:val="16"/>
        </w:rPr>
        <w:t>,</w:t>
      </w:r>
    </w:p>
    <w:p w14:paraId="2DCAA85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p>
    <w:p w14:paraId="52A827C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proofErr w:type="gramStart"/>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characte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p>
    <w:p w14:paraId="180BF7C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1E2C92D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Legend</w:t>
      </w:r>
      <w:proofErr w:type="spellEnd"/>
      <w:r w:rsidRPr="00CE676A">
        <w:rPr>
          <w:rFonts w:ascii="Courier New" w:hAnsi="Courier New" w:cs="Courier New"/>
          <w:color w:val="666600"/>
          <w:sz w:val="16"/>
          <w:szCs w:val="16"/>
        </w:rPr>
        <w:t>(</w:t>
      </w:r>
      <w:proofErr w:type="gramEnd"/>
    </w:p>
    <w:p w14:paraId="2F0AE36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positio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bottomright</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4FC2CC5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d'</w:t>
      </w:r>
      <w:r w:rsidRPr="00CE676A">
        <w:rPr>
          <w:rFonts w:ascii="Courier New" w:hAnsi="Courier New" w:cs="Courier New"/>
          <w:color w:val="666600"/>
          <w:sz w:val="16"/>
          <w:szCs w:val="16"/>
        </w:rPr>
        <w:t>),</w:t>
      </w:r>
    </w:p>
    <w:p w14:paraId="7F2540D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The most expensive are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The least expensive areas'</w:t>
      </w:r>
      <w:r w:rsidRPr="00CE676A">
        <w:rPr>
          <w:rFonts w:ascii="Courier New" w:hAnsi="Courier New" w:cs="Courier New"/>
          <w:color w:val="666600"/>
          <w:sz w:val="16"/>
          <w:szCs w:val="16"/>
        </w:rPr>
        <w:t>),</w:t>
      </w:r>
    </w:p>
    <w:p w14:paraId="5334D31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opacit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p>
    <w:p w14:paraId="2C92FDB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tit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eighbourhoods by the mean value of the price"</w:t>
      </w:r>
    </w:p>
    <w:p w14:paraId="1E1B04B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D9151D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Price analysis ###########################################################</w:t>
      </w:r>
    </w:p>
    <w:p w14:paraId="1AFCE7F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price</w:t>
      </w:r>
      <w:proofErr w:type="spellEnd"/>
      <w:r w:rsidRPr="00CE676A">
        <w:rPr>
          <w:rFonts w:ascii="Courier New" w:hAnsi="Courier New" w:cs="Courier New"/>
          <w:color w:val="666600"/>
          <w:sz w:val="16"/>
          <w:szCs w:val="16"/>
        </w:rPr>
        <w:t>)</w:t>
      </w:r>
    </w:p>
    <w:p w14:paraId="735BC02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21E8693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mean_price_by_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6C187DE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p>
    <w:p w14:paraId="02A2DF7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roup_by</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3D64667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summaris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mean_pric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mean</w:t>
      </w:r>
      <w:r w:rsidRPr="00CE676A">
        <w:rPr>
          <w:rFonts w:ascii="Courier New" w:hAnsi="Courier New" w:cs="Courier New"/>
          <w:color w:val="666600"/>
          <w:sz w:val="16"/>
          <w:szCs w:val="16"/>
        </w:rPr>
        <w:t>(</w:t>
      </w:r>
      <w:r w:rsidRPr="00CE676A">
        <w:rPr>
          <w:rFonts w:ascii="Courier New" w:hAnsi="Courier New" w:cs="Courier New"/>
          <w:color w:val="0000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4FBCF6C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mean_price</w:t>
      </w:r>
      <w:proofErr w:type="spellEnd"/>
      <w:r w:rsidRPr="00CE676A">
        <w:rPr>
          <w:rFonts w:ascii="Courier New" w:hAnsi="Courier New" w:cs="Courier New"/>
          <w:color w:val="666600"/>
          <w:sz w:val="16"/>
          <w:szCs w:val="16"/>
        </w:rPr>
        <w:t>))</w:t>
      </w:r>
    </w:p>
    <w:p w14:paraId="1F54C6B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1258A68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top10_neighbourhoods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head</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mean_price_by_neighbourhoo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w:t>
      </w:r>
      <w:r w:rsidRPr="00CE676A">
        <w:rPr>
          <w:rFonts w:ascii="Courier New" w:hAnsi="Courier New" w:cs="Courier New"/>
          <w:color w:val="666600"/>
          <w:sz w:val="16"/>
          <w:szCs w:val="16"/>
        </w:rPr>
        <w:t>)</w:t>
      </w:r>
    </w:p>
    <w:p w14:paraId="6DF8BA5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top10_neighbourhoods$neighbourhood </w:t>
      </w:r>
      <w:r w:rsidRPr="00CE676A">
        <w:rPr>
          <w:rFonts w:ascii="Courier New" w:hAnsi="Courier New" w:cs="Courier New"/>
          <w:color w:val="666600"/>
          <w:sz w:val="16"/>
          <w:szCs w:val="16"/>
        </w:rPr>
        <w:t>&lt;-</w:t>
      </w:r>
    </w:p>
    <w:p w14:paraId="7A128CA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roplevel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top10_neighbourhoods$neighbourhood</w:t>
      </w:r>
      <w:r w:rsidRPr="00CE676A">
        <w:rPr>
          <w:rFonts w:ascii="Courier New" w:hAnsi="Courier New" w:cs="Courier New"/>
          <w:color w:val="666600"/>
          <w:sz w:val="16"/>
          <w:szCs w:val="16"/>
        </w:rPr>
        <w:t>)</w:t>
      </w:r>
    </w:p>
    <w:p w14:paraId="34A9C64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top10_neighbourhoods$neighbourhood</w:t>
      </w:r>
      <w:r w:rsidRPr="00CE676A">
        <w:rPr>
          <w:rFonts w:ascii="Courier New" w:hAnsi="Courier New" w:cs="Courier New"/>
          <w:color w:val="666600"/>
          <w:sz w:val="16"/>
          <w:szCs w:val="16"/>
        </w:rPr>
        <w:t>)</w:t>
      </w:r>
    </w:p>
    <w:p w14:paraId="702901E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703C341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bottom10_neighbourhoods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ail</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mean_price_by_neighbourhoo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w:t>
      </w:r>
      <w:r w:rsidRPr="00CE676A">
        <w:rPr>
          <w:rFonts w:ascii="Courier New" w:hAnsi="Courier New" w:cs="Courier New"/>
          <w:color w:val="666600"/>
          <w:sz w:val="16"/>
          <w:szCs w:val="16"/>
        </w:rPr>
        <w:t>)</w:t>
      </w:r>
    </w:p>
    <w:p w14:paraId="50A769B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bottom10_neighbourhoods$neighbourhood </w:t>
      </w:r>
      <w:r w:rsidRPr="00CE676A">
        <w:rPr>
          <w:rFonts w:ascii="Courier New" w:hAnsi="Courier New" w:cs="Courier New"/>
          <w:color w:val="666600"/>
          <w:sz w:val="16"/>
          <w:szCs w:val="16"/>
        </w:rPr>
        <w:t>&lt;-</w:t>
      </w:r>
    </w:p>
    <w:p w14:paraId="41905C9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roplevel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bottom10_neighbourhoods$neighbourhood</w:t>
      </w:r>
      <w:r w:rsidRPr="00CE676A">
        <w:rPr>
          <w:rFonts w:ascii="Courier New" w:hAnsi="Courier New" w:cs="Courier New"/>
          <w:color w:val="666600"/>
          <w:sz w:val="16"/>
          <w:szCs w:val="16"/>
        </w:rPr>
        <w:t>)</w:t>
      </w:r>
    </w:p>
    <w:p w14:paraId="5A3CDA0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bottom10_neighbourhoods$neighbourhood</w:t>
      </w:r>
      <w:r w:rsidRPr="00CE676A">
        <w:rPr>
          <w:rFonts w:ascii="Courier New" w:hAnsi="Courier New" w:cs="Courier New"/>
          <w:color w:val="666600"/>
          <w:sz w:val="16"/>
          <w:szCs w:val="16"/>
        </w:rPr>
        <w:t>)</w:t>
      </w:r>
    </w:p>
    <w:p w14:paraId="6B85423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7249311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gramStart"/>
      <w:r w:rsidRPr="00CE676A">
        <w:rPr>
          <w:rFonts w:ascii="Courier New" w:hAnsi="Courier New" w:cs="Courier New"/>
          <w:color w:val="000000"/>
          <w:sz w:val="16"/>
          <w:szCs w:val="16"/>
        </w:rPr>
        <w:t>leaflet</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top10_neighbourhoods$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CEDDAC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option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leafletOptions</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zoomControl</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ALS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4BF016B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Til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54A4F48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CircleMarkers</w:t>
      </w:r>
      <w:proofErr w:type="spellEnd"/>
      <w:r w:rsidRPr="00CE676A">
        <w:rPr>
          <w:rFonts w:ascii="Courier New" w:hAnsi="Courier New" w:cs="Courier New"/>
          <w:color w:val="666600"/>
          <w:sz w:val="16"/>
          <w:szCs w:val="16"/>
        </w:rPr>
        <w:t>(</w:t>
      </w:r>
      <w:proofErr w:type="gramEnd"/>
    </w:p>
    <w:p w14:paraId="57469F4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radiu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p>
    <w:p w14:paraId="4B599A1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ng</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ongitude</w:t>
      </w:r>
      <w:r w:rsidRPr="00CE676A">
        <w:rPr>
          <w:rFonts w:ascii="Courier New" w:hAnsi="Courier New" w:cs="Courier New"/>
          <w:color w:val="666600"/>
          <w:sz w:val="16"/>
          <w:szCs w:val="16"/>
        </w:rPr>
        <w:t>,</w:t>
      </w:r>
    </w:p>
    <w:p w14:paraId="47797E1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a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atitude</w:t>
      </w:r>
      <w:r w:rsidRPr="00CE676A">
        <w:rPr>
          <w:rFonts w:ascii="Courier New" w:hAnsi="Courier New" w:cs="Courier New"/>
          <w:color w:val="666600"/>
          <w:sz w:val="16"/>
          <w:szCs w:val="16"/>
        </w:rPr>
        <w:t>,</w:t>
      </w:r>
    </w:p>
    <w:p w14:paraId="1AE7C78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p>
    <w:p w14:paraId="48DE20D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proofErr w:type="gramStart"/>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characte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p>
    <w:p w14:paraId="0C9FBF8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6783D14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CircleMarkers</w:t>
      </w:r>
      <w:proofErr w:type="spellEnd"/>
      <w:r w:rsidRPr="00CE676A">
        <w:rPr>
          <w:rFonts w:ascii="Courier New" w:hAnsi="Courier New" w:cs="Courier New"/>
          <w:color w:val="666600"/>
          <w:sz w:val="16"/>
          <w:szCs w:val="16"/>
        </w:rPr>
        <w:t>(</w:t>
      </w:r>
      <w:proofErr w:type="gramEnd"/>
    </w:p>
    <w:p w14:paraId="4700307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ata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p>
    <w:p w14:paraId="6D50FEE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bottom10_neighbourhoods$neighbourhood</w:t>
      </w:r>
      <w:r w:rsidRPr="00CE676A">
        <w:rPr>
          <w:rFonts w:ascii="Courier New" w:hAnsi="Courier New" w:cs="Courier New"/>
          <w:color w:val="666600"/>
          <w:sz w:val="16"/>
          <w:szCs w:val="16"/>
        </w:rPr>
        <w:t>)</w:t>
      </w:r>
      <w:proofErr w:type="gramStart"/>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p>
    <w:p w14:paraId="574EE4E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radiu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p>
    <w:p w14:paraId="08B0C37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ng</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ongitude</w:t>
      </w:r>
      <w:r w:rsidRPr="00CE676A">
        <w:rPr>
          <w:rFonts w:ascii="Courier New" w:hAnsi="Courier New" w:cs="Courier New"/>
          <w:color w:val="666600"/>
          <w:sz w:val="16"/>
          <w:szCs w:val="16"/>
        </w:rPr>
        <w:t>,</w:t>
      </w:r>
    </w:p>
    <w:p w14:paraId="0048947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a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atitude</w:t>
      </w:r>
      <w:r w:rsidRPr="00CE676A">
        <w:rPr>
          <w:rFonts w:ascii="Courier New" w:hAnsi="Courier New" w:cs="Courier New"/>
          <w:color w:val="666600"/>
          <w:sz w:val="16"/>
          <w:szCs w:val="16"/>
        </w:rPr>
        <w:t>,</w:t>
      </w:r>
    </w:p>
    <w:p w14:paraId="7B753F7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d'</w:t>
      </w:r>
      <w:r w:rsidRPr="00CE676A">
        <w:rPr>
          <w:rFonts w:ascii="Courier New" w:hAnsi="Courier New" w:cs="Courier New"/>
          <w:color w:val="666600"/>
          <w:sz w:val="16"/>
          <w:szCs w:val="16"/>
        </w:rPr>
        <w:t>,</w:t>
      </w:r>
    </w:p>
    <w:p w14:paraId="5C10EA6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proofErr w:type="gramStart"/>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characte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p>
    <w:p w14:paraId="0FFDA42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108E1B4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ddLegend</w:t>
      </w:r>
      <w:proofErr w:type="spellEnd"/>
      <w:r w:rsidRPr="00CE676A">
        <w:rPr>
          <w:rFonts w:ascii="Courier New" w:hAnsi="Courier New" w:cs="Courier New"/>
          <w:color w:val="666600"/>
          <w:sz w:val="16"/>
          <w:szCs w:val="16"/>
        </w:rPr>
        <w:t>(</w:t>
      </w:r>
      <w:proofErr w:type="gramEnd"/>
    </w:p>
    <w:p w14:paraId="36B8F00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positio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bottomright</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6FDCD45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d'</w:t>
      </w:r>
      <w:r w:rsidRPr="00CE676A">
        <w:rPr>
          <w:rFonts w:ascii="Courier New" w:hAnsi="Courier New" w:cs="Courier New"/>
          <w:color w:val="666600"/>
          <w:sz w:val="16"/>
          <w:szCs w:val="16"/>
        </w:rPr>
        <w:t>),</w:t>
      </w:r>
    </w:p>
    <w:p w14:paraId="05CC113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The most expensive are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The least expensive areas'</w:t>
      </w:r>
      <w:r w:rsidRPr="00CE676A">
        <w:rPr>
          <w:rFonts w:ascii="Courier New" w:hAnsi="Courier New" w:cs="Courier New"/>
          <w:color w:val="666600"/>
          <w:sz w:val="16"/>
          <w:szCs w:val="16"/>
        </w:rPr>
        <w:t>),</w:t>
      </w:r>
    </w:p>
    <w:p w14:paraId="00BD103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opacit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p>
    <w:p w14:paraId="702418B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tit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eighbourhoods by the mean value of the price"</w:t>
      </w:r>
    </w:p>
    <w:p w14:paraId="33D6408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D75C0F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6978F30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top10_neighbourhoods$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011882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lightblue</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1BA103C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0B19D6D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bottom10_neighbourhoods$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95298E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lightblue</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70C1416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40F77BD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Analysis of the feature variables #########################################</w:t>
      </w:r>
    </w:p>
    <w:p w14:paraId="7155C19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01F08E55" w14:textId="48804A6F"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xml:space="preserve"># </w:t>
      </w:r>
      <w:proofErr w:type="spellStart"/>
      <w:r w:rsidRPr="00CE676A">
        <w:rPr>
          <w:rFonts w:ascii="Courier New" w:hAnsi="Courier New" w:cs="Courier New"/>
          <w:color w:val="880000"/>
          <w:sz w:val="16"/>
          <w:szCs w:val="16"/>
        </w:rPr>
        <w:t>host_is_superhost</w:t>
      </w:r>
      <w:proofErr w:type="spellEnd"/>
      <w:r w:rsidRPr="00CE676A">
        <w:rPr>
          <w:rFonts w:ascii="Courier New" w:hAnsi="Courier New" w:cs="Courier New"/>
          <w:color w:val="880000"/>
          <w:sz w:val="16"/>
          <w:szCs w:val="16"/>
        </w:rPr>
        <w:t xml:space="preserve"> </w:t>
      </w:r>
      <w:proofErr w:type="spellStart"/>
      <w:r w:rsidRPr="00CE676A">
        <w:rPr>
          <w:rFonts w:ascii="Courier New" w:hAnsi="Courier New" w:cs="Courier New"/>
          <w:color w:val="880000"/>
          <w:sz w:val="16"/>
          <w:szCs w:val="16"/>
        </w:rPr>
        <w:t>barplot</w:t>
      </w:r>
      <w:proofErr w:type="spellEnd"/>
    </w:p>
    <w:p w14:paraId="049109A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B2C1D0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histogram</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ost_is_superhost</w:t>
      </w:r>
      <w:proofErr w:type="spellEnd"/>
      <w:r w:rsidRPr="00CE676A">
        <w:rPr>
          <w:rFonts w:ascii="Courier New" w:hAnsi="Courier New" w:cs="Courier New"/>
          <w:color w:val="666600"/>
          <w:sz w:val="16"/>
          <w:szCs w:val="16"/>
        </w:rPr>
        <w:t>,</w:t>
      </w:r>
    </w:p>
    <w:p w14:paraId="7663038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lastRenderedPageBreak/>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ost_is_superhost</w:t>
      </w:r>
      <w:proofErr w:type="spellEnd"/>
      <w:r w:rsidRPr="00CE676A">
        <w:rPr>
          <w:rFonts w:ascii="Courier New" w:hAnsi="Courier New" w:cs="Courier New"/>
          <w:color w:val="666600"/>
          <w:sz w:val="16"/>
          <w:szCs w:val="16"/>
        </w:rPr>
        <w:t>),</w:t>
      </w:r>
    </w:p>
    <w:p w14:paraId="4F8A589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9753B8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tex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717A478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p>
    <w:p w14:paraId="7B16951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ost_is_superhost</w:t>
      </w:r>
      <w:proofErr w:type="spellEnd"/>
      <w:r w:rsidRPr="00CE676A">
        <w:rPr>
          <w:rFonts w:ascii="Courier New" w:hAnsi="Courier New" w:cs="Courier New"/>
          <w:color w:val="666600"/>
          <w:sz w:val="16"/>
          <w:szCs w:val="16"/>
        </w:rPr>
        <w:t>,</w:t>
      </w:r>
    </w:p>
    <w:p w14:paraId="2C62F3E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fter_sta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count</w:t>
      </w:r>
      <w:r w:rsidRPr="00CE676A">
        <w:rPr>
          <w:rFonts w:ascii="Courier New" w:hAnsi="Courier New" w:cs="Courier New"/>
          <w:color w:val="666600"/>
          <w:sz w:val="16"/>
          <w:szCs w:val="16"/>
        </w:rPr>
        <w:t>),</w:t>
      </w:r>
    </w:p>
    <w:p w14:paraId="6B34406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vju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0.2</w:t>
      </w:r>
    </w:p>
    <w:p w14:paraId="4E96CA6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9E0240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6D3842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Host statu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B82857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9462AD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x_</w:t>
      </w:r>
      <w:proofErr w:type="gramStart"/>
      <w:r w:rsidRPr="00CE676A">
        <w:rPr>
          <w:rFonts w:ascii="Courier New" w:hAnsi="Courier New" w:cs="Courier New"/>
          <w:color w:val="000000"/>
          <w:sz w:val="16"/>
          <w:szCs w:val="16"/>
        </w:rPr>
        <w:t>discret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label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r w:rsidRPr="00CE676A">
        <w:rPr>
          <w:rFonts w:ascii="Courier New" w:hAnsi="Courier New" w:cs="Courier New"/>
          <w:color w:val="008800"/>
          <w:sz w:val="16"/>
          <w:szCs w:val="16"/>
        </w:rPr>
        <w:t>'Regular hos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Super host'</w:t>
      </w:r>
      <w:r w:rsidRPr="00CE676A">
        <w:rPr>
          <w:rFonts w:ascii="Courier New" w:hAnsi="Courier New" w:cs="Courier New"/>
          <w:color w:val="666600"/>
          <w:sz w:val="16"/>
          <w:szCs w:val="16"/>
        </w:rPr>
        <w:t>))</w:t>
      </w:r>
    </w:p>
    <w:p w14:paraId="23E5B44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3E41B02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910AAE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ost_is_superhos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p>
    <w:p w14:paraId="0F784F3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f8766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00bfc4'</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5846E0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Host statu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47D524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6CABB9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x_</w:t>
      </w:r>
      <w:proofErr w:type="gramStart"/>
      <w:r w:rsidRPr="00CE676A">
        <w:rPr>
          <w:rFonts w:ascii="Courier New" w:hAnsi="Courier New" w:cs="Courier New"/>
          <w:color w:val="000000"/>
          <w:sz w:val="16"/>
          <w:szCs w:val="16"/>
        </w:rPr>
        <w:t>discret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label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r w:rsidRPr="00CE676A">
        <w:rPr>
          <w:rFonts w:ascii="Courier New" w:hAnsi="Courier New" w:cs="Courier New"/>
          <w:color w:val="008800"/>
          <w:sz w:val="16"/>
          <w:szCs w:val="16"/>
        </w:rPr>
        <w:t>'Regular hos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Super host'</w:t>
      </w:r>
      <w:r w:rsidRPr="00CE676A">
        <w:rPr>
          <w:rFonts w:ascii="Courier New" w:hAnsi="Courier New" w:cs="Courier New"/>
          <w:color w:val="666600"/>
          <w:sz w:val="16"/>
          <w:szCs w:val="16"/>
        </w:rPr>
        <w:t>))</w:t>
      </w:r>
    </w:p>
    <w:p w14:paraId="4A8C9B5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0F2FB3D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34122BA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3821472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df$host_is_</w:t>
      </w:r>
      <w:proofErr w:type="gramStart"/>
      <w:r w:rsidRPr="00CE676A">
        <w:rPr>
          <w:rFonts w:ascii="Courier New" w:hAnsi="Courier New" w:cs="Courier New"/>
          <w:color w:val="000000"/>
          <w:sz w:val="16"/>
          <w:szCs w:val="16"/>
        </w:rPr>
        <w:t>superhos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host_is_superho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gular host'</w:t>
      </w:r>
    </w:p>
    <w:p w14:paraId="6FB3D12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df$host_is_</w:t>
      </w:r>
      <w:proofErr w:type="gramStart"/>
      <w:r w:rsidRPr="00CE676A">
        <w:rPr>
          <w:rFonts w:ascii="Courier New" w:hAnsi="Courier New" w:cs="Courier New"/>
          <w:color w:val="000000"/>
          <w:sz w:val="16"/>
          <w:szCs w:val="16"/>
        </w:rPr>
        <w:t>superhos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host_is_superho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Super host'</w:t>
      </w:r>
    </w:p>
    <w:p w14:paraId="606B962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1A6CB0B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6C4F03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ar</w:t>
      </w:r>
      <w:proofErr w:type="spellEnd"/>
      <w:r w:rsidRPr="00CE676A">
        <w:rPr>
          <w:rFonts w:ascii="Courier New" w:hAnsi="Courier New" w:cs="Courier New"/>
          <w:color w:val="666600"/>
          <w:sz w:val="16"/>
          <w:szCs w:val="16"/>
        </w:rPr>
        <w:t>(</w:t>
      </w:r>
      <w:proofErr w:type="gramEnd"/>
    </w:p>
    <w:p w14:paraId="5C40589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room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actor</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host_is_superhost</w:t>
      </w:r>
      <w:proofErr w:type="spellEnd"/>
      <w:r w:rsidRPr="00CE676A">
        <w:rPr>
          <w:rFonts w:ascii="Courier New" w:hAnsi="Courier New" w:cs="Courier New"/>
          <w:color w:val="666600"/>
          <w:sz w:val="16"/>
          <w:szCs w:val="16"/>
        </w:rPr>
        <w:t>)),</w:t>
      </w:r>
    </w:p>
    <w:p w14:paraId="2B93F7F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positio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odge"</w:t>
      </w:r>
      <w:r w:rsidRPr="00CE676A">
        <w:rPr>
          <w:rFonts w:ascii="Courier New" w:hAnsi="Courier New" w:cs="Courier New"/>
          <w:color w:val="666600"/>
          <w:sz w:val="16"/>
          <w:szCs w:val="16"/>
        </w:rPr>
        <w:t>,</w:t>
      </w:r>
    </w:p>
    <w:p w14:paraId="669DA24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summary"</w:t>
      </w:r>
      <w:r w:rsidRPr="00CE676A">
        <w:rPr>
          <w:rFonts w:ascii="Courier New" w:hAnsi="Courier New" w:cs="Courier New"/>
          <w:color w:val="666600"/>
          <w:sz w:val="16"/>
          <w:szCs w:val="16"/>
        </w:rPr>
        <w:t>,</w:t>
      </w:r>
    </w:p>
    <w:p w14:paraId="4866E01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un</w:t>
      </w:r>
      <w:r w:rsidRPr="00CE676A">
        <w:rPr>
          <w:rFonts w:ascii="Courier New" w:hAnsi="Courier New" w:cs="Courier New"/>
          <w:color w:val="666600"/>
          <w:sz w:val="16"/>
          <w:szCs w:val="16"/>
        </w:rPr>
        <w:t>.</w:t>
      </w:r>
      <w:r w:rsidRPr="00CE676A">
        <w:rPr>
          <w:rFonts w:ascii="Courier New" w:hAnsi="Courier New" w:cs="Courier New"/>
          <w:color w:val="000000"/>
          <w:sz w:val="16"/>
          <w:szCs w:val="16"/>
        </w:rPr>
        <w:t>y</w:t>
      </w:r>
      <w:proofErr w:type="spellEnd"/>
      <w:proofErr w:type="gram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ean"</w:t>
      </w:r>
    </w:p>
    <w:p w14:paraId="2DB0E1C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5D3357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labs</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ean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oom 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Host status\n"</w:t>
      </w:r>
      <w:r w:rsidRPr="00CE676A">
        <w:rPr>
          <w:rFonts w:ascii="Courier New" w:hAnsi="Courier New" w:cs="Courier New"/>
          <w:color w:val="666600"/>
          <w:sz w:val="16"/>
          <w:szCs w:val="16"/>
        </w:rPr>
        <w:t>)</w:t>
      </w:r>
    </w:p>
    <w:p w14:paraId="42B6CE5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7A172E7B" w14:textId="0F2ECDF2"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xml:space="preserve"># analysis of the neighbourhood variable </w:t>
      </w:r>
    </w:p>
    <w:p w14:paraId="665F121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neighbourhood_coun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68456A9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w:t>
      </w:r>
      <w:r w:rsidRPr="00CE676A">
        <w:rPr>
          <w:rFonts w:ascii="Courier New" w:hAnsi="Courier New" w:cs="Courier New"/>
          <w:color w:val="666600"/>
          <w:sz w:val="16"/>
          <w:szCs w:val="16"/>
        </w:rPr>
        <w:t>))</w:t>
      </w:r>
    </w:p>
    <w:p w14:paraId="4A17478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7A20A92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eighbourhood_coun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205976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histogram</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
    <w:p w14:paraId="3B8E35A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eorder</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59ACABA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eighbourhood</w:t>
      </w:r>
      <w:r w:rsidRPr="00CE676A">
        <w:rPr>
          <w:rFonts w:ascii="Courier New" w:hAnsi="Courier New" w:cs="Courier New"/>
          <w:color w:val="666600"/>
          <w:sz w:val="16"/>
          <w:szCs w:val="16"/>
        </w:rPr>
        <w:t>,</w:t>
      </w:r>
    </w:p>
    <w:p w14:paraId="5041B55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p>
    <w:p w14:paraId="03D62FE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AF9A43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identit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61CA06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tex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7342568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eighbourhood</w:t>
      </w:r>
      <w:r w:rsidRPr="00CE676A">
        <w:rPr>
          <w:rFonts w:ascii="Courier New" w:hAnsi="Courier New" w:cs="Courier New"/>
          <w:color w:val="666600"/>
          <w:sz w:val="16"/>
          <w:szCs w:val="16"/>
        </w:rPr>
        <w:t>,</w:t>
      </w:r>
    </w:p>
    <w:p w14:paraId="52FE3AF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7E29830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ju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994873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213797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028483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54681D0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392DAF4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meanRatingOfNeighbourhood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28A99FD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p>
    <w:p w14:paraId="0E66CB2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roup_by</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188CB0A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summaris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mean_rating</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mean</w:t>
      </w:r>
      <w:r w:rsidRPr="00CE676A">
        <w:rPr>
          <w:rFonts w:ascii="Courier New" w:hAnsi="Courier New" w:cs="Courier New"/>
          <w:color w:val="666600"/>
          <w:sz w:val="16"/>
          <w:szCs w:val="16"/>
        </w:rPr>
        <w:t>(</w:t>
      </w:r>
      <w:r w:rsidRPr="00CE676A">
        <w:rPr>
          <w:rFonts w:ascii="Courier New" w:hAnsi="Courier New" w:cs="Courier New"/>
          <w:color w:val="000000"/>
          <w:sz w:val="16"/>
          <w:szCs w:val="16"/>
        </w:rPr>
        <w:t>review_scores_locatio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p>
    <w:p w14:paraId="68609D9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mean_rating</w:t>
      </w:r>
      <w:proofErr w:type="spellEnd"/>
      <w:r w:rsidRPr="00CE676A">
        <w:rPr>
          <w:rFonts w:ascii="Courier New" w:hAnsi="Courier New" w:cs="Courier New"/>
          <w:color w:val="666600"/>
          <w:sz w:val="16"/>
          <w:szCs w:val="16"/>
        </w:rPr>
        <w:t>))</w:t>
      </w:r>
    </w:p>
    <w:p w14:paraId="5D8AEE9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35F0FCC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791E9F9B" w14:textId="119F73B1"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xml:space="preserve"># analysis of the property_type variable </w:t>
      </w:r>
    </w:p>
    <w:p w14:paraId="26DDEF6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2B36F4A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sort</w:t>
      </w:r>
      <w:r w:rsidRPr="00CE676A">
        <w:rPr>
          <w:rFonts w:ascii="Courier New" w:hAnsi="Courier New" w:cs="Courier New"/>
          <w:color w:val="666600"/>
          <w:sz w:val="16"/>
          <w:szCs w:val="16"/>
        </w:rPr>
        <w:t>(</w:t>
      </w: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property_typ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ecreasing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r w:rsidRPr="00CE676A">
        <w:rPr>
          <w:rFonts w:ascii="Courier New" w:hAnsi="Courier New" w:cs="Courier New"/>
          <w:color w:val="666600"/>
          <w:sz w:val="16"/>
          <w:szCs w:val="16"/>
        </w:rPr>
        <w:t>)</w:t>
      </w:r>
    </w:p>
    <w:p w14:paraId="76546C2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FC60AE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lightblue</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B9E228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CA0701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Property type'</w:t>
      </w:r>
      <w:r w:rsidRPr="00CE676A">
        <w:rPr>
          <w:rFonts w:ascii="Courier New" w:hAnsi="Courier New" w:cs="Courier New"/>
          <w:color w:val="666600"/>
          <w:sz w:val="16"/>
          <w:szCs w:val="16"/>
        </w:rPr>
        <w:t>)</w:t>
      </w:r>
    </w:p>
    <w:p w14:paraId="41F9C9C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26BF78F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property_type_coun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1A907E1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w:t>
      </w:r>
      <w:r w:rsidRPr="00CE676A">
        <w:rPr>
          <w:rFonts w:ascii="Courier New" w:hAnsi="Courier New" w:cs="Courier New"/>
          <w:color w:val="666600"/>
          <w:sz w:val="16"/>
          <w:szCs w:val="16"/>
        </w:rPr>
        <w:t>))</w:t>
      </w:r>
    </w:p>
    <w:p w14:paraId="3442E4F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0556CE0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property_type_coun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E2B4E9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histogram</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
    <w:p w14:paraId="0E71F0F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eorder</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4435D09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operty_type</w:t>
      </w:r>
      <w:r w:rsidRPr="00CE676A">
        <w:rPr>
          <w:rFonts w:ascii="Courier New" w:hAnsi="Courier New" w:cs="Courier New"/>
          <w:color w:val="666600"/>
          <w:sz w:val="16"/>
          <w:szCs w:val="16"/>
        </w:rPr>
        <w:t>,</w:t>
      </w:r>
    </w:p>
    <w:p w14:paraId="5F8F94F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p>
    <w:p w14:paraId="22534B8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0848A6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lastRenderedPageBreak/>
        <w:t xml:space="preserve">  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identit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7BE528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tex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4B70FF6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operty_type</w:t>
      </w:r>
      <w:r w:rsidRPr="00CE676A">
        <w:rPr>
          <w:rFonts w:ascii="Courier New" w:hAnsi="Courier New" w:cs="Courier New"/>
          <w:color w:val="666600"/>
          <w:sz w:val="16"/>
          <w:szCs w:val="16"/>
        </w:rPr>
        <w:t>,</w:t>
      </w:r>
    </w:p>
    <w:p w14:paraId="4902DDA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0DFDEAD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ju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1281E0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B14515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Property 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581B1A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4B882F5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428D5C92" w14:textId="2D25F850"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xml:space="preserve"># analysis of the property_type variable </w:t>
      </w:r>
    </w:p>
    <w:p w14:paraId="442534D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6267FF5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sort</w:t>
      </w:r>
      <w:r w:rsidRPr="00CE676A">
        <w:rPr>
          <w:rFonts w:ascii="Courier New" w:hAnsi="Courier New" w:cs="Courier New"/>
          <w:color w:val="666600"/>
          <w:sz w:val="16"/>
          <w:szCs w:val="16"/>
        </w:rPr>
        <w:t>(</w:t>
      </w: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property_typ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ecreasing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r w:rsidRPr="00CE676A">
        <w:rPr>
          <w:rFonts w:ascii="Courier New" w:hAnsi="Courier New" w:cs="Courier New"/>
          <w:color w:val="666600"/>
          <w:sz w:val="16"/>
          <w:szCs w:val="16"/>
        </w:rPr>
        <w:t>)</w:t>
      </w:r>
    </w:p>
    <w:p w14:paraId="4ABC203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E2C0BB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lightblue</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ACA0E0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488CBE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Property type'</w:t>
      </w:r>
      <w:r w:rsidRPr="00CE676A">
        <w:rPr>
          <w:rFonts w:ascii="Courier New" w:hAnsi="Courier New" w:cs="Courier New"/>
          <w:color w:val="666600"/>
          <w:sz w:val="16"/>
          <w:szCs w:val="16"/>
        </w:rPr>
        <w:t>)</w:t>
      </w:r>
    </w:p>
    <w:p w14:paraId="6F0340F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6ADF708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property_type_coun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18EE067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w:t>
      </w:r>
      <w:r w:rsidRPr="00CE676A">
        <w:rPr>
          <w:rFonts w:ascii="Courier New" w:hAnsi="Courier New" w:cs="Courier New"/>
          <w:color w:val="666600"/>
          <w:sz w:val="16"/>
          <w:szCs w:val="16"/>
        </w:rPr>
        <w:t>))</w:t>
      </w:r>
    </w:p>
    <w:p w14:paraId="7E7B38C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583E2EE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property_type_coun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49AB45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histogram</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
    <w:p w14:paraId="1E04D4E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eorder</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3A6797D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operty_type</w:t>
      </w:r>
      <w:r w:rsidRPr="00CE676A">
        <w:rPr>
          <w:rFonts w:ascii="Courier New" w:hAnsi="Courier New" w:cs="Courier New"/>
          <w:color w:val="666600"/>
          <w:sz w:val="16"/>
          <w:szCs w:val="16"/>
        </w:rPr>
        <w:t>,</w:t>
      </w:r>
    </w:p>
    <w:p w14:paraId="33385C8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p>
    <w:p w14:paraId="1443AAC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2FC2D9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identit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F6D359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tex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3BADF63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operty_type</w:t>
      </w:r>
      <w:r w:rsidRPr="00CE676A">
        <w:rPr>
          <w:rFonts w:ascii="Courier New" w:hAnsi="Courier New" w:cs="Courier New"/>
          <w:color w:val="666600"/>
          <w:sz w:val="16"/>
          <w:szCs w:val="16"/>
        </w:rPr>
        <w:t>,</w:t>
      </w:r>
    </w:p>
    <w:p w14:paraId="1BCB7F5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68E0DA8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ju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52CA0E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C24627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Property 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AE1D50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54B571B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4FD73D1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0F5042A7" w14:textId="24B3D295"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xml:space="preserve"># analysis of the room_type variable </w:t>
      </w:r>
    </w:p>
    <w:p w14:paraId="1519AE3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room_type_coun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room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w:t>
      </w:r>
      <w:r w:rsidRPr="00CE676A">
        <w:rPr>
          <w:rFonts w:ascii="Courier New" w:hAnsi="Courier New" w:cs="Courier New"/>
          <w:color w:val="666600"/>
          <w:sz w:val="16"/>
          <w:szCs w:val="16"/>
        </w:rPr>
        <w:t>))</w:t>
      </w:r>
    </w:p>
    <w:p w14:paraId="153DAB5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79E2A18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65CE84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oom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oom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548CDD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Room 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50D218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3CBCD8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x_</w:t>
      </w:r>
      <w:proofErr w:type="gramStart"/>
      <w:r w:rsidRPr="00CE676A">
        <w:rPr>
          <w:rFonts w:ascii="Courier New" w:hAnsi="Courier New" w:cs="Courier New"/>
          <w:color w:val="000000"/>
          <w:sz w:val="16"/>
          <w:szCs w:val="16"/>
        </w:rPr>
        <w:t>discret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guid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uide_axi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ang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4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C9952B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p>
    <w:p w14:paraId="0107350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0C8A6C1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oom_type_coun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56195A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histogram</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
    <w:p w14:paraId="7BB82C0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eorder</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room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n</w:t>
      </w:r>
      <w:r w:rsidRPr="00CE676A">
        <w:rPr>
          <w:rFonts w:ascii="Courier New" w:hAnsi="Courier New" w:cs="Courier New"/>
          <w:color w:val="666600"/>
          <w:sz w:val="16"/>
          <w:szCs w:val="16"/>
        </w:rPr>
        <w:t>),</w:t>
      </w:r>
    </w:p>
    <w:p w14:paraId="637F169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oom_type</w:t>
      </w:r>
      <w:r w:rsidRPr="00CE676A">
        <w:rPr>
          <w:rFonts w:ascii="Courier New" w:hAnsi="Courier New" w:cs="Courier New"/>
          <w:color w:val="666600"/>
          <w:sz w:val="16"/>
          <w:szCs w:val="16"/>
        </w:rPr>
        <w:t>,</w:t>
      </w:r>
    </w:p>
    <w:p w14:paraId="1D92D76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p>
    <w:p w14:paraId="255E72D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369906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identit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3D6A75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tex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0CDFD86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oom_type</w:t>
      </w:r>
      <w:r w:rsidRPr="00CE676A">
        <w:rPr>
          <w:rFonts w:ascii="Courier New" w:hAnsi="Courier New" w:cs="Courier New"/>
          <w:color w:val="666600"/>
          <w:sz w:val="16"/>
          <w:szCs w:val="16"/>
        </w:rPr>
        <w:t>,</w:t>
      </w:r>
    </w:p>
    <w:p w14:paraId="027EC39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542314B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vju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0DF3AB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EDBE40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4C7DC2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Room 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256791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x_</w:t>
      </w:r>
      <w:proofErr w:type="gramStart"/>
      <w:r w:rsidRPr="00CE676A">
        <w:rPr>
          <w:rFonts w:ascii="Courier New" w:hAnsi="Courier New" w:cs="Courier New"/>
          <w:color w:val="000000"/>
          <w:sz w:val="16"/>
          <w:szCs w:val="16"/>
        </w:rPr>
        <w:t>discret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guid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uide_axi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ang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45</w:t>
      </w:r>
      <w:r w:rsidRPr="00CE676A">
        <w:rPr>
          <w:rFonts w:ascii="Courier New" w:hAnsi="Courier New" w:cs="Courier New"/>
          <w:color w:val="666600"/>
          <w:sz w:val="16"/>
          <w:szCs w:val="16"/>
        </w:rPr>
        <w:t>))</w:t>
      </w:r>
    </w:p>
    <w:p w14:paraId="4A708A4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5A748EB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room_typ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ivate room'</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495098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ar</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acto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acto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property_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49B7F9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x_</w:t>
      </w:r>
      <w:proofErr w:type="gramStart"/>
      <w:r w:rsidRPr="00CE676A">
        <w:rPr>
          <w:rFonts w:ascii="Courier New" w:hAnsi="Courier New" w:cs="Courier New"/>
          <w:color w:val="000000"/>
          <w:sz w:val="16"/>
          <w:szCs w:val="16"/>
        </w:rPr>
        <w:t>discret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guid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uide_axi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ang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4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C79E3B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tex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6B22085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p>
    <w:p w14:paraId="13A6230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actor</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property_type</w:t>
      </w:r>
      <w:r w:rsidRPr="00CE676A">
        <w:rPr>
          <w:rFonts w:ascii="Courier New" w:hAnsi="Courier New" w:cs="Courier New"/>
          <w:color w:val="666600"/>
          <w:sz w:val="16"/>
          <w:szCs w:val="16"/>
        </w:rPr>
        <w:t>),</w:t>
      </w:r>
    </w:p>
    <w:p w14:paraId="6799C8E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fter_sta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count</w:t>
      </w:r>
      <w:r w:rsidRPr="00CE676A">
        <w:rPr>
          <w:rFonts w:ascii="Courier New" w:hAnsi="Courier New" w:cs="Courier New"/>
          <w:color w:val="666600"/>
          <w:sz w:val="16"/>
          <w:szCs w:val="16"/>
        </w:rPr>
        <w:t>),</w:t>
      </w:r>
    </w:p>
    <w:p w14:paraId="11BC790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vju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p>
    <w:p w14:paraId="067C66E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D845F7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A4F573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0D26E2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Property typ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3D830A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yli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400</w:t>
      </w:r>
      <w:r w:rsidRPr="00CE676A">
        <w:rPr>
          <w:rFonts w:ascii="Courier New" w:hAnsi="Courier New" w:cs="Courier New"/>
          <w:color w:val="666600"/>
          <w:sz w:val="16"/>
          <w:szCs w:val="16"/>
        </w:rPr>
        <w:t>)</w:t>
      </w:r>
    </w:p>
    <w:p w14:paraId="57CF146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3E4F049E" w14:textId="21A2567A"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analysis of the cancellation_policy variable</w:t>
      </w:r>
    </w:p>
    <w:p w14:paraId="787100A1"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lastRenderedPageBreak/>
        <w:t>cancellation_policy_coun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22321B8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cancellation_polic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arrang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esc</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n</w:t>
      </w:r>
      <w:r w:rsidRPr="00CE676A">
        <w:rPr>
          <w:rFonts w:ascii="Courier New" w:hAnsi="Courier New" w:cs="Courier New"/>
          <w:color w:val="666600"/>
          <w:sz w:val="16"/>
          <w:szCs w:val="16"/>
        </w:rPr>
        <w:t>))</w:t>
      </w:r>
    </w:p>
    <w:p w14:paraId="7756A10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516D1A2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1905CF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ancellation_polic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ancellation_polic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A4C89E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Cancellation polic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552AED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00A652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x_</w:t>
      </w:r>
      <w:proofErr w:type="gramStart"/>
      <w:r w:rsidRPr="00CE676A">
        <w:rPr>
          <w:rFonts w:ascii="Courier New" w:hAnsi="Courier New" w:cs="Courier New"/>
          <w:color w:val="000000"/>
          <w:sz w:val="16"/>
          <w:szCs w:val="16"/>
        </w:rPr>
        <w:t>discret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guid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uide_axi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ang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4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9D7EE2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p>
    <w:p w14:paraId="0BD8053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794DE267"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cancellation_policy_coun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BF3832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histogram</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
    <w:p w14:paraId="07FC35A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eorder</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ancellation_polic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n</w:t>
      </w:r>
      <w:r w:rsidRPr="00CE676A">
        <w:rPr>
          <w:rFonts w:ascii="Courier New" w:hAnsi="Courier New" w:cs="Courier New"/>
          <w:color w:val="666600"/>
          <w:sz w:val="16"/>
          <w:szCs w:val="16"/>
        </w:rPr>
        <w:t>),</w:t>
      </w:r>
    </w:p>
    <w:p w14:paraId="71A24AF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ancellation_policy</w:t>
      </w:r>
      <w:r w:rsidRPr="00CE676A">
        <w:rPr>
          <w:rFonts w:ascii="Courier New" w:hAnsi="Courier New" w:cs="Courier New"/>
          <w:color w:val="666600"/>
          <w:sz w:val="16"/>
          <w:szCs w:val="16"/>
        </w:rPr>
        <w:t>,</w:t>
      </w:r>
    </w:p>
    <w:p w14:paraId="7A239C2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p>
    <w:p w14:paraId="432A990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43E5E9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identit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7BEA82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tex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ta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p>
    <w:p w14:paraId="6845EB4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ancellation_policy</w:t>
      </w:r>
      <w:r w:rsidRPr="00CE676A">
        <w:rPr>
          <w:rFonts w:ascii="Courier New" w:hAnsi="Courier New" w:cs="Courier New"/>
          <w:color w:val="666600"/>
          <w:sz w:val="16"/>
          <w:szCs w:val="16"/>
        </w:rPr>
        <w:t>,</w:t>
      </w:r>
    </w:p>
    <w:p w14:paraId="5D611B6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labe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w:t>
      </w:r>
      <w:r w:rsidRPr="00CE676A">
        <w:rPr>
          <w:rFonts w:ascii="Courier New" w:hAnsi="Courier New" w:cs="Courier New"/>
          <w:color w:val="666600"/>
          <w:sz w:val="16"/>
          <w:szCs w:val="16"/>
        </w:rPr>
        <w:t>,</w:t>
      </w:r>
    </w:p>
    <w:p w14:paraId="71641E5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vju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8EDFCF4"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hem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egend</w:t>
      </w:r>
      <w:r w:rsidRPr="00CE676A">
        <w:rPr>
          <w:rFonts w:ascii="Courier New" w:hAnsi="Courier New" w:cs="Courier New"/>
          <w:color w:val="666600"/>
          <w:sz w:val="16"/>
          <w:szCs w:val="16"/>
        </w:rPr>
        <w:t>.</w:t>
      </w:r>
      <w:r w:rsidRPr="00CE676A">
        <w:rPr>
          <w:rFonts w:ascii="Courier New" w:hAnsi="Courier New" w:cs="Courier New"/>
          <w:color w:val="000000"/>
          <w:sz w:val="16"/>
          <w:szCs w:val="16"/>
        </w:rPr>
        <w:t>posi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n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D0DD96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Coun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75A508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Cancellation policy'</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ED064D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x_</w:t>
      </w:r>
      <w:proofErr w:type="gramStart"/>
      <w:r w:rsidRPr="00CE676A">
        <w:rPr>
          <w:rFonts w:ascii="Courier New" w:hAnsi="Courier New" w:cs="Courier New"/>
          <w:color w:val="000000"/>
          <w:sz w:val="16"/>
          <w:szCs w:val="16"/>
        </w:rPr>
        <w:t>discret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guid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uide_axi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ang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45</w:t>
      </w:r>
      <w:r w:rsidRPr="00CE676A">
        <w:rPr>
          <w:rFonts w:ascii="Courier New" w:hAnsi="Courier New" w:cs="Courier New"/>
          <w:color w:val="666600"/>
          <w:sz w:val="16"/>
          <w:szCs w:val="16"/>
        </w:rPr>
        <w:t>))</w:t>
      </w:r>
    </w:p>
    <w:p w14:paraId="2BBA955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2FFF9AF2" w14:textId="6BDC5092"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xml:space="preserve"># continuous variables / boxplots </w:t>
      </w:r>
    </w:p>
    <w:p w14:paraId="7BE8112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p1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fill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lightblue</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10E7CE5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accommodat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27E3446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ameniti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54C4261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umber_of_review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03F6382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eview_scores_rating</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17D58E1C"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review_scores_locatio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76B97C6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0066"/>
          <w:sz w:val="16"/>
          <w:szCs w:val="16"/>
        </w:rPr>
        <w:t>Bus_stop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44E61FA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0066"/>
          <w:sz w:val="16"/>
          <w:szCs w:val="16"/>
        </w:rPr>
        <w:t>Tourism</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4B5A531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0066"/>
          <w:sz w:val="16"/>
          <w:szCs w:val="16"/>
        </w:rPr>
        <w:t>Amenities_OSM</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633377D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0066"/>
          <w:sz w:val="16"/>
          <w:szCs w:val="16"/>
        </w:rPr>
        <w:t>Shop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1</w:t>
      </w:r>
    </w:p>
    <w:p w14:paraId="488A74E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02B3F2C1" w14:textId="7E0BF176"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new feature - distance to city centre in km</w:t>
      </w:r>
    </w:p>
    <w:p w14:paraId="4C747D0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geosphere</w:t>
      </w:r>
      <w:r w:rsidRPr="00CE676A">
        <w:rPr>
          <w:rFonts w:ascii="Courier New" w:hAnsi="Courier New" w:cs="Courier New"/>
          <w:color w:val="666600"/>
          <w:sz w:val="16"/>
          <w:szCs w:val="16"/>
        </w:rPr>
        <w:t>)</w:t>
      </w:r>
    </w:p>
    <w:p w14:paraId="2BEC4D4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dublin_coord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6666"/>
          <w:sz w:val="16"/>
          <w:szCs w:val="16"/>
        </w:rPr>
        <w:t>6.2603</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53.3498</w:t>
      </w:r>
      <w:r w:rsidRPr="00CE676A">
        <w:rPr>
          <w:rFonts w:ascii="Courier New" w:hAnsi="Courier New" w:cs="Courier New"/>
          <w:color w:val="666600"/>
          <w:sz w:val="16"/>
          <w:szCs w:val="16"/>
        </w:rPr>
        <w:t>)</w:t>
      </w:r>
    </w:p>
    <w:p w14:paraId="235CA8C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temp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dist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ublin_coords</w:t>
      </w:r>
      <w:proofErr w:type="spellEnd"/>
      <w:r w:rsidRPr="00CE676A">
        <w:rPr>
          <w:rFonts w:ascii="Courier New" w:hAnsi="Courier New" w:cs="Courier New"/>
          <w:color w:val="666600"/>
          <w:sz w:val="16"/>
          <w:szCs w:val="16"/>
        </w:rPr>
        <w:t>,</w:t>
      </w:r>
    </w:p>
    <w:p w14:paraId="34C4B9C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r w:rsidRPr="00CE676A">
        <w:rPr>
          <w:rFonts w:ascii="Courier New" w:hAnsi="Courier New" w:cs="Courier New"/>
          <w:color w:val="008800"/>
          <w:sz w:val="16"/>
          <w:szCs w:val="16"/>
        </w:rPr>
        <w:t>'longitud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latitude'</w:t>
      </w:r>
      <w:r w:rsidRPr="00CE676A">
        <w:rPr>
          <w:rFonts w:ascii="Courier New" w:hAnsi="Courier New" w:cs="Courier New"/>
          <w:color w:val="666600"/>
          <w:sz w:val="16"/>
          <w:szCs w:val="16"/>
        </w:rPr>
        <w:t>)],</w:t>
      </w:r>
    </w:p>
    <w:p w14:paraId="7A180A6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fu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istHaversine</w:t>
      </w:r>
      <w:proofErr w:type="spellEnd"/>
      <w:r w:rsidRPr="00CE676A">
        <w:rPr>
          <w:rFonts w:ascii="Courier New" w:hAnsi="Courier New" w:cs="Courier New"/>
          <w:color w:val="666600"/>
          <w:sz w:val="16"/>
          <w:szCs w:val="16"/>
        </w:rPr>
        <w:t>)</w:t>
      </w:r>
    </w:p>
    <w:p w14:paraId="07547FC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df$distance_to_centr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emp</w:t>
      </w:r>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FB6546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df$distance_to_centr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distance_to_centr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00</w:t>
      </w:r>
    </w:p>
    <w:p w14:paraId="20D0B0D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df$distance_to_centr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ound</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distance_to_centr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p>
    <w:p w14:paraId="011DBFAB"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6D4EAB21" w14:textId="2B3B48F5"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880000"/>
          <w:sz w:val="16"/>
          <w:szCs w:val="16"/>
        </w:rPr>
        <w:t xml:space="preserve"># correlation matrix </w:t>
      </w:r>
    </w:p>
    <w:p w14:paraId="7E08110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ggcorrplot</w:t>
      </w:r>
      <w:proofErr w:type="spellEnd"/>
      <w:r w:rsidRPr="00CE676A">
        <w:rPr>
          <w:rFonts w:ascii="Courier New" w:hAnsi="Courier New" w:cs="Courier New"/>
          <w:color w:val="666600"/>
          <w:sz w:val="16"/>
          <w:szCs w:val="16"/>
        </w:rPr>
        <w:t>)</w:t>
      </w:r>
    </w:p>
    <w:p w14:paraId="1682A25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cont_var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p>
    <w:p w14:paraId="2C9AF19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accommodates'</w:t>
      </w:r>
      <w:r w:rsidRPr="00CE676A">
        <w:rPr>
          <w:rFonts w:ascii="Courier New" w:hAnsi="Courier New" w:cs="Courier New"/>
          <w:color w:val="666600"/>
          <w:sz w:val="16"/>
          <w:szCs w:val="16"/>
        </w:rPr>
        <w:t>,</w:t>
      </w:r>
    </w:p>
    <w:p w14:paraId="4F333613"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amenities'</w:t>
      </w:r>
      <w:r w:rsidRPr="00CE676A">
        <w:rPr>
          <w:rFonts w:ascii="Courier New" w:hAnsi="Courier New" w:cs="Courier New"/>
          <w:color w:val="666600"/>
          <w:sz w:val="16"/>
          <w:szCs w:val="16"/>
        </w:rPr>
        <w:t>,</w:t>
      </w:r>
    </w:p>
    <w:p w14:paraId="7AAE594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umber_of_reviews'</w:t>
      </w:r>
      <w:r w:rsidRPr="00CE676A">
        <w:rPr>
          <w:rFonts w:ascii="Courier New" w:hAnsi="Courier New" w:cs="Courier New"/>
          <w:color w:val="666600"/>
          <w:sz w:val="16"/>
          <w:szCs w:val="16"/>
        </w:rPr>
        <w:t>,</w:t>
      </w:r>
    </w:p>
    <w:p w14:paraId="0DA40BF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view_scores_rating'</w:t>
      </w:r>
      <w:r w:rsidRPr="00CE676A">
        <w:rPr>
          <w:rFonts w:ascii="Courier New" w:hAnsi="Courier New" w:cs="Courier New"/>
          <w:color w:val="666600"/>
          <w:sz w:val="16"/>
          <w:szCs w:val="16"/>
        </w:rPr>
        <w:t>,</w:t>
      </w:r>
    </w:p>
    <w:p w14:paraId="696B5F9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view_scores_location'</w:t>
      </w:r>
      <w:r w:rsidRPr="00CE676A">
        <w:rPr>
          <w:rFonts w:ascii="Courier New" w:hAnsi="Courier New" w:cs="Courier New"/>
          <w:color w:val="666600"/>
          <w:sz w:val="16"/>
          <w:szCs w:val="16"/>
        </w:rPr>
        <w:t>,</w:t>
      </w:r>
    </w:p>
    <w:p w14:paraId="573EF66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us_stops'</w:t>
      </w:r>
      <w:r w:rsidRPr="00CE676A">
        <w:rPr>
          <w:rFonts w:ascii="Courier New" w:hAnsi="Courier New" w:cs="Courier New"/>
          <w:color w:val="666600"/>
          <w:sz w:val="16"/>
          <w:szCs w:val="16"/>
        </w:rPr>
        <w:t>,</w:t>
      </w:r>
    </w:p>
    <w:p w14:paraId="258093E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Tourism'</w:t>
      </w:r>
      <w:r w:rsidRPr="00CE676A">
        <w:rPr>
          <w:rFonts w:ascii="Courier New" w:hAnsi="Courier New" w:cs="Courier New"/>
          <w:color w:val="666600"/>
          <w:sz w:val="16"/>
          <w:szCs w:val="16"/>
        </w:rPr>
        <w:t>,</w:t>
      </w:r>
    </w:p>
    <w:p w14:paraId="50B6083D"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Amenities_OSM'</w:t>
      </w:r>
      <w:r w:rsidRPr="00CE676A">
        <w:rPr>
          <w:rFonts w:ascii="Courier New" w:hAnsi="Courier New" w:cs="Courier New"/>
          <w:color w:val="666600"/>
          <w:sz w:val="16"/>
          <w:szCs w:val="16"/>
        </w:rPr>
        <w:t>,</w:t>
      </w:r>
    </w:p>
    <w:p w14:paraId="7266DC6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Shops'</w:t>
      </w:r>
      <w:r w:rsidRPr="00CE676A">
        <w:rPr>
          <w:rFonts w:ascii="Courier New" w:hAnsi="Courier New" w:cs="Courier New"/>
          <w:color w:val="666600"/>
          <w:sz w:val="16"/>
          <w:szCs w:val="16"/>
        </w:rPr>
        <w:t>,</w:t>
      </w:r>
    </w:p>
    <w:p w14:paraId="6F227039"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p>
    <w:p w14:paraId="1738310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latitude'</w:t>
      </w:r>
      <w:r w:rsidRPr="00CE676A">
        <w:rPr>
          <w:rFonts w:ascii="Courier New" w:hAnsi="Courier New" w:cs="Courier New"/>
          <w:color w:val="666600"/>
          <w:sz w:val="16"/>
          <w:szCs w:val="16"/>
        </w:rPr>
        <w:t>,</w:t>
      </w:r>
    </w:p>
    <w:p w14:paraId="61BD5F7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longitude'</w:t>
      </w:r>
      <w:r w:rsidRPr="00CE676A">
        <w:rPr>
          <w:rFonts w:ascii="Courier New" w:hAnsi="Courier New" w:cs="Courier New"/>
          <w:color w:val="666600"/>
          <w:sz w:val="16"/>
          <w:szCs w:val="16"/>
        </w:rPr>
        <w:t>,</w:t>
      </w:r>
    </w:p>
    <w:p w14:paraId="3904191E"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eds'</w:t>
      </w:r>
      <w:r w:rsidRPr="00CE676A">
        <w:rPr>
          <w:rFonts w:ascii="Courier New" w:hAnsi="Courier New" w:cs="Courier New"/>
          <w:color w:val="666600"/>
          <w:sz w:val="16"/>
          <w:szCs w:val="16"/>
        </w:rPr>
        <w:t>,</w:t>
      </w:r>
    </w:p>
    <w:p w14:paraId="6D447946"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distance_to_centre</w:t>
      </w:r>
      <w:proofErr w:type="spellEnd"/>
      <w:r w:rsidRPr="00CE676A">
        <w:rPr>
          <w:rFonts w:ascii="Courier New" w:hAnsi="Courier New" w:cs="Courier New"/>
          <w:color w:val="008800"/>
          <w:sz w:val="16"/>
          <w:szCs w:val="16"/>
        </w:rPr>
        <w:t>'</w:t>
      </w:r>
    </w:p>
    <w:p w14:paraId="76ED696A"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666600"/>
          <w:sz w:val="16"/>
          <w:szCs w:val="16"/>
        </w:rPr>
        <w:t>)</w:t>
      </w:r>
    </w:p>
    <w:p w14:paraId="0CF1F26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r w:rsidRPr="00CE676A">
        <w:rPr>
          <w:rFonts w:ascii="Courier New" w:hAnsi="Courier New" w:cs="Courier New"/>
          <w:color w:val="000000"/>
          <w:sz w:val="16"/>
          <w:szCs w:val="16"/>
        </w:rPr>
        <w:t>cor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round</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co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nt_var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p>
    <w:p w14:paraId="38EE4798"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corr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cor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hc</w:t>
      </w:r>
      <w:r w:rsidRPr="00CE676A">
        <w:rPr>
          <w:rFonts w:ascii="Courier New" w:hAnsi="Courier New" w:cs="Courier New"/>
          <w:color w:val="666600"/>
          <w:sz w:val="16"/>
          <w:szCs w:val="16"/>
        </w:rPr>
        <w:t>.</w:t>
      </w:r>
      <w:r w:rsidRPr="00CE676A">
        <w:rPr>
          <w:rFonts w:ascii="Courier New" w:hAnsi="Courier New" w:cs="Courier New"/>
          <w:color w:val="000000"/>
          <w:sz w:val="16"/>
          <w:szCs w:val="16"/>
        </w:rPr>
        <w:t>orde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ab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r w:rsidRPr="00CE676A">
        <w:rPr>
          <w:rFonts w:ascii="Courier New" w:hAnsi="Courier New" w:cs="Courier New"/>
          <w:color w:val="666600"/>
          <w:sz w:val="16"/>
          <w:szCs w:val="16"/>
        </w:rPr>
        <w:t>)</w:t>
      </w:r>
    </w:p>
    <w:p w14:paraId="283D5FB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w:t>
      </w:r>
    </w:p>
    <w:p w14:paraId="558D0275"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top10_neighbourhoods$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DA437B2"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p>
    <w:p w14:paraId="3FF95E70"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neighbourhoo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ve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bottom10_neighbourhoods$neighbourhoo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CA8C00F" w14:textId="77777777" w:rsidR="00053891" w:rsidRPr="00CE676A"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boxplo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ice</w:t>
      </w:r>
      <w:r w:rsidRPr="00CE676A">
        <w:rPr>
          <w:rFonts w:ascii="Courier New" w:hAnsi="Courier New" w:cs="Courier New"/>
          <w:color w:val="666600"/>
          <w:sz w:val="16"/>
          <w:szCs w:val="16"/>
        </w:rPr>
        <w:t>))</w:t>
      </w:r>
    </w:p>
    <w:p w14:paraId="50DCE354" w14:textId="77777777" w:rsidR="00053891" w:rsidRDefault="0005389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962087"/>
        <w:rPr>
          <w:rFonts w:ascii="Courier New" w:hAnsi="Courier New" w:cs="Courier New"/>
          <w:sz w:val="20"/>
          <w:szCs w:val="20"/>
        </w:rPr>
      </w:pPr>
      <w:r>
        <w:rPr>
          <w:rFonts w:ascii="Courier New" w:hAnsi="Courier New" w:cs="Courier New"/>
          <w:color w:val="000000"/>
          <w:sz w:val="20"/>
          <w:szCs w:val="20"/>
        </w:rPr>
        <w:t> </w:t>
      </w:r>
    </w:p>
    <w:p w14:paraId="140E20D2" w14:textId="64009060" w:rsidR="00053891" w:rsidRDefault="00053891" w:rsidP="00053891"/>
    <w:p w14:paraId="04AF9303" w14:textId="5EA78F4A" w:rsidR="00CE676A" w:rsidRDefault="00CE676A" w:rsidP="00053891"/>
    <w:p w14:paraId="5D30E25F" w14:textId="77777777" w:rsidR="00CE676A" w:rsidRDefault="00CE676A" w:rsidP="00053891"/>
    <w:p w14:paraId="761F0F41" w14:textId="6A8BF22E" w:rsidR="00CE676A" w:rsidRDefault="00CE676A" w:rsidP="009C42C6">
      <w:pPr>
        <w:pStyle w:val="Heading3"/>
      </w:pPr>
      <w:bookmarkStart w:id="67" w:name="_Toc67907245"/>
      <w:r>
        <w:t>Machine learning. R script</w:t>
      </w:r>
      <w:bookmarkEnd w:id="67"/>
    </w:p>
    <w:p w14:paraId="24D5C63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library</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andomForest</w:t>
      </w:r>
      <w:proofErr w:type="spellEnd"/>
      <w:r w:rsidRPr="00CE676A">
        <w:rPr>
          <w:rFonts w:ascii="Courier New" w:hAnsi="Courier New" w:cs="Courier New"/>
          <w:color w:val="666600"/>
          <w:sz w:val="16"/>
          <w:szCs w:val="16"/>
        </w:rPr>
        <w:t>)</w:t>
      </w:r>
    </w:p>
    <w:p w14:paraId="38226DF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Load the dataset ######################################</w:t>
      </w:r>
    </w:p>
    <w:p w14:paraId="1BE1A73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ile_i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data/clean_data.csv'</w:t>
      </w:r>
    </w:p>
    <w:p w14:paraId="3AD81CC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read</w:t>
      </w:r>
      <w:r w:rsidRPr="00CE676A">
        <w:rPr>
          <w:rFonts w:ascii="Courier New" w:hAnsi="Courier New" w:cs="Courier New"/>
          <w:color w:val="666600"/>
          <w:sz w:val="16"/>
          <w:szCs w:val="16"/>
        </w:rPr>
        <w:t>.</w:t>
      </w:r>
      <w:r w:rsidRPr="00CE676A">
        <w:rPr>
          <w:rFonts w:ascii="Courier New" w:hAnsi="Courier New" w:cs="Courier New"/>
          <w:color w:val="000000"/>
          <w:sz w:val="16"/>
          <w:szCs w:val="16"/>
        </w:rPr>
        <w:t>csv</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file_in</w:t>
      </w:r>
      <w:proofErr w:type="spellEnd"/>
      <w:r w:rsidRPr="00CE676A">
        <w:rPr>
          <w:rFonts w:ascii="Courier New" w:hAnsi="Courier New" w:cs="Courier New"/>
          <w:color w:val="666600"/>
          <w:sz w:val="16"/>
          <w:szCs w:val="16"/>
        </w:rPr>
        <w:t>)</w:t>
      </w:r>
    </w:p>
    <w:p w14:paraId="0FD4E28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7503F00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remove highly correlated features because of covariance</w:t>
      </w:r>
    </w:p>
    <w:p w14:paraId="331CD85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drops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bed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Shops"</w:t>
      </w:r>
      <w:r w:rsidRPr="00CE676A">
        <w:rPr>
          <w:rFonts w:ascii="Courier New" w:hAnsi="Courier New" w:cs="Courier New"/>
          <w:color w:val="666600"/>
          <w:sz w:val="16"/>
          <w:szCs w:val="16"/>
        </w:rPr>
        <w:t>)</w:t>
      </w:r>
    </w:p>
    <w:p w14:paraId="74A5907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xml:space="preserve">#remove comment to remove the </w:t>
      </w:r>
      <w:proofErr w:type="spellStart"/>
      <w:r w:rsidRPr="00CE676A">
        <w:rPr>
          <w:rFonts w:ascii="Courier New" w:hAnsi="Courier New" w:cs="Courier New"/>
          <w:color w:val="880000"/>
          <w:sz w:val="16"/>
          <w:szCs w:val="16"/>
        </w:rPr>
        <w:t>Openstreetmap</w:t>
      </w:r>
      <w:proofErr w:type="spellEnd"/>
      <w:r w:rsidRPr="00CE676A">
        <w:rPr>
          <w:rFonts w:ascii="Courier New" w:hAnsi="Courier New" w:cs="Courier New"/>
          <w:color w:val="880000"/>
          <w:sz w:val="16"/>
          <w:szCs w:val="16"/>
        </w:rPr>
        <w:t xml:space="preserve"> features as well</w:t>
      </w:r>
    </w:p>
    <w:p w14:paraId="0EA360C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drops &lt;- c("</w:t>
      </w:r>
      <w:proofErr w:type="spellStart"/>
      <w:r w:rsidRPr="00CE676A">
        <w:rPr>
          <w:rFonts w:ascii="Courier New" w:hAnsi="Courier New" w:cs="Courier New"/>
          <w:color w:val="880000"/>
          <w:sz w:val="16"/>
          <w:szCs w:val="16"/>
        </w:rPr>
        <w:t>beds","Shops","Bus_stops","Tourism","Amenities_OSM</w:t>
      </w:r>
      <w:proofErr w:type="spellEnd"/>
      <w:r w:rsidRPr="00CE676A">
        <w:rPr>
          <w:rFonts w:ascii="Courier New" w:hAnsi="Courier New" w:cs="Courier New"/>
          <w:color w:val="880000"/>
          <w:sz w:val="16"/>
          <w:szCs w:val="16"/>
        </w:rPr>
        <w:t>")</w:t>
      </w:r>
    </w:p>
    <w:p w14:paraId="2CC358A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df</w:t>
      </w:r>
      <w:proofErr w:type="gramStart"/>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nam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rops</w:t>
      </w:r>
      <w:r w:rsidRPr="00CE676A">
        <w:rPr>
          <w:rFonts w:ascii="Courier New" w:hAnsi="Courier New" w:cs="Courier New"/>
          <w:color w:val="666600"/>
          <w:sz w:val="16"/>
          <w:szCs w:val="16"/>
        </w:rPr>
        <w:t>)]</w:t>
      </w:r>
    </w:p>
    <w:p w14:paraId="5D2BD8C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summary</w:t>
      </w:r>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
    <w:p w14:paraId="76281E4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7C1EC81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remove the price outliers</w:t>
      </w:r>
    </w:p>
    <w:p w14:paraId="43EFC21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Q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quantile</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rob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r w:rsidRPr="00CE676A">
        <w:rPr>
          <w:rFonts w:ascii="Courier New" w:hAnsi="Courier New" w:cs="Courier New"/>
          <w:color w:val="006666"/>
          <w:sz w:val="16"/>
          <w:szCs w:val="16"/>
        </w:rPr>
        <w:t>2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7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a</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rm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w:t>
      </w:r>
      <w:r w:rsidRPr="00CE676A">
        <w:rPr>
          <w:rFonts w:ascii="Courier New" w:hAnsi="Courier New" w:cs="Courier New"/>
          <w:color w:val="666600"/>
          <w:sz w:val="16"/>
          <w:szCs w:val="16"/>
        </w:rPr>
        <w:t>)</w:t>
      </w:r>
    </w:p>
    <w:p w14:paraId="5FF6108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iq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IQR</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a</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rm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w:t>
      </w:r>
      <w:r w:rsidRPr="00CE676A">
        <w:rPr>
          <w:rFonts w:ascii="Courier New" w:hAnsi="Courier New" w:cs="Courier New"/>
          <w:color w:val="666600"/>
          <w:sz w:val="16"/>
          <w:szCs w:val="16"/>
        </w:rPr>
        <w:t>)</w:t>
      </w:r>
    </w:p>
    <w:p w14:paraId="7DE4BD8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p>
    <w:p w14:paraId="4B4867A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filter</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price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Q</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5</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qr</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amp;</w:t>
      </w:r>
    </w:p>
    <w:p w14:paraId="33BDF3C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pric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gramStart"/>
      <w:r w:rsidRPr="00CE676A">
        <w:rPr>
          <w:rFonts w:ascii="Courier New" w:hAnsi="Courier New" w:cs="Courier New"/>
          <w:color w:val="000000"/>
          <w:sz w:val="16"/>
          <w:szCs w:val="16"/>
        </w:rPr>
        <w:t>Q</w:t>
      </w:r>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5</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qr</w:t>
      </w:r>
      <w:proofErr w:type="spellEnd"/>
      <w:r w:rsidRPr="00CE676A">
        <w:rPr>
          <w:rFonts w:ascii="Courier New" w:hAnsi="Courier New" w:cs="Courier New"/>
          <w:color w:val="666600"/>
          <w:sz w:val="16"/>
          <w:szCs w:val="16"/>
        </w:rPr>
        <w:t>))</w:t>
      </w:r>
    </w:p>
    <w:p w14:paraId="193EA96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13F6D66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One hot encoding ######################################</w:t>
      </w:r>
    </w:p>
    <w:p w14:paraId="7F8AEC8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eatures_ca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0FA1C89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p>
    <w:p w14:paraId="4C99544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host_is_superhost</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3143C2B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eighbourhood"</w:t>
      </w:r>
      <w:r w:rsidRPr="00CE676A">
        <w:rPr>
          <w:rFonts w:ascii="Courier New" w:hAnsi="Courier New" w:cs="Courier New"/>
          <w:color w:val="666600"/>
          <w:sz w:val="16"/>
          <w:szCs w:val="16"/>
        </w:rPr>
        <w:t>,</w:t>
      </w:r>
    </w:p>
    <w:p w14:paraId="0F92084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operty_type"</w:t>
      </w:r>
      <w:r w:rsidRPr="00CE676A">
        <w:rPr>
          <w:rFonts w:ascii="Courier New" w:hAnsi="Courier New" w:cs="Courier New"/>
          <w:color w:val="666600"/>
          <w:sz w:val="16"/>
          <w:szCs w:val="16"/>
        </w:rPr>
        <w:t>,</w:t>
      </w:r>
    </w:p>
    <w:p w14:paraId="70535F4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oom_type"</w:t>
      </w:r>
      <w:r w:rsidRPr="00CE676A">
        <w:rPr>
          <w:rFonts w:ascii="Courier New" w:hAnsi="Courier New" w:cs="Courier New"/>
          <w:color w:val="666600"/>
          <w:sz w:val="16"/>
          <w:szCs w:val="16"/>
        </w:rPr>
        <w:t>,</w:t>
      </w:r>
    </w:p>
    <w:p w14:paraId="497C2E4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cancellation_policy"</w:t>
      </w:r>
    </w:p>
    <w:p w14:paraId="3C08CFE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91DD1C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p>
    <w:p w14:paraId="480488F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one_h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proofErr w:type="gramStart"/>
      <w:r w:rsidRPr="00CE676A">
        <w:rPr>
          <w:rFonts w:ascii="Courier New" w:hAnsi="Courier New" w:cs="Courier New"/>
          <w:color w:val="000000"/>
          <w:sz w:val="16"/>
          <w:szCs w:val="16"/>
        </w:rPr>
        <w:t>data</w:t>
      </w:r>
      <w:r w:rsidRPr="00CE676A">
        <w:rPr>
          <w:rFonts w:ascii="Courier New" w:hAnsi="Courier New" w:cs="Courier New"/>
          <w:color w:val="666600"/>
          <w:sz w:val="16"/>
          <w:szCs w:val="16"/>
        </w:rPr>
        <w:t>.</w:t>
      </w:r>
      <w:r w:rsidRPr="00CE676A">
        <w:rPr>
          <w:rFonts w:ascii="Courier New" w:hAnsi="Courier New" w:cs="Courier New"/>
          <w:color w:val="000000"/>
          <w:sz w:val="16"/>
          <w:szCs w:val="16"/>
        </w:rPr>
        <w:t>table</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
    <w:p w14:paraId="710854B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col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features_cat</w:t>
      </w:r>
      <w:proofErr w:type="spellEnd"/>
      <w:r w:rsidRPr="00CE676A">
        <w:rPr>
          <w:rFonts w:ascii="Courier New" w:hAnsi="Courier New" w:cs="Courier New"/>
          <w:color w:val="666600"/>
          <w:sz w:val="16"/>
          <w:szCs w:val="16"/>
        </w:rPr>
        <w:t>,</w:t>
      </w:r>
    </w:p>
    <w:p w14:paraId="67A78FA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ropUnusedLevel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r w:rsidRPr="00CE676A">
        <w:rPr>
          <w:rFonts w:ascii="Courier New" w:hAnsi="Courier New" w:cs="Courier New"/>
          <w:color w:val="666600"/>
          <w:sz w:val="16"/>
          <w:szCs w:val="16"/>
        </w:rPr>
        <w:t>)</w:t>
      </w:r>
    </w:p>
    <w:p w14:paraId="223FE8E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df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df </w:t>
      </w:r>
      <w:r w:rsidRPr="00CE676A">
        <w:rPr>
          <w:rFonts w:ascii="Courier New" w:hAnsi="Courier New" w:cs="Courier New"/>
          <w:color w:val="666600"/>
          <w:sz w:val="16"/>
          <w:szCs w:val="16"/>
        </w:rPr>
        <w:t>%&g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ename_all</w:t>
      </w:r>
      <w:proofErr w:type="spellEnd"/>
      <w:r w:rsidRPr="00CE676A">
        <w:rPr>
          <w:rFonts w:ascii="Courier New" w:hAnsi="Courier New" w:cs="Courier New"/>
          <w:color w:val="666600"/>
          <w:sz w:val="16"/>
          <w:szCs w:val="16"/>
        </w:rPr>
        <w:t>(</w:t>
      </w:r>
      <w:proofErr w:type="spellStart"/>
      <w:proofErr w:type="gramStart"/>
      <w:r w:rsidRPr="00CE676A">
        <w:rPr>
          <w:rFonts w:ascii="Courier New" w:hAnsi="Courier New" w:cs="Courier New"/>
          <w:color w:val="000000"/>
          <w:sz w:val="16"/>
          <w:szCs w:val="16"/>
        </w:rPr>
        <w:t>make</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mes</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fix columns names</w:t>
      </w:r>
    </w:p>
    <w:p w14:paraId="08D6552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218CDF2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Scale data (Yeo-Johnson) ##############################</w:t>
      </w:r>
    </w:p>
    <w:p w14:paraId="345ABBC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scaled_yj_obj</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lapply</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numeric</w:t>
      </w:r>
      <w:proofErr w:type="spellEnd"/>
      <w:r w:rsidRPr="00CE676A">
        <w:rPr>
          <w:rFonts w:ascii="Courier New" w:hAnsi="Courier New" w:cs="Courier New"/>
          <w:color w:val="666600"/>
          <w:sz w:val="16"/>
          <w:szCs w:val="16"/>
        </w:rPr>
        <w:t>)</w:t>
      </w:r>
    </w:p>
    <w:p w14:paraId="17E2B9D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scaled_yj_obj</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lapply</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scaled_yj_obj</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eojohnson</w:t>
      </w:r>
      <w:proofErr w:type="spellEnd"/>
      <w:r w:rsidRPr="00CE676A">
        <w:rPr>
          <w:rFonts w:ascii="Courier New" w:hAnsi="Courier New" w:cs="Courier New"/>
          <w:color w:val="666600"/>
          <w:sz w:val="16"/>
          <w:szCs w:val="16"/>
        </w:rPr>
        <w:t>)</w:t>
      </w:r>
    </w:p>
    <w:p w14:paraId="7000C3F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df_scale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predict</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scaled_yj_obj</w:t>
      </w:r>
      <w:proofErr w:type="spellEnd"/>
      <w:r w:rsidRPr="00CE676A">
        <w:rPr>
          <w:rFonts w:ascii="Courier New" w:hAnsi="Courier New" w:cs="Courier New"/>
          <w:color w:val="666600"/>
          <w:sz w:val="16"/>
          <w:szCs w:val="16"/>
        </w:rPr>
        <w:t>)</w:t>
      </w:r>
    </w:p>
    <w:p w14:paraId="686C0BB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df_scaled</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proofErr w:type="gramStart"/>
      <w:r w:rsidRPr="00CE676A">
        <w:rPr>
          <w:rFonts w:ascii="Courier New" w:hAnsi="Courier New" w:cs="Courier New"/>
          <w:color w:val="000000"/>
          <w:sz w:val="16"/>
          <w:szCs w:val="16"/>
        </w:rPr>
        <w:t>data</w:t>
      </w:r>
      <w:r w:rsidRPr="00CE676A">
        <w:rPr>
          <w:rFonts w:ascii="Courier New" w:hAnsi="Courier New" w:cs="Courier New"/>
          <w:color w:val="666600"/>
          <w:sz w:val="16"/>
          <w:szCs w:val="16"/>
        </w:rPr>
        <w:t>.</w:t>
      </w:r>
      <w:r w:rsidRPr="00CE676A">
        <w:rPr>
          <w:rFonts w:ascii="Courier New" w:hAnsi="Courier New" w:cs="Courier New"/>
          <w:color w:val="000000"/>
          <w:sz w:val="16"/>
          <w:szCs w:val="16"/>
        </w:rPr>
        <w:t>frame</w:t>
      </w:r>
      <w:proofErr w:type="spellEnd"/>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_scaled</w:t>
      </w:r>
      <w:proofErr w:type="spellEnd"/>
      <w:r w:rsidRPr="00CE676A">
        <w:rPr>
          <w:rFonts w:ascii="Courier New" w:hAnsi="Courier New" w:cs="Courier New"/>
          <w:color w:val="666600"/>
          <w:sz w:val="16"/>
          <w:szCs w:val="16"/>
        </w:rPr>
        <w:t>)</w:t>
      </w:r>
    </w:p>
    <w:p w14:paraId="140B467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0F9B709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Random sampling (split 60-20-20) ######################</w:t>
      </w:r>
    </w:p>
    <w:p w14:paraId="593C1D0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split_to_se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r w:rsidRPr="00CE676A">
        <w:rPr>
          <w:rFonts w:ascii="Courier New" w:hAnsi="Courier New" w:cs="Courier New"/>
          <w:color w:val="000000"/>
          <w:sz w:val="16"/>
          <w:szCs w:val="16"/>
        </w:rPr>
        <w:t>x</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231DE1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set</w:t>
      </w:r>
      <w:r w:rsidRPr="00CE676A">
        <w:rPr>
          <w:rFonts w:ascii="Courier New" w:hAnsi="Courier New" w:cs="Courier New"/>
          <w:color w:val="666600"/>
          <w:sz w:val="16"/>
          <w:szCs w:val="16"/>
        </w:rPr>
        <w:t>.</w:t>
      </w:r>
      <w:r w:rsidRPr="00CE676A">
        <w:rPr>
          <w:rFonts w:ascii="Courier New" w:hAnsi="Courier New" w:cs="Courier New"/>
          <w:color w:val="000000"/>
          <w:sz w:val="16"/>
          <w:szCs w:val="16"/>
        </w:rPr>
        <w:t>seed</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6666"/>
          <w:sz w:val="16"/>
          <w:szCs w:val="16"/>
        </w:rPr>
        <w:t>80</w:t>
      </w:r>
      <w:r w:rsidRPr="00CE676A">
        <w:rPr>
          <w:rFonts w:ascii="Courier New" w:hAnsi="Courier New" w:cs="Courier New"/>
          <w:color w:val="666600"/>
          <w:sz w:val="16"/>
          <w:szCs w:val="16"/>
        </w:rPr>
        <w:t>)</w:t>
      </w:r>
    </w:p>
    <w:p w14:paraId="7E222F0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spec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trai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6</w:t>
      </w:r>
      <w:r w:rsidRPr="00CE676A">
        <w:rPr>
          <w:rFonts w:ascii="Courier New" w:hAnsi="Courier New" w:cs="Courier New"/>
          <w:color w:val="666600"/>
          <w:sz w:val="16"/>
          <w:szCs w:val="16"/>
        </w:rPr>
        <w:t>,</w:t>
      </w:r>
    </w:p>
    <w:p w14:paraId="007350E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test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p>
    <w:p w14:paraId="62F35F4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validat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p>
    <w:p w14:paraId="2D9BB4F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g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sample</w:t>
      </w:r>
      <w:r w:rsidRPr="00CE676A">
        <w:rPr>
          <w:rFonts w:ascii="Courier New" w:hAnsi="Courier New" w:cs="Courier New"/>
          <w:color w:val="666600"/>
          <w:sz w:val="16"/>
          <w:szCs w:val="16"/>
        </w:rPr>
        <w:t>(</w:t>
      </w:r>
      <w:r w:rsidRPr="00CE676A">
        <w:rPr>
          <w:rFonts w:ascii="Courier New" w:hAnsi="Courier New" w:cs="Courier New"/>
          <w:color w:val="000000"/>
          <w:sz w:val="16"/>
          <w:szCs w:val="16"/>
        </w:rPr>
        <w:t>cut</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seq</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row</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p>
    <w:p w14:paraId="497B0CB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row</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cumsu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spec</w:t>
      </w:r>
      <w:r w:rsidRPr="00CE676A">
        <w:rPr>
          <w:rFonts w:ascii="Courier New" w:hAnsi="Courier New" w:cs="Courier New"/>
          <w:color w:val="666600"/>
          <w:sz w:val="16"/>
          <w:szCs w:val="16"/>
        </w:rPr>
        <w:t>)),</w:t>
      </w:r>
    </w:p>
    <w:p w14:paraId="10A3111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label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nam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spec</w:t>
      </w:r>
      <w:r w:rsidRPr="00CE676A">
        <w:rPr>
          <w:rFonts w:ascii="Courier New" w:hAnsi="Courier New" w:cs="Courier New"/>
          <w:color w:val="666600"/>
          <w:sz w:val="16"/>
          <w:szCs w:val="16"/>
        </w:rPr>
        <w:t>)))</w:t>
      </w:r>
    </w:p>
    <w:p w14:paraId="5AD4301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return</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split</w:t>
      </w:r>
      <w:r w:rsidRPr="00CE676A">
        <w:rPr>
          <w:rFonts w:ascii="Courier New" w:hAnsi="Courier New" w:cs="Courier New"/>
          <w:color w:val="666600"/>
          <w:sz w:val="16"/>
          <w:szCs w:val="16"/>
        </w:rPr>
        <w:t>(</w:t>
      </w:r>
      <w:r w:rsidRPr="00CE676A">
        <w:rPr>
          <w:rFonts w:ascii="Courier New" w:hAnsi="Courier New" w:cs="Courier New"/>
          <w:color w:val="000000"/>
          <w:sz w:val="16"/>
          <w:szCs w:val="16"/>
        </w:rPr>
        <w:t>x</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g</w:t>
      </w:r>
      <w:r w:rsidRPr="00CE676A">
        <w:rPr>
          <w:rFonts w:ascii="Courier New" w:hAnsi="Courier New" w:cs="Courier New"/>
          <w:color w:val="666600"/>
          <w:sz w:val="16"/>
          <w:szCs w:val="16"/>
        </w:rPr>
        <w:t>))</w:t>
      </w:r>
    </w:p>
    <w:p w14:paraId="1945E92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2A0E4E3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01DC688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dfo</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7FA2F23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plit_to_se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df</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 split the original data to train/validate/test sets</w:t>
      </w:r>
    </w:p>
    <w:p w14:paraId="2933D6E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df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44C8CE2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plit_to_set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_scale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880000"/>
          <w:sz w:val="16"/>
          <w:szCs w:val="16"/>
        </w:rPr>
        <w:t># split the scaled data to train/validate/test sets</w:t>
      </w:r>
    </w:p>
    <w:p w14:paraId="6699DE1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37EA51C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335114D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Feature importance ####################################</w:t>
      </w:r>
    </w:p>
    <w:p w14:paraId="48986C9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control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trainControl</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method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repeatedcv</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1A8BC94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number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0</w:t>
      </w:r>
      <w:r w:rsidRPr="00CE676A">
        <w:rPr>
          <w:rFonts w:ascii="Courier New" w:hAnsi="Courier New" w:cs="Courier New"/>
          <w:color w:val="666600"/>
          <w:sz w:val="16"/>
          <w:szCs w:val="16"/>
        </w:rPr>
        <w:t>,</w:t>
      </w:r>
    </w:p>
    <w:p w14:paraId="7FB6A25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repeat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3</w:t>
      </w:r>
      <w:r w:rsidRPr="00CE676A">
        <w:rPr>
          <w:rFonts w:ascii="Courier New" w:hAnsi="Courier New" w:cs="Courier New"/>
          <w:color w:val="666600"/>
          <w:sz w:val="16"/>
          <w:szCs w:val="16"/>
        </w:rPr>
        <w:t>)</w:t>
      </w:r>
    </w:p>
    <w:p w14:paraId="1C7F61E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model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5DDC145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model </w:t>
      </w:r>
      <w:r w:rsidRPr="00CE676A">
        <w:rPr>
          <w:rFonts w:ascii="Courier New" w:hAnsi="Courier New" w:cs="Courier New"/>
          <w:color w:val="666600"/>
          <w:sz w:val="16"/>
          <w:szCs w:val="16"/>
        </w:rPr>
        <w:t>&lt;-</w:t>
      </w:r>
    </w:p>
    <w:p w14:paraId="5F06232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train</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pric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97E7FA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lastRenderedPageBreak/>
        <w:t xml:space="preserve">        data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train</w:t>
      </w:r>
      <w:proofErr w:type="spellEnd"/>
      <w:r w:rsidRPr="00CE676A">
        <w:rPr>
          <w:rFonts w:ascii="Courier New" w:hAnsi="Courier New" w:cs="Courier New"/>
          <w:color w:val="666600"/>
          <w:sz w:val="16"/>
          <w:szCs w:val="16"/>
        </w:rPr>
        <w:t>,</w:t>
      </w:r>
    </w:p>
    <w:p w14:paraId="54F5161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method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w:t>
      </w:r>
      <w:proofErr w:type="spellStart"/>
      <w:r w:rsidRPr="00CE676A">
        <w:rPr>
          <w:rFonts w:ascii="Courier New" w:hAnsi="Courier New" w:cs="Courier New"/>
          <w:color w:val="008800"/>
          <w:sz w:val="16"/>
          <w:szCs w:val="16"/>
        </w:rPr>
        <w:t>xgbTree</w:t>
      </w:r>
      <w:proofErr w:type="spellEnd"/>
      <w:r w:rsidRPr="00CE676A">
        <w:rPr>
          <w:rFonts w:ascii="Courier New" w:hAnsi="Courier New" w:cs="Courier New"/>
          <w:color w:val="008800"/>
          <w:sz w:val="16"/>
          <w:szCs w:val="16"/>
        </w:rPr>
        <w:t>"</w:t>
      </w:r>
      <w:r w:rsidRPr="00CE676A">
        <w:rPr>
          <w:rFonts w:ascii="Courier New" w:hAnsi="Courier New" w:cs="Courier New"/>
          <w:color w:val="666600"/>
          <w:sz w:val="16"/>
          <w:szCs w:val="16"/>
        </w:rPr>
        <w:t>,</w:t>
      </w:r>
    </w:p>
    <w:p w14:paraId="595E69E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rControl</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ontrol</w:t>
      </w:r>
      <w:r w:rsidRPr="00CE676A">
        <w:rPr>
          <w:rFonts w:ascii="Courier New" w:hAnsi="Courier New" w:cs="Courier New"/>
          <w:color w:val="666600"/>
          <w:sz w:val="16"/>
          <w:szCs w:val="16"/>
        </w:rPr>
        <w:t>)</w:t>
      </w:r>
    </w:p>
    <w:p w14:paraId="1612413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importanc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varImp</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model</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scal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FALSE</w:t>
      </w:r>
      <w:r w:rsidRPr="00CE676A">
        <w:rPr>
          <w:rFonts w:ascii="Courier New" w:hAnsi="Courier New" w:cs="Courier New"/>
          <w:color w:val="666600"/>
          <w:sz w:val="16"/>
          <w:szCs w:val="16"/>
        </w:rPr>
        <w:t>)</w:t>
      </w:r>
    </w:p>
    <w:p w14:paraId="555D144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rownam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mportance$</w:t>
      </w:r>
      <w:proofErr w:type="gramStart"/>
      <w:r w:rsidRPr="00CE676A">
        <w:rPr>
          <w:rFonts w:ascii="Courier New" w:hAnsi="Courier New" w:cs="Courier New"/>
          <w:color w:val="000000"/>
          <w:sz w:val="16"/>
          <w:szCs w:val="16"/>
        </w:rPr>
        <w:t>importanc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6666"/>
          <w:sz w:val="16"/>
          <w:szCs w:val="16"/>
        </w:rPr>
        <w:t>15</w:t>
      </w:r>
      <w:r w:rsidRPr="00CE676A">
        <w:rPr>
          <w:rFonts w:ascii="Courier New" w:hAnsi="Courier New" w:cs="Courier New"/>
          <w:color w:val="666600"/>
          <w:sz w:val="16"/>
          <w:szCs w:val="16"/>
        </w:rPr>
        <w:t>)]</w:t>
      </w:r>
    </w:p>
    <w:p w14:paraId="6EDFC93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gramStart"/>
      <w:r w:rsidRPr="00CE676A">
        <w:rPr>
          <w:rFonts w:ascii="Courier New" w:hAnsi="Courier New" w:cs="Courier New"/>
          <w:color w:val="000000"/>
          <w:sz w:val="16"/>
          <w:szCs w:val="16"/>
        </w:rPr>
        <w:t>plot</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importan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op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5</w:t>
      </w:r>
      <w:r w:rsidRPr="00CE676A">
        <w:rPr>
          <w:rFonts w:ascii="Courier New" w:hAnsi="Courier New" w:cs="Courier New"/>
          <w:color w:val="666600"/>
          <w:sz w:val="16"/>
          <w:szCs w:val="16"/>
        </w:rPr>
        <w:t>)</w:t>
      </w:r>
    </w:p>
    <w:p w14:paraId="1A36887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Random forest #########################################</w:t>
      </w:r>
    </w:p>
    <w:p w14:paraId="391DF61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RandomFores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nFeatur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Tre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D77181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set</w:t>
      </w:r>
      <w:r w:rsidRPr="00CE676A">
        <w:rPr>
          <w:rFonts w:ascii="Courier New" w:hAnsi="Courier New" w:cs="Courier New"/>
          <w:color w:val="666600"/>
          <w:sz w:val="16"/>
          <w:szCs w:val="16"/>
        </w:rPr>
        <w:t>.</w:t>
      </w:r>
      <w:r w:rsidRPr="00CE676A">
        <w:rPr>
          <w:rFonts w:ascii="Courier New" w:hAnsi="Courier New" w:cs="Courier New"/>
          <w:color w:val="000000"/>
          <w:sz w:val="16"/>
          <w:szCs w:val="16"/>
        </w:rPr>
        <w:t>seed</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p>
    <w:p w14:paraId="6CE4F41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rainFormula</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2675E5B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ormula</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paste</w:t>
      </w:r>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aste</w:t>
      </w:r>
      <w:r w:rsidRPr="00CE676A">
        <w:rPr>
          <w:rFonts w:ascii="Courier New" w:hAnsi="Courier New" w:cs="Courier New"/>
          <w:color w:val="666600"/>
          <w:sz w:val="16"/>
          <w:szCs w:val="16"/>
        </w:rPr>
        <w:t>(</w:t>
      </w:r>
    </w:p>
    <w:p w14:paraId="13FB380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ownam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mportance$</w:t>
      </w:r>
      <w:proofErr w:type="gramStart"/>
      <w:r w:rsidRPr="00CE676A">
        <w:rPr>
          <w:rFonts w:ascii="Courier New" w:hAnsi="Courier New" w:cs="Courier New"/>
          <w:color w:val="000000"/>
          <w:sz w:val="16"/>
          <w:szCs w:val="16"/>
        </w:rPr>
        <w:t>importanc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nFeatur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ollapse </w:t>
      </w:r>
      <w:r w:rsidRPr="00CE676A">
        <w:rPr>
          <w:rFonts w:ascii="Courier New" w:hAnsi="Courier New" w:cs="Courier New"/>
          <w:color w:val="666600"/>
          <w:sz w:val="16"/>
          <w:szCs w:val="16"/>
        </w:rPr>
        <w:t>=</w:t>
      </w:r>
    </w:p>
    <w:p w14:paraId="27A189D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 + '</w:t>
      </w:r>
    </w:p>
    <w:p w14:paraId="7B31A50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ep</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 ~ '</w:t>
      </w:r>
      <w:r w:rsidRPr="00CE676A">
        <w:rPr>
          <w:rFonts w:ascii="Courier New" w:hAnsi="Courier New" w:cs="Courier New"/>
          <w:color w:val="666600"/>
          <w:sz w:val="16"/>
          <w:szCs w:val="16"/>
        </w:rPr>
        <w:t>))</w:t>
      </w:r>
    </w:p>
    <w:p w14:paraId="3A9569B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Model</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11057FB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randomForest</w:t>
      </w:r>
      <w:proofErr w:type="spellEnd"/>
      <w:r w:rsidRPr="00CE676A">
        <w:rPr>
          <w:rFonts w:ascii="Courier New" w:hAnsi="Courier New" w:cs="Courier New"/>
          <w:color w:val="666600"/>
          <w:sz w:val="16"/>
          <w:szCs w:val="16"/>
        </w:rPr>
        <w:t>(</w:t>
      </w:r>
      <w:proofErr w:type="gramEnd"/>
    </w:p>
    <w:p w14:paraId="1B00D74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rainFormula</w:t>
      </w:r>
      <w:proofErr w:type="spellEnd"/>
      <w:r w:rsidRPr="00CE676A">
        <w:rPr>
          <w:rFonts w:ascii="Courier New" w:hAnsi="Courier New" w:cs="Courier New"/>
          <w:color w:val="666600"/>
          <w:sz w:val="16"/>
          <w:szCs w:val="16"/>
        </w:rPr>
        <w:t>,</w:t>
      </w:r>
    </w:p>
    <w:p w14:paraId="0A4FDC8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data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train</w:t>
      </w:r>
      <w:proofErr w:type="spellEnd"/>
      <w:r w:rsidRPr="00CE676A">
        <w:rPr>
          <w:rFonts w:ascii="Courier New" w:hAnsi="Courier New" w:cs="Courier New"/>
          <w:color w:val="666600"/>
          <w:sz w:val="16"/>
          <w:szCs w:val="16"/>
        </w:rPr>
        <w:t>,</w:t>
      </w:r>
    </w:p>
    <w:p w14:paraId="34CB9B5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na</w:t>
      </w:r>
      <w:r w:rsidRPr="00CE676A">
        <w:rPr>
          <w:rFonts w:ascii="Courier New" w:hAnsi="Courier New" w:cs="Courier New"/>
          <w:color w:val="666600"/>
          <w:sz w:val="16"/>
          <w:szCs w:val="16"/>
        </w:rPr>
        <w:t>.</w:t>
      </w:r>
      <w:r w:rsidRPr="00CE676A">
        <w:rPr>
          <w:rFonts w:ascii="Courier New" w:hAnsi="Courier New" w:cs="Courier New"/>
          <w:color w:val="000000"/>
          <w:sz w:val="16"/>
          <w:szCs w:val="16"/>
        </w:rPr>
        <w:t>action</w:t>
      </w:r>
      <w:proofErr w:type="spellEnd"/>
      <w:proofErr w:type="gram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a</w:t>
      </w:r>
      <w:r w:rsidRPr="00CE676A">
        <w:rPr>
          <w:rFonts w:ascii="Courier New" w:hAnsi="Courier New" w:cs="Courier New"/>
          <w:color w:val="666600"/>
          <w:sz w:val="16"/>
          <w:szCs w:val="16"/>
        </w:rPr>
        <w:t>.</w:t>
      </w:r>
      <w:r w:rsidRPr="00CE676A">
        <w:rPr>
          <w:rFonts w:ascii="Courier New" w:hAnsi="Courier New" w:cs="Courier New"/>
          <w:color w:val="000000"/>
          <w:sz w:val="16"/>
          <w:szCs w:val="16"/>
        </w:rPr>
        <w:t>omit</w:t>
      </w:r>
      <w:proofErr w:type="spellEnd"/>
      <w:r w:rsidRPr="00CE676A">
        <w:rPr>
          <w:rFonts w:ascii="Courier New" w:hAnsi="Courier New" w:cs="Courier New"/>
          <w:color w:val="666600"/>
          <w:sz w:val="16"/>
          <w:szCs w:val="16"/>
        </w:rPr>
        <w:t>,</w:t>
      </w:r>
    </w:p>
    <w:p w14:paraId="0213BF0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tre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Trees</w:t>
      </w:r>
      <w:proofErr w:type="spellEnd"/>
    </w:p>
    <w:p w14:paraId="4A939E7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C334D4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Predic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predict</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rfModel</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which</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m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p>
    <w:p w14:paraId="77281B3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return</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predict</w:t>
      </w:r>
      <w:r w:rsidRPr="00CE676A">
        <w:rPr>
          <w:rFonts w:ascii="Courier New" w:hAnsi="Courier New" w:cs="Courier New"/>
          <w:color w:val="666600"/>
          <w:sz w:val="16"/>
          <w:szCs w:val="16"/>
        </w:rPr>
        <w:t>(</w:t>
      </w:r>
    </w:p>
    <w:p w14:paraId="58A9144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d_yj_obj$price</w:t>
      </w:r>
      <w:proofErr w:type="spellEnd"/>
      <w:r w:rsidRPr="00CE676A">
        <w:rPr>
          <w:rFonts w:ascii="Courier New" w:hAnsi="Courier New" w:cs="Courier New"/>
          <w:color w:val="666600"/>
          <w:sz w:val="16"/>
          <w:szCs w:val="16"/>
        </w:rPr>
        <w:t>,</w:t>
      </w:r>
    </w:p>
    <w:p w14:paraId="697CA99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ewdata</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Predict</w:t>
      </w:r>
      <w:proofErr w:type="spellEnd"/>
      <w:r w:rsidRPr="00CE676A">
        <w:rPr>
          <w:rFonts w:ascii="Courier New" w:hAnsi="Courier New" w:cs="Courier New"/>
          <w:color w:val="666600"/>
          <w:sz w:val="16"/>
          <w:szCs w:val="16"/>
        </w:rPr>
        <w:t>,</w:t>
      </w:r>
    </w:p>
    <w:p w14:paraId="6E83A52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invers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p>
    <w:p w14:paraId="4B62CC9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84E879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67B5103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Linear Regression #####################################</w:t>
      </w:r>
    </w:p>
    <w:p w14:paraId="283CC03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LinearRegress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nFeatur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DA6BF7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set</w:t>
      </w:r>
      <w:r w:rsidRPr="00CE676A">
        <w:rPr>
          <w:rFonts w:ascii="Courier New" w:hAnsi="Courier New" w:cs="Courier New"/>
          <w:color w:val="666600"/>
          <w:sz w:val="16"/>
          <w:szCs w:val="16"/>
        </w:rPr>
        <w:t>.</w:t>
      </w:r>
      <w:r w:rsidRPr="00CE676A">
        <w:rPr>
          <w:rFonts w:ascii="Courier New" w:hAnsi="Courier New" w:cs="Courier New"/>
          <w:color w:val="000000"/>
          <w:sz w:val="16"/>
          <w:szCs w:val="16"/>
        </w:rPr>
        <w:t>seed</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p>
    <w:p w14:paraId="410C2EF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rainFormula</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0B739C4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ormula</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paste</w:t>
      </w:r>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aste</w:t>
      </w:r>
      <w:r w:rsidRPr="00CE676A">
        <w:rPr>
          <w:rFonts w:ascii="Courier New" w:hAnsi="Courier New" w:cs="Courier New"/>
          <w:color w:val="666600"/>
          <w:sz w:val="16"/>
          <w:szCs w:val="16"/>
        </w:rPr>
        <w:t>(</w:t>
      </w:r>
    </w:p>
    <w:p w14:paraId="6D3FB0C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ownam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mportance$</w:t>
      </w:r>
      <w:proofErr w:type="gramStart"/>
      <w:r w:rsidRPr="00CE676A">
        <w:rPr>
          <w:rFonts w:ascii="Courier New" w:hAnsi="Courier New" w:cs="Courier New"/>
          <w:color w:val="000000"/>
          <w:sz w:val="16"/>
          <w:szCs w:val="16"/>
        </w:rPr>
        <w:t>importanc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nFeatur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ollapse </w:t>
      </w:r>
      <w:r w:rsidRPr="00CE676A">
        <w:rPr>
          <w:rFonts w:ascii="Courier New" w:hAnsi="Courier New" w:cs="Courier New"/>
          <w:color w:val="666600"/>
          <w:sz w:val="16"/>
          <w:szCs w:val="16"/>
        </w:rPr>
        <w:t>=</w:t>
      </w:r>
    </w:p>
    <w:p w14:paraId="3F6E943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 + '</w:t>
      </w:r>
    </w:p>
    <w:p w14:paraId="103909F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ep</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 ~ '</w:t>
      </w:r>
      <w:r w:rsidRPr="00CE676A">
        <w:rPr>
          <w:rFonts w:ascii="Courier New" w:hAnsi="Courier New" w:cs="Courier New"/>
          <w:color w:val="666600"/>
          <w:sz w:val="16"/>
          <w:szCs w:val="16"/>
        </w:rPr>
        <w:t>))</w:t>
      </w:r>
    </w:p>
    <w:p w14:paraId="7740894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Model</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lm</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trainFormula</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ata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train</w:t>
      </w:r>
      <w:proofErr w:type="spellEnd"/>
      <w:r w:rsidRPr="00CE676A">
        <w:rPr>
          <w:rFonts w:ascii="Courier New" w:hAnsi="Courier New" w:cs="Courier New"/>
          <w:color w:val="666600"/>
          <w:sz w:val="16"/>
          <w:szCs w:val="16"/>
        </w:rPr>
        <w:t>)</w:t>
      </w:r>
    </w:p>
    <w:p w14:paraId="01DFFB6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Predic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predict</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rModel</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which</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m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p>
    <w:p w14:paraId="08BC93A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return</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predict</w:t>
      </w:r>
      <w:r w:rsidRPr="00CE676A">
        <w:rPr>
          <w:rFonts w:ascii="Courier New" w:hAnsi="Courier New" w:cs="Courier New"/>
          <w:color w:val="666600"/>
          <w:sz w:val="16"/>
          <w:szCs w:val="16"/>
        </w:rPr>
        <w:t>(</w:t>
      </w:r>
    </w:p>
    <w:p w14:paraId="457A5E5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d_yj_obj$price</w:t>
      </w:r>
      <w:proofErr w:type="spellEnd"/>
      <w:r w:rsidRPr="00CE676A">
        <w:rPr>
          <w:rFonts w:ascii="Courier New" w:hAnsi="Courier New" w:cs="Courier New"/>
          <w:color w:val="666600"/>
          <w:sz w:val="16"/>
          <w:szCs w:val="16"/>
        </w:rPr>
        <w:t>,</w:t>
      </w:r>
    </w:p>
    <w:p w14:paraId="02812DA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ewdata</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Predict</w:t>
      </w:r>
      <w:proofErr w:type="spellEnd"/>
      <w:r w:rsidRPr="00CE676A">
        <w:rPr>
          <w:rFonts w:ascii="Courier New" w:hAnsi="Courier New" w:cs="Courier New"/>
          <w:color w:val="666600"/>
          <w:sz w:val="16"/>
          <w:szCs w:val="16"/>
        </w:rPr>
        <w:t>,</w:t>
      </w:r>
    </w:p>
    <w:p w14:paraId="30C1EB6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invers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p>
    <w:p w14:paraId="1A700EE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7F7BD6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562924C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Neural Network ########################################</w:t>
      </w:r>
    </w:p>
    <w:p w14:paraId="0375C24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NeuralNetwork</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nFeatur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h</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7AA4C7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set</w:t>
      </w:r>
      <w:r w:rsidRPr="00CE676A">
        <w:rPr>
          <w:rFonts w:ascii="Courier New" w:hAnsi="Courier New" w:cs="Courier New"/>
          <w:color w:val="666600"/>
          <w:sz w:val="16"/>
          <w:szCs w:val="16"/>
        </w:rPr>
        <w:t>.</w:t>
      </w:r>
      <w:r w:rsidRPr="00CE676A">
        <w:rPr>
          <w:rFonts w:ascii="Courier New" w:hAnsi="Courier New" w:cs="Courier New"/>
          <w:color w:val="000000"/>
          <w:sz w:val="16"/>
          <w:szCs w:val="16"/>
        </w:rPr>
        <w:t>seed</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p>
    <w:p w14:paraId="3B457AE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rainFormula</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7388D6C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88"/>
          <w:sz w:val="16"/>
          <w:szCs w:val="16"/>
        </w:rPr>
        <w:t>as</w:t>
      </w:r>
      <w:r w:rsidRPr="00CE676A">
        <w:rPr>
          <w:rFonts w:ascii="Courier New" w:hAnsi="Courier New" w:cs="Courier New"/>
          <w:color w:val="666600"/>
          <w:sz w:val="16"/>
          <w:szCs w:val="16"/>
        </w:rPr>
        <w:t>.</w:t>
      </w:r>
      <w:r w:rsidRPr="00CE676A">
        <w:rPr>
          <w:rFonts w:ascii="Courier New" w:hAnsi="Courier New" w:cs="Courier New"/>
          <w:color w:val="000000"/>
          <w:sz w:val="16"/>
          <w:szCs w:val="16"/>
        </w:rPr>
        <w:t>formula</w:t>
      </w:r>
      <w:proofErr w:type="spellEnd"/>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paste</w:t>
      </w:r>
      <w:r w:rsidRPr="00CE676A">
        <w:rPr>
          <w:rFonts w:ascii="Courier New" w:hAnsi="Courier New" w:cs="Courier New"/>
          <w:color w:val="666600"/>
          <w:sz w:val="16"/>
          <w:szCs w:val="16"/>
        </w:rPr>
        <w:t>(</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paste</w:t>
      </w:r>
      <w:r w:rsidRPr="00CE676A">
        <w:rPr>
          <w:rFonts w:ascii="Courier New" w:hAnsi="Courier New" w:cs="Courier New"/>
          <w:color w:val="666600"/>
          <w:sz w:val="16"/>
          <w:szCs w:val="16"/>
        </w:rPr>
        <w:t>(</w:t>
      </w:r>
    </w:p>
    <w:p w14:paraId="63A512A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ownam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mportance$</w:t>
      </w:r>
      <w:proofErr w:type="gramStart"/>
      <w:r w:rsidRPr="00CE676A">
        <w:rPr>
          <w:rFonts w:ascii="Courier New" w:hAnsi="Courier New" w:cs="Courier New"/>
          <w:color w:val="000000"/>
          <w:sz w:val="16"/>
          <w:szCs w:val="16"/>
        </w:rPr>
        <w:t>importanc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nFeatur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ollapse </w:t>
      </w:r>
      <w:r w:rsidRPr="00CE676A">
        <w:rPr>
          <w:rFonts w:ascii="Courier New" w:hAnsi="Courier New" w:cs="Courier New"/>
          <w:color w:val="666600"/>
          <w:sz w:val="16"/>
          <w:szCs w:val="16"/>
        </w:rPr>
        <w:t>=</w:t>
      </w:r>
    </w:p>
    <w:p w14:paraId="4EC9292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 + '</w:t>
      </w:r>
    </w:p>
    <w:p w14:paraId="163D3FA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ep</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 ~ '</w:t>
      </w:r>
      <w:r w:rsidRPr="00CE676A">
        <w:rPr>
          <w:rFonts w:ascii="Courier New" w:hAnsi="Courier New" w:cs="Courier New"/>
          <w:color w:val="666600"/>
          <w:sz w:val="16"/>
          <w:szCs w:val="16"/>
        </w:rPr>
        <w:t>))</w:t>
      </w:r>
    </w:p>
    <w:p w14:paraId="46C0764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Model</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6086AF5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neuralnet</w:t>
      </w:r>
      <w:proofErr w:type="spellEnd"/>
      <w:r w:rsidRPr="00CE676A">
        <w:rPr>
          <w:rFonts w:ascii="Courier New" w:hAnsi="Courier New" w:cs="Courier New"/>
          <w:color w:val="666600"/>
          <w:sz w:val="16"/>
          <w:szCs w:val="16"/>
        </w:rPr>
        <w:t>(</w:t>
      </w:r>
      <w:proofErr w:type="gramEnd"/>
    </w:p>
    <w:p w14:paraId="2A00F71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rainFormula</w:t>
      </w:r>
      <w:proofErr w:type="spellEnd"/>
      <w:r w:rsidRPr="00CE676A">
        <w:rPr>
          <w:rFonts w:ascii="Courier New" w:hAnsi="Courier New" w:cs="Courier New"/>
          <w:color w:val="666600"/>
          <w:sz w:val="16"/>
          <w:szCs w:val="16"/>
        </w:rPr>
        <w:t>,</w:t>
      </w:r>
    </w:p>
    <w:p w14:paraId="021320F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data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train</w:t>
      </w:r>
      <w:proofErr w:type="spellEnd"/>
      <w:r w:rsidRPr="00CE676A">
        <w:rPr>
          <w:rFonts w:ascii="Courier New" w:hAnsi="Courier New" w:cs="Courier New"/>
          <w:color w:val="666600"/>
          <w:sz w:val="16"/>
          <w:szCs w:val="16"/>
        </w:rPr>
        <w:t>,</w:t>
      </w:r>
    </w:p>
    <w:p w14:paraId="32E3884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hidden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h</w:t>
      </w:r>
      <w:r w:rsidRPr="00CE676A">
        <w:rPr>
          <w:rFonts w:ascii="Courier New" w:hAnsi="Courier New" w:cs="Courier New"/>
          <w:color w:val="666600"/>
          <w:sz w:val="16"/>
          <w:szCs w:val="16"/>
        </w:rPr>
        <w:t>,</w:t>
      </w:r>
    </w:p>
    <w:p w14:paraId="5DEF032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rep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e</w:t>
      </w:r>
      <w:r w:rsidRPr="00CE676A">
        <w:rPr>
          <w:rFonts w:ascii="Courier New" w:hAnsi="Courier New" w:cs="Courier New"/>
          <w:color w:val="666600"/>
          <w:sz w:val="16"/>
          <w:szCs w:val="16"/>
        </w:rPr>
        <w:t>,</w:t>
      </w:r>
    </w:p>
    <w:p w14:paraId="3557C77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threshold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w:t>
      </w:r>
    </w:p>
    <w:p w14:paraId="038C7FE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0132F3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Predic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3B07EFB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Predic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p>
    <w:p w14:paraId="3A84B81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tryCatch</w:t>
      </w:r>
      <w:proofErr w:type="spellEnd"/>
      <w:r w:rsidRPr="00CE676A">
        <w:rPr>
          <w:rFonts w:ascii="Courier New" w:hAnsi="Courier New" w:cs="Courier New"/>
          <w:color w:val="666600"/>
          <w:sz w:val="16"/>
          <w:szCs w:val="16"/>
        </w:rPr>
        <w:t>(</w:t>
      </w:r>
      <w:proofErr w:type="gramEnd"/>
    </w:p>
    <w:p w14:paraId="10973E6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neuralne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ompute</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nModel</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which</w:t>
      </w:r>
      <w:r w:rsidRPr="00CE676A">
        <w:rPr>
          <w:rFonts w:ascii="Courier New" w:hAnsi="Courier New" w:cs="Courier New"/>
          <w:color w:val="666600"/>
          <w:sz w:val="16"/>
          <w:szCs w:val="16"/>
        </w:rPr>
        <w:t>(</w:t>
      </w:r>
      <w:r w:rsidRPr="00CE676A">
        <w:rPr>
          <w:rFonts w:ascii="Courier New" w:hAnsi="Courier New" w:cs="Courier New"/>
          <w:color w:val="000000"/>
          <w:sz w:val="16"/>
          <w:szCs w:val="16"/>
        </w:rPr>
        <w:t>nam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88"/>
          <w:sz w:val="16"/>
          <w:szCs w:val="16"/>
        </w:rPr>
        <w:t>in</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price'</w:t>
      </w:r>
      <w:r w:rsidRPr="00CE676A">
        <w:rPr>
          <w:rFonts w:ascii="Courier New" w:hAnsi="Courier New" w:cs="Courier New"/>
          <w:color w:val="666600"/>
          <w:sz w:val="16"/>
          <w:szCs w:val="16"/>
        </w:rPr>
        <w:t>)]),</w:t>
      </w:r>
    </w:p>
    <w:p w14:paraId="1542769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error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r w:rsidRPr="00CE676A">
        <w:rPr>
          <w:rFonts w:ascii="Courier New" w:hAnsi="Courier New" w:cs="Courier New"/>
          <w:color w:val="000000"/>
          <w:sz w:val="16"/>
          <w:szCs w:val="16"/>
        </w:rPr>
        <w:t>e</w:t>
      </w:r>
      <w:r w:rsidRPr="00CE676A">
        <w:rPr>
          <w:rFonts w:ascii="Courier New" w:hAnsi="Courier New" w:cs="Courier New"/>
          <w:color w:val="666600"/>
          <w:sz w:val="16"/>
          <w:szCs w:val="16"/>
        </w:rPr>
        <w:t>)</w:t>
      </w:r>
    </w:p>
    <w:p w14:paraId="31CBA7D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NULL</w:t>
      </w:r>
      <w:r w:rsidRPr="00CE676A">
        <w:rPr>
          <w:rFonts w:ascii="Courier New" w:hAnsi="Courier New" w:cs="Courier New"/>
          <w:color w:val="666600"/>
          <w:sz w:val="16"/>
          <w:szCs w:val="16"/>
        </w:rPr>
        <w:t>)</w:t>
      </w:r>
    </w:p>
    <w:p w14:paraId="6CF3A78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f</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proofErr w:type="gramStart"/>
      <w:r w:rsidRPr="00CE676A">
        <w:rPr>
          <w:rFonts w:ascii="Courier New" w:hAnsi="Courier New" w:cs="Courier New"/>
          <w:color w:val="000088"/>
          <w:sz w:val="16"/>
          <w:szCs w:val="16"/>
        </w:rPr>
        <w:t>is</w:t>
      </w:r>
      <w:r w:rsidRPr="00CE676A">
        <w:rPr>
          <w:rFonts w:ascii="Courier New" w:hAnsi="Courier New" w:cs="Courier New"/>
          <w:color w:val="666600"/>
          <w:sz w:val="16"/>
          <w:szCs w:val="16"/>
        </w:rPr>
        <w:t>.</w:t>
      </w:r>
      <w:r w:rsidRPr="00CE676A">
        <w:rPr>
          <w:rFonts w:ascii="Courier New" w:hAnsi="Courier New" w:cs="Courier New"/>
          <w:color w:val="000088"/>
          <w:sz w:val="16"/>
          <w:szCs w:val="16"/>
        </w:rPr>
        <w:t>null</w:t>
      </w:r>
      <w:proofErr w:type="spellEnd"/>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nPredict</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A6F6CA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cat</w:t>
      </w:r>
      <w:r w:rsidRPr="00CE676A">
        <w:rPr>
          <w:rFonts w:ascii="Courier New" w:hAnsi="Courier New" w:cs="Courier New"/>
          <w:color w:val="666600"/>
          <w:sz w:val="16"/>
          <w:szCs w:val="16"/>
        </w:rPr>
        <w:t>(</w:t>
      </w:r>
      <w:r w:rsidRPr="00CE676A">
        <w:rPr>
          <w:rFonts w:ascii="Courier New" w:hAnsi="Courier New" w:cs="Courier New"/>
          <w:color w:val="008800"/>
          <w:sz w:val="16"/>
          <w:szCs w:val="16"/>
        </w:rPr>
        <w:t>'FAIL-'</w:t>
      </w:r>
      <w:r w:rsidRPr="00CE676A">
        <w:rPr>
          <w:rFonts w:ascii="Courier New" w:hAnsi="Courier New" w:cs="Courier New"/>
          <w:color w:val="666600"/>
          <w:sz w:val="16"/>
          <w:szCs w:val="16"/>
        </w:rPr>
        <w:t>)</w:t>
      </w:r>
    </w:p>
    <w:p w14:paraId="7FA8A89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return</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NULL</w:t>
      </w:r>
      <w:r w:rsidRPr="00CE676A">
        <w:rPr>
          <w:rFonts w:ascii="Courier New" w:hAnsi="Courier New" w:cs="Courier New"/>
          <w:color w:val="666600"/>
          <w:sz w:val="16"/>
          <w:szCs w:val="16"/>
        </w:rPr>
        <w:t>)</w:t>
      </w:r>
    </w:p>
    <w:p w14:paraId="0459C71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336687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else</w:t>
      </w:r>
      <w:r w:rsidRPr="00CE676A">
        <w:rPr>
          <w:rFonts w:ascii="Courier New" w:hAnsi="Courier New" w:cs="Courier New"/>
          <w:color w:val="666600"/>
          <w:sz w:val="16"/>
          <w:szCs w:val="16"/>
        </w:rPr>
        <w:t>{</w:t>
      </w:r>
      <w:proofErr w:type="gramEnd"/>
    </w:p>
    <w:p w14:paraId="5953355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return</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predict</w:t>
      </w:r>
      <w:r w:rsidRPr="00CE676A">
        <w:rPr>
          <w:rFonts w:ascii="Courier New" w:hAnsi="Courier New" w:cs="Courier New"/>
          <w:color w:val="666600"/>
          <w:sz w:val="16"/>
          <w:szCs w:val="16"/>
        </w:rPr>
        <w:t>(</w:t>
      </w:r>
    </w:p>
    <w:p w14:paraId="683116D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d_yj_obj$price</w:t>
      </w:r>
      <w:proofErr w:type="spellEnd"/>
      <w:r w:rsidRPr="00CE676A">
        <w:rPr>
          <w:rFonts w:ascii="Courier New" w:hAnsi="Courier New" w:cs="Courier New"/>
          <w:color w:val="666600"/>
          <w:sz w:val="16"/>
          <w:szCs w:val="16"/>
        </w:rPr>
        <w:t>,</w:t>
      </w:r>
    </w:p>
    <w:p w14:paraId="3E46A36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ewdata</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Predict$net</w:t>
      </w:r>
      <w:r w:rsidRPr="00CE676A">
        <w:rPr>
          <w:rFonts w:ascii="Courier New" w:hAnsi="Courier New" w:cs="Courier New"/>
          <w:color w:val="666600"/>
          <w:sz w:val="16"/>
          <w:szCs w:val="16"/>
        </w:rPr>
        <w:t>.</w:t>
      </w:r>
      <w:r w:rsidRPr="00CE676A">
        <w:rPr>
          <w:rFonts w:ascii="Courier New" w:hAnsi="Courier New" w:cs="Courier New"/>
          <w:color w:val="000000"/>
          <w:sz w:val="16"/>
          <w:szCs w:val="16"/>
        </w:rPr>
        <w:t>result</w:t>
      </w:r>
      <w:proofErr w:type="spellEnd"/>
      <w:r w:rsidRPr="00CE676A">
        <w:rPr>
          <w:rFonts w:ascii="Courier New" w:hAnsi="Courier New" w:cs="Courier New"/>
          <w:color w:val="666600"/>
          <w:sz w:val="16"/>
          <w:szCs w:val="16"/>
        </w:rPr>
        <w:t>,</w:t>
      </w:r>
    </w:p>
    <w:p w14:paraId="36F78A1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invers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TRUE</w:t>
      </w:r>
    </w:p>
    <w:p w14:paraId="5178C4B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11F2A6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3A9577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lastRenderedPageBreak/>
        <w:t>}</w:t>
      </w:r>
    </w:p>
    <w:p w14:paraId="528CC7E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Helper functions ######################################</w:t>
      </w:r>
    </w:p>
    <w:p w14:paraId="7DDE66D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ob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pre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81C82E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return</w:t>
      </w:r>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sum</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ob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pre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2</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length</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ob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5</w:t>
      </w:r>
      <w:r w:rsidRPr="00CE676A">
        <w:rPr>
          <w:rFonts w:ascii="Courier New" w:hAnsi="Courier New" w:cs="Courier New"/>
          <w:color w:val="666600"/>
          <w:sz w:val="16"/>
          <w:szCs w:val="16"/>
        </w:rPr>
        <w:t>)</w:t>
      </w:r>
    </w:p>
    <w:p w14:paraId="58D78DB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6065B57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ob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pre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8EEC72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return</w:t>
      </w:r>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mean</w:t>
      </w:r>
      <w:r w:rsidRPr="00CE676A">
        <w:rPr>
          <w:rFonts w:ascii="Courier New" w:hAnsi="Courier New" w:cs="Courier New"/>
          <w:color w:val="666600"/>
          <w:sz w:val="16"/>
          <w:szCs w:val="16"/>
        </w:rPr>
        <w:t>(</w:t>
      </w:r>
      <w:r w:rsidRPr="00CE676A">
        <w:rPr>
          <w:rFonts w:ascii="Courier New" w:hAnsi="Courier New" w:cs="Courier New"/>
          <w:color w:val="000000"/>
          <w:sz w:val="16"/>
          <w:szCs w:val="16"/>
        </w:rPr>
        <w:t>abs</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ob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pred</w:t>
      </w:r>
      <w:proofErr w:type="spellEnd"/>
      <w:r w:rsidRPr="00CE676A">
        <w:rPr>
          <w:rFonts w:ascii="Courier New" w:hAnsi="Courier New" w:cs="Courier New"/>
          <w:color w:val="666600"/>
          <w:sz w:val="16"/>
          <w:szCs w:val="16"/>
        </w:rPr>
        <w:t>)))</w:t>
      </w:r>
    </w:p>
    <w:p w14:paraId="3B5C17B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57067F7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ActualVsPredictedPlot</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function</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pred</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F5452E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0FDC9A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poin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o$test$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pred</w:t>
      </w:r>
      <w:proofErr w:type="spellEnd"/>
      <w:r w:rsidRPr="00CE676A">
        <w:rPr>
          <w:rFonts w:ascii="Courier New" w:hAnsi="Courier New" w:cs="Courier New"/>
          <w:color w:val="666600"/>
          <w:sz w:val="16"/>
          <w:szCs w:val="16"/>
        </w:rPr>
        <w:t>),</w:t>
      </w:r>
    </w:p>
    <w:p w14:paraId="332ED68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p>
    <w:p w14:paraId="26E9BDD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alpha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025643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ablin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lop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582237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Real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C9665F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Predicted pric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0D28C3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i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30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85B2CB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yli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300</w:t>
      </w:r>
      <w:r w:rsidRPr="00CE676A">
        <w:rPr>
          <w:rFonts w:ascii="Courier New" w:hAnsi="Courier New" w:cs="Courier New"/>
          <w:color w:val="666600"/>
          <w:sz w:val="16"/>
          <w:szCs w:val="16"/>
        </w:rPr>
        <w:t>))</w:t>
      </w:r>
    </w:p>
    <w:p w14:paraId="0CCF74E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0DC45E2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xml:space="preserve">######################## Random Forest </w:t>
      </w:r>
      <w:proofErr w:type="gramStart"/>
      <w:r w:rsidRPr="00CE676A">
        <w:rPr>
          <w:rFonts w:ascii="Courier New" w:hAnsi="Courier New" w:cs="Courier New"/>
          <w:color w:val="880000"/>
          <w:sz w:val="16"/>
          <w:szCs w:val="16"/>
        </w:rPr>
        <w:t>Training  #</w:t>
      </w:r>
      <w:proofErr w:type="gramEnd"/>
      <w:r w:rsidRPr="00CE676A">
        <w:rPr>
          <w:rFonts w:ascii="Courier New" w:hAnsi="Courier New" w:cs="Courier New"/>
          <w:color w:val="880000"/>
          <w:sz w:val="16"/>
          <w:szCs w:val="16"/>
        </w:rPr>
        <w:t>##############################</w:t>
      </w:r>
    </w:p>
    <w:p w14:paraId="415D5D7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35D7101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16904FB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p>
    <w:p w14:paraId="394EFCC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2643CA8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11BCDF3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15CC938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64448B9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88"/>
          <w:sz w:val="16"/>
          <w:szCs w:val="16"/>
        </w:rPr>
        <w:t>for</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n</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proofErr w:type="gramStart"/>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length</w:t>
      </w:r>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ownam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mportance$importan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4AD039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andomFores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64</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validate</w:t>
      </w:r>
      <w:proofErr w:type="spellEnd"/>
      <w:r w:rsidRPr="00CE676A">
        <w:rPr>
          <w:rFonts w:ascii="Courier New" w:hAnsi="Courier New" w:cs="Courier New"/>
          <w:color w:val="666600"/>
          <w:sz w:val="16"/>
          <w:szCs w:val="16"/>
        </w:rPr>
        <w:t>)</w:t>
      </w:r>
    </w:p>
    <w:p w14:paraId="6C70885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MS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342C019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MA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17460BD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No of featur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MS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A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w:t>
      </w:r>
      <w:r w:rsidRPr="00CE676A">
        <w:rPr>
          <w:rFonts w:ascii="Courier New" w:hAnsi="Courier New" w:cs="Courier New"/>
          <w:color w:val="666600"/>
          <w:sz w:val="16"/>
          <w:szCs w:val="16"/>
        </w:rPr>
        <w:t>)</w:t>
      </w:r>
    </w:p>
    <w:p w14:paraId="75413F5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f</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327358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p>
    <w:p w14:paraId="723D8F4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p>
    <w:p w14:paraId="3EAE6DB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p>
    <w:p w14:paraId="44B3AD9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C16745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p>
    <w:p w14:paraId="4479C6D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p>
    <w:p w14:paraId="0ECEA19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p>
    <w:p w14:paraId="281901A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6260620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269E10B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Min RMSE:'</w:t>
      </w:r>
      <w:r w:rsidRPr="00CE676A">
        <w:rPr>
          <w:rFonts w:ascii="Courier New" w:hAnsi="Courier New" w:cs="Courier New"/>
          <w:color w:val="666600"/>
          <w:sz w:val="16"/>
          <w:szCs w:val="16"/>
        </w:rPr>
        <w:t>,</w:t>
      </w:r>
    </w:p>
    <w:p w14:paraId="18F3483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666600"/>
          <w:sz w:val="16"/>
          <w:szCs w:val="16"/>
        </w:rPr>
        <w:t>,</w:t>
      </w:r>
    </w:p>
    <w:p w14:paraId="48255D3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in MAE:'</w:t>
      </w:r>
      <w:r w:rsidRPr="00CE676A">
        <w:rPr>
          <w:rFonts w:ascii="Courier New" w:hAnsi="Courier New" w:cs="Courier New"/>
          <w:color w:val="666600"/>
          <w:sz w:val="16"/>
          <w:szCs w:val="16"/>
        </w:rPr>
        <w:t>,</w:t>
      </w:r>
    </w:p>
    <w:p w14:paraId="5C76B40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p>
    <w:p w14:paraId="50E5DD6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 of features:'</w:t>
      </w:r>
      <w:r w:rsidRPr="00CE676A">
        <w:rPr>
          <w:rFonts w:ascii="Courier New" w:hAnsi="Courier New" w:cs="Courier New"/>
          <w:color w:val="666600"/>
          <w:sz w:val="16"/>
          <w:szCs w:val="16"/>
        </w:rPr>
        <w:t>,</w:t>
      </w:r>
    </w:p>
    <w:p w14:paraId="1D6B258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p>
    <w:p w14:paraId="328BDB4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3A68ED5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66610A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lin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49A902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lin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8999AD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poin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e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siz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7D6D0A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poin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siz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70F4B4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Number of featur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0C75D2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Val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B4E494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scale_color_</w:t>
      </w:r>
      <w:proofErr w:type="gramStart"/>
      <w:r w:rsidRPr="00CE676A">
        <w:rPr>
          <w:rFonts w:ascii="Courier New" w:hAnsi="Courier New" w:cs="Courier New"/>
          <w:color w:val="000000"/>
          <w:sz w:val="16"/>
          <w:szCs w:val="16"/>
        </w:rPr>
        <w:t>identity</w:t>
      </w:r>
      <w:proofErr w:type="spellEnd"/>
      <w:r w:rsidRPr="00CE676A">
        <w:rPr>
          <w:rFonts w:ascii="Courier New" w:hAnsi="Courier New" w:cs="Courier New"/>
          <w:color w:val="666600"/>
          <w:sz w:val="16"/>
          <w:szCs w:val="16"/>
        </w:rPr>
        <w:t>(</w:t>
      </w:r>
      <w:proofErr w:type="gramEnd"/>
    </w:p>
    <w:p w14:paraId="655E495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nam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etric"</w:t>
      </w:r>
      <w:r w:rsidRPr="00CE676A">
        <w:rPr>
          <w:rFonts w:ascii="Courier New" w:hAnsi="Courier New" w:cs="Courier New"/>
          <w:color w:val="666600"/>
          <w:sz w:val="16"/>
          <w:szCs w:val="16"/>
        </w:rPr>
        <w:t>,</w:t>
      </w:r>
    </w:p>
    <w:p w14:paraId="6D31587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break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red"</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p>
    <w:p w14:paraId="191AB0D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labels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MA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RSE"</w:t>
      </w:r>
      <w:r w:rsidRPr="00CE676A">
        <w:rPr>
          <w:rFonts w:ascii="Courier New" w:hAnsi="Courier New" w:cs="Courier New"/>
          <w:color w:val="666600"/>
          <w:sz w:val="16"/>
          <w:szCs w:val="16"/>
        </w:rPr>
        <w:t>),</w:t>
      </w:r>
    </w:p>
    <w:p w14:paraId="2FFF984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guid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legend"</w:t>
      </w:r>
    </w:p>
    <w:p w14:paraId="7B80AF2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2CC7E8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4A1FCC2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Tre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w:t>
      </w:r>
    </w:p>
    <w:p w14:paraId="40E7C15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bestPredic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15F12A4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5FEEDEE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69EADF5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72881EF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6B18F9A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Tre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382EEC6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7B30698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88"/>
          <w:sz w:val="16"/>
          <w:szCs w:val="16"/>
        </w:rPr>
        <w:t>for</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n</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seq</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32</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28</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by</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0B4C999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andomFores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validate</w:t>
      </w:r>
      <w:proofErr w:type="spellEnd"/>
      <w:r w:rsidRPr="00CE676A">
        <w:rPr>
          <w:rFonts w:ascii="Courier New" w:hAnsi="Courier New" w:cs="Courier New"/>
          <w:color w:val="666600"/>
          <w:sz w:val="16"/>
          <w:szCs w:val="16"/>
        </w:rPr>
        <w:t>)</w:t>
      </w:r>
    </w:p>
    <w:p w14:paraId="14ADD96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MS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6C7A153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MA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228BCB4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Features:'</w:t>
      </w:r>
      <w:r w:rsidRPr="00CE676A">
        <w:rPr>
          <w:rFonts w:ascii="Courier New" w:hAnsi="Courier New" w:cs="Courier New"/>
          <w:color w:val="666600"/>
          <w:sz w:val="16"/>
          <w:szCs w:val="16"/>
        </w:rPr>
        <w:t>,</w:t>
      </w:r>
    </w:p>
    <w:p w14:paraId="6802FBF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p>
    <w:p w14:paraId="558A5A3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lastRenderedPageBreak/>
        <w:t xml:space="preserve">      </w:t>
      </w:r>
      <w:r w:rsidRPr="00CE676A">
        <w:rPr>
          <w:rFonts w:ascii="Courier New" w:hAnsi="Courier New" w:cs="Courier New"/>
          <w:color w:val="008800"/>
          <w:sz w:val="16"/>
          <w:szCs w:val="16"/>
        </w:rPr>
        <w:t>'Trees:'</w:t>
      </w:r>
      <w:r w:rsidRPr="00CE676A">
        <w:rPr>
          <w:rFonts w:ascii="Courier New" w:hAnsi="Courier New" w:cs="Courier New"/>
          <w:color w:val="666600"/>
          <w:sz w:val="16"/>
          <w:szCs w:val="16"/>
        </w:rPr>
        <w:t>,</w:t>
      </w:r>
    </w:p>
    <w:p w14:paraId="37B42ED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p>
    <w:p w14:paraId="167520A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MSE: '</w:t>
      </w:r>
      <w:r w:rsidRPr="00CE676A">
        <w:rPr>
          <w:rFonts w:ascii="Courier New" w:hAnsi="Courier New" w:cs="Courier New"/>
          <w:color w:val="666600"/>
          <w:sz w:val="16"/>
          <w:szCs w:val="16"/>
        </w:rPr>
        <w:t>,</w:t>
      </w:r>
    </w:p>
    <w:p w14:paraId="2671A15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p>
    <w:p w14:paraId="70488E0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AE:'</w:t>
      </w:r>
      <w:r w:rsidRPr="00CE676A">
        <w:rPr>
          <w:rFonts w:ascii="Courier New" w:hAnsi="Courier New" w:cs="Courier New"/>
          <w:color w:val="666600"/>
          <w:sz w:val="16"/>
          <w:szCs w:val="16"/>
        </w:rPr>
        <w:t>,</w:t>
      </w:r>
    </w:p>
    <w:p w14:paraId="2A7D9E8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p>
    <w:p w14:paraId="3038526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w:t>
      </w:r>
      <w:r w:rsidRPr="00CE676A">
        <w:rPr>
          <w:rFonts w:ascii="Courier New" w:hAnsi="Courier New" w:cs="Courier New"/>
          <w:color w:val="666600"/>
          <w:sz w:val="16"/>
          <w:szCs w:val="16"/>
        </w:rPr>
        <w:t>)</w:t>
      </w:r>
    </w:p>
    <w:p w14:paraId="7BBD0DD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f</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1EC87FD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p>
    <w:p w14:paraId="0CDE394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p>
    <w:p w14:paraId="4446F84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Tre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p>
    <w:p w14:paraId="71B0C10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bestPredic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p>
    <w:p w14:paraId="24EAB4B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5B24864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p>
    <w:p w14:paraId="234161C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p>
    <w:p w14:paraId="1E50403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Tre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Tre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p>
    <w:p w14:paraId="07BD728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09DF5D0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5900303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No of features:'</w:t>
      </w:r>
      <w:r w:rsidRPr="00CE676A">
        <w:rPr>
          <w:rFonts w:ascii="Courier New" w:hAnsi="Courier New" w:cs="Courier New"/>
          <w:color w:val="666600"/>
          <w:sz w:val="16"/>
          <w:szCs w:val="16"/>
        </w:rPr>
        <w:t>,</w:t>
      </w:r>
    </w:p>
    <w:p w14:paraId="77470FB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p>
    <w:p w14:paraId="7C33AA5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Trees:'</w:t>
      </w:r>
      <w:r w:rsidRPr="00CE676A">
        <w:rPr>
          <w:rFonts w:ascii="Courier New" w:hAnsi="Courier New" w:cs="Courier New"/>
          <w:color w:val="666600"/>
          <w:sz w:val="16"/>
          <w:szCs w:val="16"/>
        </w:rPr>
        <w:t>,</w:t>
      </w:r>
    </w:p>
    <w:p w14:paraId="651B906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Trees</w:t>
      </w:r>
      <w:proofErr w:type="spellEnd"/>
      <w:r w:rsidRPr="00CE676A">
        <w:rPr>
          <w:rFonts w:ascii="Courier New" w:hAnsi="Courier New" w:cs="Courier New"/>
          <w:color w:val="666600"/>
          <w:sz w:val="16"/>
          <w:szCs w:val="16"/>
        </w:rPr>
        <w:t>,</w:t>
      </w:r>
    </w:p>
    <w:p w14:paraId="6D80429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MSE: '</w:t>
      </w:r>
      <w:r w:rsidRPr="00CE676A">
        <w:rPr>
          <w:rFonts w:ascii="Courier New" w:hAnsi="Courier New" w:cs="Courier New"/>
          <w:color w:val="666600"/>
          <w:sz w:val="16"/>
          <w:szCs w:val="16"/>
        </w:rPr>
        <w:t>,</w:t>
      </w:r>
    </w:p>
    <w:p w14:paraId="6C87A65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p>
    <w:p w14:paraId="2B066CB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AE:'</w:t>
      </w:r>
      <w:r w:rsidRPr="00CE676A">
        <w:rPr>
          <w:rFonts w:ascii="Courier New" w:hAnsi="Courier New" w:cs="Courier New"/>
          <w:color w:val="666600"/>
          <w:sz w:val="16"/>
          <w:szCs w:val="16"/>
        </w:rPr>
        <w:t>,</w:t>
      </w:r>
    </w:p>
    <w:p w14:paraId="308693F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p>
    <w:p w14:paraId="35E6FD2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w:t>
      </w:r>
      <w:r w:rsidRPr="00CE676A">
        <w:rPr>
          <w:rFonts w:ascii="Courier New" w:hAnsi="Courier New" w:cs="Courier New"/>
          <w:color w:val="666600"/>
          <w:sz w:val="16"/>
          <w:szCs w:val="16"/>
        </w:rPr>
        <w:t>)</w:t>
      </w:r>
    </w:p>
    <w:p w14:paraId="798B01F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64D6FBB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andomFores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57</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88</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test</w:t>
      </w:r>
      <w:proofErr w:type="spellEnd"/>
      <w:r w:rsidRPr="00CE676A">
        <w:rPr>
          <w:rFonts w:ascii="Courier New" w:hAnsi="Courier New" w:cs="Courier New"/>
          <w:color w:val="666600"/>
          <w:sz w:val="16"/>
          <w:szCs w:val="16"/>
        </w:rPr>
        <w:t>)</w:t>
      </w:r>
    </w:p>
    <w:p w14:paraId="2683113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MS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test$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0D38493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MA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test$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435E965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ActualVsPredicted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1EBA074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61B71FA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proofErr w:type="gramStart"/>
      <w:r w:rsidRPr="00CE676A">
        <w:rPr>
          <w:rFonts w:ascii="Courier New" w:hAnsi="Courier New" w:cs="Courier New"/>
          <w:color w:val="000000"/>
          <w:sz w:val="16"/>
          <w:szCs w:val="16"/>
        </w:rPr>
        <w:t>ggplot</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9469EE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point</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a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x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y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dfo$test$pric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r w:rsidRPr="00CE676A">
        <w:rPr>
          <w:rFonts w:ascii="Courier New" w:hAnsi="Courier New" w:cs="Courier New"/>
          <w:color w:val="666600"/>
          <w:sz w:val="16"/>
          <w:szCs w:val="16"/>
        </w:rPr>
        <w:t>)),</w:t>
      </w:r>
    </w:p>
    <w:p w14:paraId="354B4EE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color</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blue'</w:t>
      </w:r>
      <w:r w:rsidRPr="00CE676A">
        <w:rPr>
          <w:rFonts w:ascii="Courier New" w:hAnsi="Courier New" w:cs="Courier New"/>
          <w:color w:val="666600"/>
          <w:sz w:val="16"/>
          <w:szCs w:val="16"/>
        </w:rPr>
        <w:t>,</w:t>
      </w:r>
    </w:p>
    <w:p w14:paraId="251EA9D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alpha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5</w:t>
      </w:r>
      <w:r w:rsidRPr="00CE676A">
        <w:rPr>
          <w:rFonts w:ascii="Courier New" w:hAnsi="Courier New" w:cs="Courier New"/>
          <w:color w:val="666600"/>
          <w:sz w:val="16"/>
          <w:szCs w:val="16"/>
        </w:rPr>
        <w:t>,</w:t>
      </w:r>
    </w:p>
    <w:p w14:paraId="24677B1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siz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0EA329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geom_</w:t>
      </w:r>
      <w:proofErr w:type="gramStart"/>
      <w:r w:rsidRPr="00CE676A">
        <w:rPr>
          <w:rFonts w:ascii="Courier New" w:hAnsi="Courier New" w:cs="Courier New"/>
          <w:color w:val="000000"/>
          <w:sz w:val="16"/>
          <w:szCs w:val="16"/>
        </w:rPr>
        <w:t>abline</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 xml:space="preserve">slop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3A2BF4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ab</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Fitted valu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5905E5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ylab</w:t>
      </w:r>
      <w:proofErr w:type="spellEnd"/>
      <w:r w:rsidRPr="00CE676A">
        <w:rPr>
          <w:rFonts w:ascii="Courier New" w:hAnsi="Courier New" w:cs="Courier New"/>
          <w:color w:val="666600"/>
          <w:sz w:val="16"/>
          <w:szCs w:val="16"/>
        </w:rPr>
        <w:t>(</w:t>
      </w:r>
      <w:r w:rsidRPr="00CE676A">
        <w:rPr>
          <w:rFonts w:ascii="Courier New" w:hAnsi="Courier New" w:cs="Courier New"/>
          <w:color w:val="008800"/>
          <w:sz w:val="16"/>
          <w:szCs w:val="16"/>
        </w:rPr>
        <w:t>'Residual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7E7FB96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xlim</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r w:rsidRPr="00CE676A">
        <w:rPr>
          <w:rFonts w:ascii="Courier New" w:hAnsi="Courier New" w:cs="Courier New"/>
          <w:color w:val="006666"/>
          <w:sz w:val="16"/>
          <w:szCs w:val="16"/>
        </w:rPr>
        <w:t>0</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225</w:t>
      </w:r>
      <w:r w:rsidRPr="00CE676A">
        <w:rPr>
          <w:rFonts w:ascii="Courier New" w:hAnsi="Courier New" w:cs="Courier New"/>
          <w:color w:val="666600"/>
          <w:sz w:val="16"/>
          <w:szCs w:val="16"/>
        </w:rPr>
        <w:t>))</w:t>
      </w:r>
    </w:p>
    <w:p w14:paraId="04F9363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67A15E4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xml:space="preserve">######################## Neural Network </w:t>
      </w:r>
      <w:proofErr w:type="gramStart"/>
      <w:r w:rsidRPr="00CE676A">
        <w:rPr>
          <w:rFonts w:ascii="Courier New" w:hAnsi="Courier New" w:cs="Courier New"/>
          <w:color w:val="880000"/>
          <w:sz w:val="16"/>
          <w:szCs w:val="16"/>
        </w:rPr>
        <w:t>Training  #</w:t>
      </w:r>
      <w:proofErr w:type="gramEnd"/>
      <w:r w:rsidRPr="00CE676A">
        <w:rPr>
          <w:rFonts w:ascii="Courier New" w:hAnsi="Courier New" w:cs="Courier New"/>
          <w:color w:val="880000"/>
          <w:sz w:val="16"/>
          <w:szCs w:val="16"/>
        </w:rPr>
        <w:t>#############################</w:t>
      </w:r>
    </w:p>
    <w:p w14:paraId="34ABA20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3773387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5A49EBD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bestPredic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60EA9E2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p>
    <w:p w14:paraId="23C23DB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6DC5B55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54CAEF7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0850D9A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88"/>
          <w:sz w:val="16"/>
          <w:szCs w:val="16"/>
        </w:rPr>
        <w:t>for</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n</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proofErr w:type="gramStart"/>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length</w:t>
      </w:r>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ownam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mportance$importan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0B9E0F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NeuralNetwork</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r w:rsidRPr="00CE676A">
        <w:rPr>
          <w:rFonts w:ascii="Courier New" w:hAnsi="Courier New" w:cs="Courier New"/>
          <w:color w:val="006666"/>
          <w:sz w:val="16"/>
          <w:szCs w:val="16"/>
        </w:rPr>
        <w:t>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3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validate</w:t>
      </w:r>
      <w:proofErr w:type="spellEnd"/>
      <w:r w:rsidRPr="00CE676A">
        <w:rPr>
          <w:rFonts w:ascii="Courier New" w:hAnsi="Courier New" w:cs="Courier New"/>
          <w:color w:val="666600"/>
          <w:sz w:val="16"/>
          <w:szCs w:val="16"/>
        </w:rPr>
        <w:t>)</w:t>
      </w:r>
    </w:p>
    <w:p w14:paraId="15F71CC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f</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666600"/>
          <w:sz w:val="16"/>
          <w:szCs w:val="16"/>
        </w:rPr>
        <w:t>(!</w:t>
      </w:r>
      <w:proofErr w:type="spellStart"/>
      <w:r w:rsidRPr="00CE676A">
        <w:rPr>
          <w:rFonts w:ascii="Courier New" w:hAnsi="Courier New" w:cs="Courier New"/>
          <w:color w:val="000088"/>
          <w:sz w:val="16"/>
          <w:szCs w:val="16"/>
        </w:rPr>
        <w:t>is</w:t>
      </w:r>
      <w:proofErr w:type="gramEnd"/>
      <w:r w:rsidRPr="00CE676A">
        <w:rPr>
          <w:rFonts w:ascii="Courier New" w:hAnsi="Courier New" w:cs="Courier New"/>
          <w:color w:val="666600"/>
          <w:sz w:val="16"/>
          <w:szCs w:val="16"/>
        </w:rPr>
        <w:t>.</w:t>
      </w:r>
      <w:r w:rsidRPr="00CE676A">
        <w:rPr>
          <w:rFonts w:ascii="Courier New" w:hAnsi="Courier New" w:cs="Courier New"/>
          <w:color w:val="000088"/>
          <w:sz w:val="16"/>
          <w:szCs w:val="16"/>
        </w:rPr>
        <w:t>null</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4188E2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MS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666600"/>
          <w:sz w:val="16"/>
          <w:szCs w:val="16"/>
        </w:rPr>
        <w:t>)</w:t>
      </w:r>
    </w:p>
    <w:p w14:paraId="7D1187E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MA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666600"/>
          <w:sz w:val="16"/>
          <w:szCs w:val="16"/>
        </w:rPr>
        <w:t>)</w:t>
      </w:r>
    </w:p>
    <w:p w14:paraId="249711F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88"/>
          <w:sz w:val="16"/>
          <w:szCs w:val="16"/>
        </w:rPr>
        <w:t>else</w:t>
      </w:r>
      <w:r w:rsidRPr="00CE676A">
        <w:rPr>
          <w:rFonts w:ascii="Courier New" w:hAnsi="Courier New" w:cs="Courier New"/>
          <w:color w:val="666600"/>
          <w:sz w:val="16"/>
          <w:szCs w:val="16"/>
        </w:rPr>
        <w:t>{</w:t>
      </w:r>
      <w:proofErr w:type="gramEnd"/>
    </w:p>
    <w:p w14:paraId="529A00E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w:t>
      </w:r>
    </w:p>
    <w:p w14:paraId="7922AB7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w:t>
      </w:r>
    </w:p>
    <w:p w14:paraId="4219AC0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DE89B3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No of featur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MS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A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w:t>
      </w:r>
      <w:r w:rsidRPr="00CE676A">
        <w:rPr>
          <w:rFonts w:ascii="Courier New" w:hAnsi="Courier New" w:cs="Courier New"/>
          <w:color w:val="666600"/>
          <w:sz w:val="16"/>
          <w:szCs w:val="16"/>
        </w:rPr>
        <w:t>)</w:t>
      </w:r>
    </w:p>
    <w:p w14:paraId="0F97B30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f</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9BBB47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p>
    <w:p w14:paraId="4105FC9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p>
    <w:p w14:paraId="1DB6EBE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p>
    <w:p w14:paraId="0D85546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bestPrediction</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rfRes</w:t>
      </w:r>
      <w:proofErr w:type="spellEnd"/>
    </w:p>
    <w:p w14:paraId="4F04294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6DB00FD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p>
    <w:p w14:paraId="165C616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p>
    <w:p w14:paraId="711286F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p>
    <w:p w14:paraId="6ED0689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4C48CE1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Min RMSE:'</w:t>
      </w:r>
      <w:r w:rsidRPr="00CE676A">
        <w:rPr>
          <w:rFonts w:ascii="Courier New" w:hAnsi="Courier New" w:cs="Courier New"/>
          <w:color w:val="666600"/>
          <w:sz w:val="16"/>
          <w:szCs w:val="16"/>
        </w:rPr>
        <w:t>,</w:t>
      </w:r>
    </w:p>
    <w:p w14:paraId="2017C1A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666600"/>
          <w:sz w:val="16"/>
          <w:szCs w:val="16"/>
        </w:rPr>
        <w:t>,</w:t>
      </w:r>
    </w:p>
    <w:p w14:paraId="4A6C96A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in MAE:'</w:t>
      </w:r>
      <w:r w:rsidRPr="00CE676A">
        <w:rPr>
          <w:rFonts w:ascii="Courier New" w:hAnsi="Courier New" w:cs="Courier New"/>
          <w:color w:val="666600"/>
          <w:sz w:val="16"/>
          <w:szCs w:val="16"/>
        </w:rPr>
        <w:t>,</w:t>
      </w:r>
    </w:p>
    <w:p w14:paraId="42DB877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p>
    <w:p w14:paraId="7AE8A60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 of features:'</w:t>
      </w:r>
      <w:r w:rsidRPr="00CE676A">
        <w:rPr>
          <w:rFonts w:ascii="Courier New" w:hAnsi="Courier New" w:cs="Courier New"/>
          <w:color w:val="666600"/>
          <w:sz w:val="16"/>
          <w:szCs w:val="16"/>
        </w:rPr>
        <w:t>,</w:t>
      </w:r>
    </w:p>
    <w:p w14:paraId="4A3798B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p>
    <w:p w14:paraId="51EB7E4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lastRenderedPageBreak/>
        <w:t> </w:t>
      </w:r>
    </w:p>
    <w:p w14:paraId="525827A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NeuralNetwork</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17</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r w:rsidRPr="00CE676A">
        <w:rPr>
          <w:rFonts w:ascii="Courier New" w:hAnsi="Courier New" w:cs="Courier New"/>
          <w:color w:val="006666"/>
          <w:sz w:val="16"/>
          <w:szCs w:val="16"/>
        </w:rPr>
        <w:t>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3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test</w:t>
      </w:r>
      <w:proofErr w:type="spellEnd"/>
      <w:r w:rsidRPr="00CE676A">
        <w:rPr>
          <w:rFonts w:ascii="Courier New" w:hAnsi="Courier New" w:cs="Courier New"/>
          <w:color w:val="666600"/>
          <w:sz w:val="16"/>
          <w:szCs w:val="16"/>
        </w:rPr>
        <w:t>)</w:t>
      </w:r>
    </w:p>
    <w:p w14:paraId="1AF73FC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MS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test$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666600"/>
          <w:sz w:val="16"/>
          <w:szCs w:val="16"/>
        </w:rPr>
        <w:t>))</w:t>
      </w:r>
    </w:p>
    <w:p w14:paraId="1A55F7D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MA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test$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666600"/>
          <w:sz w:val="16"/>
          <w:szCs w:val="16"/>
        </w:rPr>
        <w:t>))</w:t>
      </w:r>
    </w:p>
    <w:p w14:paraId="6F12422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ActualVsPredicted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nnRes</w:t>
      </w:r>
      <w:proofErr w:type="spellEnd"/>
      <w:r w:rsidRPr="00CE676A">
        <w:rPr>
          <w:rFonts w:ascii="Courier New" w:hAnsi="Courier New" w:cs="Courier New"/>
          <w:color w:val="666600"/>
          <w:sz w:val="16"/>
          <w:szCs w:val="16"/>
        </w:rPr>
        <w:t>)</w:t>
      </w:r>
    </w:p>
    <w:p w14:paraId="2A7FE75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07DA0E0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880000"/>
          <w:sz w:val="16"/>
          <w:szCs w:val="16"/>
        </w:rPr>
        <w:t xml:space="preserve">######################## Linear Regression </w:t>
      </w:r>
      <w:proofErr w:type="gramStart"/>
      <w:r w:rsidRPr="00CE676A">
        <w:rPr>
          <w:rFonts w:ascii="Courier New" w:hAnsi="Courier New" w:cs="Courier New"/>
          <w:color w:val="880000"/>
          <w:sz w:val="16"/>
          <w:szCs w:val="16"/>
        </w:rPr>
        <w:t>Training  #</w:t>
      </w:r>
      <w:proofErr w:type="gramEnd"/>
      <w:r w:rsidRPr="00CE676A">
        <w:rPr>
          <w:rFonts w:ascii="Courier New" w:hAnsi="Courier New" w:cs="Courier New"/>
          <w:color w:val="880000"/>
          <w:sz w:val="16"/>
          <w:szCs w:val="16"/>
        </w:rPr>
        <w:t>##########################</w:t>
      </w:r>
    </w:p>
    <w:p w14:paraId="5359093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19C2972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99999</w:t>
      </w:r>
    </w:p>
    <w:p w14:paraId="592DCB1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r w:rsidRPr="00CE676A">
        <w:rPr>
          <w:rFonts w:ascii="Courier New" w:hAnsi="Courier New" w:cs="Courier New"/>
          <w:color w:val="006666"/>
          <w:sz w:val="16"/>
          <w:szCs w:val="16"/>
        </w:rPr>
        <w:t>0</w:t>
      </w:r>
    </w:p>
    <w:p w14:paraId="4CD64C3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5435A4CE"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290044B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NULL</w:t>
      </w:r>
    </w:p>
    <w:p w14:paraId="0A59A83B"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88"/>
          <w:sz w:val="16"/>
          <w:szCs w:val="16"/>
        </w:rPr>
        <w:t>for</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n</w:t>
      </w:r>
      <w:r w:rsidRPr="00CE676A">
        <w:rPr>
          <w:rFonts w:ascii="Courier New" w:hAnsi="Courier New" w:cs="Courier New"/>
          <w:color w:val="000000"/>
          <w:sz w:val="16"/>
          <w:szCs w:val="16"/>
        </w:rPr>
        <w:t xml:space="preserve"> c</w:t>
      </w:r>
      <w:r w:rsidRPr="00CE676A">
        <w:rPr>
          <w:rFonts w:ascii="Courier New" w:hAnsi="Courier New" w:cs="Courier New"/>
          <w:color w:val="666600"/>
          <w:sz w:val="16"/>
          <w:szCs w:val="16"/>
        </w:rPr>
        <w:t>(</w:t>
      </w:r>
      <w:proofErr w:type="gramStart"/>
      <w:r w:rsidRPr="00CE676A">
        <w:rPr>
          <w:rFonts w:ascii="Courier New" w:hAnsi="Courier New" w:cs="Courier New"/>
          <w:color w:val="006666"/>
          <w:sz w:val="16"/>
          <w:szCs w:val="16"/>
        </w:rPr>
        <w:t>1</w:t>
      </w:r>
      <w:r w:rsidRPr="00CE676A">
        <w:rPr>
          <w:rFonts w:ascii="Courier New" w:hAnsi="Courier New" w:cs="Courier New"/>
          <w:color w:val="666600"/>
          <w:sz w:val="16"/>
          <w:szCs w:val="16"/>
        </w:rPr>
        <w:t>:</w:t>
      </w:r>
      <w:r w:rsidRPr="00CE676A">
        <w:rPr>
          <w:rFonts w:ascii="Courier New" w:hAnsi="Courier New" w:cs="Courier New"/>
          <w:color w:val="000000"/>
          <w:sz w:val="16"/>
          <w:szCs w:val="16"/>
        </w:rPr>
        <w:t>length</w:t>
      </w:r>
      <w:proofErr w:type="gram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rownames</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importance$importan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2C97A14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R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LinearRegression</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validate</w:t>
      </w:r>
      <w:proofErr w:type="spellEnd"/>
      <w:r w:rsidRPr="00CE676A">
        <w:rPr>
          <w:rFonts w:ascii="Courier New" w:hAnsi="Courier New" w:cs="Courier New"/>
          <w:color w:val="666600"/>
          <w:sz w:val="16"/>
          <w:szCs w:val="16"/>
        </w:rPr>
        <w:t>)</w:t>
      </w:r>
    </w:p>
    <w:p w14:paraId="5013AD7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MS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Res</w:t>
      </w:r>
      <w:proofErr w:type="spellEnd"/>
      <w:r w:rsidRPr="00CE676A">
        <w:rPr>
          <w:rFonts w:ascii="Courier New" w:hAnsi="Courier New" w:cs="Courier New"/>
          <w:color w:val="666600"/>
          <w:sz w:val="16"/>
          <w:szCs w:val="16"/>
        </w:rPr>
        <w:t>)</w:t>
      </w:r>
    </w:p>
    <w:p w14:paraId="1DF355D3"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MA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validate$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Res</w:t>
      </w:r>
      <w:proofErr w:type="spellEnd"/>
      <w:r w:rsidRPr="00CE676A">
        <w:rPr>
          <w:rFonts w:ascii="Courier New" w:hAnsi="Courier New" w:cs="Courier New"/>
          <w:color w:val="666600"/>
          <w:sz w:val="16"/>
          <w:szCs w:val="16"/>
        </w:rPr>
        <w:t>)</w:t>
      </w:r>
    </w:p>
    <w:p w14:paraId="1B304916"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No of features:'</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RMSE: '</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AE:'</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w:t>
      </w:r>
      <w:r w:rsidRPr="00CE676A">
        <w:rPr>
          <w:rFonts w:ascii="Courier New" w:hAnsi="Courier New" w:cs="Courier New"/>
          <w:color w:val="666600"/>
          <w:sz w:val="16"/>
          <w:szCs w:val="16"/>
        </w:rPr>
        <w:t>)</w:t>
      </w:r>
    </w:p>
    <w:p w14:paraId="267084C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0088"/>
          <w:sz w:val="16"/>
          <w:szCs w:val="16"/>
        </w:rPr>
        <w:t>if</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45A240C0"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p>
    <w:p w14:paraId="7C9ACEA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p>
    <w:p w14:paraId="59F6D2C1"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p>
    <w:p w14:paraId="6D001A2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w:t>
      </w:r>
    </w:p>
    <w:p w14:paraId="37F7C3B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MA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666600"/>
          <w:sz w:val="16"/>
          <w:szCs w:val="16"/>
        </w:rPr>
        <w:t>)</w:t>
      </w:r>
    </w:p>
    <w:p w14:paraId="371C78BC"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RMS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666600"/>
          <w:sz w:val="16"/>
          <w:szCs w:val="16"/>
        </w:rPr>
        <w:t>)</w:t>
      </w:r>
    </w:p>
    <w:p w14:paraId="5A5086AF"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Feat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gramStart"/>
      <w:r w:rsidRPr="00CE676A">
        <w:rPr>
          <w:rFonts w:ascii="Courier New" w:hAnsi="Courier New" w:cs="Courier New"/>
          <w:color w:val="000000"/>
          <w:sz w:val="16"/>
          <w:szCs w:val="16"/>
        </w:rPr>
        <w:t>c</w:t>
      </w:r>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lFeats</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i</w:t>
      </w:r>
      <w:proofErr w:type="spellEnd"/>
      <w:r w:rsidRPr="00CE676A">
        <w:rPr>
          <w:rFonts w:ascii="Courier New" w:hAnsi="Courier New" w:cs="Courier New"/>
          <w:color w:val="666600"/>
          <w:sz w:val="16"/>
          <w:szCs w:val="16"/>
        </w:rPr>
        <w:t>)</w:t>
      </w:r>
    </w:p>
    <w:p w14:paraId="5E4BBEDD"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
    <w:p w14:paraId="1AE6159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gramStart"/>
      <w:r w:rsidRPr="00CE676A">
        <w:rPr>
          <w:rFonts w:ascii="Courier New" w:hAnsi="Courier New" w:cs="Courier New"/>
          <w:color w:val="000000"/>
          <w:sz w:val="16"/>
          <w:szCs w:val="16"/>
        </w:rPr>
        <w:t>cat</w:t>
      </w:r>
      <w:r w:rsidRPr="00CE676A">
        <w:rPr>
          <w:rFonts w:ascii="Courier New" w:hAnsi="Courier New" w:cs="Courier New"/>
          <w:color w:val="666600"/>
          <w:sz w:val="16"/>
          <w:szCs w:val="16"/>
        </w:rPr>
        <w:t>(</w:t>
      </w:r>
      <w:proofErr w:type="gramEnd"/>
      <w:r w:rsidRPr="00CE676A">
        <w:rPr>
          <w:rFonts w:ascii="Courier New" w:hAnsi="Courier New" w:cs="Courier New"/>
          <w:color w:val="008800"/>
          <w:sz w:val="16"/>
          <w:szCs w:val="16"/>
        </w:rPr>
        <w:t>'Min RMSE:'</w:t>
      </w:r>
      <w:r w:rsidRPr="00CE676A">
        <w:rPr>
          <w:rFonts w:ascii="Courier New" w:hAnsi="Courier New" w:cs="Courier New"/>
          <w:color w:val="666600"/>
          <w:sz w:val="16"/>
          <w:szCs w:val="16"/>
        </w:rPr>
        <w:t>,</w:t>
      </w:r>
    </w:p>
    <w:p w14:paraId="07D69AD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RMSE</w:t>
      </w:r>
      <w:proofErr w:type="spellEnd"/>
      <w:r w:rsidRPr="00CE676A">
        <w:rPr>
          <w:rFonts w:ascii="Courier New" w:hAnsi="Courier New" w:cs="Courier New"/>
          <w:color w:val="666600"/>
          <w:sz w:val="16"/>
          <w:szCs w:val="16"/>
        </w:rPr>
        <w:t>,</w:t>
      </w:r>
    </w:p>
    <w:p w14:paraId="4EFE2BC7"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Min MAE:'</w:t>
      </w:r>
      <w:r w:rsidRPr="00CE676A">
        <w:rPr>
          <w:rFonts w:ascii="Courier New" w:hAnsi="Courier New" w:cs="Courier New"/>
          <w:color w:val="666600"/>
          <w:sz w:val="16"/>
          <w:szCs w:val="16"/>
        </w:rPr>
        <w:t>,</w:t>
      </w:r>
    </w:p>
    <w:p w14:paraId="07E241B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MAE</w:t>
      </w:r>
      <w:proofErr w:type="spellEnd"/>
      <w:r w:rsidRPr="00CE676A">
        <w:rPr>
          <w:rFonts w:ascii="Courier New" w:hAnsi="Courier New" w:cs="Courier New"/>
          <w:color w:val="666600"/>
          <w:sz w:val="16"/>
          <w:szCs w:val="16"/>
        </w:rPr>
        <w:t>,</w:t>
      </w:r>
    </w:p>
    <w:p w14:paraId="0DFEF95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r w:rsidRPr="00CE676A">
        <w:rPr>
          <w:rFonts w:ascii="Courier New" w:hAnsi="Courier New" w:cs="Courier New"/>
          <w:color w:val="008800"/>
          <w:sz w:val="16"/>
          <w:szCs w:val="16"/>
        </w:rPr>
        <w:t>'No of features:'</w:t>
      </w:r>
      <w:r w:rsidRPr="00CE676A">
        <w:rPr>
          <w:rFonts w:ascii="Courier New" w:hAnsi="Courier New" w:cs="Courier New"/>
          <w:color w:val="666600"/>
          <w:sz w:val="16"/>
          <w:szCs w:val="16"/>
        </w:rPr>
        <w:t>,</w:t>
      </w:r>
    </w:p>
    <w:p w14:paraId="09AF8659"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minFeats</w:t>
      </w:r>
      <w:proofErr w:type="spellEnd"/>
      <w:r w:rsidRPr="00CE676A">
        <w:rPr>
          <w:rFonts w:ascii="Courier New" w:hAnsi="Courier New" w:cs="Courier New"/>
          <w:color w:val="666600"/>
          <w:sz w:val="16"/>
          <w:szCs w:val="16"/>
        </w:rPr>
        <w:t>)</w:t>
      </w:r>
    </w:p>
    <w:p w14:paraId="2DC1C9B8"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000000"/>
          <w:sz w:val="16"/>
          <w:szCs w:val="16"/>
        </w:rPr>
        <w:t> </w:t>
      </w:r>
    </w:p>
    <w:p w14:paraId="7E6452F5"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lrRes</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LinearRegression</w:t>
      </w:r>
      <w:proofErr w:type="spellEnd"/>
      <w:r w:rsidRPr="00CE676A">
        <w:rPr>
          <w:rFonts w:ascii="Courier New" w:hAnsi="Courier New" w:cs="Courier New"/>
          <w:color w:val="666600"/>
          <w:sz w:val="16"/>
          <w:szCs w:val="16"/>
        </w:rPr>
        <w:t>(</w:t>
      </w:r>
      <w:proofErr w:type="gramEnd"/>
      <w:r w:rsidRPr="00CE676A">
        <w:rPr>
          <w:rFonts w:ascii="Courier New" w:hAnsi="Courier New" w:cs="Courier New"/>
          <w:color w:val="006666"/>
          <w:sz w:val="16"/>
          <w:szCs w:val="16"/>
        </w:rPr>
        <w:t>85</w:t>
      </w:r>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dfs$test</w:t>
      </w:r>
      <w:proofErr w:type="spellEnd"/>
      <w:r w:rsidRPr="00CE676A">
        <w:rPr>
          <w:rFonts w:ascii="Courier New" w:hAnsi="Courier New" w:cs="Courier New"/>
          <w:color w:val="666600"/>
          <w:sz w:val="16"/>
          <w:szCs w:val="16"/>
        </w:rPr>
        <w:t>)</w:t>
      </w:r>
    </w:p>
    <w:p w14:paraId="69CF8D44"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RMS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RMS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test$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Res</w:t>
      </w:r>
      <w:proofErr w:type="spellEnd"/>
      <w:r w:rsidRPr="00CE676A">
        <w:rPr>
          <w:rFonts w:ascii="Courier New" w:hAnsi="Courier New" w:cs="Courier New"/>
          <w:color w:val="666600"/>
          <w:sz w:val="16"/>
          <w:szCs w:val="16"/>
        </w:rPr>
        <w:t>))</w:t>
      </w:r>
    </w:p>
    <w:p w14:paraId="5A6B6B1A"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tempMAE</w:t>
      </w:r>
      <w:proofErr w:type="spellEnd"/>
      <w:r w:rsidRPr="00CE676A">
        <w:rPr>
          <w:rFonts w:ascii="Courier New" w:hAnsi="Courier New" w:cs="Courier New"/>
          <w:color w:val="000000"/>
          <w:sz w:val="16"/>
          <w:szCs w:val="16"/>
        </w:rPr>
        <w:t xml:space="preserve"> </w:t>
      </w:r>
      <w:r w:rsidRPr="00CE676A">
        <w:rPr>
          <w:rFonts w:ascii="Courier New" w:hAnsi="Courier New" w:cs="Courier New"/>
          <w:color w:val="666600"/>
          <w:sz w:val="16"/>
          <w:szCs w:val="16"/>
        </w:rPr>
        <w:t>&lt;-</w:t>
      </w:r>
      <w:r w:rsidRPr="00CE676A">
        <w:rPr>
          <w:rFonts w:ascii="Courier New" w:hAnsi="Courier New" w:cs="Courier New"/>
          <w:color w:val="000000"/>
          <w:sz w:val="16"/>
          <w:szCs w:val="16"/>
        </w:rPr>
        <w:t xml:space="preserve"> </w:t>
      </w:r>
      <w:proofErr w:type="spellStart"/>
      <w:proofErr w:type="gramStart"/>
      <w:r w:rsidRPr="00CE676A">
        <w:rPr>
          <w:rFonts w:ascii="Courier New" w:hAnsi="Courier New" w:cs="Courier New"/>
          <w:color w:val="000000"/>
          <w:sz w:val="16"/>
          <w:szCs w:val="16"/>
        </w:rPr>
        <w:t>fMAE</w:t>
      </w:r>
      <w:proofErr w:type="spellEnd"/>
      <w:r w:rsidRPr="00CE676A">
        <w:rPr>
          <w:rFonts w:ascii="Courier New" w:hAnsi="Courier New" w:cs="Courier New"/>
          <w:color w:val="666600"/>
          <w:sz w:val="16"/>
          <w:szCs w:val="16"/>
        </w:rPr>
        <w:t>(</w:t>
      </w:r>
      <w:proofErr w:type="spellStart"/>
      <w:proofErr w:type="gramEnd"/>
      <w:r w:rsidRPr="00CE676A">
        <w:rPr>
          <w:rFonts w:ascii="Courier New" w:hAnsi="Courier New" w:cs="Courier New"/>
          <w:color w:val="000000"/>
          <w:sz w:val="16"/>
          <w:szCs w:val="16"/>
        </w:rPr>
        <w:t>dfo$test$price</w:t>
      </w:r>
      <w:proofErr w:type="spellEnd"/>
      <w:r w:rsidRPr="00CE676A">
        <w:rPr>
          <w:rFonts w:ascii="Courier New" w:hAnsi="Courier New" w:cs="Courier New"/>
          <w:color w:val="666600"/>
          <w:sz w:val="16"/>
          <w:szCs w:val="16"/>
        </w:rPr>
        <w:t>,</w:t>
      </w:r>
      <w:r w:rsidRPr="00CE676A">
        <w:rPr>
          <w:rFonts w:ascii="Courier New" w:hAnsi="Courier New" w:cs="Courier New"/>
          <w:color w:val="000000"/>
          <w:sz w:val="16"/>
          <w:szCs w:val="16"/>
        </w:rPr>
        <w:t xml:space="preserve"> </w:t>
      </w:r>
      <w:proofErr w:type="spellStart"/>
      <w:r w:rsidRPr="00CE676A">
        <w:rPr>
          <w:rFonts w:ascii="Courier New" w:hAnsi="Courier New" w:cs="Courier New"/>
          <w:color w:val="000000"/>
          <w:sz w:val="16"/>
          <w:szCs w:val="16"/>
        </w:rPr>
        <w:t>lrRes</w:t>
      </w:r>
      <w:proofErr w:type="spellEnd"/>
      <w:r w:rsidRPr="00CE676A">
        <w:rPr>
          <w:rFonts w:ascii="Courier New" w:hAnsi="Courier New" w:cs="Courier New"/>
          <w:color w:val="666600"/>
          <w:sz w:val="16"/>
          <w:szCs w:val="16"/>
        </w:rPr>
        <w:t>))</w:t>
      </w:r>
    </w:p>
    <w:p w14:paraId="65F8B8E2" w14:textId="77777777" w:rsidR="00CE676A" w:rsidRP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16"/>
          <w:szCs w:val="16"/>
        </w:rPr>
      </w:pPr>
      <w:proofErr w:type="spellStart"/>
      <w:r w:rsidRPr="00CE676A">
        <w:rPr>
          <w:rFonts w:ascii="Courier New" w:hAnsi="Courier New" w:cs="Courier New"/>
          <w:color w:val="000000"/>
          <w:sz w:val="16"/>
          <w:szCs w:val="16"/>
        </w:rPr>
        <w:t>fActualVsPredictedPlot</w:t>
      </w:r>
      <w:proofErr w:type="spellEnd"/>
      <w:r w:rsidRPr="00CE676A">
        <w:rPr>
          <w:rFonts w:ascii="Courier New" w:hAnsi="Courier New" w:cs="Courier New"/>
          <w:color w:val="666600"/>
          <w:sz w:val="16"/>
          <w:szCs w:val="16"/>
        </w:rPr>
        <w:t>(</w:t>
      </w:r>
      <w:proofErr w:type="spellStart"/>
      <w:r w:rsidRPr="00CE676A">
        <w:rPr>
          <w:rFonts w:ascii="Courier New" w:hAnsi="Courier New" w:cs="Courier New"/>
          <w:color w:val="000000"/>
          <w:sz w:val="16"/>
          <w:szCs w:val="16"/>
        </w:rPr>
        <w:t>lrRes</w:t>
      </w:r>
      <w:proofErr w:type="spellEnd"/>
      <w:r w:rsidRPr="00CE676A">
        <w:rPr>
          <w:rFonts w:ascii="Courier New" w:hAnsi="Courier New" w:cs="Courier New"/>
          <w:color w:val="666600"/>
          <w:sz w:val="16"/>
          <w:szCs w:val="16"/>
        </w:rPr>
        <w:t>)</w:t>
      </w:r>
    </w:p>
    <w:p w14:paraId="11D99A49" w14:textId="77777777" w:rsidR="00CE676A" w:rsidRDefault="00CE676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5631928"/>
        <w:rPr>
          <w:rFonts w:ascii="Courier New" w:hAnsi="Courier New" w:cs="Courier New"/>
          <w:sz w:val="20"/>
          <w:szCs w:val="20"/>
        </w:rPr>
      </w:pPr>
      <w:r>
        <w:rPr>
          <w:rFonts w:ascii="Courier New" w:hAnsi="Courier New" w:cs="Courier New"/>
          <w:color w:val="000000"/>
          <w:sz w:val="20"/>
          <w:szCs w:val="20"/>
        </w:rPr>
        <w:t> </w:t>
      </w:r>
    </w:p>
    <w:p w14:paraId="15D6BB23" w14:textId="7524EE45" w:rsidR="00CE676A" w:rsidRPr="00685A8E" w:rsidRDefault="00CE676A" w:rsidP="00CE676A"/>
    <w:sectPr w:rsidR="00CE676A" w:rsidRPr="00685A8E" w:rsidSect="00DB0529">
      <w:footerReference w:type="default" r:id="rId43"/>
      <w:headerReference w:type="first" r:id="rId4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DB113" w14:textId="77777777" w:rsidR="00FC6A5F" w:rsidRDefault="00FC6A5F" w:rsidP="00400B59">
      <w:pPr>
        <w:spacing w:after="0" w:line="240" w:lineRule="auto"/>
      </w:pPr>
      <w:r>
        <w:separator/>
      </w:r>
    </w:p>
  </w:endnote>
  <w:endnote w:type="continuationSeparator" w:id="0">
    <w:p w14:paraId="7277586D" w14:textId="77777777" w:rsidR="00FC6A5F" w:rsidRDefault="00FC6A5F" w:rsidP="00400B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0560986"/>
      <w:docPartObj>
        <w:docPartGallery w:val="Page Numbers (Bottom of Page)"/>
        <w:docPartUnique/>
      </w:docPartObj>
    </w:sdtPr>
    <w:sdtContent>
      <w:sdt>
        <w:sdtPr>
          <w:id w:val="-82757995"/>
          <w:docPartObj>
            <w:docPartGallery w:val="Page Numbers (Top of Page)"/>
            <w:docPartUnique/>
          </w:docPartObj>
        </w:sdtPr>
        <w:sdtContent>
          <w:p w14:paraId="1FF8E68E" w14:textId="77777777" w:rsidR="001E5123" w:rsidRDefault="001E5123">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2AB18697" w14:textId="77777777" w:rsidR="001E5123" w:rsidRDefault="001E51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FDD8C" w14:textId="77777777" w:rsidR="00FC6A5F" w:rsidRDefault="00FC6A5F" w:rsidP="00400B59">
      <w:pPr>
        <w:spacing w:after="0" w:line="240" w:lineRule="auto"/>
      </w:pPr>
      <w:r>
        <w:separator/>
      </w:r>
    </w:p>
  </w:footnote>
  <w:footnote w:type="continuationSeparator" w:id="0">
    <w:p w14:paraId="4B3EE95C" w14:textId="77777777" w:rsidR="00FC6A5F" w:rsidRDefault="00FC6A5F" w:rsidP="00400B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B633A0" w14:textId="766E16B5" w:rsidR="001E5123" w:rsidRDefault="001E5123">
    <w:pPr>
      <w:pStyle w:val="Header"/>
    </w:pPr>
    <w:r>
      <w:t>HDip Data Analytics                                                                                 Work Placement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116B7E" w14:textId="77777777" w:rsidR="001E5123" w:rsidRDefault="001E5123" w:rsidP="00F24AD6">
    <w:pPr>
      <w:pStyle w:val="Header"/>
    </w:pPr>
    <w:r>
      <w:t>HDip Data Analytics                                                                                 Work Placement Project</w:t>
    </w:r>
  </w:p>
  <w:p w14:paraId="6852FE7A" w14:textId="77777777" w:rsidR="001E5123" w:rsidRDefault="001E51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D3DE0"/>
    <w:multiLevelType w:val="hybridMultilevel"/>
    <w:tmpl w:val="63CCFDD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8B51756"/>
    <w:multiLevelType w:val="multilevel"/>
    <w:tmpl w:val="71CAD37A"/>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 w15:restartNumberingAfterBreak="0">
    <w:nsid w:val="427A79B2"/>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4761FDD"/>
    <w:multiLevelType w:val="hybridMultilevel"/>
    <w:tmpl w:val="1CC619A6"/>
    <w:lvl w:ilvl="0" w:tplc="8F9A74CE">
      <w:start w:val="1"/>
      <w:numFmt w:val="decimal"/>
      <w:pStyle w:val="Figures"/>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453B3B8B"/>
    <w:multiLevelType w:val="hybridMultilevel"/>
    <w:tmpl w:val="1EB0B82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45824F5C"/>
    <w:multiLevelType w:val="hybridMultilevel"/>
    <w:tmpl w:val="71C8827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5CA14E65"/>
    <w:multiLevelType w:val="hybridMultilevel"/>
    <w:tmpl w:val="647EB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60D64FD5"/>
    <w:multiLevelType w:val="hybridMultilevel"/>
    <w:tmpl w:val="D1D08D9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63730B08"/>
    <w:multiLevelType w:val="hybridMultilevel"/>
    <w:tmpl w:val="CE04F5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6779542E"/>
    <w:multiLevelType w:val="multilevel"/>
    <w:tmpl w:val="5992AD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CEE2ABA"/>
    <w:multiLevelType w:val="multilevel"/>
    <w:tmpl w:val="9EC2F9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7"/>
  </w:num>
  <w:num w:numId="3">
    <w:abstractNumId w:val="0"/>
  </w:num>
  <w:num w:numId="4">
    <w:abstractNumId w:val="1"/>
  </w:num>
  <w:num w:numId="5">
    <w:abstractNumId w:val="3"/>
  </w:num>
  <w:num w:numId="6">
    <w:abstractNumId w:val="2"/>
  </w:num>
  <w:num w:numId="7">
    <w:abstractNumId w:val="8"/>
  </w:num>
  <w:num w:numId="8">
    <w:abstractNumId w:val="5"/>
  </w:num>
  <w:num w:numId="9">
    <w:abstractNumId w:val="6"/>
  </w:num>
  <w:num w:numId="10">
    <w:abstractNumId w:val="9"/>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MwMjMyNDAxs7A0trBU0lEKTi0uzszPAykwNK4FAJ7IVpstAAAA"/>
  </w:docVars>
  <w:rsids>
    <w:rsidRoot w:val="00400B59"/>
    <w:rsid w:val="0000479A"/>
    <w:rsid w:val="00004B15"/>
    <w:rsid w:val="0000533A"/>
    <w:rsid w:val="000059FF"/>
    <w:rsid w:val="00006C71"/>
    <w:rsid w:val="0002372D"/>
    <w:rsid w:val="00024EBA"/>
    <w:rsid w:val="00026207"/>
    <w:rsid w:val="00040D9D"/>
    <w:rsid w:val="00043CF1"/>
    <w:rsid w:val="00046BC9"/>
    <w:rsid w:val="000470CC"/>
    <w:rsid w:val="00053891"/>
    <w:rsid w:val="00054272"/>
    <w:rsid w:val="00065C29"/>
    <w:rsid w:val="00072EFA"/>
    <w:rsid w:val="00080FE3"/>
    <w:rsid w:val="00084092"/>
    <w:rsid w:val="00084E70"/>
    <w:rsid w:val="0009439B"/>
    <w:rsid w:val="000A4163"/>
    <w:rsid w:val="000B34BA"/>
    <w:rsid w:val="000B64EC"/>
    <w:rsid w:val="000C52DB"/>
    <w:rsid w:val="000D0C38"/>
    <w:rsid w:val="000D4CEE"/>
    <w:rsid w:val="000D5A0A"/>
    <w:rsid w:val="000E0336"/>
    <w:rsid w:val="000E37FE"/>
    <w:rsid w:val="000F1AC9"/>
    <w:rsid w:val="000F4475"/>
    <w:rsid w:val="0010056E"/>
    <w:rsid w:val="00101A78"/>
    <w:rsid w:val="00105019"/>
    <w:rsid w:val="0011265D"/>
    <w:rsid w:val="00135344"/>
    <w:rsid w:val="0013735E"/>
    <w:rsid w:val="00140DD1"/>
    <w:rsid w:val="00145A55"/>
    <w:rsid w:val="00147198"/>
    <w:rsid w:val="00151A51"/>
    <w:rsid w:val="00153D34"/>
    <w:rsid w:val="001564A6"/>
    <w:rsid w:val="0017157E"/>
    <w:rsid w:val="00173088"/>
    <w:rsid w:val="00185153"/>
    <w:rsid w:val="001930EE"/>
    <w:rsid w:val="00194CF7"/>
    <w:rsid w:val="00195441"/>
    <w:rsid w:val="001A1710"/>
    <w:rsid w:val="001A2620"/>
    <w:rsid w:val="001A5AFD"/>
    <w:rsid w:val="001A70C9"/>
    <w:rsid w:val="001A724F"/>
    <w:rsid w:val="001B0BB5"/>
    <w:rsid w:val="001B25E1"/>
    <w:rsid w:val="001B2C76"/>
    <w:rsid w:val="001B367E"/>
    <w:rsid w:val="001B4F19"/>
    <w:rsid w:val="001C1188"/>
    <w:rsid w:val="001C470E"/>
    <w:rsid w:val="001C4D5C"/>
    <w:rsid w:val="001D0DF8"/>
    <w:rsid w:val="001E453B"/>
    <w:rsid w:val="001E46E2"/>
    <w:rsid w:val="001E5123"/>
    <w:rsid w:val="001F2ED3"/>
    <w:rsid w:val="001F33A9"/>
    <w:rsid w:val="001F5075"/>
    <w:rsid w:val="002014AE"/>
    <w:rsid w:val="0020364C"/>
    <w:rsid w:val="0020593F"/>
    <w:rsid w:val="002126E5"/>
    <w:rsid w:val="002219FB"/>
    <w:rsid w:val="00221FC7"/>
    <w:rsid w:val="002320AC"/>
    <w:rsid w:val="00233DBA"/>
    <w:rsid w:val="00234642"/>
    <w:rsid w:val="0024059B"/>
    <w:rsid w:val="002417AC"/>
    <w:rsid w:val="00244F97"/>
    <w:rsid w:val="00246FE7"/>
    <w:rsid w:val="00263B7B"/>
    <w:rsid w:val="00274E58"/>
    <w:rsid w:val="0027566B"/>
    <w:rsid w:val="00282579"/>
    <w:rsid w:val="0028692A"/>
    <w:rsid w:val="00295A89"/>
    <w:rsid w:val="0029671D"/>
    <w:rsid w:val="00296BD9"/>
    <w:rsid w:val="00297E22"/>
    <w:rsid w:val="002A0C5F"/>
    <w:rsid w:val="002B265D"/>
    <w:rsid w:val="002B70FB"/>
    <w:rsid w:val="002B740B"/>
    <w:rsid w:val="002C5B8B"/>
    <w:rsid w:val="002C67E8"/>
    <w:rsid w:val="002C76E0"/>
    <w:rsid w:val="002D2F0B"/>
    <w:rsid w:val="002D373A"/>
    <w:rsid w:val="002D7A97"/>
    <w:rsid w:val="00306077"/>
    <w:rsid w:val="003060EF"/>
    <w:rsid w:val="00310512"/>
    <w:rsid w:val="00310658"/>
    <w:rsid w:val="00316A73"/>
    <w:rsid w:val="00323497"/>
    <w:rsid w:val="00323E5E"/>
    <w:rsid w:val="00325CE5"/>
    <w:rsid w:val="00330070"/>
    <w:rsid w:val="003340D1"/>
    <w:rsid w:val="00343932"/>
    <w:rsid w:val="0034448E"/>
    <w:rsid w:val="00344D9C"/>
    <w:rsid w:val="00355678"/>
    <w:rsid w:val="00361912"/>
    <w:rsid w:val="00361C9E"/>
    <w:rsid w:val="00366888"/>
    <w:rsid w:val="003755CB"/>
    <w:rsid w:val="00376D0E"/>
    <w:rsid w:val="003822DA"/>
    <w:rsid w:val="003920EF"/>
    <w:rsid w:val="00393E9F"/>
    <w:rsid w:val="00394B4D"/>
    <w:rsid w:val="00395217"/>
    <w:rsid w:val="003977A1"/>
    <w:rsid w:val="003B5666"/>
    <w:rsid w:val="003B5C66"/>
    <w:rsid w:val="003C0671"/>
    <w:rsid w:val="003C09F5"/>
    <w:rsid w:val="003C4B3A"/>
    <w:rsid w:val="003C6E52"/>
    <w:rsid w:val="003D0998"/>
    <w:rsid w:val="003E33B9"/>
    <w:rsid w:val="003E45C4"/>
    <w:rsid w:val="003E467E"/>
    <w:rsid w:val="003E5FE6"/>
    <w:rsid w:val="003F13DB"/>
    <w:rsid w:val="003F2352"/>
    <w:rsid w:val="003F5003"/>
    <w:rsid w:val="003F5FA9"/>
    <w:rsid w:val="003F7489"/>
    <w:rsid w:val="00400B59"/>
    <w:rsid w:val="004207BF"/>
    <w:rsid w:val="00420D79"/>
    <w:rsid w:val="004246E7"/>
    <w:rsid w:val="00434057"/>
    <w:rsid w:val="00437FFD"/>
    <w:rsid w:val="00440A36"/>
    <w:rsid w:val="0044137B"/>
    <w:rsid w:val="004429D8"/>
    <w:rsid w:val="00451B00"/>
    <w:rsid w:val="004629B6"/>
    <w:rsid w:val="00470AB6"/>
    <w:rsid w:val="00480AC4"/>
    <w:rsid w:val="00482A6E"/>
    <w:rsid w:val="004832C2"/>
    <w:rsid w:val="004A024D"/>
    <w:rsid w:val="004A4E22"/>
    <w:rsid w:val="004A7429"/>
    <w:rsid w:val="004B39DC"/>
    <w:rsid w:val="004C05D7"/>
    <w:rsid w:val="004C4424"/>
    <w:rsid w:val="004C731D"/>
    <w:rsid w:val="004D0251"/>
    <w:rsid w:val="004D379F"/>
    <w:rsid w:val="004F6B03"/>
    <w:rsid w:val="00504ED4"/>
    <w:rsid w:val="00507ECE"/>
    <w:rsid w:val="005214A9"/>
    <w:rsid w:val="00527523"/>
    <w:rsid w:val="00527891"/>
    <w:rsid w:val="005540D8"/>
    <w:rsid w:val="00562756"/>
    <w:rsid w:val="005679E6"/>
    <w:rsid w:val="00574791"/>
    <w:rsid w:val="0057630C"/>
    <w:rsid w:val="00580109"/>
    <w:rsid w:val="0058083D"/>
    <w:rsid w:val="005815F2"/>
    <w:rsid w:val="00583D22"/>
    <w:rsid w:val="005905BC"/>
    <w:rsid w:val="005909F8"/>
    <w:rsid w:val="00593289"/>
    <w:rsid w:val="00596332"/>
    <w:rsid w:val="005A1D9F"/>
    <w:rsid w:val="005A4C0C"/>
    <w:rsid w:val="005A6229"/>
    <w:rsid w:val="005D0ACF"/>
    <w:rsid w:val="005D77D6"/>
    <w:rsid w:val="005E5A49"/>
    <w:rsid w:val="005F1669"/>
    <w:rsid w:val="005F6525"/>
    <w:rsid w:val="005F7B32"/>
    <w:rsid w:val="00623CA5"/>
    <w:rsid w:val="0063241D"/>
    <w:rsid w:val="00634F15"/>
    <w:rsid w:val="006363A3"/>
    <w:rsid w:val="006369B8"/>
    <w:rsid w:val="00640BB6"/>
    <w:rsid w:val="00643898"/>
    <w:rsid w:val="00643A53"/>
    <w:rsid w:val="00644AED"/>
    <w:rsid w:val="006557DC"/>
    <w:rsid w:val="006560A8"/>
    <w:rsid w:val="006614D2"/>
    <w:rsid w:val="006646A6"/>
    <w:rsid w:val="00673485"/>
    <w:rsid w:val="00680636"/>
    <w:rsid w:val="00685A8E"/>
    <w:rsid w:val="006872A0"/>
    <w:rsid w:val="006942C7"/>
    <w:rsid w:val="006A1803"/>
    <w:rsid w:val="006A2E77"/>
    <w:rsid w:val="006B1A0F"/>
    <w:rsid w:val="006B49B2"/>
    <w:rsid w:val="006B696F"/>
    <w:rsid w:val="006E6057"/>
    <w:rsid w:val="00700622"/>
    <w:rsid w:val="0070291A"/>
    <w:rsid w:val="00705C78"/>
    <w:rsid w:val="00711751"/>
    <w:rsid w:val="0071621B"/>
    <w:rsid w:val="00720398"/>
    <w:rsid w:val="00720631"/>
    <w:rsid w:val="00721D7D"/>
    <w:rsid w:val="007264E5"/>
    <w:rsid w:val="00731B63"/>
    <w:rsid w:val="00733314"/>
    <w:rsid w:val="007507ED"/>
    <w:rsid w:val="00761D00"/>
    <w:rsid w:val="0076297F"/>
    <w:rsid w:val="00783A4C"/>
    <w:rsid w:val="0079153F"/>
    <w:rsid w:val="00793B67"/>
    <w:rsid w:val="00795A34"/>
    <w:rsid w:val="007C33DE"/>
    <w:rsid w:val="007E198A"/>
    <w:rsid w:val="007E20DC"/>
    <w:rsid w:val="007E4AC3"/>
    <w:rsid w:val="007E5606"/>
    <w:rsid w:val="007F0B27"/>
    <w:rsid w:val="00802531"/>
    <w:rsid w:val="008105FA"/>
    <w:rsid w:val="00811B58"/>
    <w:rsid w:val="008128D9"/>
    <w:rsid w:val="008134D6"/>
    <w:rsid w:val="008245B9"/>
    <w:rsid w:val="00824E03"/>
    <w:rsid w:val="008435F7"/>
    <w:rsid w:val="00843BF6"/>
    <w:rsid w:val="00854FB4"/>
    <w:rsid w:val="008603D7"/>
    <w:rsid w:val="00860E63"/>
    <w:rsid w:val="00862CE5"/>
    <w:rsid w:val="00870DF1"/>
    <w:rsid w:val="008724D0"/>
    <w:rsid w:val="00873E67"/>
    <w:rsid w:val="00874723"/>
    <w:rsid w:val="008845FE"/>
    <w:rsid w:val="00886B48"/>
    <w:rsid w:val="0089195D"/>
    <w:rsid w:val="00893D18"/>
    <w:rsid w:val="008A084D"/>
    <w:rsid w:val="008A20D5"/>
    <w:rsid w:val="008B17F5"/>
    <w:rsid w:val="008B7C6B"/>
    <w:rsid w:val="008C1FE9"/>
    <w:rsid w:val="008D3C0C"/>
    <w:rsid w:val="008D613E"/>
    <w:rsid w:val="008D6CDD"/>
    <w:rsid w:val="008E432F"/>
    <w:rsid w:val="008F3950"/>
    <w:rsid w:val="008F4B18"/>
    <w:rsid w:val="009009BA"/>
    <w:rsid w:val="00910C64"/>
    <w:rsid w:val="0091684D"/>
    <w:rsid w:val="009229F9"/>
    <w:rsid w:val="00931188"/>
    <w:rsid w:val="00933D1B"/>
    <w:rsid w:val="00941270"/>
    <w:rsid w:val="00945F41"/>
    <w:rsid w:val="00950544"/>
    <w:rsid w:val="009524F7"/>
    <w:rsid w:val="00960C70"/>
    <w:rsid w:val="00960D32"/>
    <w:rsid w:val="009671C4"/>
    <w:rsid w:val="0099020D"/>
    <w:rsid w:val="00993771"/>
    <w:rsid w:val="00994DEC"/>
    <w:rsid w:val="009B131D"/>
    <w:rsid w:val="009B3863"/>
    <w:rsid w:val="009C1B6E"/>
    <w:rsid w:val="009C40EB"/>
    <w:rsid w:val="009C42C6"/>
    <w:rsid w:val="009C498B"/>
    <w:rsid w:val="009C5531"/>
    <w:rsid w:val="009D0418"/>
    <w:rsid w:val="009E1C83"/>
    <w:rsid w:val="009E2FDE"/>
    <w:rsid w:val="009E57DD"/>
    <w:rsid w:val="009E7419"/>
    <w:rsid w:val="009E7794"/>
    <w:rsid w:val="009F2F91"/>
    <w:rsid w:val="009F38F7"/>
    <w:rsid w:val="00A03010"/>
    <w:rsid w:val="00A0349D"/>
    <w:rsid w:val="00A1101F"/>
    <w:rsid w:val="00A242D9"/>
    <w:rsid w:val="00A25081"/>
    <w:rsid w:val="00A27304"/>
    <w:rsid w:val="00A3093A"/>
    <w:rsid w:val="00A3150A"/>
    <w:rsid w:val="00A36DEF"/>
    <w:rsid w:val="00A50097"/>
    <w:rsid w:val="00A53520"/>
    <w:rsid w:val="00A65963"/>
    <w:rsid w:val="00A6757F"/>
    <w:rsid w:val="00A705E1"/>
    <w:rsid w:val="00A75C29"/>
    <w:rsid w:val="00A800B7"/>
    <w:rsid w:val="00A800E2"/>
    <w:rsid w:val="00A81A09"/>
    <w:rsid w:val="00A85151"/>
    <w:rsid w:val="00A87004"/>
    <w:rsid w:val="00A92617"/>
    <w:rsid w:val="00A97618"/>
    <w:rsid w:val="00A97B26"/>
    <w:rsid w:val="00AA05B1"/>
    <w:rsid w:val="00AA1514"/>
    <w:rsid w:val="00AA6BC9"/>
    <w:rsid w:val="00AB1430"/>
    <w:rsid w:val="00AD0D6F"/>
    <w:rsid w:val="00AE6304"/>
    <w:rsid w:val="00AF1D9C"/>
    <w:rsid w:val="00AF2660"/>
    <w:rsid w:val="00AF3626"/>
    <w:rsid w:val="00AF5A14"/>
    <w:rsid w:val="00AF65DF"/>
    <w:rsid w:val="00B01E0E"/>
    <w:rsid w:val="00B208DA"/>
    <w:rsid w:val="00B23266"/>
    <w:rsid w:val="00B27A27"/>
    <w:rsid w:val="00B30AA4"/>
    <w:rsid w:val="00B30C8C"/>
    <w:rsid w:val="00B35902"/>
    <w:rsid w:val="00B3768C"/>
    <w:rsid w:val="00B44567"/>
    <w:rsid w:val="00B472E3"/>
    <w:rsid w:val="00B509AA"/>
    <w:rsid w:val="00B50D59"/>
    <w:rsid w:val="00B52D3A"/>
    <w:rsid w:val="00B52DFE"/>
    <w:rsid w:val="00B56D54"/>
    <w:rsid w:val="00B62E9C"/>
    <w:rsid w:val="00B64C0A"/>
    <w:rsid w:val="00B6580F"/>
    <w:rsid w:val="00B67BD4"/>
    <w:rsid w:val="00B75E07"/>
    <w:rsid w:val="00B80B23"/>
    <w:rsid w:val="00B8387C"/>
    <w:rsid w:val="00B92FB6"/>
    <w:rsid w:val="00B9526F"/>
    <w:rsid w:val="00BA2783"/>
    <w:rsid w:val="00BA6678"/>
    <w:rsid w:val="00BB00E1"/>
    <w:rsid w:val="00BB094C"/>
    <w:rsid w:val="00BB303B"/>
    <w:rsid w:val="00BB45F9"/>
    <w:rsid w:val="00BD7CD6"/>
    <w:rsid w:val="00BE032D"/>
    <w:rsid w:val="00BE737A"/>
    <w:rsid w:val="00BF0067"/>
    <w:rsid w:val="00BF5D38"/>
    <w:rsid w:val="00C130D8"/>
    <w:rsid w:val="00C2294D"/>
    <w:rsid w:val="00C3015D"/>
    <w:rsid w:val="00C32260"/>
    <w:rsid w:val="00C34518"/>
    <w:rsid w:val="00C408DD"/>
    <w:rsid w:val="00C41765"/>
    <w:rsid w:val="00C41E08"/>
    <w:rsid w:val="00C41E1C"/>
    <w:rsid w:val="00C54894"/>
    <w:rsid w:val="00C54F96"/>
    <w:rsid w:val="00C57122"/>
    <w:rsid w:val="00C639C9"/>
    <w:rsid w:val="00C667FE"/>
    <w:rsid w:val="00C777C8"/>
    <w:rsid w:val="00C826EE"/>
    <w:rsid w:val="00C83FEC"/>
    <w:rsid w:val="00C8442C"/>
    <w:rsid w:val="00C84478"/>
    <w:rsid w:val="00C92BBD"/>
    <w:rsid w:val="00C933EB"/>
    <w:rsid w:val="00C940B2"/>
    <w:rsid w:val="00CA4956"/>
    <w:rsid w:val="00CB0C80"/>
    <w:rsid w:val="00CC1165"/>
    <w:rsid w:val="00CC5B32"/>
    <w:rsid w:val="00CE676A"/>
    <w:rsid w:val="00CF459A"/>
    <w:rsid w:val="00CF47A1"/>
    <w:rsid w:val="00CF7148"/>
    <w:rsid w:val="00D004D5"/>
    <w:rsid w:val="00D10309"/>
    <w:rsid w:val="00D2398A"/>
    <w:rsid w:val="00D27AA2"/>
    <w:rsid w:val="00D32EFD"/>
    <w:rsid w:val="00D34A35"/>
    <w:rsid w:val="00D34F50"/>
    <w:rsid w:val="00D37772"/>
    <w:rsid w:val="00D70051"/>
    <w:rsid w:val="00D74E76"/>
    <w:rsid w:val="00D76463"/>
    <w:rsid w:val="00D81776"/>
    <w:rsid w:val="00D819C9"/>
    <w:rsid w:val="00D84185"/>
    <w:rsid w:val="00D9323E"/>
    <w:rsid w:val="00D96E31"/>
    <w:rsid w:val="00DA13D6"/>
    <w:rsid w:val="00DA33D8"/>
    <w:rsid w:val="00DA499F"/>
    <w:rsid w:val="00DA6F89"/>
    <w:rsid w:val="00DB0529"/>
    <w:rsid w:val="00DB0E0A"/>
    <w:rsid w:val="00DB5840"/>
    <w:rsid w:val="00DB7613"/>
    <w:rsid w:val="00DC11CE"/>
    <w:rsid w:val="00DC3FE0"/>
    <w:rsid w:val="00DD1A02"/>
    <w:rsid w:val="00DD4E20"/>
    <w:rsid w:val="00DE18A9"/>
    <w:rsid w:val="00DE57DA"/>
    <w:rsid w:val="00DF0A1B"/>
    <w:rsid w:val="00DF18F0"/>
    <w:rsid w:val="00DF3416"/>
    <w:rsid w:val="00DF72ED"/>
    <w:rsid w:val="00DF740A"/>
    <w:rsid w:val="00E05996"/>
    <w:rsid w:val="00E111F0"/>
    <w:rsid w:val="00E13634"/>
    <w:rsid w:val="00E2080D"/>
    <w:rsid w:val="00E35189"/>
    <w:rsid w:val="00E444A0"/>
    <w:rsid w:val="00E52A0D"/>
    <w:rsid w:val="00E60D39"/>
    <w:rsid w:val="00E632CA"/>
    <w:rsid w:val="00E65991"/>
    <w:rsid w:val="00E672A1"/>
    <w:rsid w:val="00E7185F"/>
    <w:rsid w:val="00E72098"/>
    <w:rsid w:val="00E74B1D"/>
    <w:rsid w:val="00E75AAB"/>
    <w:rsid w:val="00E80ADD"/>
    <w:rsid w:val="00E81DDF"/>
    <w:rsid w:val="00E840E7"/>
    <w:rsid w:val="00E8473F"/>
    <w:rsid w:val="00EA151C"/>
    <w:rsid w:val="00EA31A3"/>
    <w:rsid w:val="00EA3F94"/>
    <w:rsid w:val="00EA5908"/>
    <w:rsid w:val="00EA7B77"/>
    <w:rsid w:val="00EB15DE"/>
    <w:rsid w:val="00EB2E75"/>
    <w:rsid w:val="00EB5FD6"/>
    <w:rsid w:val="00EB65E5"/>
    <w:rsid w:val="00EC523E"/>
    <w:rsid w:val="00EC6694"/>
    <w:rsid w:val="00EC7527"/>
    <w:rsid w:val="00ED2EB2"/>
    <w:rsid w:val="00ED6964"/>
    <w:rsid w:val="00EE4160"/>
    <w:rsid w:val="00F04848"/>
    <w:rsid w:val="00F07768"/>
    <w:rsid w:val="00F21781"/>
    <w:rsid w:val="00F24149"/>
    <w:rsid w:val="00F24AD6"/>
    <w:rsid w:val="00F334C0"/>
    <w:rsid w:val="00F421B9"/>
    <w:rsid w:val="00F43570"/>
    <w:rsid w:val="00F46B26"/>
    <w:rsid w:val="00F46C37"/>
    <w:rsid w:val="00F5148E"/>
    <w:rsid w:val="00F517D9"/>
    <w:rsid w:val="00F52486"/>
    <w:rsid w:val="00F561B5"/>
    <w:rsid w:val="00F70954"/>
    <w:rsid w:val="00F75825"/>
    <w:rsid w:val="00F84762"/>
    <w:rsid w:val="00F91396"/>
    <w:rsid w:val="00F965F2"/>
    <w:rsid w:val="00FA1B23"/>
    <w:rsid w:val="00FC3D07"/>
    <w:rsid w:val="00FC6A5F"/>
    <w:rsid w:val="00FE3E2F"/>
    <w:rsid w:val="00FF08D8"/>
    <w:rsid w:val="00FF15A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3FC7BF"/>
  <w15:chartTrackingRefBased/>
  <w15:docId w15:val="{B0828AE8-7501-4AB5-BF31-759907FC4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898"/>
    <w:pPr>
      <w:spacing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400B59"/>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0B59"/>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400B59"/>
    <w:pPr>
      <w:keepNext/>
      <w:keepLines/>
      <w:numPr>
        <w:ilvl w:val="2"/>
        <w:numId w:val="4"/>
      </w:numPr>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C3015D"/>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8A084D"/>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21D7D"/>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21D7D"/>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21D7D"/>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21D7D"/>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0B5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00B5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400B5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C3015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8A084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721D7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721D7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721D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21D7D"/>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400B59"/>
    <w:pPr>
      <w:outlineLvl w:val="9"/>
    </w:pPr>
    <w:rPr>
      <w:lang w:val="en-US"/>
    </w:rPr>
  </w:style>
  <w:style w:type="paragraph" w:styleId="TOC1">
    <w:name w:val="toc 1"/>
    <w:basedOn w:val="Normal"/>
    <w:next w:val="Normal"/>
    <w:autoRedefine/>
    <w:uiPriority w:val="39"/>
    <w:unhideWhenUsed/>
    <w:rsid w:val="00400B59"/>
    <w:pPr>
      <w:spacing w:after="100"/>
    </w:pPr>
  </w:style>
  <w:style w:type="paragraph" w:styleId="TOC2">
    <w:name w:val="toc 2"/>
    <w:basedOn w:val="Normal"/>
    <w:next w:val="Normal"/>
    <w:autoRedefine/>
    <w:uiPriority w:val="39"/>
    <w:unhideWhenUsed/>
    <w:rsid w:val="00A242D9"/>
    <w:pPr>
      <w:tabs>
        <w:tab w:val="right" w:leader="dot" w:pos="9016"/>
      </w:tabs>
      <w:spacing w:after="100"/>
      <w:ind w:left="220"/>
    </w:pPr>
  </w:style>
  <w:style w:type="character" w:styleId="Hyperlink">
    <w:name w:val="Hyperlink"/>
    <w:basedOn w:val="DefaultParagraphFont"/>
    <w:uiPriority w:val="99"/>
    <w:unhideWhenUsed/>
    <w:rsid w:val="00400B59"/>
    <w:rPr>
      <w:color w:val="0563C1" w:themeColor="hyperlink"/>
      <w:u w:val="single"/>
    </w:rPr>
  </w:style>
  <w:style w:type="paragraph" w:styleId="TOC3">
    <w:name w:val="toc 3"/>
    <w:basedOn w:val="Normal"/>
    <w:next w:val="Normal"/>
    <w:autoRedefine/>
    <w:uiPriority w:val="39"/>
    <w:unhideWhenUsed/>
    <w:rsid w:val="00400B59"/>
    <w:pPr>
      <w:spacing w:after="100"/>
      <w:ind w:left="440"/>
    </w:pPr>
    <w:rPr>
      <w:rFonts w:eastAsiaTheme="minorEastAsia" w:cs="Times New Roman"/>
      <w:lang w:val="en-US"/>
    </w:rPr>
  </w:style>
  <w:style w:type="paragraph" w:styleId="Header">
    <w:name w:val="header"/>
    <w:basedOn w:val="Normal"/>
    <w:link w:val="HeaderChar"/>
    <w:uiPriority w:val="99"/>
    <w:unhideWhenUsed/>
    <w:rsid w:val="00400B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00B59"/>
  </w:style>
  <w:style w:type="paragraph" w:styleId="Footer">
    <w:name w:val="footer"/>
    <w:basedOn w:val="Normal"/>
    <w:link w:val="FooterChar"/>
    <w:uiPriority w:val="99"/>
    <w:unhideWhenUsed/>
    <w:rsid w:val="00400B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00B59"/>
  </w:style>
  <w:style w:type="table" w:styleId="TableGrid">
    <w:name w:val="Table Grid"/>
    <w:basedOn w:val="TableNormal"/>
    <w:uiPriority w:val="39"/>
    <w:rsid w:val="009F3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9F38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styleId="Caption">
    <w:name w:val="caption"/>
    <w:basedOn w:val="Normal"/>
    <w:next w:val="Normal"/>
    <w:link w:val="CaptionChar"/>
    <w:uiPriority w:val="35"/>
    <w:unhideWhenUsed/>
    <w:qFormat/>
    <w:rsid w:val="009F38F7"/>
    <w:pPr>
      <w:spacing w:after="200" w:line="240" w:lineRule="auto"/>
    </w:pPr>
    <w:rPr>
      <w:i/>
      <w:iCs/>
      <w:color w:val="44546A" w:themeColor="text2"/>
      <w:sz w:val="18"/>
      <w:szCs w:val="18"/>
    </w:rPr>
  </w:style>
  <w:style w:type="character" w:customStyle="1" w:styleId="CaptionChar">
    <w:name w:val="Caption Char"/>
    <w:basedOn w:val="DefaultParagraphFont"/>
    <w:link w:val="Caption"/>
    <w:uiPriority w:val="35"/>
    <w:rsid w:val="00A242D9"/>
    <w:rPr>
      <w:i/>
      <w:iCs/>
      <w:color w:val="44546A" w:themeColor="text2"/>
      <w:sz w:val="18"/>
      <w:szCs w:val="18"/>
    </w:rPr>
  </w:style>
  <w:style w:type="paragraph" w:styleId="TableofFigures">
    <w:name w:val="table of figures"/>
    <w:basedOn w:val="Normal"/>
    <w:next w:val="Normal"/>
    <w:uiPriority w:val="99"/>
    <w:unhideWhenUsed/>
    <w:rsid w:val="009F38F7"/>
    <w:pPr>
      <w:spacing w:after="0"/>
    </w:pPr>
  </w:style>
  <w:style w:type="paragraph" w:styleId="Bibliography">
    <w:name w:val="Bibliography"/>
    <w:basedOn w:val="Normal"/>
    <w:next w:val="Normal"/>
    <w:uiPriority w:val="37"/>
    <w:unhideWhenUsed/>
    <w:rsid w:val="00316A73"/>
  </w:style>
  <w:style w:type="character" w:styleId="FollowedHyperlink">
    <w:name w:val="FollowedHyperlink"/>
    <w:basedOn w:val="DefaultParagraphFont"/>
    <w:uiPriority w:val="99"/>
    <w:semiHidden/>
    <w:unhideWhenUsed/>
    <w:rsid w:val="00024EBA"/>
    <w:rPr>
      <w:color w:val="954F72" w:themeColor="followedHyperlink"/>
      <w:u w:val="single"/>
    </w:rPr>
  </w:style>
  <w:style w:type="paragraph" w:styleId="ListParagraph">
    <w:name w:val="List Paragraph"/>
    <w:basedOn w:val="Normal"/>
    <w:uiPriority w:val="34"/>
    <w:qFormat/>
    <w:rsid w:val="0002372D"/>
    <w:pPr>
      <w:ind w:left="720"/>
      <w:contextualSpacing/>
    </w:pPr>
  </w:style>
  <w:style w:type="paragraph" w:styleId="NoSpacing">
    <w:name w:val="No Spacing"/>
    <w:uiPriority w:val="1"/>
    <w:qFormat/>
    <w:rsid w:val="00C3015D"/>
    <w:pPr>
      <w:spacing w:after="0" w:line="240" w:lineRule="auto"/>
    </w:pPr>
  </w:style>
  <w:style w:type="character" w:styleId="UnresolvedMention">
    <w:name w:val="Unresolved Mention"/>
    <w:basedOn w:val="DefaultParagraphFont"/>
    <w:uiPriority w:val="99"/>
    <w:semiHidden/>
    <w:unhideWhenUsed/>
    <w:rsid w:val="00C3015D"/>
    <w:rPr>
      <w:color w:val="605E5C"/>
      <w:shd w:val="clear" w:color="auto" w:fill="E1DFDD"/>
    </w:rPr>
  </w:style>
  <w:style w:type="table" w:styleId="PlainTable2">
    <w:name w:val="Plain Table 2"/>
    <w:basedOn w:val="TableNormal"/>
    <w:uiPriority w:val="42"/>
    <w:rsid w:val="003F5FA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3F5FA9"/>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3F5FA9"/>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3B5C6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Emphasis">
    <w:name w:val="Emphasis"/>
    <w:basedOn w:val="DefaultParagraphFont"/>
    <w:uiPriority w:val="20"/>
    <w:qFormat/>
    <w:rsid w:val="00574791"/>
    <w:rPr>
      <w:i/>
      <w:iCs/>
    </w:rPr>
  </w:style>
  <w:style w:type="table" w:styleId="ListTable2-Accent5">
    <w:name w:val="List Table 2 Accent 5"/>
    <w:basedOn w:val="TableNormal"/>
    <w:uiPriority w:val="47"/>
    <w:rsid w:val="00366888"/>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1">
    <w:name w:val="Grid Table 4 Accent 1"/>
    <w:basedOn w:val="TableNormal"/>
    <w:uiPriority w:val="49"/>
    <w:rsid w:val="00E6599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rmalWeb">
    <w:name w:val="Normal (Web)"/>
    <w:basedOn w:val="Normal"/>
    <w:uiPriority w:val="99"/>
    <w:semiHidden/>
    <w:unhideWhenUsed/>
    <w:rsid w:val="00634F15"/>
    <w:pPr>
      <w:spacing w:before="100" w:beforeAutospacing="1" w:after="100" w:afterAutospacing="1" w:line="240" w:lineRule="auto"/>
    </w:pPr>
    <w:rPr>
      <w:rFonts w:eastAsia="Times New Roman" w:cs="Times New Roman"/>
      <w:szCs w:val="24"/>
      <w:lang w:eastAsia="en-IE"/>
    </w:rPr>
  </w:style>
  <w:style w:type="paragraph" w:styleId="HTMLPreformatted">
    <w:name w:val="HTML Preformatted"/>
    <w:basedOn w:val="Normal"/>
    <w:link w:val="HTMLPreformattedChar"/>
    <w:uiPriority w:val="99"/>
    <w:unhideWhenUsed/>
    <w:rsid w:val="001715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17157E"/>
    <w:rPr>
      <w:rFonts w:ascii="Courier New" w:eastAsia="Times New Roman" w:hAnsi="Courier New" w:cs="Courier New"/>
      <w:sz w:val="20"/>
      <w:szCs w:val="20"/>
      <w:lang w:eastAsia="en-IE"/>
    </w:rPr>
  </w:style>
  <w:style w:type="character" w:customStyle="1" w:styleId="gnkrckgcgsb">
    <w:name w:val="gnkrckgcgsb"/>
    <w:basedOn w:val="DefaultParagraphFont"/>
    <w:rsid w:val="0017157E"/>
  </w:style>
  <w:style w:type="table" w:styleId="ListTable4-Accent1">
    <w:name w:val="List Table 4 Accent 1"/>
    <w:basedOn w:val="TableNormal"/>
    <w:uiPriority w:val="49"/>
    <w:rsid w:val="00EC752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Figures">
    <w:name w:val="Figures"/>
    <w:basedOn w:val="Caption"/>
    <w:link w:val="FiguresChar"/>
    <w:autoRedefine/>
    <w:rsid w:val="00A242D9"/>
    <w:pPr>
      <w:numPr>
        <w:numId w:val="5"/>
      </w:numPr>
    </w:pPr>
  </w:style>
  <w:style w:type="character" w:customStyle="1" w:styleId="FiguresChar">
    <w:name w:val="Figures Char"/>
    <w:basedOn w:val="CaptionChar"/>
    <w:link w:val="Figures"/>
    <w:rsid w:val="00A242D9"/>
    <w:rPr>
      <w:i/>
      <w:iCs/>
      <w:color w:val="44546A" w:themeColor="text2"/>
      <w:sz w:val="18"/>
      <w:szCs w:val="18"/>
    </w:rPr>
  </w:style>
  <w:style w:type="paragraph" w:customStyle="1" w:styleId="new">
    <w:name w:val="new"/>
    <w:basedOn w:val="Heading2"/>
    <w:link w:val="newChar"/>
    <w:qFormat/>
    <w:rsid w:val="00A242D9"/>
  </w:style>
  <w:style w:type="character" w:customStyle="1" w:styleId="newChar">
    <w:name w:val="new Char"/>
    <w:basedOn w:val="Heading2Char"/>
    <w:link w:val="new"/>
    <w:rsid w:val="00A242D9"/>
    <w:rPr>
      <w:rFonts w:asciiTheme="majorHAnsi" w:eastAsiaTheme="majorEastAsia" w:hAnsiTheme="majorHAnsi" w:cstheme="majorBidi"/>
      <w:color w:val="2E74B5" w:themeColor="accent1" w:themeShade="BF"/>
      <w:sz w:val="26"/>
      <w:szCs w:val="26"/>
    </w:rPr>
  </w:style>
  <w:style w:type="table" w:styleId="GridTable6Colorful-Accent1">
    <w:name w:val="Grid Table 6 Colorful Accent 1"/>
    <w:basedOn w:val="TableNormal"/>
    <w:uiPriority w:val="51"/>
    <w:rsid w:val="0020593F"/>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1">
    <w:name w:val="List Table 2 Accent 1"/>
    <w:basedOn w:val="TableNormal"/>
    <w:uiPriority w:val="47"/>
    <w:rsid w:val="003B5666"/>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5">
    <w:name w:val="List Table 3 Accent 5"/>
    <w:basedOn w:val="TableNormal"/>
    <w:uiPriority w:val="48"/>
    <w:rsid w:val="00361912"/>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Default">
    <w:name w:val="Default"/>
    <w:rsid w:val="00282579"/>
    <w:pPr>
      <w:widowControl w:val="0"/>
      <w:autoSpaceDE w:val="0"/>
      <w:autoSpaceDN w:val="0"/>
      <w:adjustRightInd w:val="0"/>
      <w:spacing w:after="0" w:line="240" w:lineRule="auto"/>
    </w:pPr>
    <w:rPr>
      <w:rFonts w:ascii="Times New Roman" w:eastAsiaTheme="minorEastAsia" w:hAnsi="Times New Roman" w:cs="Times New Roman"/>
      <w:color w:val="000000"/>
      <w:sz w:val="24"/>
      <w:szCs w:val="24"/>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0934">
      <w:bodyDiv w:val="1"/>
      <w:marLeft w:val="0"/>
      <w:marRight w:val="0"/>
      <w:marTop w:val="0"/>
      <w:marBottom w:val="0"/>
      <w:divBdr>
        <w:top w:val="none" w:sz="0" w:space="0" w:color="auto"/>
        <w:left w:val="none" w:sz="0" w:space="0" w:color="auto"/>
        <w:bottom w:val="none" w:sz="0" w:space="0" w:color="auto"/>
        <w:right w:val="none" w:sz="0" w:space="0" w:color="auto"/>
      </w:divBdr>
    </w:div>
    <w:div w:id="47463153">
      <w:bodyDiv w:val="1"/>
      <w:marLeft w:val="0"/>
      <w:marRight w:val="0"/>
      <w:marTop w:val="0"/>
      <w:marBottom w:val="0"/>
      <w:divBdr>
        <w:top w:val="none" w:sz="0" w:space="0" w:color="auto"/>
        <w:left w:val="none" w:sz="0" w:space="0" w:color="auto"/>
        <w:bottom w:val="none" w:sz="0" w:space="0" w:color="auto"/>
        <w:right w:val="none" w:sz="0" w:space="0" w:color="auto"/>
      </w:divBdr>
    </w:div>
    <w:div w:id="52774723">
      <w:bodyDiv w:val="1"/>
      <w:marLeft w:val="0"/>
      <w:marRight w:val="0"/>
      <w:marTop w:val="0"/>
      <w:marBottom w:val="0"/>
      <w:divBdr>
        <w:top w:val="none" w:sz="0" w:space="0" w:color="auto"/>
        <w:left w:val="none" w:sz="0" w:space="0" w:color="auto"/>
        <w:bottom w:val="none" w:sz="0" w:space="0" w:color="auto"/>
        <w:right w:val="none" w:sz="0" w:space="0" w:color="auto"/>
      </w:divBdr>
    </w:div>
    <w:div w:id="85225258">
      <w:bodyDiv w:val="1"/>
      <w:marLeft w:val="0"/>
      <w:marRight w:val="0"/>
      <w:marTop w:val="0"/>
      <w:marBottom w:val="0"/>
      <w:divBdr>
        <w:top w:val="none" w:sz="0" w:space="0" w:color="auto"/>
        <w:left w:val="none" w:sz="0" w:space="0" w:color="auto"/>
        <w:bottom w:val="none" w:sz="0" w:space="0" w:color="auto"/>
        <w:right w:val="none" w:sz="0" w:space="0" w:color="auto"/>
      </w:divBdr>
    </w:div>
    <w:div w:id="102775846">
      <w:bodyDiv w:val="1"/>
      <w:marLeft w:val="0"/>
      <w:marRight w:val="0"/>
      <w:marTop w:val="0"/>
      <w:marBottom w:val="0"/>
      <w:divBdr>
        <w:top w:val="none" w:sz="0" w:space="0" w:color="auto"/>
        <w:left w:val="none" w:sz="0" w:space="0" w:color="auto"/>
        <w:bottom w:val="none" w:sz="0" w:space="0" w:color="auto"/>
        <w:right w:val="none" w:sz="0" w:space="0" w:color="auto"/>
      </w:divBdr>
    </w:div>
    <w:div w:id="113837470">
      <w:bodyDiv w:val="1"/>
      <w:marLeft w:val="0"/>
      <w:marRight w:val="0"/>
      <w:marTop w:val="0"/>
      <w:marBottom w:val="0"/>
      <w:divBdr>
        <w:top w:val="none" w:sz="0" w:space="0" w:color="auto"/>
        <w:left w:val="none" w:sz="0" w:space="0" w:color="auto"/>
        <w:bottom w:val="none" w:sz="0" w:space="0" w:color="auto"/>
        <w:right w:val="none" w:sz="0" w:space="0" w:color="auto"/>
      </w:divBdr>
    </w:div>
    <w:div w:id="114374782">
      <w:bodyDiv w:val="1"/>
      <w:marLeft w:val="0"/>
      <w:marRight w:val="0"/>
      <w:marTop w:val="0"/>
      <w:marBottom w:val="0"/>
      <w:divBdr>
        <w:top w:val="none" w:sz="0" w:space="0" w:color="auto"/>
        <w:left w:val="none" w:sz="0" w:space="0" w:color="auto"/>
        <w:bottom w:val="none" w:sz="0" w:space="0" w:color="auto"/>
        <w:right w:val="none" w:sz="0" w:space="0" w:color="auto"/>
      </w:divBdr>
    </w:div>
    <w:div w:id="124078842">
      <w:bodyDiv w:val="1"/>
      <w:marLeft w:val="0"/>
      <w:marRight w:val="0"/>
      <w:marTop w:val="0"/>
      <w:marBottom w:val="0"/>
      <w:divBdr>
        <w:top w:val="none" w:sz="0" w:space="0" w:color="auto"/>
        <w:left w:val="none" w:sz="0" w:space="0" w:color="auto"/>
        <w:bottom w:val="none" w:sz="0" w:space="0" w:color="auto"/>
        <w:right w:val="none" w:sz="0" w:space="0" w:color="auto"/>
      </w:divBdr>
    </w:div>
    <w:div w:id="138112162">
      <w:bodyDiv w:val="1"/>
      <w:marLeft w:val="0"/>
      <w:marRight w:val="0"/>
      <w:marTop w:val="0"/>
      <w:marBottom w:val="0"/>
      <w:divBdr>
        <w:top w:val="none" w:sz="0" w:space="0" w:color="auto"/>
        <w:left w:val="none" w:sz="0" w:space="0" w:color="auto"/>
        <w:bottom w:val="none" w:sz="0" w:space="0" w:color="auto"/>
        <w:right w:val="none" w:sz="0" w:space="0" w:color="auto"/>
      </w:divBdr>
    </w:div>
    <w:div w:id="185214054">
      <w:bodyDiv w:val="1"/>
      <w:marLeft w:val="0"/>
      <w:marRight w:val="0"/>
      <w:marTop w:val="0"/>
      <w:marBottom w:val="0"/>
      <w:divBdr>
        <w:top w:val="none" w:sz="0" w:space="0" w:color="auto"/>
        <w:left w:val="none" w:sz="0" w:space="0" w:color="auto"/>
        <w:bottom w:val="none" w:sz="0" w:space="0" w:color="auto"/>
        <w:right w:val="none" w:sz="0" w:space="0" w:color="auto"/>
      </w:divBdr>
    </w:div>
    <w:div w:id="185676755">
      <w:bodyDiv w:val="1"/>
      <w:marLeft w:val="0"/>
      <w:marRight w:val="0"/>
      <w:marTop w:val="0"/>
      <w:marBottom w:val="0"/>
      <w:divBdr>
        <w:top w:val="none" w:sz="0" w:space="0" w:color="auto"/>
        <w:left w:val="none" w:sz="0" w:space="0" w:color="auto"/>
        <w:bottom w:val="none" w:sz="0" w:space="0" w:color="auto"/>
        <w:right w:val="none" w:sz="0" w:space="0" w:color="auto"/>
      </w:divBdr>
    </w:div>
    <w:div w:id="198520515">
      <w:bodyDiv w:val="1"/>
      <w:marLeft w:val="0"/>
      <w:marRight w:val="0"/>
      <w:marTop w:val="0"/>
      <w:marBottom w:val="0"/>
      <w:divBdr>
        <w:top w:val="none" w:sz="0" w:space="0" w:color="auto"/>
        <w:left w:val="none" w:sz="0" w:space="0" w:color="auto"/>
        <w:bottom w:val="none" w:sz="0" w:space="0" w:color="auto"/>
        <w:right w:val="none" w:sz="0" w:space="0" w:color="auto"/>
      </w:divBdr>
      <w:divsChild>
        <w:div w:id="1680498982">
          <w:marLeft w:val="0"/>
          <w:marRight w:val="0"/>
          <w:marTop w:val="0"/>
          <w:marBottom w:val="0"/>
          <w:divBdr>
            <w:top w:val="none" w:sz="0" w:space="0" w:color="auto"/>
            <w:left w:val="none" w:sz="0" w:space="0" w:color="auto"/>
            <w:bottom w:val="none" w:sz="0" w:space="0" w:color="auto"/>
            <w:right w:val="none" w:sz="0" w:space="0" w:color="auto"/>
          </w:divBdr>
        </w:div>
      </w:divsChild>
    </w:div>
    <w:div w:id="220949745">
      <w:bodyDiv w:val="1"/>
      <w:marLeft w:val="0"/>
      <w:marRight w:val="0"/>
      <w:marTop w:val="0"/>
      <w:marBottom w:val="0"/>
      <w:divBdr>
        <w:top w:val="none" w:sz="0" w:space="0" w:color="auto"/>
        <w:left w:val="none" w:sz="0" w:space="0" w:color="auto"/>
        <w:bottom w:val="none" w:sz="0" w:space="0" w:color="auto"/>
        <w:right w:val="none" w:sz="0" w:space="0" w:color="auto"/>
      </w:divBdr>
      <w:divsChild>
        <w:div w:id="1170561864">
          <w:marLeft w:val="0"/>
          <w:marRight w:val="0"/>
          <w:marTop w:val="0"/>
          <w:marBottom w:val="0"/>
          <w:divBdr>
            <w:top w:val="none" w:sz="0" w:space="0" w:color="auto"/>
            <w:left w:val="none" w:sz="0" w:space="0" w:color="auto"/>
            <w:bottom w:val="none" w:sz="0" w:space="0" w:color="auto"/>
            <w:right w:val="none" w:sz="0" w:space="0" w:color="auto"/>
          </w:divBdr>
        </w:div>
      </w:divsChild>
    </w:div>
    <w:div w:id="236785214">
      <w:bodyDiv w:val="1"/>
      <w:marLeft w:val="0"/>
      <w:marRight w:val="0"/>
      <w:marTop w:val="0"/>
      <w:marBottom w:val="0"/>
      <w:divBdr>
        <w:top w:val="none" w:sz="0" w:space="0" w:color="auto"/>
        <w:left w:val="none" w:sz="0" w:space="0" w:color="auto"/>
        <w:bottom w:val="none" w:sz="0" w:space="0" w:color="auto"/>
        <w:right w:val="none" w:sz="0" w:space="0" w:color="auto"/>
      </w:divBdr>
    </w:div>
    <w:div w:id="241642163">
      <w:bodyDiv w:val="1"/>
      <w:marLeft w:val="0"/>
      <w:marRight w:val="0"/>
      <w:marTop w:val="0"/>
      <w:marBottom w:val="0"/>
      <w:divBdr>
        <w:top w:val="none" w:sz="0" w:space="0" w:color="auto"/>
        <w:left w:val="none" w:sz="0" w:space="0" w:color="auto"/>
        <w:bottom w:val="none" w:sz="0" w:space="0" w:color="auto"/>
        <w:right w:val="none" w:sz="0" w:space="0" w:color="auto"/>
      </w:divBdr>
    </w:div>
    <w:div w:id="334840184">
      <w:bodyDiv w:val="1"/>
      <w:marLeft w:val="0"/>
      <w:marRight w:val="0"/>
      <w:marTop w:val="0"/>
      <w:marBottom w:val="0"/>
      <w:divBdr>
        <w:top w:val="none" w:sz="0" w:space="0" w:color="auto"/>
        <w:left w:val="none" w:sz="0" w:space="0" w:color="auto"/>
        <w:bottom w:val="none" w:sz="0" w:space="0" w:color="auto"/>
        <w:right w:val="none" w:sz="0" w:space="0" w:color="auto"/>
      </w:divBdr>
    </w:div>
    <w:div w:id="376513105">
      <w:bodyDiv w:val="1"/>
      <w:marLeft w:val="0"/>
      <w:marRight w:val="0"/>
      <w:marTop w:val="0"/>
      <w:marBottom w:val="0"/>
      <w:divBdr>
        <w:top w:val="none" w:sz="0" w:space="0" w:color="auto"/>
        <w:left w:val="none" w:sz="0" w:space="0" w:color="auto"/>
        <w:bottom w:val="none" w:sz="0" w:space="0" w:color="auto"/>
        <w:right w:val="none" w:sz="0" w:space="0" w:color="auto"/>
      </w:divBdr>
    </w:div>
    <w:div w:id="379016277">
      <w:bodyDiv w:val="1"/>
      <w:marLeft w:val="0"/>
      <w:marRight w:val="0"/>
      <w:marTop w:val="0"/>
      <w:marBottom w:val="0"/>
      <w:divBdr>
        <w:top w:val="none" w:sz="0" w:space="0" w:color="auto"/>
        <w:left w:val="none" w:sz="0" w:space="0" w:color="auto"/>
        <w:bottom w:val="none" w:sz="0" w:space="0" w:color="auto"/>
        <w:right w:val="none" w:sz="0" w:space="0" w:color="auto"/>
      </w:divBdr>
    </w:div>
    <w:div w:id="407187846">
      <w:bodyDiv w:val="1"/>
      <w:marLeft w:val="0"/>
      <w:marRight w:val="0"/>
      <w:marTop w:val="0"/>
      <w:marBottom w:val="0"/>
      <w:divBdr>
        <w:top w:val="none" w:sz="0" w:space="0" w:color="auto"/>
        <w:left w:val="none" w:sz="0" w:space="0" w:color="auto"/>
        <w:bottom w:val="none" w:sz="0" w:space="0" w:color="auto"/>
        <w:right w:val="none" w:sz="0" w:space="0" w:color="auto"/>
      </w:divBdr>
    </w:div>
    <w:div w:id="417405488">
      <w:bodyDiv w:val="1"/>
      <w:marLeft w:val="0"/>
      <w:marRight w:val="0"/>
      <w:marTop w:val="0"/>
      <w:marBottom w:val="0"/>
      <w:divBdr>
        <w:top w:val="none" w:sz="0" w:space="0" w:color="auto"/>
        <w:left w:val="none" w:sz="0" w:space="0" w:color="auto"/>
        <w:bottom w:val="none" w:sz="0" w:space="0" w:color="auto"/>
        <w:right w:val="none" w:sz="0" w:space="0" w:color="auto"/>
      </w:divBdr>
    </w:div>
    <w:div w:id="423259872">
      <w:bodyDiv w:val="1"/>
      <w:marLeft w:val="0"/>
      <w:marRight w:val="0"/>
      <w:marTop w:val="0"/>
      <w:marBottom w:val="0"/>
      <w:divBdr>
        <w:top w:val="none" w:sz="0" w:space="0" w:color="auto"/>
        <w:left w:val="none" w:sz="0" w:space="0" w:color="auto"/>
        <w:bottom w:val="none" w:sz="0" w:space="0" w:color="auto"/>
        <w:right w:val="none" w:sz="0" w:space="0" w:color="auto"/>
      </w:divBdr>
    </w:div>
    <w:div w:id="431703245">
      <w:bodyDiv w:val="1"/>
      <w:marLeft w:val="0"/>
      <w:marRight w:val="0"/>
      <w:marTop w:val="0"/>
      <w:marBottom w:val="0"/>
      <w:divBdr>
        <w:top w:val="none" w:sz="0" w:space="0" w:color="auto"/>
        <w:left w:val="none" w:sz="0" w:space="0" w:color="auto"/>
        <w:bottom w:val="none" w:sz="0" w:space="0" w:color="auto"/>
        <w:right w:val="none" w:sz="0" w:space="0" w:color="auto"/>
      </w:divBdr>
    </w:div>
    <w:div w:id="440615908">
      <w:bodyDiv w:val="1"/>
      <w:marLeft w:val="0"/>
      <w:marRight w:val="0"/>
      <w:marTop w:val="0"/>
      <w:marBottom w:val="0"/>
      <w:divBdr>
        <w:top w:val="none" w:sz="0" w:space="0" w:color="auto"/>
        <w:left w:val="none" w:sz="0" w:space="0" w:color="auto"/>
        <w:bottom w:val="none" w:sz="0" w:space="0" w:color="auto"/>
        <w:right w:val="none" w:sz="0" w:space="0" w:color="auto"/>
      </w:divBdr>
    </w:div>
    <w:div w:id="449591522">
      <w:bodyDiv w:val="1"/>
      <w:marLeft w:val="0"/>
      <w:marRight w:val="0"/>
      <w:marTop w:val="0"/>
      <w:marBottom w:val="0"/>
      <w:divBdr>
        <w:top w:val="none" w:sz="0" w:space="0" w:color="auto"/>
        <w:left w:val="none" w:sz="0" w:space="0" w:color="auto"/>
        <w:bottom w:val="none" w:sz="0" w:space="0" w:color="auto"/>
        <w:right w:val="none" w:sz="0" w:space="0" w:color="auto"/>
      </w:divBdr>
    </w:div>
    <w:div w:id="492650621">
      <w:bodyDiv w:val="1"/>
      <w:marLeft w:val="0"/>
      <w:marRight w:val="0"/>
      <w:marTop w:val="0"/>
      <w:marBottom w:val="0"/>
      <w:divBdr>
        <w:top w:val="none" w:sz="0" w:space="0" w:color="auto"/>
        <w:left w:val="none" w:sz="0" w:space="0" w:color="auto"/>
        <w:bottom w:val="none" w:sz="0" w:space="0" w:color="auto"/>
        <w:right w:val="none" w:sz="0" w:space="0" w:color="auto"/>
      </w:divBdr>
    </w:div>
    <w:div w:id="493568369">
      <w:bodyDiv w:val="1"/>
      <w:marLeft w:val="0"/>
      <w:marRight w:val="0"/>
      <w:marTop w:val="0"/>
      <w:marBottom w:val="0"/>
      <w:divBdr>
        <w:top w:val="none" w:sz="0" w:space="0" w:color="auto"/>
        <w:left w:val="none" w:sz="0" w:space="0" w:color="auto"/>
        <w:bottom w:val="none" w:sz="0" w:space="0" w:color="auto"/>
        <w:right w:val="none" w:sz="0" w:space="0" w:color="auto"/>
      </w:divBdr>
    </w:div>
    <w:div w:id="518854892">
      <w:bodyDiv w:val="1"/>
      <w:marLeft w:val="0"/>
      <w:marRight w:val="0"/>
      <w:marTop w:val="0"/>
      <w:marBottom w:val="0"/>
      <w:divBdr>
        <w:top w:val="none" w:sz="0" w:space="0" w:color="auto"/>
        <w:left w:val="none" w:sz="0" w:space="0" w:color="auto"/>
        <w:bottom w:val="none" w:sz="0" w:space="0" w:color="auto"/>
        <w:right w:val="none" w:sz="0" w:space="0" w:color="auto"/>
      </w:divBdr>
    </w:div>
    <w:div w:id="543830994">
      <w:bodyDiv w:val="1"/>
      <w:marLeft w:val="0"/>
      <w:marRight w:val="0"/>
      <w:marTop w:val="0"/>
      <w:marBottom w:val="0"/>
      <w:divBdr>
        <w:top w:val="none" w:sz="0" w:space="0" w:color="auto"/>
        <w:left w:val="none" w:sz="0" w:space="0" w:color="auto"/>
        <w:bottom w:val="none" w:sz="0" w:space="0" w:color="auto"/>
        <w:right w:val="none" w:sz="0" w:space="0" w:color="auto"/>
      </w:divBdr>
    </w:div>
    <w:div w:id="571894758">
      <w:bodyDiv w:val="1"/>
      <w:marLeft w:val="0"/>
      <w:marRight w:val="0"/>
      <w:marTop w:val="0"/>
      <w:marBottom w:val="0"/>
      <w:divBdr>
        <w:top w:val="none" w:sz="0" w:space="0" w:color="auto"/>
        <w:left w:val="none" w:sz="0" w:space="0" w:color="auto"/>
        <w:bottom w:val="none" w:sz="0" w:space="0" w:color="auto"/>
        <w:right w:val="none" w:sz="0" w:space="0" w:color="auto"/>
      </w:divBdr>
    </w:div>
    <w:div w:id="590284770">
      <w:bodyDiv w:val="1"/>
      <w:marLeft w:val="0"/>
      <w:marRight w:val="0"/>
      <w:marTop w:val="0"/>
      <w:marBottom w:val="0"/>
      <w:divBdr>
        <w:top w:val="none" w:sz="0" w:space="0" w:color="auto"/>
        <w:left w:val="none" w:sz="0" w:space="0" w:color="auto"/>
        <w:bottom w:val="none" w:sz="0" w:space="0" w:color="auto"/>
        <w:right w:val="none" w:sz="0" w:space="0" w:color="auto"/>
      </w:divBdr>
    </w:div>
    <w:div w:id="634026649">
      <w:bodyDiv w:val="1"/>
      <w:marLeft w:val="0"/>
      <w:marRight w:val="0"/>
      <w:marTop w:val="0"/>
      <w:marBottom w:val="0"/>
      <w:divBdr>
        <w:top w:val="none" w:sz="0" w:space="0" w:color="auto"/>
        <w:left w:val="none" w:sz="0" w:space="0" w:color="auto"/>
        <w:bottom w:val="none" w:sz="0" w:space="0" w:color="auto"/>
        <w:right w:val="none" w:sz="0" w:space="0" w:color="auto"/>
      </w:divBdr>
    </w:div>
    <w:div w:id="639379520">
      <w:bodyDiv w:val="1"/>
      <w:marLeft w:val="0"/>
      <w:marRight w:val="0"/>
      <w:marTop w:val="0"/>
      <w:marBottom w:val="0"/>
      <w:divBdr>
        <w:top w:val="none" w:sz="0" w:space="0" w:color="auto"/>
        <w:left w:val="none" w:sz="0" w:space="0" w:color="auto"/>
        <w:bottom w:val="none" w:sz="0" w:space="0" w:color="auto"/>
        <w:right w:val="none" w:sz="0" w:space="0" w:color="auto"/>
      </w:divBdr>
    </w:div>
    <w:div w:id="656081488">
      <w:bodyDiv w:val="1"/>
      <w:marLeft w:val="0"/>
      <w:marRight w:val="0"/>
      <w:marTop w:val="0"/>
      <w:marBottom w:val="0"/>
      <w:divBdr>
        <w:top w:val="none" w:sz="0" w:space="0" w:color="auto"/>
        <w:left w:val="none" w:sz="0" w:space="0" w:color="auto"/>
        <w:bottom w:val="none" w:sz="0" w:space="0" w:color="auto"/>
        <w:right w:val="none" w:sz="0" w:space="0" w:color="auto"/>
      </w:divBdr>
    </w:div>
    <w:div w:id="671102514">
      <w:bodyDiv w:val="1"/>
      <w:marLeft w:val="0"/>
      <w:marRight w:val="0"/>
      <w:marTop w:val="0"/>
      <w:marBottom w:val="0"/>
      <w:divBdr>
        <w:top w:val="none" w:sz="0" w:space="0" w:color="auto"/>
        <w:left w:val="none" w:sz="0" w:space="0" w:color="auto"/>
        <w:bottom w:val="none" w:sz="0" w:space="0" w:color="auto"/>
        <w:right w:val="none" w:sz="0" w:space="0" w:color="auto"/>
      </w:divBdr>
    </w:div>
    <w:div w:id="688143101">
      <w:bodyDiv w:val="1"/>
      <w:marLeft w:val="0"/>
      <w:marRight w:val="0"/>
      <w:marTop w:val="0"/>
      <w:marBottom w:val="0"/>
      <w:divBdr>
        <w:top w:val="none" w:sz="0" w:space="0" w:color="auto"/>
        <w:left w:val="none" w:sz="0" w:space="0" w:color="auto"/>
        <w:bottom w:val="none" w:sz="0" w:space="0" w:color="auto"/>
        <w:right w:val="none" w:sz="0" w:space="0" w:color="auto"/>
      </w:divBdr>
    </w:div>
    <w:div w:id="751969037">
      <w:bodyDiv w:val="1"/>
      <w:marLeft w:val="0"/>
      <w:marRight w:val="0"/>
      <w:marTop w:val="0"/>
      <w:marBottom w:val="0"/>
      <w:divBdr>
        <w:top w:val="none" w:sz="0" w:space="0" w:color="auto"/>
        <w:left w:val="none" w:sz="0" w:space="0" w:color="auto"/>
        <w:bottom w:val="none" w:sz="0" w:space="0" w:color="auto"/>
        <w:right w:val="none" w:sz="0" w:space="0" w:color="auto"/>
      </w:divBdr>
    </w:div>
    <w:div w:id="766116969">
      <w:bodyDiv w:val="1"/>
      <w:marLeft w:val="0"/>
      <w:marRight w:val="0"/>
      <w:marTop w:val="0"/>
      <w:marBottom w:val="0"/>
      <w:divBdr>
        <w:top w:val="none" w:sz="0" w:space="0" w:color="auto"/>
        <w:left w:val="none" w:sz="0" w:space="0" w:color="auto"/>
        <w:bottom w:val="none" w:sz="0" w:space="0" w:color="auto"/>
        <w:right w:val="none" w:sz="0" w:space="0" w:color="auto"/>
      </w:divBdr>
    </w:div>
    <w:div w:id="791174549">
      <w:bodyDiv w:val="1"/>
      <w:marLeft w:val="0"/>
      <w:marRight w:val="0"/>
      <w:marTop w:val="0"/>
      <w:marBottom w:val="0"/>
      <w:divBdr>
        <w:top w:val="none" w:sz="0" w:space="0" w:color="auto"/>
        <w:left w:val="none" w:sz="0" w:space="0" w:color="auto"/>
        <w:bottom w:val="none" w:sz="0" w:space="0" w:color="auto"/>
        <w:right w:val="none" w:sz="0" w:space="0" w:color="auto"/>
      </w:divBdr>
    </w:div>
    <w:div w:id="791903273">
      <w:bodyDiv w:val="1"/>
      <w:marLeft w:val="0"/>
      <w:marRight w:val="0"/>
      <w:marTop w:val="0"/>
      <w:marBottom w:val="0"/>
      <w:divBdr>
        <w:top w:val="none" w:sz="0" w:space="0" w:color="auto"/>
        <w:left w:val="none" w:sz="0" w:space="0" w:color="auto"/>
        <w:bottom w:val="none" w:sz="0" w:space="0" w:color="auto"/>
        <w:right w:val="none" w:sz="0" w:space="0" w:color="auto"/>
      </w:divBdr>
    </w:div>
    <w:div w:id="797071737">
      <w:bodyDiv w:val="1"/>
      <w:marLeft w:val="0"/>
      <w:marRight w:val="0"/>
      <w:marTop w:val="0"/>
      <w:marBottom w:val="0"/>
      <w:divBdr>
        <w:top w:val="none" w:sz="0" w:space="0" w:color="auto"/>
        <w:left w:val="none" w:sz="0" w:space="0" w:color="auto"/>
        <w:bottom w:val="none" w:sz="0" w:space="0" w:color="auto"/>
        <w:right w:val="none" w:sz="0" w:space="0" w:color="auto"/>
      </w:divBdr>
    </w:div>
    <w:div w:id="799229646">
      <w:bodyDiv w:val="1"/>
      <w:marLeft w:val="0"/>
      <w:marRight w:val="0"/>
      <w:marTop w:val="0"/>
      <w:marBottom w:val="0"/>
      <w:divBdr>
        <w:top w:val="none" w:sz="0" w:space="0" w:color="auto"/>
        <w:left w:val="none" w:sz="0" w:space="0" w:color="auto"/>
        <w:bottom w:val="none" w:sz="0" w:space="0" w:color="auto"/>
        <w:right w:val="none" w:sz="0" w:space="0" w:color="auto"/>
      </w:divBdr>
      <w:divsChild>
        <w:div w:id="595599550">
          <w:marLeft w:val="0"/>
          <w:marRight w:val="0"/>
          <w:marTop w:val="0"/>
          <w:marBottom w:val="0"/>
          <w:divBdr>
            <w:top w:val="none" w:sz="0" w:space="0" w:color="auto"/>
            <w:left w:val="none" w:sz="0" w:space="0" w:color="auto"/>
            <w:bottom w:val="none" w:sz="0" w:space="0" w:color="auto"/>
            <w:right w:val="none" w:sz="0" w:space="0" w:color="auto"/>
          </w:divBdr>
        </w:div>
      </w:divsChild>
    </w:div>
    <w:div w:id="805852474">
      <w:bodyDiv w:val="1"/>
      <w:marLeft w:val="0"/>
      <w:marRight w:val="0"/>
      <w:marTop w:val="0"/>
      <w:marBottom w:val="0"/>
      <w:divBdr>
        <w:top w:val="none" w:sz="0" w:space="0" w:color="auto"/>
        <w:left w:val="none" w:sz="0" w:space="0" w:color="auto"/>
        <w:bottom w:val="none" w:sz="0" w:space="0" w:color="auto"/>
        <w:right w:val="none" w:sz="0" w:space="0" w:color="auto"/>
      </w:divBdr>
    </w:div>
    <w:div w:id="815873892">
      <w:bodyDiv w:val="1"/>
      <w:marLeft w:val="0"/>
      <w:marRight w:val="0"/>
      <w:marTop w:val="0"/>
      <w:marBottom w:val="0"/>
      <w:divBdr>
        <w:top w:val="none" w:sz="0" w:space="0" w:color="auto"/>
        <w:left w:val="none" w:sz="0" w:space="0" w:color="auto"/>
        <w:bottom w:val="none" w:sz="0" w:space="0" w:color="auto"/>
        <w:right w:val="none" w:sz="0" w:space="0" w:color="auto"/>
      </w:divBdr>
    </w:div>
    <w:div w:id="877937200">
      <w:bodyDiv w:val="1"/>
      <w:marLeft w:val="0"/>
      <w:marRight w:val="0"/>
      <w:marTop w:val="0"/>
      <w:marBottom w:val="0"/>
      <w:divBdr>
        <w:top w:val="none" w:sz="0" w:space="0" w:color="auto"/>
        <w:left w:val="none" w:sz="0" w:space="0" w:color="auto"/>
        <w:bottom w:val="none" w:sz="0" w:space="0" w:color="auto"/>
        <w:right w:val="none" w:sz="0" w:space="0" w:color="auto"/>
      </w:divBdr>
    </w:div>
    <w:div w:id="878205845">
      <w:bodyDiv w:val="1"/>
      <w:marLeft w:val="0"/>
      <w:marRight w:val="0"/>
      <w:marTop w:val="0"/>
      <w:marBottom w:val="0"/>
      <w:divBdr>
        <w:top w:val="none" w:sz="0" w:space="0" w:color="auto"/>
        <w:left w:val="none" w:sz="0" w:space="0" w:color="auto"/>
        <w:bottom w:val="none" w:sz="0" w:space="0" w:color="auto"/>
        <w:right w:val="none" w:sz="0" w:space="0" w:color="auto"/>
      </w:divBdr>
    </w:div>
    <w:div w:id="889421246">
      <w:bodyDiv w:val="1"/>
      <w:marLeft w:val="0"/>
      <w:marRight w:val="0"/>
      <w:marTop w:val="0"/>
      <w:marBottom w:val="0"/>
      <w:divBdr>
        <w:top w:val="none" w:sz="0" w:space="0" w:color="auto"/>
        <w:left w:val="none" w:sz="0" w:space="0" w:color="auto"/>
        <w:bottom w:val="none" w:sz="0" w:space="0" w:color="auto"/>
        <w:right w:val="none" w:sz="0" w:space="0" w:color="auto"/>
      </w:divBdr>
    </w:div>
    <w:div w:id="907810121">
      <w:bodyDiv w:val="1"/>
      <w:marLeft w:val="0"/>
      <w:marRight w:val="0"/>
      <w:marTop w:val="0"/>
      <w:marBottom w:val="0"/>
      <w:divBdr>
        <w:top w:val="none" w:sz="0" w:space="0" w:color="auto"/>
        <w:left w:val="none" w:sz="0" w:space="0" w:color="auto"/>
        <w:bottom w:val="none" w:sz="0" w:space="0" w:color="auto"/>
        <w:right w:val="none" w:sz="0" w:space="0" w:color="auto"/>
      </w:divBdr>
    </w:div>
    <w:div w:id="918251332">
      <w:bodyDiv w:val="1"/>
      <w:marLeft w:val="0"/>
      <w:marRight w:val="0"/>
      <w:marTop w:val="0"/>
      <w:marBottom w:val="0"/>
      <w:divBdr>
        <w:top w:val="none" w:sz="0" w:space="0" w:color="auto"/>
        <w:left w:val="none" w:sz="0" w:space="0" w:color="auto"/>
        <w:bottom w:val="none" w:sz="0" w:space="0" w:color="auto"/>
        <w:right w:val="none" w:sz="0" w:space="0" w:color="auto"/>
      </w:divBdr>
    </w:div>
    <w:div w:id="919557645">
      <w:bodyDiv w:val="1"/>
      <w:marLeft w:val="0"/>
      <w:marRight w:val="0"/>
      <w:marTop w:val="0"/>
      <w:marBottom w:val="0"/>
      <w:divBdr>
        <w:top w:val="none" w:sz="0" w:space="0" w:color="auto"/>
        <w:left w:val="none" w:sz="0" w:space="0" w:color="auto"/>
        <w:bottom w:val="none" w:sz="0" w:space="0" w:color="auto"/>
        <w:right w:val="none" w:sz="0" w:space="0" w:color="auto"/>
      </w:divBdr>
      <w:divsChild>
        <w:div w:id="1605962087">
          <w:marLeft w:val="0"/>
          <w:marRight w:val="0"/>
          <w:marTop w:val="0"/>
          <w:marBottom w:val="0"/>
          <w:divBdr>
            <w:top w:val="none" w:sz="0" w:space="0" w:color="auto"/>
            <w:left w:val="none" w:sz="0" w:space="0" w:color="auto"/>
            <w:bottom w:val="none" w:sz="0" w:space="0" w:color="auto"/>
            <w:right w:val="none" w:sz="0" w:space="0" w:color="auto"/>
          </w:divBdr>
        </w:div>
      </w:divsChild>
    </w:div>
    <w:div w:id="960379139">
      <w:bodyDiv w:val="1"/>
      <w:marLeft w:val="0"/>
      <w:marRight w:val="0"/>
      <w:marTop w:val="0"/>
      <w:marBottom w:val="0"/>
      <w:divBdr>
        <w:top w:val="none" w:sz="0" w:space="0" w:color="auto"/>
        <w:left w:val="none" w:sz="0" w:space="0" w:color="auto"/>
        <w:bottom w:val="none" w:sz="0" w:space="0" w:color="auto"/>
        <w:right w:val="none" w:sz="0" w:space="0" w:color="auto"/>
      </w:divBdr>
    </w:div>
    <w:div w:id="960569667">
      <w:bodyDiv w:val="1"/>
      <w:marLeft w:val="0"/>
      <w:marRight w:val="0"/>
      <w:marTop w:val="0"/>
      <w:marBottom w:val="0"/>
      <w:divBdr>
        <w:top w:val="none" w:sz="0" w:space="0" w:color="auto"/>
        <w:left w:val="none" w:sz="0" w:space="0" w:color="auto"/>
        <w:bottom w:val="none" w:sz="0" w:space="0" w:color="auto"/>
        <w:right w:val="none" w:sz="0" w:space="0" w:color="auto"/>
      </w:divBdr>
    </w:div>
    <w:div w:id="971790337">
      <w:bodyDiv w:val="1"/>
      <w:marLeft w:val="0"/>
      <w:marRight w:val="0"/>
      <w:marTop w:val="0"/>
      <w:marBottom w:val="0"/>
      <w:divBdr>
        <w:top w:val="none" w:sz="0" w:space="0" w:color="auto"/>
        <w:left w:val="none" w:sz="0" w:space="0" w:color="auto"/>
        <w:bottom w:val="none" w:sz="0" w:space="0" w:color="auto"/>
        <w:right w:val="none" w:sz="0" w:space="0" w:color="auto"/>
      </w:divBdr>
    </w:div>
    <w:div w:id="989677974">
      <w:bodyDiv w:val="1"/>
      <w:marLeft w:val="0"/>
      <w:marRight w:val="0"/>
      <w:marTop w:val="0"/>
      <w:marBottom w:val="0"/>
      <w:divBdr>
        <w:top w:val="none" w:sz="0" w:space="0" w:color="auto"/>
        <w:left w:val="none" w:sz="0" w:space="0" w:color="auto"/>
        <w:bottom w:val="none" w:sz="0" w:space="0" w:color="auto"/>
        <w:right w:val="none" w:sz="0" w:space="0" w:color="auto"/>
      </w:divBdr>
    </w:div>
    <w:div w:id="1003509467">
      <w:bodyDiv w:val="1"/>
      <w:marLeft w:val="0"/>
      <w:marRight w:val="0"/>
      <w:marTop w:val="0"/>
      <w:marBottom w:val="0"/>
      <w:divBdr>
        <w:top w:val="none" w:sz="0" w:space="0" w:color="auto"/>
        <w:left w:val="none" w:sz="0" w:space="0" w:color="auto"/>
        <w:bottom w:val="none" w:sz="0" w:space="0" w:color="auto"/>
        <w:right w:val="none" w:sz="0" w:space="0" w:color="auto"/>
      </w:divBdr>
    </w:div>
    <w:div w:id="1038824271">
      <w:bodyDiv w:val="1"/>
      <w:marLeft w:val="0"/>
      <w:marRight w:val="0"/>
      <w:marTop w:val="0"/>
      <w:marBottom w:val="0"/>
      <w:divBdr>
        <w:top w:val="none" w:sz="0" w:space="0" w:color="auto"/>
        <w:left w:val="none" w:sz="0" w:space="0" w:color="auto"/>
        <w:bottom w:val="none" w:sz="0" w:space="0" w:color="auto"/>
        <w:right w:val="none" w:sz="0" w:space="0" w:color="auto"/>
      </w:divBdr>
    </w:div>
    <w:div w:id="1051030835">
      <w:bodyDiv w:val="1"/>
      <w:marLeft w:val="0"/>
      <w:marRight w:val="0"/>
      <w:marTop w:val="0"/>
      <w:marBottom w:val="0"/>
      <w:divBdr>
        <w:top w:val="none" w:sz="0" w:space="0" w:color="auto"/>
        <w:left w:val="none" w:sz="0" w:space="0" w:color="auto"/>
        <w:bottom w:val="none" w:sz="0" w:space="0" w:color="auto"/>
        <w:right w:val="none" w:sz="0" w:space="0" w:color="auto"/>
      </w:divBdr>
    </w:div>
    <w:div w:id="1057247009">
      <w:bodyDiv w:val="1"/>
      <w:marLeft w:val="0"/>
      <w:marRight w:val="0"/>
      <w:marTop w:val="0"/>
      <w:marBottom w:val="0"/>
      <w:divBdr>
        <w:top w:val="none" w:sz="0" w:space="0" w:color="auto"/>
        <w:left w:val="none" w:sz="0" w:space="0" w:color="auto"/>
        <w:bottom w:val="none" w:sz="0" w:space="0" w:color="auto"/>
        <w:right w:val="none" w:sz="0" w:space="0" w:color="auto"/>
      </w:divBdr>
    </w:div>
    <w:div w:id="1080448517">
      <w:bodyDiv w:val="1"/>
      <w:marLeft w:val="0"/>
      <w:marRight w:val="0"/>
      <w:marTop w:val="0"/>
      <w:marBottom w:val="0"/>
      <w:divBdr>
        <w:top w:val="none" w:sz="0" w:space="0" w:color="auto"/>
        <w:left w:val="none" w:sz="0" w:space="0" w:color="auto"/>
        <w:bottom w:val="none" w:sz="0" w:space="0" w:color="auto"/>
        <w:right w:val="none" w:sz="0" w:space="0" w:color="auto"/>
      </w:divBdr>
    </w:div>
    <w:div w:id="1089931651">
      <w:bodyDiv w:val="1"/>
      <w:marLeft w:val="0"/>
      <w:marRight w:val="0"/>
      <w:marTop w:val="0"/>
      <w:marBottom w:val="0"/>
      <w:divBdr>
        <w:top w:val="none" w:sz="0" w:space="0" w:color="auto"/>
        <w:left w:val="none" w:sz="0" w:space="0" w:color="auto"/>
        <w:bottom w:val="none" w:sz="0" w:space="0" w:color="auto"/>
        <w:right w:val="none" w:sz="0" w:space="0" w:color="auto"/>
      </w:divBdr>
      <w:divsChild>
        <w:div w:id="246891106">
          <w:marLeft w:val="0"/>
          <w:marRight w:val="0"/>
          <w:marTop w:val="0"/>
          <w:marBottom w:val="0"/>
          <w:divBdr>
            <w:top w:val="none" w:sz="0" w:space="0" w:color="auto"/>
            <w:left w:val="none" w:sz="0" w:space="0" w:color="auto"/>
            <w:bottom w:val="none" w:sz="0" w:space="0" w:color="auto"/>
            <w:right w:val="none" w:sz="0" w:space="0" w:color="auto"/>
          </w:divBdr>
          <w:divsChild>
            <w:div w:id="207199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865994">
      <w:bodyDiv w:val="1"/>
      <w:marLeft w:val="0"/>
      <w:marRight w:val="0"/>
      <w:marTop w:val="0"/>
      <w:marBottom w:val="0"/>
      <w:divBdr>
        <w:top w:val="none" w:sz="0" w:space="0" w:color="auto"/>
        <w:left w:val="none" w:sz="0" w:space="0" w:color="auto"/>
        <w:bottom w:val="none" w:sz="0" w:space="0" w:color="auto"/>
        <w:right w:val="none" w:sz="0" w:space="0" w:color="auto"/>
      </w:divBdr>
    </w:div>
    <w:div w:id="1104305218">
      <w:bodyDiv w:val="1"/>
      <w:marLeft w:val="0"/>
      <w:marRight w:val="0"/>
      <w:marTop w:val="0"/>
      <w:marBottom w:val="0"/>
      <w:divBdr>
        <w:top w:val="none" w:sz="0" w:space="0" w:color="auto"/>
        <w:left w:val="none" w:sz="0" w:space="0" w:color="auto"/>
        <w:bottom w:val="none" w:sz="0" w:space="0" w:color="auto"/>
        <w:right w:val="none" w:sz="0" w:space="0" w:color="auto"/>
      </w:divBdr>
      <w:divsChild>
        <w:div w:id="1595631928">
          <w:marLeft w:val="0"/>
          <w:marRight w:val="0"/>
          <w:marTop w:val="0"/>
          <w:marBottom w:val="0"/>
          <w:divBdr>
            <w:top w:val="none" w:sz="0" w:space="0" w:color="auto"/>
            <w:left w:val="none" w:sz="0" w:space="0" w:color="auto"/>
            <w:bottom w:val="none" w:sz="0" w:space="0" w:color="auto"/>
            <w:right w:val="none" w:sz="0" w:space="0" w:color="auto"/>
          </w:divBdr>
        </w:div>
      </w:divsChild>
    </w:div>
    <w:div w:id="1183783573">
      <w:bodyDiv w:val="1"/>
      <w:marLeft w:val="0"/>
      <w:marRight w:val="0"/>
      <w:marTop w:val="0"/>
      <w:marBottom w:val="0"/>
      <w:divBdr>
        <w:top w:val="none" w:sz="0" w:space="0" w:color="auto"/>
        <w:left w:val="none" w:sz="0" w:space="0" w:color="auto"/>
        <w:bottom w:val="none" w:sz="0" w:space="0" w:color="auto"/>
        <w:right w:val="none" w:sz="0" w:space="0" w:color="auto"/>
      </w:divBdr>
    </w:div>
    <w:div w:id="1199120489">
      <w:bodyDiv w:val="1"/>
      <w:marLeft w:val="0"/>
      <w:marRight w:val="0"/>
      <w:marTop w:val="0"/>
      <w:marBottom w:val="0"/>
      <w:divBdr>
        <w:top w:val="none" w:sz="0" w:space="0" w:color="auto"/>
        <w:left w:val="none" w:sz="0" w:space="0" w:color="auto"/>
        <w:bottom w:val="none" w:sz="0" w:space="0" w:color="auto"/>
        <w:right w:val="none" w:sz="0" w:space="0" w:color="auto"/>
      </w:divBdr>
    </w:div>
    <w:div w:id="1218512635">
      <w:bodyDiv w:val="1"/>
      <w:marLeft w:val="0"/>
      <w:marRight w:val="0"/>
      <w:marTop w:val="0"/>
      <w:marBottom w:val="0"/>
      <w:divBdr>
        <w:top w:val="none" w:sz="0" w:space="0" w:color="auto"/>
        <w:left w:val="none" w:sz="0" w:space="0" w:color="auto"/>
        <w:bottom w:val="none" w:sz="0" w:space="0" w:color="auto"/>
        <w:right w:val="none" w:sz="0" w:space="0" w:color="auto"/>
      </w:divBdr>
    </w:div>
    <w:div w:id="1239288621">
      <w:bodyDiv w:val="1"/>
      <w:marLeft w:val="0"/>
      <w:marRight w:val="0"/>
      <w:marTop w:val="0"/>
      <w:marBottom w:val="0"/>
      <w:divBdr>
        <w:top w:val="none" w:sz="0" w:space="0" w:color="auto"/>
        <w:left w:val="none" w:sz="0" w:space="0" w:color="auto"/>
        <w:bottom w:val="none" w:sz="0" w:space="0" w:color="auto"/>
        <w:right w:val="none" w:sz="0" w:space="0" w:color="auto"/>
      </w:divBdr>
    </w:div>
    <w:div w:id="1248492316">
      <w:bodyDiv w:val="1"/>
      <w:marLeft w:val="0"/>
      <w:marRight w:val="0"/>
      <w:marTop w:val="0"/>
      <w:marBottom w:val="0"/>
      <w:divBdr>
        <w:top w:val="none" w:sz="0" w:space="0" w:color="auto"/>
        <w:left w:val="none" w:sz="0" w:space="0" w:color="auto"/>
        <w:bottom w:val="none" w:sz="0" w:space="0" w:color="auto"/>
        <w:right w:val="none" w:sz="0" w:space="0" w:color="auto"/>
      </w:divBdr>
    </w:div>
    <w:div w:id="1257668065">
      <w:bodyDiv w:val="1"/>
      <w:marLeft w:val="0"/>
      <w:marRight w:val="0"/>
      <w:marTop w:val="0"/>
      <w:marBottom w:val="0"/>
      <w:divBdr>
        <w:top w:val="none" w:sz="0" w:space="0" w:color="auto"/>
        <w:left w:val="none" w:sz="0" w:space="0" w:color="auto"/>
        <w:bottom w:val="none" w:sz="0" w:space="0" w:color="auto"/>
        <w:right w:val="none" w:sz="0" w:space="0" w:color="auto"/>
      </w:divBdr>
    </w:div>
    <w:div w:id="1330987212">
      <w:bodyDiv w:val="1"/>
      <w:marLeft w:val="0"/>
      <w:marRight w:val="0"/>
      <w:marTop w:val="0"/>
      <w:marBottom w:val="0"/>
      <w:divBdr>
        <w:top w:val="none" w:sz="0" w:space="0" w:color="auto"/>
        <w:left w:val="none" w:sz="0" w:space="0" w:color="auto"/>
        <w:bottom w:val="none" w:sz="0" w:space="0" w:color="auto"/>
        <w:right w:val="none" w:sz="0" w:space="0" w:color="auto"/>
      </w:divBdr>
    </w:div>
    <w:div w:id="1336420194">
      <w:bodyDiv w:val="1"/>
      <w:marLeft w:val="0"/>
      <w:marRight w:val="0"/>
      <w:marTop w:val="0"/>
      <w:marBottom w:val="0"/>
      <w:divBdr>
        <w:top w:val="none" w:sz="0" w:space="0" w:color="auto"/>
        <w:left w:val="none" w:sz="0" w:space="0" w:color="auto"/>
        <w:bottom w:val="none" w:sz="0" w:space="0" w:color="auto"/>
        <w:right w:val="none" w:sz="0" w:space="0" w:color="auto"/>
      </w:divBdr>
    </w:div>
    <w:div w:id="1404572482">
      <w:bodyDiv w:val="1"/>
      <w:marLeft w:val="0"/>
      <w:marRight w:val="0"/>
      <w:marTop w:val="0"/>
      <w:marBottom w:val="0"/>
      <w:divBdr>
        <w:top w:val="none" w:sz="0" w:space="0" w:color="auto"/>
        <w:left w:val="none" w:sz="0" w:space="0" w:color="auto"/>
        <w:bottom w:val="none" w:sz="0" w:space="0" w:color="auto"/>
        <w:right w:val="none" w:sz="0" w:space="0" w:color="auto"/>
      </w:divBdr>
    </w:div>
    <w:div w:id="1415475994">
      <w:bodyDiv w:val="1"/>
      <w:marLeft w:val="0"/>
      <w:marRight w:val="0"/>
      <w:marTop w:val="0"/>
      <w:marBottom w:val="0"/>
      <w:divBdr>
        <w:top w:val="none" w:sz="0" w:space="0" w:color="auto"/>
        <w:left w:val="none" w:sz="0" w:space="0" w:color="auto"/>
        <w:bottom w:val="none" w:sz="0" w:space="0" w:color="auto"/>
        <w:right w:val="none" w:sz="0" w:space="0" w:color="auto"/>
      </w:divBdr>
    </w:div>
    <w:div w:id="1420515661">
      <w:bodyDiv w:val="1"/>
      <w:marLeft w:val="0"/>
      <w:marRight w:val="0"/>
      <w:marTop w:val="0"/>
      <w:marBottom w:val="0"/>
      <w:divBdr>
        <w:top w:val="none" w:sz="0" w:space="0" w:color="auto"/>
        <w:left w:val="none" w:sz="0" w:space="0" w:color="auto"/>
        <w:bottom w:val="none" w:sz="0" w:space="0" w:color="auto"/>
        <w:right w:val="none" w:sz="0" w:space="0" w:color="auto"/>
      </w:divBdr>
    </w:div>
    <w:div w:id="1426610753">
      <w:bodyDiv w:val="1"/>
      <w:marLeft w:val="0"/>
      <w:marRight w:val="0"/>
      <w:marTop w:val="0"/>
      <w:marBottom w:val="0"/>
      <w:divBdr>
        <w:top w:val="none" w:sz="0" w:space="0" w:color="auto"/>
        <w:left w:val="none" w:sz="0" w:space="0" w:color="auto"/>
        <w:bottom w:val="none" w:sz="0" w:space="0" w:color="auto"/>
        <w:right w:val="none" w:sz="0" w:space="0" w:color="auto"/>
      </w:divBdr>
    </w:div>
    <w:div w:id="1427116716">
      <w:bodyDiv w:val="1"/>
      <w:marLeft w:val="0"/>
      <w:marRight w:val="0"/>
      <w:marTop w:val="0"/>
      <w:marBottom w:val="0"/>
      <w:divBdr>
        <w:top w:val="none" w:sz="0" w:space="0" w:color="auto"/>
        <w:left w:val="none" w:sz="0" w:space="0" w:color="auto"/>
        <w:bottom w:val="none" w:sz="0" w:space="0" w:color="auto"/>
        <w:right w:val="none" w:sz="0" w:space="0" w:color="auto"/>
      </w:divBdr>
    </w:div>
    <w:div w:id="1512446576">
      <w:bodyDiv w:val="1"/>
      <w:marLeft w:val="0"/>
      <w:marRight w:val="0"/>
      <w:marTop w:val="0"/>
      <w:marBottom w:val="0"/>
      <w:divBdr>
        <w:top w:val="none" w:sz="0" w:space="0" w:color="auto"/>
        <w:left w:val="none" w:sz="0" w:space="0" w:color="auto"/>
        <w:bottom w:val="none" w:sz="0" w:space="0" w:color="auto"/>
        <w:right w:val="none" w:sz="0" w:space="0" w:color="auto"/>
      </w:divBdr>
    </w:div>
    <w:div w:id="1527864467">
      <w:bodyDiv w:val="1"/>
      <w:marLeft w:val="0"/>
      <w:marRight w:val="0"/>
      <w:marTop w:val="0"/>
      <w:marBottom w:val="0"/>
      <w:divBdr>
        <w:top w:val="none" w:sz="0" w:space="0" w:color="auto"/>
        <w:left w:val="none" w:sz="0" w:space="0" w:color="auto"/>
        <w:bottom w:val="none" w:sz="0" w:space="0" w:color="auto"/>
        <w:right w:val="none" w:sz="0" w:space="0" w:color="auto"/>
      </w:divBdr>
    </w:div>
    <w:div w:id="1567490626">
      <w:bodyDiv w:val="1"/>
      <w:marLeft w:val="0"/>
      <w:marRight w:val="0"/>
      <w:marTop w:val="0"/>
      <w:marBottom w:val="0"/>
      <w:divBdr>
        <w:top w:val="none" w:sz="0" w:space="0" w:color="auto"/>
        <w:left w:val="none" w:sz="0" w:space="0" w:color="auto"/>
        <w:bottom w:val="none" w:sz="0" w:space="0" w:color="auto"/>
        <w:right w:val="none" w:sz="0" w:space="0" w:color="auto"/>
      </w:divBdr>
    </w:div>
    <w:div w:id="1569069840">
      <w:bodyDiv w:val="1"/>
      <w:marLeft w:val="0"/>
      <w:marRight w:val="0"/>
      <w:marTop w:val="0"/>
      <w:marBottom w:val="0"/>
      <w:divBdr>
        <w:top w:val="none" w:sz="0" w:space="0" w:color="auto"/>
        <w:left w:val="none" w:sz="0" w:space="0" w:color="auto"/>
        <w:bottom w:val="none" w:sz="0" w:space="0" w:color="auto"/>
        <w:right w:val="none" w:sz="0" w:space="0" w:color="auto"/>
      </w:divBdr>
    </w:div>
    <w:div w:id="1575898690">
      <w:bodyDiv w:val="1"/>
      <w:marLeft w:val="0"/>
      <w:marRight w:val="0"/>
      <w:marTop w:val="0"/>
      <w:marBottom w:val="0"/>
      <w:divBdr>
        <w:top w:val="none" w:sz="0" w:space="0" w:color="auto"/>
        <w:left w:val="none" w:sz="0" w:space="0" w:color="auto"/>
        <w:bottom w:val="none" w:sz="0" w:space="0" w:color="auto"/>
        <w:right w:val="none" w:sz="0" w:space="0" w:color="auto"/>
      </w:divBdr>
    </w:div>
    <w:div w:id="1577395383">
      <w:bodyDiv w:val="1"/>
      <w:marLeft w:val="0"/>
      <w:marRight w:val="0"/>
      <w:marTop w:val="0"/>
      <w:marBottom w:val="0"/>
      <w:divBdr>
        <w:top w:val="none" w:sz="0" w:space="0" w:color="auto"/>
        <w:left w:val="none" w:sz="0" w:space="0" w:color="auto"/>
        <w:bottom w:val="none" w:sz="0" w:space="0" w:color="auto"/>
        <w:right w:val="none" w:sz="0" w:space="0" w:color="auto"/>
      </w:divBdr>
    </w:div>
    <w:div w:id="1652520679">
      <w:bodyDiv w:val="1"/>
      <w:marLeft w:val="0"/>
      <w:marRight w:val="0"/>
      <w:marTop w:val="0"/>
      <w:marBottom w:val="0"/>
      <w:divBdr>
        <w:top w:val="none" w:sz="0" w:space="0" w:color="auto"/>
        <w:left w:val="none" w:sz="0" w:space="0" w:color="auto"/>
        <w:bottom w:val="none" w:sz="0" w:space="0" w:color="auto"/>
        <w:right w:val="none" w:sz="0" w:space="0" w:color="auto"/>
      </w:divBdr>
    </w:div>
    <w:div w:id="1660304344">
      <w:bodyDiv w:val="1"/>
      <w:marLeft w:val="0"/>
      <w:marRight w:val="0"/>
      <w:marTop w:val="0"/>
      <w:marBottom w:val="0"/>
      <w:divBdr>
        <w:top w:val="none" w:sz="0" w:space="0" w:color="auto"/>
        <w:left w:val="none" w:sz="0" w:space="0" w:color="auto"/>
        <w:bottom w:val="none" w:sz="0" w:space="0" w:color="auto"/>
        <w:right w:val="none" w:sz="0" w:space="0" w:color="auto"/>
      </w:divBdr>
    </w:div>
    <w:div w:id="1684238967">
      <w:bodyDiv w:val="1"/>
      <w:marLeft w:val="0"/>
      <w:marRight w:val="0"/>
      <w:marTop w:val="0"/>
      <w:marBottom w:val="0"/>
      <w:divBdr>
        <w:top w:val="none" w:sz="0" w:space="0" w:color="auto"/>
        <w:left w:val="none" w:sz="0" w:space="0" w:color="auto"/>
        <w:bottom w:val="none" w:sz="0" w:space="0" w:color="auto"/>
        <w:right w:val="none" w:sz="0" w:space="0" w:color="auto"/>
      </w:divBdr>
    </w:div>
    <w:div w:id="1688215323">
      <w:bodyDiv w:val="1"/>
      <w:marLeft w:val="0"/>
      <w:marRight w:val="0"/>
      <w:marTop w:val="0"/>
      <w:marBottom w:val="0"/>
      <w:divBdr>
        <w:top w:val="none" w:sz="0" w:space="0" w:color="auto"/>
        <w:left w:val="none" w:sz="0" w:space="0" w:color="auto"/>
        <w:bottom w:val="none" w:sz="0" w:space="0" w:color="auto"/>
        <w:right w:val="none" w:sz="0" w:space="0" w:color="auto"/>
      </w:divBdr>
    </w:div>
    <w:div w:id="1707565433">
      <w:bodyDiv w:val="1"/>
      <w:marLeft w:val="0"/>
      <w:marRight w:val="0"/>
      <w:marTop w:val="0"/>
      <w:marBottom w:val="0"/>
      <w:divBdr>
        <w:top w:val="none" w:sz="0" w:space="0" w:color="auto"/>
        <w:left w:val="none" w:sz="0" w:space="0" w:color="auto"/>
        <w:bottom w:val="none" w:sz="0" w:space="0" w:color="auto"/>
        <w:right w:val="none" w:sz="0" w:space="0" w:color="auto"/>
      </w:divBdr>
    </w:div>
    <w:div w:id="1713918931">
      <w:bodyDiv w:val="1"/>
      <w:marLeft w:val="0"/>
      <w:marRight w:val="0"/>
      <w:marTop w:val="0"/>
      <w:marBottom w:val="0"/>
      <w:divBdr>
        <w:top w:val="none" w:sz="0" w:space="0" w:color="auto"/>
        <w:left w:val="none" w:sz="0" w:space="0" w:color="auto"/>
        <w:bottom w:val="none" w:sz="0" w:space="0" w:color="auto"/>
        <w:right w:val="none" w:sz="0" w:space="0" w:color="auto"/>
      </w:divBdr>
    </w:div>
    <w:div w:id="1806117744">
      <w:bodyDiv w:val="1"/>
      <w:marLeft w:val="0"/>
      <w:marRight w:val="0"/>
      <w:marTop w:val="0"/>
      <w:marBottom w:val="0"/>
      <w:divBdr>
        <w:top w:val="none" w:sz="0" w:space="0" w:color="auto"/>
        <w:left w:val="none" w:sz="0" w:space="0" w:color="auto"/>
        <w:bottom w:val="none" w:sz="0" w:space="0" w:color="auto"/>
        <w:right w:val="none" w:sz="0" w:space="0" w:color="auto"/>
      </w:divBdr>
    </w:div>
    <w:div w:id="1819104953">
      <w:bodyDiv w:val="1"/>
      <w:marLeft w:val="0"/>
      <w:marRight w:val="0"/>
      <w:marTop w:val="0"/>
      <w:marBottom w:val="0"/>
      <w:divBdr>
        <w:top w:val="none" w:sz="0" w:space="0" w:color="auto"/>
        <w:left w:val="none" w:sz="0" w:space="0" w:color="auto"/>
        <w:bottom w:val="none" w:sz="0" w:space="0" w:color="auto"/>
        <w:right w:val="none" w:sz="0" w:space="0" w:color="auto"/>
      </w:divBdr>
    </w:div>
    <w:div w:id="1834098429">
      <w:bodyDiv w:val="1"/>
      <w:marLeft w:val="0"/>
      <w:marRight w:val="0"/>
      <w:marTop w:val="0"/>
      <w:marBottom w:val="0"/>
      <w:divBdr>
        <w:top w:val="none" w:sz="0" w:space="0" w:color="auto"/>
        <w:left w:val="none" w:sz="0" w:space="0" w:color="auto"/>
        <w:bottom w:val="none" w:sz="0" w:space="0" w:color="auto"/>
        <w:right w:val="none" w:sz="0" w:space="0" w:color="auto"/>
      </w:divBdr>
    </w:div>
    <w:div w:id="1843468154">
      <w:bodyDiv w:val="1"/>
      <w:marLeft w:val="0"/>
      <w:marRight w:val="0"/>
      <w:marTop w:val="0"/>
      <w:marBottom w:val="0"/>
      <w:divBdr>
        <w:top w:val="none" w:sz="0" w:space="0" w:color="auto"/>
        <w:left w:val="none" w:sz="0" w:space="0" w:color="auto"/>
        <w:bottom w:val="none" w:sz="0" w:space="0" w:color="auto"/>
        <w:right w:val="none" w:sz="0" w:space="0" w:color="auto"/>
      </w:divBdr>
    </w:div>
    <w:div w:id="1851139761">
      <w:bodyDiv w:val="1"/>
      <w:marLeft w:val="0"/>
      <w:marRight w:val="0"/>
      <w:marTop w:val="0"/>
      <w:marBottom w:val="0"/>
      <w:divBdr>
        <w:top w:val="none" w:sz="0" w:space="0" w:color="auto"/>
        <w:left w:val="none" w:sz="0" w:space="0" w:color="auto"/>
        <w:bottom w:val="none" w:sz="0" w:space="0" w:color="auto"/>
        <w:right w:val="none" w:sz="0" w:space="0" w:color="auto"/>
      </w:divBdr>
    </w:div>
    <w:div w:id="1857766557">
      <w:bodyDiv w:val="1"/>
      <w:marLeft w:val="0"/>
      <w:marRight w:val="0"/>
      <w:marTop w:val="0"/>
      <w:marBottom w:val="0"/>
      <w:divBdr>
        <w:top w:val="none" w:sz="0" w:space="0" w:color="auto"/>
        <w:left w:val="none" w:sz="0" w:space="0" w:color="auto"/>
        <w:bottom w:val="none" w:sz="0" w:space="0" w:color="auto"/>
        <w:right w:val="none" w:sz="0" w:space="0" w:color="auto"/>
      </w:divBdr>
    </w:div>
    <w:div w:id="1876194738">
      <w:bodyDiv w:val="1"/>
      <w:marLeft w:val="0"/>
      <w:marRight w:val="0"/>
      <w:marTop w:val="0"/>
      <w:marBottom w:val="0"/>
      <w:divBdr>
        <w:top w:val="none" w:sz="0" w:space="0" w:color="auto"/>
        <w:left w:val="none" w:sz="0" w:space="0" w:color="auto"/>
        <w:bottom w:val="none" w:sz="0" w:space="0" w:color="auto"/>
        <w:right w:val="none" w:sz="0" w:space="0" w:color="auto"/>
      </w:divBdr>
    </w:div>
    <w:div w:id="1883907080">
      <w:bodyDiv w:val="1"/>
      <w:marLeft w:val="0"/>
      <w:marRight w:val="0"/>
      <w:marTop w:val="0"/>
      <w:marBottom w:val="0"/>
      <w:divBdr>
        <w:top w:val="none" w:sz="0" w:space="0" w:color="auto"/>
        <w:left w:val="none" w:sz="0" w:space="0" w:color="auto"/>
        <w:bottom w:val="none" w:sz="0" w:space="0" w:color="auto"/>
        <w:right w:val="none" w:sz="0" w:space="0" w:color="auto"/>
      </w:divBdr>
    </w:div>
    <w:div w:id="1884634194">
      <w:bodyDiv w:val="1"/>
      <w:marLeft w:val="0"/>
      <w:marRight w:val="0"/>
      <w:marTop w:val="0"/>
      <w:marBottom w:val="0"/>
      <w:divBdr>
        <w:top w:val="none" w:sz="0" w:space="0" w:color="auto"/>
        <w:left w:val="none" w:sz="0" w:space="0" w:color="auto"/>
        <w:bottom w:val="none" w:sz="0" w:space="0" w:color="auto"/>
        <w:right w:val="none" w:sz="0" w:space="0" w:color="auto"/>
      </w:divBdr>
    </w:div>
    <w:div w:id="1905872920">
      <w:bodyDiv w:val="1"/>
      <w:marLeft w:val="0"/>
      <w:marRight w:val="0"/>
      <w:marTop w:val="0"/>
      <w:marBottom w:val="0"/>
      <w:divBdr>
        <w:top w:val="none" w:sz="0" w:space="0" w:color="auto"/>
        <w:left w:val="none" w:sz="0" w:space="0" w:color="auto"/>
        <w:bottom w:val="none" w:sz="0" w:space="0" w:color="auto"/>
        <w:right w:val="none" w:sz="0" w:space="0" w:color="auto"/>
      </w:divBdr>
    </w:div>
    <w:div w:id="1914318211">
      <w:bodyDiv w:val="1"/>
      <w:marLeft w:val="0"/>
      <w:marRight w:val="0"/>
      <w:marTop w:val="0"/>
      <w:marBottom w:val="0"/>
      <w:divBdr>
        <w:top w:val="none" w:sz="0" w:space="0" w:color="auto"/>
        <w:left w:val="none" w:sz="0" w:space="0" w:color="auto"/>
        <w:bottom w:val="none" w:sz="0" w:space="0" w:color="auto"/>
        <w:right w:val="none" w:sz="0" w:space="0" w:color="auto"/>
      </w:divBdr>
    </w:div>
    <w:div w:id="1922058147">
      <w:bodyDiv w:val="1"/>
      <w:marLeft w:val="0"/>
      <w:marRight w:val="0"/>
      <w:marTop w:val="0"/>
      <w:marBottom w:val="0"/>
      <w:divBdr>
        <w:top w:val="none" w:sz="0" w:space="0" w:color="auto"/>
        <w:left w:val="none" w:sz="0" w:space="0" w:color="auto"/>
        <w:bottom w:val="none" w:sz="0" w:space="0" w:color="auto"/>
        <w:right w:val="none" w:sz="0" w:space="0" w:color="auto"/>
      </w:divBdr>
    </w:div>
    <w:div w:id="1934435900">
      <w:bodyDiv w:val="1"/>
      <w:marLeft w:val="0"/>
      <w:marRight w:val="0"/>
      <w:marTop w:val="0"/>
      <w:marBottom w:val="0"/>
      <w:divBdr>
        <w:top w:val="none" w:sz="0" w:space="0" w:color="auto"/>
        <w:left w:val="none" w:sz="0" w:space="0" w:color="auto"/>
        <w:bottom w:val="none" w:sz="0" w:space="0" w:color="auto"/>
        <w:right w:val="none" w:sz="0" w:space="0" w:color="auto"/>
      </w:divBdr>
    </w:div>
    <w:div w:id="1935092098">
      <w:bodyDiv w:val="1"/>
      <w:marLeft w:val="0"/>
      <w:marRight w:val="0"/>
      <w:marTop w:val="0"/>
      <w:marBottom w:val="0"/>
      <w:divBdr>
        <w:top w:val="none" w:sz="0" w:space="0" w:color="auto"/>
        <w:left w:val="none" w:sz="0" w:space="0" w:color="auto"/>
        <w:bottom w:val="none" w:sz="0" w:space="0" w:color="auto"/>
        <w:right w:val="none" w:sz="0" w:space="0" w:color="auto"/>
      </w:divBdr>
    </w:div>
    <w:div w:id="1940797994">
      <w:bodyDiv w:val="1"/>
      <w:marLeft w:val="0"/>
      <w:marRight w:val="0"/>
      <w:marTop w:val="0"/>
      <w:marBottom w:val="0"/>
      <w:divBdr>
        <w:top w:val="none" w:sz="0" w:space="0" w:color="auto"/>
        <w:left w:val="none" w:sz="0" w:space="0" w:color="auto"/>
        <w:bottom w:val="none" w:sz="0" w:space="0" w:color="auto"/>
        <w:right w:val="none" w:sz="0" w:space="0" w:color="auto"/>
      </w:divBdr>
    </w:div>
    <w:div w:id="1980071796">
      <w:bodyDiv w:val="1"/>
      <w:marLeft w:val="0"/>
      <w:marRight w:val="0"/>
      <w:marTop w:val="0"/>
      <w:marBottom w:val="0"/>
      <w:divBdr>
        <w:top w:val="none" w:sz="0" w:space="0" w:color="auto"/>
        <w:left w:val="none" w:sz="0" w:space="0" w:color="auto"/>
        <w:bottom w:val="none" w:sz="0" w:space="0" w:color="auto"/>
        <w:right w:val="none" w:sz="0" w:space="0" w:color="auto"/>
      </w:divBdr>
    </w:div>
    <w:div w:id="1981035886">
      <w:bodyDiv w:val="1"/>
      <w:marLeft w:val="0"/>
      <w:marRight w:val="0"/>
      <w:marTop w:val="0"/>
      <w:marBottom w:val="0"/>
      <w:divBdr>
        <w:top w:val="none" w:sz="0" w:space="0" w:color="auto"/>
        <w:left w:val="none" w:sz="0" w:space="0" w:color="auto"/>
        <w:bottom w:val="none" w:sz="0" w:space="0" w:color="auto"/>
        <w:right w:val="none" w:sz="0" w:space="0" w:color="auto"/>
      </w:divBdr>
    </w:div>
    <w:div w:id="1987317603">
      <w:bodyDiv w:val="1"/>
      <w:marLeft w:val="0"/>
      <w:marRight w:val="0"/>
      <w:marTop w:val="0"/>
      <w:marBottom w:val="0"/>
      <w:divBdr>
        <w:top w:val="none" w:sz="0" w:space="0" w:color="auto"/>
        <w:left w:val="none" w:sz="0" w:space="0" w:color="auto"/>
        <w:bottom w:val="none" w:sz="0" w:space="0" w:color="auto"/>
        <w:right w:val="none" w:sz="0" w:space="0" w:color="auto"/>
      </w:divBdr>
    </w:div>
    <w:div w:id="1989937036">
      <w:bodyDiv w:val="1"/>
      <w:marLeft w:val="0"/>
      <w:marRight w:val="0"/>
      <w:marTop w:val="0"/>
      <w:marBottom w:val="0"/>
      <w:divBdr>
        <w:top w:val="none" w:sz="0" w:space="0" w:color="auto"/>
        <w:left w:val="none" w:sz="0" w:space="0" w:color="auto"/>
        <w:bottom w:val="none" w:sz="0" w:space="0" w:color="auto"/>
        <w:right w:val="none" w:sz="0" w:space="0" w:color="auto"/>
      </w:divBdr>
    </w:div>
    <w:div w:id="1997762512">
      <w:bodyDiv w:val="1"/>
      <w:marLeft w:val="0"/>
      <w:marRight w:val="0"/>
      <w:marTop w:val="0"/>
      <w:marBottom w:val="0"/>
      <w:divBdr>
        <w:top w:val="none" w:sz="0" w:space="0" w:color="auto"/>
        <w:left w:val="none" w:sz="0" w:space="0" w:color="auto"/>
        <w:bottom w:val="none" w:sz="0" w:space="0" w:color="auto"/>
        <w:right w:val="none" w:sz="0" w:space="0" w:color="auto"/>
      </w:divBdr>
    </w:div>
    <w:div w:id="2001226671">
      <w:bodyDiv w:val="1"/>
      <w:marLeft w:val="0"/>
      <w:marRight w:val="0"/>
      <w:marTop w:val="0"/>
      <w:marBottom w:val="0"/>
      <w:divBdr>
        <w:top w:val="none" w:sz="0" w:space="0" w:color="auto"/>
        <w:left w:val="none" w:sz="0" w:space="0" w:color="auto"/>
        <w:bottom w:val="none" w:sz="0" w:space="0" w:color="auto"/>
        <w:right w:val="none" w:sz="0" w:space="0" w:color="auto"/>
      </w:divBdr>
    </w:div>
    <w:div w:id="2007517854">
      <w:bodyDiv w:val="1"/>
      <w:marLeft w:val="0"/>
      <w:marRight w:val="0"/>
      <w:marTop w:val="0"/>
      <w:marBottom w:val="0"/>
      <w:divBdr>
        <w:top w:val="none" w:sz="0" w:space="0" w:color="auto"/>
        <w:left w:val="none" w:sz="0" w:space="0" w:color="auto"/>
        <w:bottom w:val="none" w:sz="0" w:space="0" w:color="auto"/>
        <w:right w:val="none" w:sz="0" w:space="0" w:color="auto"/>
      </w:divBdr>
    </w:div>
    <w:div w:id="2007633386">
      <w:bodyDiv w:val="1"/>
      <w:marLeft w:val="0"/>
      <w:marRight w:val="0"/>
      <w:marTop w:val="0"/>
      <w:marBottom w:val="0"/>
      <w:divBdr>
        <w:top w:val="none" w:sz="0" w:space="0" w:color="auto"/>
        <w:left w:val="none" w:sz="0" w:space="0" w:color="auto"/>
        <w:bottom w:val="none" w:sz="0" w:space="0" w:color="auto"/>
        <w:right w:val="none" w:sz="0" w:space="0" w:color="auto"/>
      </w:divBdr>
    </w:div>
    <w:div w:id="2013948241">
      <w:bodyDiv w:val="1"/>
      <w:marLeft w:val="0"/>
      <w:marRight w:val="0"/>
      <w:marTop w:val="0"/>
      <w:marBottom w:val="0"/>
      <w:divBdr>
        <w:top w:val="none" w:sz="0" w:space="0" w:color="auto"/>
        <w:left w:val="none" w:sz="0" w:space="0" w:color="auto"/>
        <w:bottom w:val="none" w:sz="0" w:space="0" w:color="auto"/>
        <w:right w:val="none" w:sz="0" w:space="0" w:color="auto"/>
      </w:divBdr>
    </w:div>
    <w:div w:id="2024551585">
      <w:bodyDiv w:val="1"/>
      <w:marLeft w:val="0"/>
      <w:marRight w:val="0"/>
      <w:marTop w:val="0"/>
      <w:marBottom w:val="0"/>
      <w:divBdr>
        <w:top w:val="none" w:sz="0" w:space="0" w:color="auto"/>
        <w:left w:val="none" w:sz="0" w:space="0" w:color="auto"/>
        <w:bottom w:val="none" w:sz="0" w:space="0" w:color="auto"/>
        <w:right w:val="none" w:sz="0" w:space="0" w:color="auto"/>
      </w:divBdr>
    </w:div>
    <w:div w:id="2036081288">
      <w:bodyDiv w:val="1"/>
      <w:marLeft w:val="0"/>
      <w:marRight w:val="0"/>
      <w:marTop w:val="0"/>
      <w:marBottom w:val="0"/>
      <w:divBdr>
        <w:top w:val="none" w:sz="0" w:space="0" w:color="auto"/>
        <w:left w:val="none" w:sz="0" w:space="0" w:color="auto"/>
        <w:bottom w:val="none" w:sz="0" w:space="0" w:color="auto"/>
        <w:right w:val="none" w:sz="0" w:space="0" w:color="auto"/>
      </w:divBdr>
    </w:div>
    <w:div w:id="2036611371">
      <w:bodyDiv w:val="1"/>
      <w:marLeft w:val="0"/>
      <w:marRight w:val="0"/>
      <w:marTop w:val="0"/>
      <w:marBottom w:val="0"/>
      <w:divBdr>
        <w:top w:val="none" w:sz="0" w:space="0" w:color="auto"/>
        <w:left w:val="none" w:sz="0" w:space="0" w:color="auto"/>
        <w:bottom w:val="none" w:sz="0" w:space="0" w:color="auto"/>
        <w:right w:val="none" w:sz="0" w:space="0" w:color="auto"/>
      </w:divBdr>
    </w:div>
    <w:div w:id="2090151994">
      <w:bodyDiv w:val="1"/>
      <w:marLeft w:val="0"/>
      <w:marRight w:val="0"/>
      <w:marTop w:val="0"/>
      <w:marBottom w:val="0"/>
      <w:divBdr>
        <w:top w:val="none" w:sz="0" w:space="0" w:color="auto"/>
        <w:left w:val="none" w:sz="0" w:space="0" w:color="auto"/>
        <w:bottom w:val="none" w:sz="0" w:space="0" w:color="auto"/>
        <w:right w:val="none" w:sz="0" w:space="0" w:color="auto"/>
      </w:divBdr>
    </w:div>
    <w:div w:id="2094741189">
      <w:bodyDiv w:val="1"/>
      <w:marLeft w:val="0"/>
      <w:marRight w:val="0"/>
      <w:marTop w:val="0"/>
      <w:marBottom w:val="0"/>
      <w:divBdr>
        <w:top w:val="none" w:sz="0" w:space="0" w:color="auto"/>
        <w:left w:val="none" w:sz="0" w:space="0" w:color="auto"/>
        <w:bottom w:val="none" w:sz="0" w:space="0" w:color="auto"/>
        <w:right w:val="none" w:sz="0" w:space="0" w:color="auto"/>
      </w:divBdr>
    </w:div>
    <w:div w:id="2119520770">
      <w:bodyDiv w:val="1"/>
      <w:marLeft w:val="0"/>
      <w:marRight w:val="0"/>
      <w:marTop w:val="0"/>
      <w:marBottom w:val="0"/>
      <w:divBdr>
        <w:top w:val="none" w:sz="0" w:space="0" w:color="auto"/>
        <w:left w:val="none" w:sz="0" w:space="0" w:color="auto"/>
        <w:bottom w:val="none" w:sz="0" w:space="0" w:color="auto"/>
        <w:right w:val="none" w:sz="0" w:space="0" w:color="auto"/>
      </w:divBdr>
    </w:div>
    <w:div w:id="2124415303">
      <w:bodyDiv w:val="1"/>
      <w:marLeft w:val="0"/>
      <w:marRight w:val="0"/>
      <w:marTop w:val="0"/>
      <w:marBottom w:val="0"/>
      <w:divBdr>
        <w:top w:val="none" w:sz="0" w:space="0" w:color="auto"/>
        <w:left w:val="none" w:sz="0" w:space="0" w:color="auto"/>
        <w:bottom w:val="none" w:sz="0" w:space="0" w:color="auto"/>
        <w:right w:val="none" w:sz="0" w:space="0" w:color="auto"/>
      </w:divBdr>
    </w:div>
    <w:div w:id="2129658678">
      <w:bodyDiv w:val="1"/>
      <w:marLeft w:val="0"/>
      <w:marRight w:val="0"/>
      <w:marTop w:val="0"/>
      <w:marBottom w:val="0"/>
      <w:divBdr>
        <w:top w:val="none" w:sz="0" w:space="0" w:color="auto"/>
        <w:left w:val="none" w:sz="0" w:space="0" w:color="auto"/>
        <w:bottom w:val="none" w:sz="0" w:space="0" w:color="auto"/>
        <w:right w:val="none" w:sz="0" w:space="0" w:color="auto"/>
      </w:divBdr>
      <w:divsChild>
        <w:div w:id="1080102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insideairbnb.com/get-the-data.html" TargetMode="Externa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012B16-D1DA-49A2-BC55-4D8AD711681C}">
  <we:reference id="wa104382008" version="1.1.0.0" store="en-US" storeType="OMEX"/>
  <we:alternateReferences>
    <we:reference id="wa104382008" version="1.1.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ia17</b:Tag>
    <b:SourceType>Report</b:SourceType>
    <b:Guid>{222C5551-3363-4A11-9476-338A8FD1CC17}</b:Guid>
    <b:Title>The Current and Future State of the Sharing Economy</b:Title>
    <b:Year>2017</b:Year>
    <b:Author>
      <b:Author>
        <b:NameList>
          <b:Person>
            <b:Last>Niam Yaraghi</b:Last>
            <b:First>Shamika</b:First>
            <b:Middle>Ravi</b:Middle>
          </b:Person>
        </b:NameList>
      </b:Author>
    </b:Author>
    <b:RefOrder>1</b:RefOrder>
  </b:Source>
  <b:Source>
    <b:Tag>Hil15</b:Tag>
    <b:SourceType>JournalArticle</b:SourceType>
    <b:Guid>{FD9A189E-9A74-44F6-8265-98C4E6E85EAF}</b:Guid>
    <b:Author>
      <b:Author>
        <b:NameList>
          <b:Person>
            <b:Last>Hill</b:Last>
            <b:First>Dan</b:First>
          </b:Person>
        </b:NameList>
      </b:Author>
    </b:Author>
    <b:Title>How much is your spare room worth?</b:Title>
    <b:Year>2015</b:Year>
    <b:JournalName>IEEE Spectrum, vol. 52, no. 9</b:JournalName>
    <b:Pages>32-58</b:Pages>
    <b:RefOrder>2</b:RefOrder>
  </b:Source>
  <b:Source>
    <b:Tag>Rob19</b:Tag>
    <b:SourceType>JournalArticle</b:SourceType>
    <b:Guid>{19E4354B-4C67-432C-885D-53F32478A486}</b:Guid>
    <b:Author>
      <b:Author>
        <b:NameList>
          <b:Person>
            <b:Last>Robbin Deboosere</b:Last>
            <b:First>Danielle</b:First>
            <b:Middle>Jane Kerrigan, David Wachsmuth &amp; Ahmed El-Geneidy</b:Middle>
          </b:Person>
        </b:NameList>
      </b:Author>
    </b:Author>
    <b:Title>Location, location and professionalization: a multilevel hedonic analysis of Airbnb listing prices and revenue</b:Title>
    <b:JournalName>Regional Studies, Regional Science, 6:1</b:JournalName>
    <b:Year>2019</b:Year>
    <b:Pages>143-156</b:Pages>
    <b:RefOrder>3</b:RefOrder>
  </b:Source>
  <b:Source>
    <b:Tag>YLi16</b:Tag>
    <b:SourceType>ConferenceProceedings</b:SourceType>
    <b:Guid>{F166F261-0C9B-4E19-BBA7-3C1FB268DB0A}</b:Guid>
    <b:Author>
      <b:Author>
        <b:NameList>
          <b:Person>
            <b:Last>Y. Li</b:Last>
            <b:First>Q.</b:First>
            <b:Middle>Pan, T. Yang, L. Guo</b:Middle>
          </b:Person>
        </b:NameList>
      </b:Author>
    </b:Author>
    <b:Title>Reasonable price recommendation on Airbnb using Multi-Scale clustering</b:Title>
    <b:Year>2016</b:Year>
    <b:Pages>7038-7041</b:Pages>
    <b:ConferenceName>35th Chinese Control Conference (CCC)</b:ConferenceName>
    <b:City>Chengdu</b:City>
    <b:RefOrder>4</b:RefOrder>
  </b:Source>
  <b:Source>
    <b:Tag>MAY18</b:Tag>
    <b:SourceType>JournalArticle</b:SourceType>
    <b:Guid>{67505E7B-F804-4F89-BDE2-5E118C8FBB7B}</b:Guid>
    <b:Author>
      <b:Author>
        <b:NameList>
          <b:Person>
            <b:Last>MA</b:Last>
            <b:First>Yixuan</b:First>
            <b:Middle>et al.</b:Middle>
          </b:Person>
        </b:NameList>
      </b:Author>
    </b:Author>
    <b:Title>Estimating Warehouse Rental Price using Machine Learning Techniques</b:Title>
    <b:Pages>235-250</b:Pages>
    <b:Year>2018</b:Year>
    <b:JournalName> INTERNATIONAL JOURNAL OF COMPUTERS COMMUNICATIONS &amp; CONTROL, 13:2</b:JournalName>
    <b:RefOrder>5</b:RefOrder>
  </b:Source>
  <b:Source>
    <b:Tag>Yan12</b:Tag>
    <b:SourceType>JournalArticle</b:SourceType>
    <b:Guid>{D80B2681-E99C-45E2-BE5B-624C8D68C888}</b:Guid>
    <b:Author>
      <b:Author>
        <b:NameList>
          <b:Person>
            <b:Last>Yang Y</b:Last>
            <b:First>Diez-Roux</b:First>
            <b:Middle>AV</b:Middle>
          </b:Person>
        </b:NameList>
      </b:Author>
    </b:Author>
    <b:Title>Walking distance by trip purpose and population subgroups</b:Title>
    <b:JournalName>American Journal of Preventive Medicine, 43(1)</b:JournalName>
    <b:Year>2012</b:Year>
    <b:Pages>11--19</b:Pages>
    <b:RefOrder>6</b:RefOrder>
  </b:Source>
  <b:Source>
    <b:Tag>Ast09</b:Tag>
    <b:SourceType>JournalArticle</b:SourceType>
    <b:Guid>{2E2427CA-827E-48D7-A50B-80E72853598C}</b:Guid>
    <b:Author>
      <b:Author>
        <b:NameList>
          <b:Person>
            <b:Last>Astrid D.A.M.Kemperman</b:Last>
            <b:First>Aloys</b:First>
            <b:Middle>W.J.Borgers, Harry J.P. Timmermans</b:Middle>
          </b:Person>
        </b:NameList>
      </b:Author>
    </b:Author>
    <b:Title>Tourist shopping behavior in a historic downtown area</b:Title>
    <b:JournalName>Tourism Management (30:2)</b:JournalName>
    <b:Year>2009</b:Year>
    <b:Pages>208-218</b:Pages>
    <b:RefOrder>7</b:RefOrder>
  </b:Source>
  <b:Source>
    <b:Tag>Mur19</b:Tag>
    <b:SourceType>InternetSite</b:SourceType>
    <b:Guid>{8C99DEBC-47D3-4908-8DBE-A5E1693C8C7D}</b:Guid>
    <b:Title>The average cost of renting a property in Dublin is now over €2,000</b:Title>
    <b:Year>2019</b:Year>
    <b:Author>
      <b:Author>
        <b:NameList>
          <b:Person>
            <b:Last>Murray</b:Last>
            <b:First>Sean</b:First>
          </b:Person>
        </b:NameList>
      </b:Author>
    </b:Author>
    <b:PeriodicalTitle>TheJournal.ie</b:PeriodicalTitle>
    <b:Month>May</b:Month>
    <b:Day>13</b:Day>
    <b:InternetSiteTitle>TheJournal.ie</b:InternetSiteTitle>
    <b:URL>https://www.thejournal.ie/daft-rent-report-4630834-May2019/</b:URL>
    <b:RefOrder>10</b:RefOrder>
  </b:Source>
  <b:Source>
    <b:Tag>IBM20</b:Tag>
    <b:SourceType>InternetSite</b:SourceType>
    <b:Guid>{F55FFE63-05E7-4348-AD04-A4C1327C5745}</b:Guid>
    <b:Author>
      <b:Author>
        <b:Corporate>IBM</b:Corporate>
      </b:Author>
    </b:Author>
    <b:Title>Neural Networks</b:Title>
    <b:Year>2020</b:Year>
    <b:Month>August</b:Month>
    <b:Day>17</b:Day>
    <b:URL>https://www.ibm.com/cloud/learn/neural-networks</b:URL>
    <b:RefOrder>8</b:RefOrder>
  </b:Source>
  <b:Source>
    <b:Tag>Sta13</b:Tag>
    <b:SourceType>InternetSite</b:SourceType>
    <b:Guid>{32F4D617-6CB7-47C0-9E36-335BF9F64343}</b:Guid>
    <b:Author>
      <b:Author>
        <b:Corporate>Statistics Solutions</b:Corporate>
      </b:Author>
    </b:Author>
    <b:Title>What is Linear Regression?</b:Title>
    <b:InternetSiteTitle>Statistics Solutions</b:InternetSiteTitle>
    <b:Year>2013</b:Year>
    <b:URL>https://www.statisticssolutions.com/what-is-linear-regression/</b:URL>
    <b:RefOrder>9</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BC69CF8E002744CA2FD96B4D52EE381" ma:contentTypeVersion="6" ma:contentTypeDescription="Create a new document." ma:contentTypeScope="" ma:versionID="046a1c99e5a478d76609b8138c2b6cfa">
  <xsd:schema xmlns:xsd="http://www.w3.org/2001/XMLSchema" xmlns:xs="http://www.w3.org/2001/XMLSchema" xmlns:p="http://schemas.microsoft.com/office/2006/metadata/properties" xmlns:ns2="d5483295-dbf1-4c6d-a720-d43e1e1eed7e" xmlns:ns3="f3870705-e61c-4eb3-8fb2-f09b4ab20d28" targetNamespace="http://schemas.microsoft.com/office/2006/metadata/properties" ma:root="true" ma:fieldsID="437faf2597d89297d55c54b16835995f" ns2:_="" ns3:_="">
    <xsd:import namespace="d5483295-dbf1-4c6d-a720-d43e1e1eed7e"/>
    <xsd:import namespace="f3870705-e61c-4eb3-8fb2-f09b4ab20d28"/>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83295-dbf1-4c6d-a720-d43e1e1eed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3870705-e61c-4eb3-8fb2-f09b4ab20d2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43B73B0-E795-4675-8785-415D33B12A26}">
  <ds:schemaRefs>
    <ds:schemaRef ds:uri="http://schemas.openxmlformats.org/officeDocument/2006/bibliography"/>
  </ds:schemaRefs>
</ds:datastoreItem>
</file>

<file path=customXml/itemProps2.xml><?xml version="1.0" encoding="utf-8"?>
<ds:datastoreItem xmlns:ds="http://schemas.openxmlformats.org/officeDocument/2006/customXml" ds:itemID="{69A35370-92E2-4B7D-BA3D-026E2FB140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A2A1D8-4802-40DA-A80C-970E608491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83295-dbf1-4c6d-a720-d43e1e1eed7e"/>
    <ds:schemaRef ds:uri="f3870705-e61c-4eb3-8fb2-f09b4ab20d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0C2AFF8-DE6E-4DE8-8F78-47A29FC9CE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43</TotalTime>
  <Pages>49</Pages>
  <Words>10310</Words>
  <Characters>58768</Characters>
  <Application>Microsoft Office Word</Application>
  <DocSecurity>0</DocSecurity>
  <Lines>489</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vor Prendergast</dc:creator>
  <cp:keywords/>
  <dc:description/>
  <cp:lastModifiedBy>Andrius Dalisanskis</cp:lastModifiedBy>
  <cp:revision>25</cp:revision>
  <dcterms:created xsi:type="dcterms:W3CDTF">2021-03-29T01:31:00Z</dcterms:created>
  <dcterms:modified xsi:type="dcterms:W3CDTF">2021-04-16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C69CF8E002744CA2FD96B4D52EE381</vt:lpwstr>
  </property>
</Properties>
</file>